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471" w:rsidRPr="00E61CA5" w:rsidRDefault="00827471" w:rsidP="00827471">
      <w:pPr>
        <w:rPr>
          <w:rFonts w:ascii="Verdana" w:hAnsi="Verdana"/>
          <w:b/>
          <w:bCs/>
          <w:sz w:val="28"/>
          <w:szCs w:val="28"/>
        </w:rPr>
      </w:pPr>
      <w:bookmarkStart w:id="0" w:name="_Hlk480875796"/>
      <w:bookmarkEnd w:id="0"/>
      <w:r>
        <w:rPr>
          <w:rFonts w:ascii="Verdana" w:hAnsi="Verdana"/>
          <w:b/>
          <w:bCs/>
          <w:sz w:val="28"/>
          <w:szCs w:val="28"/>
        </w:rPr>
        <w:t>CSY1018:</w:t>
      </w:r>
      <w:r>
        <w:rPr>
          <w:rFonts w:ascii="Verdana" w:hAnsi="Verdana"/>
          <w:b/>
          <w:bCs/>
          <w:sz w:val="28"/>
          <w:szCs w:val="28"/>
        </w:rPr>
        <w:tab/>
      </w:r>
      <w:r>
        <w:rPr>
          <w:rFonts w:ascii="Verdana" w:hAnsi="Verdana"/>
          <w:b/>
          <w:bCs/>
          <w:sz w:val="28"/>
          <w:szCs w:val="28"/>
        </w:rPr>
        <w:tab/>
      </w:r>
      <w:r>
        <w:rPr>
          <w:rFonts w:ascii="Verdana" w:hAnsi="Verdana"/>
          <w:b/>
          <w:bCs/>
          <w:sz w:val="28"/>
          <w:szCs w:val="28"/>
        </w:rPr>
        <w:tab/>
        <w:t xml:space="preserve">Website </w:t>
      </w:r>
      <w:r w:rsidRPr="00E61CA5">
        <w:rPr>
          <w:rFonts w:ascii="Verdana" w:hAnsi="Verdana"/>
          <w:b/>
          <w:bCs/>
          <w:sz w:val="28"/>
          <w:szCs w:val="28"/>
        </w:rPr>
        <w:t xml:space="preserve">Programming Assignment 2: </w:t>
      </w:r>
      <w:r w:rsidRPr="00E61CA5">
        <w:rPr>
          <w:rFonts w:ascii="Verdana" w:hAnsi="Verdana"/>
          <w:b/>
          <w:bCs/>
          <w:sz w:val="28"/>
          <w:szCs w:val="28"/>
        </w:rPr>
        <w:tab/>
      </w:r>
      <w:r>
        <w:rPr>
          <w:rFonts w:ascii="Verdana" w:hAnsi="Verdana"/>
          <w:b/>
          <w:bCs/>
          <w:sz w:val="28"/>
          <w:szCs w:val="28"/>
        </w:rPr>
        <w:tab/>
        <w:t xml:space="preserve">JavaScript Assignment </w:t>
      </w:r>
      <w:r w:rsidRPr="00E61CA5">
        <w:rPr>
          <w:rFonts w:ascii="Verdana" w:hAnsi="Verdana"/>
          <w:b/>
          <w:bCs/>
          <w:sz w:val="28"/>
          <w:szCs w:val="28"/>
        </w:rPr>
        <w:t>(50%)</w:t>
      </w:r>
    </w:p>
    <w:p w:rsidR="00827471" w:rsidRPr="008130B9" w:rsidRDefault="00827471" w:rsidP="00827471">
      <w:pPr>
        <w:rPr>
          <w:rFonts w:ascii="Verdana" w:hAnsi="Verdana"/>
          <w:sz w:val="36"/>
          <w:szCs w:val="36"/>
        </w:rPr>
      </w:pPr>
    </w:p>
    <w:p w:rsidR="00827471" w:rsidRPr="008130B9" w:rsidRDefault="00827471" w:rsidP="00827471">
      <w:pPr>
        <w:rPr>
          <w:rFonts w:ascii="Verdana" w:hAnsi="Verdana"/>
          <w:sz w:val="36"/>
          <w:szCs w:val="36"/>
        </w:rPr>
      </w:pPr>
    </w:p>
    <w:p w:rsidR="00827471" w:rsidRPr="008130B9" w:rsidRDefault="00827471" w:rsidP="00827471">
      <w:pPr>
        <w:jc w:val="center"/>
        <w:rPr>
          <w:rFonts w:ascii="Verdana" w:hAnsi="Verdana"/>
          <w:color w:val="008000"/>
          <w:sz w:val="36"/>
          <w:szCs w:val="36"/>
        </w:rPr>
      </w:pPr>
      <w:r>
        <w:rPr>
          <w:rFonts w:ascii="Verdana" w:hAnsi="Verdana"/>
          <w:color w:val="008000"/>
          <w:sz w:val="36"/>
          <w:szCs w:val="36"/>
        </w:rPr>
        <w:t>Ashleigh Claire Foster</w:t>
      </w:r>
    </w:p>
    <w:p w:rsidR="00827471" w:rsidRPr="008130B9" w:rsidRDefault="00827471" w:rsidP="00827471">
      <w:pPr>
        <w:jc w:val="center"/>
        <w:rPr>
          <w:rFonts w:ascii="Verdana" w:hAnsi="Verdana"/>
          <w:color w:val="008000"/>
          <w:sz w:val="36"/>
          <w:szCs w:val="36"/>
        </w:rPr>
      </w:pPr>
    </w:p>
    <w:p w:rsidR="00827471" w:rsidRPr="008130B9" w:rsidRDefault="00827471" w:rsidP="00827471">
      <w:pPr>
        <w:jc w:val="center"/>
        <w:rPr>
          <w:rFonts w:ascii="Verdana" w:hAnsi="Verdana"/>
          <w:color w:val="008000"/>
          <w:sz w:val="36"/>
          <w:szCs w:val="36"/>
        </w:rPr>
      </w:pPr>
      <w:r>
        <w:rPr>
          <w:rFonts w:ascii="Verdana" w:hAnsi="Verdana"/>
          <w:color w:val="008000"/>
          <w:sz w:val="36"/>
          <w:szCs w:val="36"/>
        </w:rPr>
        <w:t>16427265</w:t>
      </w:r>
    </w:p>
    <w:p w:rsidR="00827471" w:rsidRPr="008130B9" w:rsidRDefault="00827471" w:rsidP="00827471">
      <w:pPr>
        <w:jc w:val="center"/>
        <w:rPr>
          <w:rFonts w:ascii="Verdana" w:hAnsi="Verdana"/>
          <w:color w:val="008000"/>
          <w:sz w:val="36"/>
          <w:szCs w:val="36"/>
        </w:rPr>
      </w:pPr>
    </w:p>
    <w:p w:rsidR="00827471" w:rsidRPr="00827471" w:rsidRDefault="00827471" w:rsidP="00827471">
      <w:pPr>
        <w:jc w:val="center"/>
        <w:rPr>
          <w:rStyle w:val="Heading1Char"/>
          <w:rFonts w:ascii="Verdana" w:hAnsi="Verdana"/>
          <w:color w:val="008000"/>
          <w:sz w:val="36"/>
          <w:szCs w:val="36"/>
        </w:rPr>
      </w:pPr>
      <w:r>
        <w:rPr>
          <w:noProof/>
          <w:lang w:eastAsia="en-GB"/>
        </w:rPr>
        <w:drawing>
          <wp:anchor distT="0" distB="0" distL="114300" distR="114300" simplePos="0" relativeHeight="251660288" behindDoc="1" locked="0" layoutInCell="1" allowOverlap="1">
            <wp:simplePos x="0" y="0"/>
            <wp:positionH relativeFrom="margin">
              <wp:align>left</wp:align>
            </wp:positionH>
            <wp:positionV relativeFrom="paragraph">
              <wp:posOffset>624840</wp:posOffset>
            </wp:positionV>
            <wp:extent cx="5732780" cy="3545840"/>
            <wp:effectExtent l="152400" t="152400" r="363220" b="359410"/>
            <wp:wrapTight wrapText="bothSides">
              <wp:wrapPolygon edited="0">
                <wp:start x="287" y="-928"/>
                <wp:lineTo x="-574" y="-696"/>
                <wp:lineTo x="-574" y="22049"/>
                <wp:lineTo x="502" y="23441"/>
                <wp:lineTo x="502" y="23673"/>
                <wp:lineTo x="21820" y="23673"/>
                <wp:lineTo x="21892" y="23441"/>
                <wp:lineTo x="22825" y="21701"/>
                <wp:lineTo x="22897" y="1160"/>
                <wp:lineTo x="22035" y="-580"/>
                <wp:lineTo x="21964" y="-928"/>
                <wp:lineTo x="287" y="-92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2780" cy="354584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8130B9">
        <w:rPr>
          <w:rFonts w:ascii="Verdana" w:hAnsi="Verdana"/>
          <w:color w:val="008000"/>
          <w:sz w:val="36"/>
          <w:szCs w:val="36"/>
        </w:rPr>
        <w:t xml:space="preserve">BSc </w:t>
      </w:r>
      <w:r>
        <w:rPr>
          <w:rFonts w:ascii="Verdana" w:hAnsi="Verdana"/>
          <w:color w:val="008000"/>
          <w:sz w:val="36"/>
          <w:szCs w:val="36"/>
        </w:rPr>
        <w:t xml:space="preserve">Business </w:t>
      </w:r>
      <w:r w:rsidRPr="008130B9">
        <w:rPr>
          <w:rFonts w:ascii="Verdana" w:hAnsi="Verdana"/>
          <w:color w:val="008000"/>
          <w:sz w:val="36"/>
          <w:szCs w:val="36"/>
        </w:rPr>
        <w:t>Computing</w:t>
      </w:r>
      <w:r>
        <w:rPr>
          <w:rFonts w:ascii="Verdana" w:hAnsi="Verdana"/>
          <w:color w:val="008000"/>
          <w:sz w:val="36"/>
          <w:szCs w:val="36"/>
        </w:rPr>
        <w:t xml:space="preserve"> (Systems)</w:t>
      </w:r>
      <w:bookmarkStart w:id="1" w:name="_Toc440976097"/>
      <w:bookmarkStart w:id="2" w:name="_Toc474151596"/>
      <w:bookmarkStart w:id="3" w:name="_Toc474631531"/>
    </w:p>
    <w:p w:rsidR="00827471" w:rsidRPr="006E5362" w:rsidRDefault="00827471" w:rsidP="00827471">
      <w:pPr>
        <w:jc w:val="center"/>
        <w:rPr>
          <w:rFonts w:ascii="Verdana" w:hAnsi="Verdana"/>
          <w:sz w:val="36"/>
          <w:szCs w:val="36"/>
        </w:rPr>
      </w:pPr>
      <w:bookmarkStart w:id="4" w:name="_Toc481340400"/>
      <w:r w:rsidRPr="006E5362">
        <w:rPr>
          <w:rStyle w:val="Heading1Char"/>
          <w:color w:val="auto"/>
          <w:sz w:val="36"/>
          <w:szCs w:val="36"/>
        </w:rPr>
        <w:t>University of Northampton</w:t>
      </w:r>
      <w:bookmarkEnd w:id="1"/>
      <w:bookmarkEnd w:id="2"/>
      <w:bookmarkEnd w:id="3"/>
      <w:bookmarkEnd w:id="4"/>
    </w:p>
    <w:p w:rsidR="00827471" w:rsidRPr="008130B9" w:rsidRDefault="00827471" w:rsidP="00827471">
      <w:pPr>
        <w:widowControl w:val="0"/>
        <w:ind w:left="720" w:hanging="720"/>
        <w:jc w:val="both"/>
        <w:rPr>
          <w:rFonts w:ascii="Verdana" w:hAnsi="Verdana"/>
          <w:sz w:val="20"/>
        </w:rPr>
      </w:pPr>
    </w:p>
    <w:p w:rsidR="00827471" w:rsidRPr="008130B9" w:rsidRDefault="00827471" w:rsidP="00827471">
      <w:pPr>
        <w:widowControl w:val="0"/>
        <w:spacing w:after="59"/>
        <w:jc w:val="center"/>
        <w:rPr>
          <w:rFonts w:ascii="Verdana" w:hAnsi="Verdana"/>
          <w:b/>
          <w:sz w:val="20"/>
          <w:szCs w:val="20"/>
        </w:rPr>
      </w:pPr>
      <w:r w:rsidRPr="008130B9">
        <w:rPr>
          <w:rFonts w:ascii="Verdana" w:hAnsi="Verdana"/>
          <w:sz w:val="20"/>
          <w:szCs w:val="20"/>
        </w:rPr>
        <w:t xml:space="preserve">Submission: </w:t>
      </w:r>
      <w:r w:rsidRPr="008130B9">
        <w:rPr>
          <w:rFonts w:ascii="Verdana" w:hAnsi="Verdana"/>
          <w:sz w:val="20"/>
          <w:szCs w:val="20"/>
        </w:rPr>
        <w:tab/>
      </w:r>
      <w:r w:rsidRPr="008130B9">
        <w:rPr>
          <w:rFonts w:ascii="Verdana" w:hAnsi="Verdana"/>
          <w:sz w:val="20"/>
          <w:szCs w:val="20"/>
        </w:rPr>
        <w:tab/>
      </w:r>
      <w:r w:rsidRPr="008130B9">
        <w:rPr>
          <w:rFonts w:ascii="Verdana" w:hAnsi="Verdana"/>
          <w:b/>
          <w:sz w:val="20"/>
          <w:szCs w:val="20"/>
        </w:rPr>
        <w:t xml:space="preserve">Sunday, </w:t>
      </w:r>
      <w:r>
        <w:rPr>
          <w:rFonts w:ascii="Verdana" w:hAnsi="Verdana"/>
          <w:b/>
        </w:rPr>
        <w:t>30</w:t>
      </w:r>
      <w:r>
        <w:rPr>
          <w:rFonts w:ascii="Verdana" w:hAnsi="Verdana"/>
          <w:b/>
          <w:vertAlign w:val="superscript"/>
        </w:rPr>
        <w:t>th</w:t>
      </w:r>
      <w:r>
        <w:rPr>
          <w:rFonts w:ascii="Verdana" w:hAnsi="Verdana"/>
          <w:b/>
        </w:rPr>
        <w:t xml:space="preserve"> April 2017</w:t>
      </w:r>
      <w:r w:rsidRPr="008130B9">
        <w:rPr>
          <w:rFonts w:ascii="Verdana" w:hAnsi="Verdana"/>
          <w:b/>
          <w:sz w:val="20"/>
          <w:szCs w:val="20"/>
        </w:rPr>
        <w:t>, by 23h59.</w:t>
      </w:r>
    </w:p>
    <w:p w:rsidR="001E5168" w:rsidRDefault="001E5168"/>
    <w:sdt>
      <w:sdtPr>
        <w:rPr>
          <w:rFonts w:asciiTheme="minorHAnsi" w:eastAsiaTheme="minorHAnsi" w:hAnsiTheme="minorHAnsi" w:cstheme="minorBidi"/>
          <w:color w:val="auto"/>
          <w:sz w:val="22"/>
          <w:szCs w:val="22"/>
          <w:lang w:val="en-GB"/>
        </w:rPr>
        <w:id w:val="917679619"/>
        <w:docPartObj>
          <w:docPartGallery w:val="Table of Contents"/>
          <w:docPartUnique/>
        </w:docPartObj>
      </w:sdtPr>
      <w:sdtEndPr>
        <w:rPr>
          <w:b/>
          <w:bCs/>
          <w:noProof/>
        </w:rPr>
      </w:sdtEndPr>
      <w:sdtContent>
        <w:p w:rsidR="003950BA" w:rsidRPr="007D1F99" w:rsidRDefault="003950BA">
          <w:pPr>
            <w:pStyle w:val="TOCHeading"/>
            <w:rPr>
              <w:rFonts w:asciiTheme="minorHAnsi" w:hAnsiTheme="minorHAnsi" w:cstheme="minorHAnsi"/>
              <w:b/>
              <w:color w:val="auto"/>
            </w:rPr>
          </w:pPr>
          <w:r w:rsidRPr="007D1F99">
            <w:rPr>
              <w:rFonts w:asciiTheme="minorHAnsi" w:hAnsiTheme="minorHAnsi" w:cstheme="minorHAnsi"/>
              <w:b/>
              <w:color w:val="auto"/>
            </w:rPr>
            <w:t>Table of Contents</w:t>
          </w:r>
        </w:p>
        <w:p w:rsidR="0096435D" w:rsidRPr="007D1F99" w:rsidRDefault="003950BA">
          <w:pPr>
            <w:pStyle w:val="TOC1"/>
            <w:tabs>
              <w:tab w:val="right" w:leader="dot" w:pos="9016"/>
            </w:tabs>
            <w:rPr>
              <w:rFonts w:eastAsiaTheme="minorEastAsia" w:cstheme="minorHAnsi"/>
              <w:noProof/>
              <w:lang w:eastAsia="en-GB"/>
            </w:rPr>
          </w:pPr>
          <w:r w:rsidRPr="007D1F99">
            <w:rPr>
              <w:rFonts w:cstheme="minorHAnsi"/>
            </w:rPr>
            <w:fldChar w:fldCharType="begin"/>
          </w:r>
          <w:r w:rsidRPr="007D1F99">
            <w:rPr>
              <w:rFonts w:cstheme="minorHAnsi"/>
            </w:rPr>
            <w:instrText xml:space="preserve"> TOC \o "1-3" \h \z \u </w:instrText>
          </w:r>
          <w:r w:rsidRPr="007D1F99">
            <w:rPr>
              <w:rFonts w:cstheme="minorHAnsi"/>
            </w:rPr>
            <w:fldChar w:fldCharType="separate"/>
          </w:r>
          <w:hyperlink w:anchor="_Toc481340400" w:history="1">
            <w:r w:rsidR="0096435D" w:rsidRPr="007D1F99">
              <w:rPr>
                <w:rStyle w:val="Hyperlink"/>
                <w:rFonts w:cstheme="minorHAnsi"/>
                <w:noProof/>
              </w:rPr>
              <w:t>University of Northampton</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0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1</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1" w:history="1">
            <w:r w:rsidR="0096435D" w:rsidRPr="007D1F99">
              <w:rPr>
                <w:rStyle w:val="Hyperlink"/>
                <w:rFonts w:cstheme="minorHAnsi"/>
                <w:noProof/>
              </w:rPr>
              <w:t>1.</w:t>
            </w:r>
            <w:r w:rsidR="0096435D" w:rsidRPr="007D1F99">
              <w:rPr>
                <w:rFonts w:eastAsiaTheme="minorEastAsia" w:cstheme="minorHAnsi"/>
                <w:noProof/>
                <w:lang w:eastAsia="en-GB"/>
              </w:rPr>
              <w:tab/>
            </w:r>
            <w:r w:rsidR="0096435D" w:rsidRPr="007D1F99">
              <w:rPr>
                <w:rStyle w:val="Hyperlink"/>
                <w:rFonts w:cstheme="minorHAnsi"/>
                <w:noProof/>
              </w:rPr>
              <w:t>Introduction</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1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3</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2" w:history="1">
            <w:r w:rsidR="0096435D" w:rsidRPr="007D1F99">
              <w:rPr>
                <w:rStyle w:val="Hyperlink"/>
                <w:rFonts w:cstheme="minorHAnsi"/>
                <w:noProof/>
              </w:rPr>
              <w:t>2.</w:t>
            </w:r>
            <w:r w:rsidR="0096435D" w:rsidRPr="007D1F99">
              <w:rPr>
                <w:rFonts w:eastAsiaTheme="minorEastAsia" w:cstheme="minorHAnsi"/>
                <w:noProof/>
                <w:lang w:eastAsia="en-GB"/>
              </w:rPr>
              <w:tab/>
            </w:r>
            <w:r w:rsidR="0096435D" w:rsidRPr="007D1F99">
              <w:rPr>
                <w:rStyle w:val="Hyperlink"/>
                <w:rFonts w:cstheme="minorHAnsi"/>
                <w:noProof/>
              </w:rPr>
              <w:t>Game Design</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2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4</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3" w:history="1">
            <w:r w:rsidR="0096435D" w:rsidRPr="007D1F99">
              <w:rPr>
                <w:rStyle w:val="Hyperlink"/>
                <w:rFonts w:cstheme="minorHAnsi"/>
                <w:noProof/>
              </w:rPr>
              <w:t>3.</w:t>
            </w:r>
            <w:r w:rsidR="0096435D" w:rsidRPr="007D1F99">
              <w:rPr>
                <w:rFonts w:eastAsiaTheme="minorEastAsia" w:cstheme="minorHAnsi"/>
                <w:noProof/>
                <w:lang w:eastAsia="en-GB"/>
              </w:rPr>
              <w:tab/>
            </w:r>
            <w:r w:rsidR="0096435D" w:rsidRPr="007D1F99">
              <w:rPr>
                <w:rStyle w:val="Hyperlink"/>
                <w:rFonts w:cstheme="minorHAnsi"/>
                <w:noProof/>
              </w:rPr>
              <w:t>Program Design</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3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8</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4" w:history="1">
            <w:r w:rsidR="0096435D" w:rsidRPr="007D1F99">
              <w:rPr>
                <w:rStyle w:val="Hyperlink"/>
                <w:rFonts w:cstheme="minorHAnsi"/>
                <w:noProof/>
              </w:rPr>
              <w:t>4.</w:t>
            </w:r>
            <w:r w:rsidR="0096435D" w:rsidRPr="007D1F99">
              <w:rPr>
                <w:rFonts w:eastAsiaTheme="minorEastAsia" w:cstheme="minorHAnsi"/>
                <w:noProof/>
                <w:lang w:eastAsia="en-GB"/>
              </w:rPr>
              <w:tab/>
            </w:r>
            <w:r w:rsidR="0096435D" w:rsidRPr="007D1F99">
              <w:rPr>
                <w:rStyle w:val="Hyperlink"/>
                <w:rFonts w:cstheme="minorHAnsi"/>
                <w:noProof/>
              </w:rPr>
              <w:t>Testing</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4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23</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5" w:history="1">
            <w:r w:rsidR="0096435D" w:rsidRPr="007D1F99">
              <w:rPr>
                <w:rStyle w:val="Hyperlink"/>
                <w:rFonts w:cstheme="minorHAnsi"/>
                <w:noProof/>
              </w:rPr>
              <w:t>5.</w:t>
            </w:r>
            <w:r w:rsidR="0096435D" w:rsidRPr="007D1F99">
              <w:rPr>
                <w:rFonts w:eastAsiaTheme="minorEastAsia" w:cstheme="minorHAnsi"/>
                <w:noProof/>
                <w:lang w:eastAsia="en-GB"/>
              </w:rPr>
              <w:tab/>
            </w:r>
            <w:r w:rsidR="0096435D" w:rsidRPr="007D1F99">
              <w:rPr>
                <w:rStyle w:val="Hyperlink"/>
                <w:rFonts w:cstheme="minorHAnsi"/>
                <w:noProof/>
              </w:rPr>
              <w:t>Conclusion</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5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26</w:t>
            </w:r>
            <w:r w:rsidR="0096435D" w:rsidRPr="007D1F99">
              <w:rPr>
                <w:rFonts w:cstheme="minorHAnsi"/>
                <w:noProof/>
                <w:webHidden/>
              </w:rPr>
              <w:fldChar w:fldCharType="end"/>
            </w:r>
          </w:hyperlink>
        </w:p>
        <w:p w:rsidR="0096435D" w:rsidRPr="007D1F99" w:rsidRDefault="00595063">
          <w:pPr>
            <w:pStyle w:val="TOC1"/>
            <w:tabs>
              <w:tab w:val="left" w:pos="440"/>
              <w:tab w:val="right" w:leader="dot" w:pos="9016"/>
            </w:tabs>
            <w:rPr>
              <w:rFonts w:eastAsiaTheme="minorEastAsia" w:cstheme="minorHAnsi"/>
              <w:noProof/>
              <w:lang w:eastAsia="en-GB"/>
            </w:rPr>
          </w:pPr>
          <w:hyperlink w:anchor="_Toc481340406" w:history="1">
            <w:r w:rsidR="0096435D" w:rsidRPr="007D1F99">
              <w:rPr>
                <w:rStyle w:val="Hyperlink"/>
                <w:rFonts w:cstheme="minorHAnsi"/>
                <w:noProof/>
              </w:rPr>
              <w:t>6.</w:t>
            </w:r>
            <w:r w:rsidR="0096435D" w:rsidRPr="007D1F99">
              <w:rPr>
                <w:rFonts w:eastAsiaTheme="minorEastAsia" w:cstheme="minorHAnsi"/>
                <w:noProof/>
                <w:lang w:eastAsia="en-GB"/>
              </w:rPr>
              <w:tab/>
            </w:r>
            <w:r w:rsidR="0096435D" w:rsidRPr="007D1F99">
              <w:rPr>
                <w:rStyle w:val="Hyperlink"/>
                <w:rFonts w:cstheme="minorHAnsi"/>
                <w:noProof/>
              </w:rPr>
              <w:t>References</w:t>
            </w:r>
            <w:r w:rsidR="0096435D" w:rsidRPr="007D1F99">
              <w:rPr>
                <w:rFonts w:cstheme="minorHAnsi"/>
                <w:noProof/>
                <w:webHidden/>
              </w:rPr>
              <w:tab/>
            </w:r>
            <w:r w:rsidR="0096435D" w:rsidRPr="007D1F99">
              <w:rPr>
                <w:rFonts w:cstheme="minorHAnsi"/>
                <w:noProof/>
                <w:webHidden/>
              </w:rPr>
              <w:fldChar w:fldCharType="begin"/>
            </w:r>
            <w:r w:rsidR="0096435D" w:rsidRPr="007D1F99">
              <w:rPr>
                <w:rFonts w:cstheme="minorHAnsi"/>
                <w:noProof/>
                <w:webHidden/>
              </w:rPr>
              <w:instrText xml:space="preserve"> PAGEREF _Toc481340406 \h </w:instrText>
            </w:r>
            <w:r w:rsidR="0096435D" w:rsidRPr="007D1F99">
              <w:rPr>
                <w:rFonts w:cstheme="minorHAnsi"/>
                <w:noProof/>
                <w:webHidden/>
              </w:rPr>
            </w:r>
            <w:r w:rsidR="0096435D" w:rsidRPr="007D1F99">
              <w:rPr>
                <w:rFonts w:cstheme="minorHAnsi"/>
                <w:noProof/>
                <w:webHidden/>
              </w:rPr>
              <w:fldChar w:fldCharType="separate"/>
            </w:r>
            <w:r w:rsidR="0096435D" w:rsidRPr="007D1F99">
              <w:rPr>
                <w:rFonts w:cstheme="minorHAnsi"/>
                <w:noProof/>
                <w:webHidden/>
              </w:rPr>
              <w:t>28</w:t>
            </w:r>
            <w:r w:rsidR="0096435D" w:rsidRPr="007D1F99">
              <w:rPr>
                <w:rFonts w:cstheme="minorHAnsi"/>
                <w:noProof/>
                <w:webHidden/>
              </w:rPr>
              <w:fldChar w:fldCharType="end"/>
            </w:r>
          </w:hyperlink>
        </w:p>
        <w:p w:rsidR="003950BA" w:rsidRDefault="003950BA">
          <w:r w:rsidRPr="007D1F99">
            <w:rPr>
              <w:rFonts w:cstheme="minorHAnsi"/>
              <w:b/>
              <w:bCs/>
              <w:noProof/>
            </w:rPr>
            <w:fldChar w:fldCharType="end"/>
          </w:r>
        </w:p>
      </w:sdtContent>
    </w:sdt>
    <w:p w:rsidR="00DF0757" w:rsidRPr="00DD787D" w:rsidRDefault="0015654A">
      <w:pPr>
        <w:rPr>
          <w:b/>
          <w:sz w:val="28"/>
          <w:szCs w:val="28"/>
        </w:rPr>
      </w:pPr>
      <w:r w:rsidRPr="00DD787D">
        <w:rPr>
          <w:b/>
          <w:sz w:val="28"/>
          <w:szCs w:val="28"/>
        </w:rPr>
        <w:t>Assignment brief:</w:t>
      </w:r>
    </w:p>
    <w:p w:rsidR="00001B76" w:rsidRDefault="00595063">
      <w:hyperlink r:id="rId9" w:history="1">
        <w:r w:rsidR="00DF0757" w:rsidRPr="00906A5D">
          <w:rPr>
            <w:rStyle w:val="Hyperlink"/>
          </w:rPr>
          <w:t>https://nile.northampton.ac.uk/bbcswebdav/pid-3374564-dt-content-rid-3279126_1/courses/CSY1018-STD-1617/CSY1018%20Assignment%202%20-%20version%203.pdf</w:t>
        </w:r>
      </w:hyperlink>
      <w:r w:rsidR="00DF0757">
        <w:t xml:space="preserve"> </w:t>
      </w:r>
      <w:bookmarkStart w:id="5" w:name="_GoBack"/>
      <w:bookmarkEnd w:id="5"/>
      <w:r w:rsidR="00001B76">
        <w:br w:type="page"/>
      </w:r>
    </w:p>
    <w:p w:rsidR="003F4DD1" w:rsidRDefault="00043BD2" w:rsidP="00043BD2">
      <w:pPr>
        <w:pStyle w:val="Heading1"/>
        <w:numPr>
          <w:ilvl w:val="0"/>
          <w:numId w:val="2"/>
        </w:numPr>
        <w:rPr>
          <w:rFonts w:ascii="Times New Roman" w:hAnsi="Times New Roman" w:cs="Times New Roman"/>
          <w:b/>
          <w:color w:val="auto"/>
        </w:rPr>
      </w:pPr>
      <w:bookmarkStart w:id="6" w:name="_Toc481340401"/>
      <w:r>
        <w:rPr>
          <w:rFonts w:ascii="Times New Roman" w:hAnsi="Times New Roman" w:cs="Times New Roman"/>
          <w:b/>
          <w:color w:val="auto"/>
        </w:rPr>
        <w:lastRenderedPageBreak/>
        <w:t>Introduction</w:t>
      </w:r>
      <w:bookmarkEnd w:id="6"/>
    </w:p>
    <w:p w:rsidR="00043BD2" w:rsidRDefault="00043BD2" w:rsidP="00043BD2"/>
    <w:p w:rsidR="003C19C1" w:rsidRDefault="003C19C1" w:rsidP="003C19C1">
      <w:pPr>
        <w:rPr>
          <w:b/>
          <w:sz w:val="28"/>
          <w:szCs w:val="28"/>
        </w:rPr>
      </w:pPr>
      <w:r w:rsidRPr="00904E3A">
        <w:rPr>
          <w:b/>
          <w:sz w:val="28"/>
          <w:szCs w:val="28"/>
        </w:rPr>
        <w:t xml:space="preserve">How did you come up with a solution to meet the brief? </w:t>
      </w:r>
    </w:p>
    <w:p w:rsidR="00904E3A" w:rsidRPr="00904E3A" w:rsidRDefault="000965CA" w:rsidP="003C19C1">
      <w:r>
        <w:t xml:space="preserve">The main purpose of the </w:t>
      </w:r>
      <w:r w:rsidRPr="00964EB1">
        <w:rPr>
          <w:noProof/>
        </w:rPr>
        <w:t>web</w:t>
      </w:r>
      <w:r w:rsidR="00964EB1">
        <w:rPr>
          <w:noProof/>
        </w:rPr>
        <w:t>-</w:t>
      </w:r>
      <w:r w:rsidRPr="00964EB1">
        <w:rPr>
          <w:noProof/>
        </w:rPr>
        <w:t>based</w:t>
      </w:r>
      <w:r>
        <w:t xml:space="preserve"> horse racing game is that it is designed to </w:t>
      </w:r>
      <w:r w:rsidR="00AF48A4">
        <w:t>build a horse racing g</w:t>
      </w:r>
      <w:r w:rsidR="0035587E">
        <w:t>ame using the elements in</w:t>
      </w:r>
      <w:r w:rsidR="00E75535">
        <w:t xml:space="preserve"> the</w:t>
      </w:r>
      <w:r w:rsidR="0035587E">
        <w:t xml:space="preserve"> </w:t>
      </w:r>
      <w:r w:rsidR="00DB3F2F">
        <w:t>HTML and CSS</w:t>
      </w:r>
      <w:r w:rsidR="0035587E">
        <w:t xml:space="preserve"> code and then building upon </w:t>
      </w:r>
      <w:r w:rsidR="00E75535">
        <w:t>those elements in the design</w:t>
      </w:r>
      <w:r w:rsidR="0035587E">
        <w:t xml:space="preserve"> using JavaScript to construct the movement of the horses around the track as well as </w:t>
      </w:r>
      <w:r w:rsidR="00DE4931">
        <w:t>applying</w:t>
      </w:r>
      <w:r w:rsidR="003F38CB">
        <w:t xml:space="preserve"> animation</w:t>
      </w:r>
      <w:r w:rsidR="00DE4931">
        <w:t>s to those horses</w:t>
      </w:r>
      <w:r w:rsidR="003F38CB">
        <w:t xml:space="preserve"> depending o</w:t>
      </w:r>
      <w:r w:rsidR="00D503CC">
        <w:t>n where the horses are in the game</w:t>
      </w:r>
      <w:r w:rsidR="003F38CB">
        <w:t xml:space="preserve">. For example, if the horse is running to the right </w:t>
      </w:r>
      <w:r w:rsidR="00A15F33">
        <w:t xml:space="preserve">of the track </w:t>
      </w:r>
      <w:r w:rsidR="003F38CB">
        <w:t xml:space="preserve">then the “horse runRight” function needs to be implemented, if the horse is running downwards then the “horse rundown” function needs to be implemented, if the horse is running to the left </w:t>
      </w:r>
      <w:r w:rsidR="00661881">
        <w:t xml:space="preserve">of the track </w:t>
      </w:r>
      <w:r w:rsidR="003F38CB">
        <w:t>then the “horse runLeft” function needs to be implemented and finally if the horse is running upwards then the “horse runUp” function needs to be applied and implemented.</w:t>
      </w:r>
      <w:r w:rsidR="00685A67">
        <w:t xml:space="preserve"> When the end-user presses the start button </w:t>
      </w:r>
      <w:r w:rsidR="005206E0">
        <w:t xml:space="preserve">then this will allow the horses to start running around the track and then execute the relevant code </w:t>
      </w:r>
      <w:r w:rsidR="005206E0" w:rsidRPr="00964EB1">
        <w:rPr>
          <w:noProof/>
        </w:rPr>
        <w:t>afterwards</w:t>
      </w:r>
      <w:r w:rsidR="005206E0">
        <w:t>.</w:t>
      </w:r>
      <w:r w:rsidR="00C45D96">
        <w:t xml:space="preserve"> Upon further development of the game the horses could then be used as a betting game i.e. the end-user could bet on which horse </w:t>
      </w:r>
      <w:r w:rsidR="00D2537D">
        <w:t>would likely win the race i.e. will it be the brown horse, the blue horse, the white horse or the green horse?</w:t>
      </w:r>
      <w:r w:rsidR="00D91BC6">
        <w:t xml:space="preserve"> Depending on the set difficulty of the game depends on how many laps the horses have run i.e. if the JavaScript code has only been coded for one lap then </w:t>
      </w:r>
      <w:r w:rsidR="00825DF6">
        <w:t>this would only meet the first half of the s</w:t>
      </w:r>
      <w:r w:rsidR="002C608C">
        <w:t>olution of the assignment brief i.e. to pass th</w:t>
      </w:r>
      <w:r w:rsidR="001C613C">
        <w:t>e horse game with a D grade</w:t>
      </w:r>
      <w:r w:rsidR="002C608C">
        <w:t xml:space="preserve"> </w:t>
      </w:r>
      <w:r w:rsidR="00581028">
        <w:t>the author needs to make sure that the horse</w:t>
      </w:r>
      <w:r w:rsidR="004E483A">
        <w:t>s</w:t>
      </w:r>
      <w:r w:rsidR="00581028">
        <w:t xml:space="preserve"> moves around the track once, then stop after t</w:t>
      </w:r>
      <w:r w:rsidR="002D63A3">
        <w:t>he start/finish line and then are</w:t>
      </w:r>
      <w:r w:rsidR="00581028">
        <w:t xml:space="preserve"> able to start back up when the start button has been pressed again.</w:t>
      </w:r>
      <w:r w:rsidR="00726043">
        <w:t xml:space="preserve"> The author has also added what’s known as a “Math. Random” function </w:t>
      </w:r>
      <w:r w:rsidR="002C397F">
        <w:t xml:space="preserve">in the JavaScript </w:t>
      </w:r>
      <w:r w:rsidR="00726043">
        <w:t xml:space="preserve">to counteract the different speeds </w:t>
      </w:r>
      <w:r w:rsidR="005224FE">
        <w:t xml:space="preserve">that </w:t>
      </w:r>
      <w:r w:rsidR="00726043">
        <w:t>you see when the horses are going around the track.</w:t>
      </w:r>
      <w:r w:rsidR="002C397F">
        <w:t xml:space="preserve"> This also means that it makes it harder to identify which horse is likely to win the race as when running the code, it is usually either the brown horse, the blue horse or a tie in the horses i.e. green and blue being 1</w:t>
      </w:r>
      <w:r w:rsidR="002C397F" w:rsidRPr="002C397F">
        <w:rPr>
          <w:vertAlign w:val="superscript"/>
        </w:rPr>
        <w:t>st</w:t>
      </w:r>
      <w:r w:rsidR="002C397F">
        <w:t xml:space="preserve"> when they stop.</w:t>
      </w:r>
      <w:r w:rsidR="006B3926">
        <w:t xml:space="preserve"> The horse</w:t>
      </w:r>
      <w:r w:rsidR="007D6673">
        <w:t>s</w:t>
      </w:r>
      <w:r w:rsidR="00814FA6">
        <w:t xml:space="preserve"> are running/going</w:t>
      </w:r>
      <w:r w:rsidR="006B3926">
        <w:t xml:space="preserve"> at different speeds but they are all still turning at the exact same point around the track </w:t>
      </w:r>
      <w:r w:rsidR="007D6673">
        <w:t>since</w:t>
      </w:r>
      <w:r w:rsidR="006B3926">
        <w:t xml:space="preserve"> </w:t>
      </w:r>
      <w:r w:rsidR="007D6673">
        <w:t>all</w:t>
      </w:r>
      <w:r w:rsidR="006B3926">
        <w:t xml:space="preserve"> the horses have been set in a “for loop” which grabs a hold of each of the horses including the “get element by ID” code and then sets the inner height or the inner width of the </w:t>
      </w:r>
      <w:r w:rsidR="007D6673">
        <w:t xml:space="preserve">horses at the same point depending on where they are </w:t>
      </w:r>
      <w:r w:rsidR="00964EB1">
        <w:rPr>
          <w:noProof/>
        </w:rPr>
        <w:t>o</w:t>
      </w:r>
      <w:r w:rsidR="007D6673" w:rsidRPr="00964EB1">
        <w:rPr>
          <w:noProof/>
        </w:rPr>
        <w:t>n</w:t>
      </w:r>
      <w:r w:rsidR="007D6673">
        <w:t xml:space="preserve"> the track i.e. when the horses are running right then turn at 75% of </w:t>
      </w:r>
      <w:r w:rsidR="007D6673" w:rsidRPr="00964EB1">
        <w:rPr>
          <w:noProof/>
        </w:rPr>
        <w:t xml:space="preserve">the </w:t>
      </w:r>
      <w:r w:rsidR="00964EB1" w:rsidRPr="00964EB1">
        <w:rPr>
          <w:noProof/>
        </w:rPr>
        <w:t>overall screens size</w:t>
      </w:r>
      <w:r w:rsidR="007D6673">
        <w:t xml:space="preserve">, when the horses are turning to go to the left then it is covering 70% of the overall screen size, when the horses are about to run up then it is covering 10% of the overall screen size and the same applies for when the horses are about to turn right on the track i.e. 10% of </w:t>
      </w:r>
      <w:r w:rsidR="007D6673" w:rsidRPr="00964EB1">
        <w:rPr>
          <w:noProof/>
        </w:rPr>
        <w:t>the overall screen</w:t>
      </w:r>
      <w:r w:rsidR="000C5FE9" w:rsidRPr="00964EB1">
        <w:rPr>
          <w:noProof/>
        </w:rPr>
        <w:t>s</w:t>
      </w:r>
      <w:r w:rsidR="007D6673" w:rsidRPr="00964EB1">
        <w:rPr>
          <w:noProof/>
        </w:rPr>
        <w:t xml:space="preserve"> size</w:t>
      </w:r>
      <w:r w:rsidR="007D6673">
        <w:t>.</w:t>
      </w:r>
    </w:p>
    <w:p w:rsidR="00DD693E" w:rsidRDefault="00DD693E">
      <w:r>
        <w:br w:type="page"/>
      </w:r>
    </w:p>
    <w:p w:rsidR="004E36EC" w:rsidRPr="009B1C77" w:rsidRDefault="00294578" w:rsidP="00294578">
      <w:pPr>
        <w:pStyle w:val="Heading1"/>
        <w:numPr>
          <w:ilvl w:val="0"/>
          <w:numId w:val="2"/>
        </w:numPr>
        <w:rPr>
          <w:rFonts w:ascii="Times New Roman" w:hAnsi="Times New Roman" w:cs="Times New Roman"/>
          <w:b/>
          <w:color w:val="auto"/>
        </w:rPr>
      </w:pPr>
      <w:bookmarkStart w:id="7" w:name="_Toc481340402"/>
      <w:r>
        <w:rPr>
          <w:rFonts w:ascii="Times New Roman" w:hAnsi="Times New Roman" w:cs="Times New Roman"/>
          <w:b/>
          <w:color w:val="auto"/>
        </w:rPr>
        <w:lastRenderedPageBreak/>
        <w:t>Game Design</w:t>
      </w:r>
      <w:bookmarkEnd w:id="7"/>
    </w:p>
    <w:p w:rsidR="009B1C77" w:rsidRDefault="004E36EC" w:rsidP="00812053">
      <w:pPr>
        <w:rPr>
          <w:b/>
          <w:sz w:val="28"/>
          <w:szCs w:val="28"/>
        </w:rPr>
      </w:pPr>
      <w:r w:rsidRPr="00812053">
        <w:rPr>
          <w:b/>
          <w:sz w:val="28"/>
          <w:szCs w:val="28"/>
        </w:rPr>
        <w:t xml:space="preserve">What did you need to do to work out how to get the horses to stop/turn at the relevant points on the track? </w:t>
      </w:r>
    </w:p>
    <w:p w:rsidR="009B1C77" w:rsidRPr="00E1519F" w:rsidRDefault="0056306F" w:rsidP="00812053">
      <w:pPr>
        <w:rPr>
          <w:b/>
          <w:sz w:val="28"/>
          <w:szCs w:val="28"/>
        </w:rPr>
      </w:pPr>
      <w:r>
        <w:rPr>
          <w:noProof/>
          <w:lang w:eastAsia="en-GB"/>
        </w:rPr>
        <mc:AlternateContent>
          <mc:Choice Requires="wps">
            <w:drawing>
              <wp:anchor distT="45720" distB="45720" distL="114300" distR="114300" simplePos="0" relativeHeight="251666432" behindDoc="0" locked="0" layoutInCell="1" allowOverlap="1">
                <wp:simplePos x="0" y="0"/>
                <wp:positionH relativeFrom="column">
                  <wp:posOffset>3733800</wp:posOffset>
                </wp:positionH>
                <wp:positionV relativeFrom="paragraph">
                  <wp:posOffset>5532120</wp:posOffset>
                </wp:positionV>
                <wp:extent cx="2590800" cy="1404620"/>
                <wp:effectExtent l="0" t="0" r="19050" b="1460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404620"/>
                        </a:xfrm>
                        <a:prstGeom prst="rect">
                          <a:avLst/>
                        </a:prstGeom>
                        <a:solidFill>
                          <a:srgbClr val="FFFFFF"/>
                        </a:solidFill>
                        <a:ln w="9525">
                          <a:solidFill>
                            <a:srgbClr val="000000"/>
                          </a:solidFill>
                          <a:miter lim="800000"/>
                          <a:headEnd/>
                          <a:tailEnd/>
                        </a:ln>
                      </wps:spPr>
                      <wps:txbx>
                        <w:txbxContent>
                          <w:p w:rsidR="00736E2E" w:rsidRDefault="00736E2E">
                            <w:r>
                              <w:t>Setting the relevant functions so that each of the horses in the game can run by a certain pixel ‘px’ and produce an animation i.e. ‘horse runDown’ as well as adding a math random number which is the next part of this report which allows the horses to take over each ot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4pt;margin-top:435.6pt;width:204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">
                <v:textbox style="mso-fit-shape-to-text:t">
                  <w:txbxContent>
                    <w:p w:rsidR="00736E2E" w:rsidRDefault="00736E2E">
                      <w:r>
                        <w:t>Setting the relevant functions so that each of the horses in the game can run by a certain pixel ‘px’ and produce an animation i.e. ‘horse runDown’ as well as adding a math random number which is the next part of this report which allows the horses to take over each other.</w:t>
                      </w:r>
                    </w:p>
                  </w:txbxContent>
                </v:textbox>
                <w10:wrap type="square"/>
              </v:shape>
            </w:pict>
          </mc:Fallback>
        </mc:AlternateContent>
      </w:r>
      <w:r w:rsidR="00D26B24">
        <w:rPr>
          <w:noProof/>
          <w:lang w:eastAsia="en-GB"/>
        </w:rPr>
        <mc:AlternateContent>
          <mc:Choice Requires="wps">
            <w:drawing>
              <wp:anchor distT="0" distB="0" distL="114300" distR="114300" simplePos="0" relativeHeight="251670528" behindDoc="0" locked="0" layoutInCell="1" allowOverlap="1">
                <wp:simplePos x="0" y="0"/>
                <wp:positionH relativeFrom="column">
                  <wp:posOffset>2219324</wp:posOffset>
                </wp:positionH>
                <wp:positionV relativeFrom="paragraph">
                  <wp:posOffset>7369175</wp:posOffset>
                </wp:positionV>
                <wp:extent cx="1590675" cy="76200"/>
                <wp:effectExtent l="0" t="57150" r="28575" b="19050"/>
                <wp:wrapNone/>
                <wp:docPr id="7" name="Straight Arrow Connector 7"/>
                <wp:cNvGraphicFramePr/>
                <a:graphic xmlns:a="http://schemas.openxmlformats.org/drawingml/2006/main">
                  <a:graphicData uri="http://schemas.microsoft.com/office/word/2010/wordprocessingShape">
                    <wps:wsp>
                      <wps:cNvCnPr/>
                      <wps:spPr>
                        <a:xfrm flipH="1" flipV="1">
                          <a:off x="0" y="0"/>
                          <a:ext cx="1590675"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6112A4" id="_x0000_t32" coordsize="21600,21600" o:spt="32" o:oned="t" path="m,l21600,21600e" filled="f">
                <v:path arrowok="t" fillok="f" o:connecttype="none"/>
                <o:lock v:ext="edit" shapetype="t"/>
              </v:shapetype>
              <v:shape id="Straight Arrow Connector 7" o:spid="_x0000_s1026" type="#_x0000_t32" style="position:absolute;margin-left:174.75pt;margin-top:580.25pt;width:125.25pt;height:6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" strokecolor="#4472c4 [3204]" strokeweight=".5pt">
                <v:stroke endarrow="block" joinstyle="miter"/>
              </v:shape>
            </w:pict>
          </mc:Fallback>
        </mc:AlternateContent>
      </w:r>
      <w:r w:rsidR="00D26B24">
        <w:rPr>
          <w:noProof/>
          <w:lang w:eastAsia="en-GB"/>
        </w:rPr>
        <mc:AlternateContent>
          <mc:Choice Requires="wps">
            <w:drawing>
              <wp:anchor distT="45720" distB="45720" distL="114300" distR="114300" simplePos="0" relativeHeight="251669504" behindDoc="0" locked="0" layoutInCell="1" allowOverlap="1">
                <wp:simplePos x="0" y="0"/>
                <wp:positionH relativeFrom="margin">
                  <wp:posOffset>3724275</wp:posOffset>
                </wp:positionH>
                <wp:positionV relativeFrom="paragraph">
                  <wp:posOffset>6997700</wp:posOffset>
                </wp:positionV>
                <wp:extent cx="2686050" cy="1012825"/>
                <wp:effectExtent l="0" t="0" r="19050" b="158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012825"/>
                        </a:xfrm>
                        <a:prstGeom prst="rect">
                          <a:avLst/>
                        </a:prstGeom>
                        <a:solidFill>
                          <a:srgbClr val="FFFFFF"/>
                        </a:solidFill>
                        <a:ln w="9525">
                          <a:solidFill>
                            <a:srgbClr val="000000"/>
                          </a:solidFill>
                          <a:miter lim="800000"/>
                          <a:headEnd/>
                          <a:tailEnd/>
                        </a:ln>
                      </wps:spPr>
                      <wps:txbx>
                        <w:txbxContent>
                          <w:p w:rsidR="00736E2E" w:rsidRDefault="00736E2E">
                            <w:r>
                              <w:t>Setting each of the individual functions so that it firstly clears each of the intervals and then sets them i.e. clearing the previous turn function before producing another turn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293.25pt;margin-top:551pt;width:211.5pt;height:79.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">
                <v:textbox>
                  <w:txbxContent>
                    <w:p w:rsidR="00736E2E" w:rsidRDefault="00736E2E">
                      <w:r>
                        <w:t>Setting each of the individual functions so that it firstly clears each of the intervals and then sets them i.e. clearing the previous turn function before producing another turn function.</w:t>
                      </w:r>
                    </w:p>
                  </w:txbxContent>
                </v:textbox>
                <w10:wrap type="square" anchorx="margin"/>
              </v:shape>
            </w:pict>
          </mc:Fallback>
        </mc:AlternateContent>
      </w:r>
      <w:r w:rsidR="00D26B24">
        <w:rPr>
          <w:noProof/>
          <w:lang w:eastAsia="en-GB"/>
        </w:rPr>
        <mc:AlternateContent>
          <mc:Choice Requires="wps">
            <w:drawing>
              <wp:anchor distT="45720" distB="45720" distL="114300" distR="114300" simplePos="0" relativeHeight="251663360" behindDoc="0" locked="0" layoutInCell="1" allowOverlap="1">
                <wp:simplePos x="0" y="0"/>
                <wp:positionH relativeFrom="column">
                  <wp:posOffset>3495040</wp:posOffset>
                </wp:positionH>
                <wp:positionV relativeFrom="paragraph">
                  <wp:posOffset>4778375</wp:posOffset>
                </wp:positionV>
                <wp:extent cx="2809875" cy="1404620"/>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1404620"/>
                        </a:xfrm>
                        <a:prstGeom prst="rect">
                          <a:avLst/>
                        </a:prstGeom>
                        <a:solidFill>
                          <a:srgbClr val="FFFFFF"/>
                        </a:solidFill>
                        <a:ln w="9525">
                          <a:solidFill>
                            <a:srgbClr val="000000"/>
                          </a:solidFill>
                          <a:miter lim="800000"/>
                          <a:headEnd/>
                          <a:tailEnd/>
                        </a:ln>
                      </wps:spPr>
                      <wps:txbx>
                        <w:txbxContent>
                          <w:p w:rsidR="00736E2E" w:rsidRDefault="00736E2E">
                            <w:r>
                              <w:t>Setting the turns for each of the individual horses using the innerHeight method to calculated 80% of the screens heigh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275.2pt;margin-top:376.25pt;width:221.2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">
                <v:textbox style="mso-fit-shape-to-text:t">
                  <w:txbxContent>
                    <w:p w:rsidR="00736E2E" w:rsidRDefault="00736E2E">
                      <w:r>
                        <w:t>Setting the turns for each of the individual horses using the innerHeight method to calculated 80% of the screens height.</w:t>
                      </w:r>
                    </w:p>
                  </w:txbxContent>
                </v:textbox>
                <w10:wrap type="square"/>
              </v:shape>
            </w:pict>
          </mc:Fallback>
        </mc:AlternateContent>
      </w:r>
      <w:r w:rsidR="00DF3572">
        <w:rPr>
          <w:noProof/>
          <w:lang w:eastAsia="en-GB"/>
        </w:rPr>
        <mc:AlternateContent>
          <mc:Choice Requires="wps">
            <w:drawing>
              <wp:anchor distT="0" distB="0" distL="114300" distR="114300" simplePos="0" relativeHeight="251673600" behindDoc="0" locked="0" layoutInCell="1" allowOverlap="1">
                <wp:simplePos x="0" y="0"/>
                <wp:positionH relativeFrom="column">
                  <wp:posOffset>2657475</wp:posOffset>
                </wp:positionH>
                <wp:positionV relativeFrom="paragraph">
                  <wp:posOffset>7188200</wp:posOffset>
                </wp:positionV>
                <wp:extent cx="47625" cy="552450"/>
                <wp:effectExtent l="38100" t="0" r="66675" b="57150"/>
                <wp:wrapNone/>
                <wp:docPr id="9" name="Straight Arrow Connector 9"/>
                <wp:cNvGraphicFramePr/>
                <a:graphic xmlns:a="http://schemas.openxmlformats.org/drawingml/2006/main">
                  <a:graphicData uri="http://schemas.microsoft.com/office/word/2010/wordprocessingShape">
                    <wps:wsp>
                      <wps:cNvCnPr/>
                      <wps:spPr>
                        <a:xfrm>
                          <a:off x="0" y="0"/>
                          <a:ext cx="47625" cy="552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3E2CFB" id="Straight Arrow Connector 9" o:spid="_x0000_s1026" type="#_x0000_t32" style="position:absolute;margin-left:209.25pt;margin-top:566pt;width:3.75pt;height:43.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" strokecolor="#4472c4 [3204]" strokeweight=".5pt">
                <v:stroke endarrow="block" joinstyle="miter"/>
              </v:shape>
            </w:pict>
          </mc:Fallback>
        </mc:AlternateContent>
      </w:r>
      <w:r w:rsidR="00DF3572">
        <w:rPr>
          <w:noProof/>
          <w:lang w:eastAsia="en-GB"/>
        </w:rPr>
        <mc:AlternateContent>
          <mc:Choice Requires="wps">
            <w:drawing>
              <wp:anchor distT="45720" distB="45720" distL="114300" distR="114300" simplePos="0" relativeHeight="251672576" behindDoc="0" locked="0" layoutInCell="1" allowOverlap="1">
                <wp:simplePos x="0" y="0"/>
                <wp:positionH relativeFrom="column">
                  <wp:posOffset>2066925</wp:posOffset>
                </wp:positionH>
                <wp:positionV relativeFrom="paragraph">
                  <wp:posOffset>6540500</wp:posOffset>
                </wp:positionV>
                <wp:extent cx="1619250" cy="7048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250" cy="704850"/>
                        </a:xfrm>
                        <a:prstGeom prst="rect">
                          <a:avLst/>
                        </a:prstGeom>
                        <a:solidFill>
                          <a:srgbClr val="FFFFFF"/>
                        </a:solidFill>
                        <a:ln w="9525">
                          <a:solidFill>
                            <a:srgbClr val="000000"/>
                          </a:solidFill>
                          <a:miter lim="800000"/>
                          <a:headEnd/>
                          <a:tailEnd/>
                        </a:ln>
                      </wps:spPr>
                      <wps:txbx>
                        <w:txbxContent>
                          <w:p w:rsidR="00736E2E" w:rsidRPr="00DF3572" w:rsidRDefault="00736E2E">
                            <w:pPr>
                              <w:rPr>
                                <w:sz w:val="18"/>
                                <w:szCs w:val="18"/>
                              </w:rPr>
                            </w:pPr>
                            <w:r w:rsidRPr="00DF3572">
                              <w:rPr>
                                <w:sz w:val="18"/>
                                <w:szCs w:val="18"/>
                              </w:rPr>
                              <w:t>Setting how fast or how slow the horse runs in each turn interval. In this case 100 milliseconds per pix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62.75pt;margin-top:515pt;width:127.5pt;height:55.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">
                <v:textbox>
                  <w:txbxContent>
                    <w:p w:rsidR="00736E2E" w:rsidRPr="00DF3572" w:rsidRDefault="00736E2E">
                      <w:pPr>
                        <w:rPr>
                          <w:sz w:val="18"/>
                          <w:szCs w:val="18"/>
                        </w:rPr>
                      </w:pPr>
                      <w:r w:rsidRPr="00DF3572">
                        <w:rPr>
                          <w:sz w:val="18"/>
                          <w:szCs w:val="18"/>
                        </w:rPr>
                        <w:t>Setting how fast or how slow the horse runs in each turn interval. In this case 100 milliseconds per pixel.</w:t>
                      </w:r>
                    </w:p>
                  </w:txbxContent>
                </v:textbox>
                <w10:wrap type="square"/>
              </v:shape>
            </w:pict>
          </mc:Fallback>
        </mc:AlternateContent>
      </w:r>
      <w:r w:rsidR="00E1519F">
        <w:rPr>
          <w:noProof/>
          <w:lang w:eastAsia="en-GB"/>
        </w:rPr>
        <mc:AlternateContent>
          <mc:Choice Requires="wps">
            <w:drawing>
              <wp:anchor distT="0" distB="0" distL="114300" distR="114300" simplePos="0" relativeHeight="251667456" behindDoc="0" locked="0" layoutInCell="1" allowOverlap="1">
                <wp:simplePos x="0" y="0"/>
                <wp:positionH relativeFrom="column">
                  <wp:posOffset>3209925</wp:posOffset>
                </wp:positionH>
                <wp:positionV relativeFrom="paragraph">
                  <wp:posOffset>6178550</wp:posOffset>
                </wp:positionV>
                <wp:extent cx="628650" cy="38100"/>
                <wp:effectExtent l="19050" t="57150" r="19050" b="57150"/>
                <wp:wrapNone/>
                <wp:docPr id="5" name="Straight Arrow Connector 5"/>
                <wp:cNvGraphicFramePr/>
                <a:graphic xmlns:a="http://schemas.openxmlformats.org/drawingml/2006/main">
                  <a:graphicData uri="http://schemas.microsoft.com/office/word/2010/wordprocessingShape">
                    <wps:wsp>
                      <wps:cNvCnPr/>
                      <wps:spPr>
                        <a:xfrm flipH="1" flipV="1">
                          <a:off x="0" y="0"/>
                          <a:ext cx="62865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8CA203" id="Straight Arrow Connector 5" o:spid="_x0000_s1026" type="#_x0000_t32" style="position:absolute;margin-left:252.75pt;margin-top:486.5pt;width:49.5pt;height:3pt;flip:x 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" strokecolor="#4472c4 [3204]" strokeweight=".5pt">
                <v:stroke endarrow="block" joinstyle="miter"/>
              </v:shape>
            </w:pict>
          </mc:Fallback>
        </mc:AlternateContent>
      </w:r>
      <w:r w:rsidR="00E311DF">
        <w:rPr>
          <w:noProof/>
          <w:lang w:eastAsia="en-GB"/>
        </w:rPr>
        <mc:AlternateContent>
          <mc:Choice Requires="wps">
            <w:drawing>
              <wp:anchor distT="0" distB="0" distL="114300" distR="114300" simplePos="0" relativeHeight="251664384" behindDoc="0" locked="0" layoutInCell="1" allowOverlap="1">
                <wp:simplePos x="0" y="0"/>
                <wp:positionH relativeFrom="column">
                  <wp:posOffset>2752725</wp:posOffset>
                </wp:positionH>
                <wp:positionV relativeFrom="paragraph">
                  <wp:posOffset>5292725</wp:posOffset>
                </wp:positionV>
                <wp:extent cx="847725" cy="47625"/>
                <wp:effectExtent l="38100" t="38100" r="28575" b="85725"/>
                <wp:wrapNone/>
                <wp:docPr id="3" name="Straight Arrow Connector 3"/>
                <wp:cNvGraphicFramePr/>
                <a:graphic xmlns:a="http://schemas.openxmlformats.org/drawingml/2006/main">
                  <a:graphicData uri="http://schemas.microsoft.com/office/word/2010/wordprocessingShape">
                    <wps:wsp>
                      <wps:cNvCnPr/>
                      <wps:spPr>
                        <a:xfrm flipH="1">
                          <a:off x="0" y="0"/>
                          <a:ext cx="847725" cy="47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B920F5" id="Straight Arrow Connector 3" o:spid="_x0000_s1026" type="#_x0000_t32" style="position:absolute;margin-left:216.75pt;margin-top:416.75pt;width:66.75pt;height:3.7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" strokecolor="#4472c4 [3204]" strokeweight=".5pt">
                <v:stroke endarrow="block" joinstyle="miter"/>
              </v:shape>
            </w:pict>
          </mc:Fallback>
        </mc:AlternateContent>
      </w:r>
      <w:r w:rsidR="009B1C77">
        <w:rPr>
          <w:noProof/>
          <w:lang w:eastAsia="en-GB"/>
        </w:rPr>
        <w:drawing>
          <wp:anchor distT="0" distB="0" distL="114300" distR="114300" simplePos="0" relativeHeight="251661312" behindDoc="1" locked="0" layoutInCell="1" allowOverlap="1">
            <wp:simplePos x="0" y="0"/>
            <wp:positionH relativeFrom="margin">
              <wp:align>right</wp:align>
            </wp:positionH>
            <wp:positionV relativeFrom="paragraph">
              <wp:posOffset>4483100</wp:posOffset>
            </wp:positionV>
            <wp:extent cx="5848350" cy="3543300"/>
            <wp:effectExtent l="0" t="0" r="0" b="0"/>
            <wp:wrapTight wrapText="bothSides">
              <wp:wrapPolygon edited="0">
                <wp:start x="0" y="0"/>
                <wp:lineTo x="0" y="21484"/>
                <wp:lineTo x="21530" y="21484"/>
                <wp:lineTo x="2153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848350" cy="3543300"/>
                    </a:xfrm>
                    <a:prstGeom prst="rect">
                      <a:avLst/>
                    </a:prstGeom>
                  </pic:spPr>
                </pic:pic>
              </a:graphicData>
            </a:graphic>
            <wp14:sizeRelH relativeFrom="margin">
              <wp14:pctWidth>0</wp14:pctWidth>
            </wp14:sizeRelH>
            <wp14:sizeRelV relativeFrom="margin">
              <wp14:pctHeight>0</wp14:pctHeight>
            </wp14:sizeRelV>
          </wp:anchor>
        </w:drawing>
      </w:r>
      <w:r w:rsidR="00F52B2F">
        <w:t xml:space="preserve">The author needed to make sure that </w:t>
      </w:r>
      <w:r w:rsidR="0083357E">
        <w:t>to</w:t>
      </w:r>
      <w:r w:rsidR="00F52B2F">
        <w:t xml:space="preserve"> turn the horses at the relevant point on the track that they must set the inner width and the inner height </w:t>
      </w:r>
      <w:r w:rsidR="00767849">
        <w:t xml:space="preserve">for each side of the track so that it could turn at the related </w:t>
      </w:r>
      <w:r w:rsidR="00184CAA">
        <w:t xml:space="preserve">and </w:t>
      </w:r>
      <w:r w:rsidR="00767849">
        <w:t>relevant point.</w:t>
      </w:r>
      <w:r w:rsidR="00F52B2F">
        <w:t xml:space="preserve">  </w:t>
      </w:r>
      <w:r w:rsidR="0083357E">
        <w:t xml:space="preserve">The author did this by setting both the right-hand side and the downside of the track to an inner height and inner width of dividing by 100 and multiplying by 80 making the horse cover 80% of the screen i.e. for the right-hand side it would be </w:t>
      </w:r>
      <w:proofErr w:type="gramStart"/>
      <w:r w:rsidR="0083357E" w:rsidRPr="006F7385">
        <w:rPr>
          <w:b/>
          <w:i/>
        </w:rPr>
        <w:t>window.innerWidth</w:t>
      </w:r>
      <w:proofErr w:type="gramEnd"/>
      <w:r w:rsidR="0083357E" w:rsidRPr="006F7385">
        <w:rPr>
          <w:b/>
          <w:i/>
        </w:rPr>
        <w:t>/100*80</w:t>
      </w:r>
      <w:r w:rsidR="0083357E">
        <w:t xml:space="preserve"> and for going down it would be </w:t>
      </w:r>
      <w:r w:rsidR="0083357E" w:rsidRPr="006F7385">
        <w:rPr>
          <w:b/>
          <w:i/>
        </w:rPr>
        <w:t>window.innerHeight/100*80</w:t>
      </w:r>
      <w:r w:rsidR="00D11568">
        <w:t>.</w:t>
      </w:r>
      <w:r w:rsidR="006F7385">
        <w:t xml:space="preserve"> </w:t>
      </w:r>
      <w:r w:rsidR="00AF4559">
        <w:t>For the left-hand and for going upwards the author again set the inner width and the inner height for each of the sides of the track so that it could turn at the related and relevant point but this time the author had to set the inner height and inner width of the track to divide by 100 and multiply by 5.</w:t>
      </w:r>
      <w:r w:rsidR="00035941">
        <w:t xml:space="preserve"> For example, </w:t>
      </w:r>
      <w:r w:rsidR="0093149E">
        <w:t xml:space="preserve">for the horses going to the left-side of the track it was set to </w:t>
      </w:r>
      <w:proofErr w:type="gramStart"/>
      <w:r w:rsidR="0093149E" w:rsidRPr="0093149E">
        <w:rPr>
          <w:b/>
          <w:i/>
        </w:rPr>
        <w:t>window.innerWidth</w:t>
      </w:r>
      <w:proofErr w:type="gramEnd"/>
      <w:r w:rsidR="0093149E" w:rsidRPr="0093149E">
        <w:rPr>
          <w:b/>
          <w:i/>
        </w:rPr>
        <w:t>/100*5</w:t>
      </w:r>
      <w:r w:rsidR="0093149E">
        <w:rPr>
          <w:b/>
          <w:i/>
        </w:rPr>
        <w:t xml:space="preserve"> </w:t>
      </w:r>
      <w:r w:rsidR="0093149E">
        <w:t xml:space="preserve">and for going upwards on the track it was set to </w:t>
      </w:r>
      <w:r w:rsidR="0093149E" w:rsidRPr="0093149E">
        <w:rPr>
          <w:b/>
          <w:i/>
        </w:rPr>
        <w:t>window.innerHeight/100*5</w:t>
      </w:r>
      <w:r w:rsidR="0093149E">
        <w:t>.</w:t>
      </w:r>
      <w:r w:rsidR="00F235D4">
        <w:t xml:space="preserve"> The author had to make sure that for each of the turning functions that it was set to </w:t>
      </w:r>
      <w:r w:rsidR="00F235D4" w:rsidRPr="00964EB1">
        <w:rPr>
          <w:noProof/>
        </w:rPr>
        <w:t>its</w:t>
      </w:r>
      <w:r w:rsidR="00F235D4">
        <w:t xml:space="preserve"> appropriate animation i.e. for running right it would be </w:t>
      </w:r>
      <w:r w:rsidR="00F235D4" w:rsidRPr="00C535B3">
        <w:rPr>
          <w:b/>
          <w:i/>
        </w:rPr>
        <w:t>‘horse runRight’</w:t>
      </w:r>
      <w:r w:rsidR="00C535B3">
        <w:t xml:space="preserve">, for running down it would be </w:t>
      </w:r>
      <w:r w:rsidR="00C535B3">
        <w:rPr>
          <w:b/>
          <w:i/>
        </w:rPr>
        <w:t>‘horse runDown’</w:t>
      </w:r>
      <w:r w:rsidR="00C535B3">
        <w:t xml:space="preserve">, for running to the left it would be </w:t>
      </w:r>
      <w:r w:rsidR="007C2B03">
        <w:rPr>
          <w:b/>
          <w:i/>
        </w:rPr>
        <w:t>‘horse runLeft’</w:t>
      </w:r>
      <w:r w:rsidR="007C2B03">
        <w:t xml:space="preserve"> and for running upwards it would be </w:t>
      </w:r>
      <w:r w:rsidR="007C2B03">
        <w:rPr>
          <w:b/>
          <w:i/>
        </w:rPr>
        <w:t>‘horse runUp’</w:t>
      </w:r>
      <w:r w:rsidR="007C2B03">
        <w:t>. These animations were already provided in the CSS file so the author just had to pick these CSS classes out of the “game.css” file.</w:t>
      </w:r>
      <w:r w:rsidR="006B7A36">
        <w:t xml:space="preserve"> The author had to set the same “for loop” for each of the </w:t>
      </w:r>
      <w:r w:rsidR="006B7A36" w:rsidRPr="00964EB1">
        <w:rPr>
          <w:noProof/>
        </w:rPr>
        <w:t>individual</w:t>
      </w:r>
      <w:r w:rsidR="006B7A36">
        <w:t xml:space="preserve"> turns</w:t>
      </w:r>
      <w:r w:rsidR="001E30B6">
        <w:t xml:space="preserve"> twice</w:t>
      </w:r>
      <w:r w:rsidR="006B7A36">
        <w:t xml:space="preserve"> that were set </w:t>
      </w:r>
      <w:r w:rsidR="00E25EF6">
        <w:t>on the horses as the author wanted to make sure that each of the horses turned rather than just setting it just to one specific horse i.e.</w:t>
      </w:r>
      <w:r w:rsidR="001E69B7">
        <w:t xml:space="preserve"> to</w:t>
      </w:r>
      <w:r w:rsidR="00E25EF6">
        <w:t xml:space="preserve"> horse1.</w:t>
      </w:r>
      <w:r w:rsidR="001E30B6">
        <w:t xml:space="preserve"> The for loop basically describes that if there are </w:t>
      </w:r>
      <w:r w:rsidR="00F245AC">
        <w:t>less than</w:t>
      </w:r>
      <w:r w:rsidR="00CC47F9">
        <w:t xml:space="preserve"> 5 horses but equal to one horse</w:t>
      </w:r>
      <w:r w:rsidR="00BF0D0B">
        <w:t xml:space="preserve"> then get a hold of all 4 horses and increment it by 1 which is the ++ part of the for loop i.e. </w:t>
      </w:r>
      <w:r w:rsidR="00BF0D0B" w:rsidRPr="00BF0D0B">
        <w:rPr>
          <w:b/>
          <w:i/>
        </w:rPr>
        <w:t>for(i=1;</w:t>
      </w:r>
      <w:r w:rsidR="00BF0D0B" w:rsidRPr="00964EB1">
        <w:rPr>
          <w:b/>
          <w:i/>
          <w:noProof/>
        </w:rPr>
        <w:t>i</w:t>
      </w:r>
      <w:r w:rsidR="00BF0D0B" w:rsidRPr="00BF0D0B">
        <w:rPr>
          <w:b/>
          <w:i/>
        </w:rPr>
        <w:t>&lt;5;i++)</w:t>
      </w:r>
      <w:r w:rsidR="00BF0D0B">
        <w:rPr>
          <w:b/>
          <w:i/>
        </w:rPr>
        <w:t xml:space="preserve"> </w:t>
      </w:r>
      <w:r w:rsidR="00BF0D0B">
        <w:t xml:space="preserve">is the for loop for setting the top and left position as well as setting the turns for each of the individual horses and the </w:t>
      </w:r>
      <w:r w:rsidR="00BF0D0B" w:rsidRPr="00BF0D0B">
        <w:rPr>
          <w:b/>
          <w:i/>
        </w:rPr>
        <w:t>for(var j = 1; j &lt; 5; j++)</w:t>
      </w:r>
      <w:r w:rsidR="00BF0D0B">
        <w:rPr>
          <w:b/>
          <w:i/>
        </w:rPr>
        <w:t xml:space="preserve"> </w:t>
      </w:r>
      <w:r w:rsidR="00BF0D0B">
        <w:t>for loop is setting up the rel</w:t>
      </w:r>
      <w:r w:rsidR="008C6358">
        <w:t>evant functions i.e. runRight as well as making sure that each individual pixel is set for the movement around the track.</w:t>
      </w:r>
      <w:r w:rsidR="00D757FE">
        <w:t xml:space="preserve"> Here is an example of the downwards function implementing the “turns” in the relevant points of the track:</w:t>
      </w:r>
    </w:p>
    <w:p w:rsidR="009B1C77" w:rsidRPr="00BF0D0B" w:rsidRDefault="00815775" w:rsidP="00812053">
      <w:r>
        <w:rPr>
          <w:noProof/>
          <w:lang w:eastAsia="en-GB"/>
        </w:rPr>
        <w:lastRenderedPageBreak/>
        <w:drawing>
          <wp:anchor distT="0" distB="0" distL="114300" distR="114300" simplePos="0" relativeHeight="251674624" behindDoc="1" locked="0" layoutInCell="1" allowOverlap="1">
            <wp:simplePos x="0" y="0"/>
            <wp:positionH relativeFrom="margin">
              <wp:posOffset>-504825</wp:posOffset>
            </wp:positionH>
            <wp:positionV relativeFrom="paragraph">
              <wp:posOffset>295275</wp:posOffset>
            </wp:positionV>
            <wp:extent cx="4181475" cy="4762500"/>
            <wp:effectExtent l="0" t="0" r="9525" b="0"/>
            <wp:wrapTight wrapText="bothSides">
              <wp:wrapPolygon edited="0">
                <wp:start x="0" y="0"/>
                <wp:lineTo x="0" y="21514"/>
                <wp:lineTo x="21551" y="21514"/>
                <wp:lineTo x="2155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81475" cy="4762500"/>
                    </a:xfrm>
                    <a:prstGeom prst="rect">
                      <a:avLst/>
                    </a:prstGeom>
                  </pic:spPr>
                </pic:pic>
              </a:graphicData>
            </a:graphic>
            <wp14:sizeRelH relativeFrom="margin">
              <wp14:pctWidth>0</wp14:pctWidth>
            </wp14:sizeRelH>
            <wp14:sizeRelV relativeFrom="margin">
              <wp14:pctHeight>0</wp14:pctHeight>
            </wp14:sizeRelV>
          </wp:anchor>
        </w:drawing>
      </w:r>
    </w:p>
    <w:p w:rsidR="00815775" w:rsidRDefault="00F877E6">
      <w:pPr>
        <w:rPr>
          <w:b/>
          <w:sz w:val="28"/>
          <w:szCs w:val="28"/>
        </w:rPr>
      </w:pPr>
      <w:r>
        <w:rPr>
          <w:b/>
          <w:noProof/>
          <w:sz w:val="28"/>
          <w:szCs w:val="28"/>
          <w:lang w:eastAsia="en-GB"/>
        </w:rPr>
        <mc:AlternateContent>
          <mc:Choice Requires="wps">
            <w:drawing>
              <wp:anchor distT="0" distB="0" distL="114300" distR="114300" simplePos="0" relativeHeight="251678720" behindDoc="0" locked="0" layoutInCell="1" allowOverlap="1">
                <wp:simplePos x="0" y="0"/>
                <wp:positionH relativeFrom="column">
                  <wp:posOffset>923924</wp:posOffset>
                </wp:positionH>
                <wp:positionV relativeFrom="paragraph">
                  <wp:posOffset>2209799</wp:posOffset>
                </wp:positionV>
                <wp:extent cx="3009900" cy="390525"/>
                <wp:effectExtent l="38100" t="0" r="19050" b="85725"/>
                <wp:wrapNone/>
                <wp:docPr id="13" name="Straight Arrow Connector 13"/>
                <wp:cNvGraphicFramePr/>
                <a:graphic xmlns:a="http://schemas.openxmlformats.org/drawingml/2006/main">
                  <a:graphicData uri="http://schemas.microsoft.com/office/word/2010/wordprocessingShape">
                    <wps:wsp>
                      <wps:cNvCnPr/>
                      <wps:spPr>
                        <a:xfrm flipH="1">
                          <a:off x="0" y="0"/>
                          <a:ext cx="3009900"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452BA6" id="_x0000_t32" coordsize="21600,21600" o:spt="32" o:oned="t" path="m,l21600,21600e" filled="f">
                <v:path arrowok="t" fillok="f" o:connecttype="none"/>
                <o:lock v:ext="edit" shapetype="t"/>
              </v:shapetype>
              <v:shape id="Straight Arrow Connector 13" o:spid="_x0000_s1026" type="#_x0000_t32" style="position:absolute;margin-left:72.75pt;margin-top:174pt;width:237pt;height:30.7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" strokecolor="#4472c4 [3204]" strokeweight=".5pt">
                <v:stroke endarrow="block" joinstyle="miter"/>
              </v:shape>
            </w:pict>
          </mc:Fallback>
        </mc:AlternateContent>
      </w:r>
      <w:r>
        <w:rPr>
          <w:b/>
          <w:noProof/>
          <w:sz w:val="28"/>
          <w:szCs w:val="28"/>
          <w:lang w:eastAsia="en-GB"/>
        </w:rPr>
        <mc:AlternateContent>
          <mc:Choice Requires="wps">
            <w:drawing>
              <wp:anchor distT="0" distB="0" distL="114300" distR="114300" simplePos="0" relativeHeight="251677696" behindDoc="0" locked="0" layoutInCell="1" allowOverlap="1">
                <wp:simplePos x="0" y="0"/>
                <wp:positionH relativeFrom="column">
                  <wp:posOffset>1990725</wp:posOffset>
                </wp:positionH>
                <wp:positionV relativeFrom="paragraph">
                  <wp:posOffset>1219200</wp:posOffset>
                </wp:positionV>
                <wp:extent cx="1933575" cy="285750"/>
                <wp:effectExtent l="38100" t="57150" r="28575" b="19050"/>
                <wp:wrapNone/>
                <wp:docPr id="12" name="Straight Arrow Connector 12"/>
                <wp:cNvGraphicFramePr/>
                <a:graphic xmlns:a="http://schemas.openxmlformats.org/drawingml/2006/main">
                  <a:graphicData uri="http://schemas.microsoft.com/office/word/2010/wordprocessingShape">
                    <wps:wsp>
                      <wps:cNvCnPr/>
                      <wps:spPr>
                        <a:xfrm flipH="1" flipV="1">
                          <a:off x="0" y="0"/>
                          <a:ext cx="1933575"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177319" id="Straight Arrow Connector 12" o:spid="_x0000_s1026" type="#_x0000_t32" style="position:absolute;margin-left:156.75pt;margin-top:96pt;width:152.25pt;height:22.5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" strokecolor="#4472c4 [3204]" strokeweight=".5pt">
                <v:stroke endarrow="block" joinstyle="miter"/>
              </v:shape>
            </w:pict>
          </mc:Fallback>
        </mc:AlternateContent>
      </w:r>
      <w:r>
        <w:rPr>
          <w:b/>
          <w:noProof/>
          <w:sz w:val="28"/>
          <w:szCs w:val="28"/>
          <w:lang w:eastAsia="en-GB"/>
        </w:rPr>
        <mc:AlternateContent>
          <mc:Choice Requires="wps">
            <w:drawing>
              <wp:anchor distT="0" distB="0" distL="114300" distR="114300" simplePos="0" relativeHeight="251679744" behindDoc="0" locked="0" layoutInCell="1" allowOverlap="1">
                <wp:simplePos x="0" y="0"/>
                <wp:positionH relativeFrom="column">
                  <wp:posOffset>1847850</wp:posOffset>
                </wp:positionH>
                <wp:positionV relativeFrom="paragraph">
                  <wp:posOffset>3524250</wp:posOffset>
                </wp:positionV>
                <wp:extent cx="2057400" cy="161925"/>
                <wp:effectExtent l="38100" t="0" r="19050" b="85725"/>
                <wp:wrapNone/>
                <wp:docPr id="14" name="Straight Arrow Connector 14"/>
                <wp:cNvGraphicFramePr/>
                <a:graphic xmlns:a="http://schemas.openxmlformats.org/drawingml/2006/main">
                  <a:graphicData uri="http://schemas.microsoft.com/office/word/2010/wordprocessingShape">
                    <wps:wsp>
                      <wps:cNvCnPr/>
                      <wps:spPr>
                        <a:xfrm flipH="1">
                          <a:off x="0" y="0"/>
                          <a:ext cx="2057400"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43F1E6" id="Straight Arrow Connector 14" o:spid="_x0000_s1026" type="#_x0000_t32" style="position:absolute;margin-left:145.5pt;margin-top:277.5pt;width:162pt;height:12.7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" strokecolor="#4472c4 [3204]" strokeweight=".5pt">
                <v:stroke endarrow="block" joinstyle="miter"/>
              </v:shape>
            </w:pict>
          </mc:Fallback>
        </mc:AlternateContent>
      </w:r>
      <w:r w:rsidR="00815775" w:rsidRPr="00815775">
        <w:rPr>
          <w:b/>
          <w:noProof/>
          <w:sz w:val="28"/>
          <w:szCs w:val="28"/>
          <w:lang w:eastAsia="en-GB"/>
        </w:rPr>
        <mc:AlternateContent>
          <mc:Choice Requires="wps">
            <w:drawing>
              <wp:anchor distT="45720" distB="45720" distL="114300" distR="114300" simplePos="0" relativeHeight="251676672" behindDoc="0" locked="0" layoutInCell="1" allowOverlap="1">
                <wp:simplePos x="0" y="0"/>
                <wp:positionH relativeFrom="column">
                  <wp:posOffset>3856990</wp:posOffset>
                </wp:positionH>
                <wp:positionV relativeFrom="paragraph">
                  <wp:posOffset>514350</wp:posOffset>
                </wp:positionV>
                <wp:extent cx="2428875" cy="1404620"/>
                <wp:effectExtent l="0" t="0" r="28575" b="146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8875" cy="1404620"/>
                        </a:xfrm>
                        <a:prstGeom prst="rect">
                          <a:avLst/>
                        </a:prstGeom>
                        <a:solidFill>
                          <a:srgbClr val="FFFFFF"/>
                        </a:solidFill>
                        <a:ln w="9525">
                          <a:solidFill>
                            <a:srgbClr val="000000"/>
                          </a:solidFill>
                          <a:miter lim="800000"/>
                          <a:headEnd/>
                          <a:tailEnd/>
                        </a:ln>
                      </wps:spPr>
                      <wps:txbx>
                        <w:txbxContent>
                          <w:p w:rsidR="00736E2E" w:rsidRDefault="00736E2E">
                            <w:r>
                              <w:t>The author has then made the following improvements to the overall design of the game so that the horses turned not only at a relevant point in the track but also to prevent them from bunching up together as much as they were doing originally. The author has changed the heights and widths of each of the turn functions as well as changing the intervals slightly to reduce repetitive unnecessary code. The “for loops” and the horse’s names have also been changed. This is because the author has now included an array list of horses rather than grabbing all the horses in the for loop as this will allow more control over the horses turning points on the track. The same concept applies as above thoug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0" type="#_x0000_t202" style="position:absolute;margin-left:303.7pt;margin-top:40.5pt;width:191.25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">
                <v:textbox style="mso-fit-shape-to-text:t">
                  <w:txbxContent>
                    <w:p w:rsidR="00736E2E" w:rsidRDefault="00736E2E">
                      <w:r>
                        <w:t>The author has then made the following improvements to the overall design of the game so that the horses turned not only at a relevant point in the track but also to prevent them from bunching up together as much as they were doing originally. The author has changed the heights and widths of each of the turn functions as well as changing the intervals slightly to reduce repetitive unnecessary code. The “for loops” and the horse’s names have also been changed. This is because the author has now included an array list of horses rather than grabbing all the horses in the for loop as this will allow more control over the horses turning points on the track. The same concept applies as above though.</w:t>
                      </w:r>
                    </w:p>
                  </w:txbxContent>
                </v:textbox>
                <w10:wrap type="square"/>
              </v:shape>
            </w:pict>
          </mc:Fallback>
        </mc:AlternateContent>
      </w:r>
      <w:r w:rsidR="00815775">
        <w:rPr>
          <w:b/>
          <w:sz w:val="28"/>
          <w:szCs w:val="28"/>
        </w:rPr>
        <w:br w:type="page"/>
      </w:r>
    </w:p>
    <w:p w:rsidR="004E36EC" w:rsidRPr="00812053" w:rsidRDefault="004E36EC" w:rsidP="00812053">
      <w:pPr>
        <w:rPr>
          <w:b/>
          <w:sz w:val="28"/>
          <w:szCs w:val="28"/>
        </w:rPr>
      </w:pPr>
      <w:r w:rsidRPr="00812053">
        <w:rPr>
          <w:b/>
          <w:sz w:val="28"/>
          <w:szCs w:val="28"/>
        </w:rPr>
        <w:lastRenderedPageBreak/>
        <w:t xml:space="preserve">How did you design the game so that a different horse won each time? </w:t>
      </w:r>
    </w:p>
    <w:p w:rsidR="00812053" w:rsidRDefault="00251425" w:rsidP="00812053">
      <w:r>
        <w:rPr>
          <w:noProof/>
          <w:lang w:eastAsia="en-GB"/>
        </w:rPr>
        <mc:AlternateContent>
          <mc:Choice Requires="wps">
            <w:drawing>
              <wp:anchor distT="0" distB="0" distL="114300" distR="114300" simplePos="0" relativeHeight="251696128" behindDoc="0" locked="0" layoutInCell="1" allowOverlap="1">
                <wp:simplePos x="0" y="0"/>
                <wp:positionH relativeFrom="column">
                  <wp:posOffset>1952625</wp:posOffset>
                </wp:positionH>
                <wp:positionV relativeFrom="paragraph">
                  <wp:posOffset>5102860</wp:posOffset>
                </wp:positionV>
                <wp:extent cx="323850" cy="1228725"/>
                <wp:effectExtent l="57150" t="0" r="19050" b="47625"/>
                <wp:wrapNone/>
                <wp:docPr id="27" name="Straight Arrow Connector 27"/>
                <wp:cNvGraphicFramePr/>
                <a:graphic xmlns:a="http://schemas.openxmlformats.org/drawingml/2006/main">
                  <a:graphicData uri="http://schemas.microsoft.com/office/word/2010/wordprocessingShape">
                    <wps:wsp>
                      <wps:cNvCnPr/>
                      <wps:spPr>
                        <a:xfrm flipH="1">
                          <a:off x="0" y="0"/>
                          <a:ext cx="323850" cy="1228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D8ECDB0" id="_x0000_t32" coordsize="21600,21600" o:spt="32" o:oned="t" path="m,l21600,21600e" filled="f">
                <v:path arrowok="t" fillok="f" o:connecttype="none"/>
                <o:lock v:ext="edit" shapetype="t"/>
              </v:shapetype>
              <v:shape id="Straight Arrow Connector 27" o:spid="_x0000_s1026" type="#_x0000_t32" style="position:absolute;margin-left:153.75pt;margin-top:401.8pt;width:25.5pt;height:96.7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" strokecolor="#4472c4 [3204]" strokeweight=".5pt">
                <v:stroke endarrow="block" joinstyle="miter"/>
              </v:shape>
            </w:pict>
          </mc:Fallback>
        </mc:AlternateContent>
      </w:r>
      <w:r w:rsidR="00733D97">
        <w:rPr>
          <w:noProof/>
          <w:lang w:eastAsia="en-GB"/>
        </w:rPr>
        <mc:AlternateContent>
          <mc:Choice Requires="wps">
            <w:drawing>
              <wp:anchor distT="0" distB="0" distL="114300" distR="114300" simplePos="0" relativeHeight="251686912" behindDoc="0" locked="0" layoutInCell="1" allowOverlap="1" wp14:anchorId="4BC7F199" wp14:editId="508C6A00">
                <wp:simplePos x="0" y="0"/>
                <wp:positionH relativeFrom="margin">
                  <wp:posOffset>3257550</wp:posOffset>
                </wp:positionH>
                <wp:positionV relativeFrom="paragraph">
                  <wp:posOffset>3112135</wp:posOffset>
                </wp:positionV>
                <wp:extent cx="2381250" cy="4381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381250" cy="4381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474288" id="Rectangle 21" o:spid="_x0000_s1026" style="position:absolute;margin-left:256.5pt;margin-top:245.05pt;width:187.5pt;height:34.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" filled="f" strokecolor="#4472c4 [3204]">
                <v:stroke joinstyle="round"/>
                <w10:wrap anchorx="margin"/>
              </v:rect>
            </w:pict>
          </mc:Fallback>
        </mc:AlternateContent>
      </w:r>
      <w:r w:rsidR="008E33AC">
        <w:rPr>
          <w:noProof/>
          <w:lang w:eastAsia="en-GB"/>
        </w:rPr>
        <mc:AlternateContent>
          <mc:Choice Requires="wps">
            <w:drawing>
              <wp:anchor distT="0" distB="0" distL="114300" distR="114300" simplePos="0" relativeHeight="251688960" behindDoc="0" locked="0" layoutInCell="1" allowOverlap="1" wp14:anchorId="4BC7F199" wp14:editId="508C6A00">
                <wp:simplePos x="0" y="0"/>
                <wp:positionH relativeFrom="column">
                  <wp:posOffset>19050</wp:posOffset>
                </wp:positionH>
                <wp:positionV relativeFrom="paragraph">
                  <wp:posOffset>6236335</wp:posOffset>
                </wp:positionV>
                <wp:extent cx="2743200" cy="4381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2743200" cy="4381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6C50E" id="Rectangle 22" o:spid="_x0000_s1026" style="position:absolute;margin-left:1.5pt;margin-top:491.05pt;width:3in;height:3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" filled="f" strokecolor="#4472c4 [3204]">
                <v:stroke joinstyle="round"/>
              </v:rect>
            </w:pict>
          </mc:Fallback>
        </mc:AlternateContent>
      </w:r>
      <w:r w:rsidR="00493B30">
        <w:rPr>
          <w:noProof/>
          <w:lang w:eastAsia="en-GB"/>
        </w:rPr>
        <mc:AlternateContent>
          <mc:Choice Requires="wps">
            <w:drawing>
              <wp:anchor distT="0" distB="0" distL="114300" distR="114300" simplePos="0" relativeHeight="251697152" behindDoc="0" locked="0" layoutInCell="1" allowOverlap="1">
                <wp:simplePos x="0" y="0"/>
                <wp:positionH relativeFrom="column">
                  <wp:posOffset>3629025</wp:posOffset>
                </wp:positionH>
                <wp:positionV relativeFrom="paragraph">
                  <wp:posOffset>5017135</wp:posOffset>
                </wp:positionV>
                <wp:extent cx="266700" cy="1238250"/>
                <wp:effectExtent l="0" t="0" r="76200" b="57150"/>
                <wp:wrapNone/>
                <wp:docPr id="28" name="Straight Arrow Connector 28"/>
                <wp:cNvGraphicFramePr/>
                <a:graphic xmlns:a="http://schemas.openxmlformats.org/drawingml/2006/main">
                  <a:graphicData uri="http://schemas.microsoft.com/office/word/2010/wordprocessingShape">
                    <wps:wsp>
                      <wps:cNvCnPr/>
                      <wps:spPr>
                        <a:xfrm>
                          <a:off x="0" y="0"/>
                          <a:ext cx="266700" cy="1238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D1A32F" id="Straight Arrow Connector 28" o:spid="_x0000_s1026" type="#_x0000_t32" style="position:absolute;margin-left:285.75pt;margin-top:395.05pt;width:21pt;height:97.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" strokecolor="#4472c4 [3204]" strokeweight=".5pt">
                <v:stroke endarrow="block" joinstyle="miter"/>
              </v:shape>
            </w:pict>
          </mc:Fallback>
        </mc:AlternateContent>
      </w:r>
      <w:r w:rsidR="00493B30">
        <w:rPr>
          <w:noProof/>
          <w:lang w:eastAsia="en-GB"/>
        </w:rPr>
        <mc:AlternateContent>
          <mc:Choice Requires="wps">
            <w:drawing>
              <wp:anchor distT="0" distB="0" distL="114300" distR="114300" simplePos="0" relativeHeight="251695104" behindDoc="0" locked="0" layoutInCell="1" allowOverlap="1">
                <wp:simplePos x="0" y="0"/>
                <wp:positionH relativeFrom="column">
                  <wp:posOffset>4181475</wp:posOffset>
                </wp:positionH>
                <wp:positionV relativeFrom="paragraph">
                  <wp:posOffset>3540760</wp:posOffset>
                </wp:positionV>
                <wp:extent cx="333375" cy="1000125"/>
                <wp:effectExtent l="0" t="38100" r="66675" b="28575"/>
                <wp:wrapNone/>
                <wp:docPr id="26" name="Straight Arrow Connector 26"/>
                <wp:cNvGraphicFramePr/>
                <a:graphic xmlns:a="http://schemas.openxmlformats.org/drawingml/2006/main">
                  <a:graphicData uri="http://schemas.microsoft.com/office/word/2010/wordprocessingShape">
                    <wps:wsp>
                      <wps:cNvCnPr/>
                      <wps:spPr>
                        <a:xfrm flipV="1">
                          <a:off x="0" y="0"/>
                          <a:ext cx="333375" cy="1000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2C88FB" id="Straight Arrow Connector 26" o:spid="_x0000_s1026" type="#_x0000_t32" style="position:absolute;margin-left:329.25pt;margin-top:278.8pt;width:26.25pt;height:78.7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" strokecolor="#4472c4 [3204]" strokeweight=".5pt">
                <v:stroke endarrow="block" joinstyle="miter"/>
              </v:shape>
            </w:pict>
          </mc:Fallback>
        </mc:AlternateContent>
      </w:r>
      <w:r w:rsidR="00493B30">
        <w:rPr>
          <w:noProof/>
          <w:lang w:eastAsia="en-GB"/>
        </w:rPr>
        <mc:AlternateContent>
          <mc:Choice Requires="wps">
            <w:drawing>
              <wp:anchor distT="0" distB="0" distL="114300" distR="114300" simplePos="0" relativeHeight="251694080" behindDoc="0" locked="0" layoutInCell="1" allowOverlap="1">
                <wp:simplePos x="0" y="0"/>
                <wp:positionH relativeFrom="column">
                  <wp:posOffset>2209800</wp:posOffset>
                </wp:positionH>
                <wp:positionV relativeFrom="paragraph">
                  <wp:posOffset>3902710</wp:posOffset>
                </wp:positionV>
                <wp:extent cx="219075" cy="523875"/>
                <wp:effectExtent l="38100" t="38100" r="28575" b="28575"/>
                <wp:wrapNone/>
                <wp:docPr id="25" name="Straight Arrow Connector 25"/>
                <wp:cNvGraphicFramePr/>
                <a:graphic xmlns:a="http://schemas.openxmlformats.org/drawingml/2006/main">
                  <a:graphicData uri="http://schemas.microsoft.com/office/word/2010/wordprocessingShape">
                    <wps:wsp>
                      <wps:cNvCnPr/>
                      <wps:spPr>
                        <a:xfrm flipH="1" flipV="1">
                          <a:off x="0" y="0"/>
                          <a:ext cx="219075"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12788" id="Straight Arrow Connector 25" o:spid="_x0000_s1026" type="#_x0000_t32" style="position:absolute;margin-left:174pt;margin-top:307.3pt;width:17.25pt;height:41.25pt;flip:x 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" strokecolor="#4472c4 [3204]" strokeweight=".5pt">
                <v:stroke endarrow="block" joinstyle="miter"/>
              </v:shape>
            </w:pict>
          </mc:Fallback>
        </mc:AlternateContent>
      </w:r>
      <w:r w:rsidR="00267C70">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2019300</wp:posOffset>
                </wp:positionH>
                <wp:positionV relativeFrom="paragraph">
                  <wp:posOffset>4359910</wp:posOffset>
                </wp:positionV>
                <wp:extent cx="2360930" cy="842645"/>
                <wp:effectExtent l="0" t="0" r="12700" b="1460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42645"/>
                        </a:xfrm>
                        <a:prstGeom prst="rect">
                          <a:avLst/>
                        </a:prstGeom>
                        <a:solidFill>
                          <a:srgbClr val="FFFFFF"/>
                        </a:solidFill>
                        <a:ln w="9525">
                          <a:solidFill>
                            <a:srgbClr val="000000"/>
                          </a:solidFill>
                          <a:miter lim="800000"/>
                          <a:headEnd/>
                          <a:tailEnd/>
                        </a:ln>
                      </wps:spPr>
                      <wps:txbx>
                        <w:txbxContent>
                          <w:p w:rsidR="00736E2E" w:rsidRDefault="00736E2E">
                            <w:r>
                              <w:t>The functions which are highlighted in the blue boxes are the functions used to change the speed of the hors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159pt;margin-top:343.3pt;width:185.9pt;height:66.35pt;z-index:25169305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nUhJQIAAEw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">
                <v:textbox>
                  <w:txbxContent>
                    <w:p w:rsidR="00736E2E" w:rsidRDefault="00736E2E">
                      <w:r>
                        <w:t>The functions which are highlighted in the blue boxes are the functions used to change the speed of the horses.</w:t>
                      </w:r>
                    </w:p>
                  </w:txbxContent>
                </v:textbox>
                <w10:wrap type="square"/>
              </v:shape>
            </w:pict>
          </mc:Fallback>
        </mc:AlternateContent>
      </w:r>
      <w:r w:rsidR="00211DC4">
        <w:rPr>
          <w:noProof/>
          <w:lang w:eastAsia="en-GB"/>
        </w:rPr>
        <mc:AlternateContent>
          <mc:Choice Requires="wps">
            <w:drawing>
              <wp:anchor distT="0" distB="0" distL="114300" distR="114300" simplePos="0" relativeHeight="251691008" behindDoc="0" locked="0" layoutInCell="1" allowOverlap="1" wp14:anchorId="4BC7F199" wp14:editId="508C6A00">
                <wp:simplePos x="0" y="0"/>
                <wp:positionH relativeFrom="column">
                  <wp:posOffset>3276600</wp:posOffset>
                </wp:positionH>
                <wp:positionV relativeFrom="paragraph">
                  <wp:posOffset>6245860</wp:posOffset>
                </wp:positionV>
                <wp:extent cx="2647950" cy="42862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2647950" cy="4286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388D16" id="Rectangle 23" o:spid="_x0000_s1026" style="position:absolute;margin-left:258pt;margin-top:491.8pt;width:208.5pt;height:33.7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" filled="f" strokecolor="#4472c4 [3204]">
                <v:stroke joinstyle="round"/>
              </v:rect>
            </w:pict>
          </mc:Fallback>
        </mc:AlternateContent>
      </w:r>
      <w:r w:rsidR="00211DC4">
        <w:rPr>
          <w:noProof/>
          <w:lang w:eastAsia="en-GB"/>
        </w:rPr>
        <mc:AlternateContent>
          <mc:Choice Requires="wps">
            <w:drawing>
              <wp:anchor distT="0" distB="0" distL="114300" distR="114300" simplePos="0" relativeHeight="251684864" behindDoc="0" locked="0" layoutInCell="1" allowOverlap="1">
                <wp:simplePos x="0" y="0"/>
                <wp:positionH relativeFrom="column">
                  <wp:posOffset>66675</wp:posOffset>
                </wp:positionH>
                <wp:positionV relativeFrom="paragraph">
                  <wp:posOffset>3493135</wp:posOffset>
                </wp:positionV>
                <wp:extent cx="2647950" cy="533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2647950" cy="5334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E0E525" id="Rectangle 20" o:spid="_x0000_s1026" style="position:absolute;margin-left:5.25pt;margin-top:275.05pt;width:208.5pt;height:42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" filled="f" strokecolor="#4472c4 [3204]">
                <v:stroke joinstyle="round"/>
              </v:rect>
            </w:pict>
          </mc:Fallback>
        </mc:AlternateContent>
      </w:r>
      <w:r w:rsidR="006D17CC">
        <w:rPr>
          <w:noProof/>
          <w:lang w:eastAsia="en-GB"/>
        </w:rPr>
        <w:drawing>
          <wp:anchor distT="0" distB="0" distL="114300" distR="114300" simplePos="0" relativeHeight="251683840" behindDoc="1" locked="0" layoutInCell="1" allowOverlap="1">
            <wp:simplePos x="0" y="0"/>
            <wp:positionH relativeFrom="column">
              <wp:posOffset>3143250</wp:posOffset>
            </wp:positionH>
            <wp:positionV relativeFrom="paragraph">
              <wp:posOffset>5188585</wp:posOffset>
            </wp:positionV>
            <wp:extent cx="3067050" cy="3322320"/>
            <wp:effectExtent l="0" t="0" r="0" b="0"/>
            <wp:wrapTight wrapText="bothSides">
              <wp:wrapPolygon edited="0">
                <wp:start x="0" y="0"/>
                <wp:lineTo x="0" y="21427"/>
                <wp:lineTo x="21466" y="21427"/>
                <wp:lineTo x="2146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067050" cy="3322320"/>
                    </a:xfrm>
                    <a:prstGeom prst="rect">
                      <a:avLst/>
                    </a:prstGeom>
                  </pic:spPr>
                </pic:pic>
              </a:graphicData>
            </a:graphic>
            <wp14:sizeRelH relativeFrom="margin">
              <wp14:pctWidth>0</wp14:pctWidth>
            </wp14:sizeRelH>
            <wp14:sizeRelV relativeFrom="margin">
              <wp14:pctHeight>0</wp14:pctHeight>
            </wp14:sizeRelV>
          </wp:anchor>
        </w:drawing>
      </w:r>
      <w:r w:rsidR="007A7A3A">
        <w:rPr>
          <w:noProof/>
          <w:lang w:eastAsia="en-GB"/>
        </w:rPr>
        <w:drawing>
          <wp:anchor distT="0" distB="0" distL="114300" distR="114300" simplePos="0" relativeHeight="251682816" behindDoc="1" locked="0" layoutInCell="1" allowOverlap="1">
            <wp:simplePos x="0" y="0"/>
            <wp:positionH relativeFrom="column">
              <wp:posOffset>9525</wp:posOffset>
            </wp:positionH>
            <wp:positionV relativeFrom="paragraph">
              <wp:posOffset>5236210</wp:posOffset>
            </wp:positionV>
            <wp:extent cx="3143250" cy="3274695"/>
            <wp:effectExtent l="0" t="0" r="0" b="1905"/>
            <wp:wrapTight wrapText="bothSides">
              <wp:wrapPolygon edited="0">
                <wp:start x="0" y="0"/>
                <wp:lineTo x="0" y="21487"/>
                <wp:lineTo x="21469" y="21487"/>
                <wp:lineTo x="2146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43250" cy="3274695"/>
                    </a:xfrm>
                    <a:prstGeom prst="rect">
                      <a:avLst/>
                    </a:prstGeom>
                  </pic:spPr>
                </pic:pic>
              </a:graphicData>
            </a:graphic>
            <wp14:sizeRelH relativeFrom="margin">
              <wp14:pctWidth>0</wp14:pctWidth>
            </wp14:sizeRelH>
            <wp14:sizeRelV relativeFrom="margin">
              <wp14:pctHeight>0</wp14:pctHeight>
            </wp14:sizeRelV>
          </wp:anchor>
        </w:drawing>
      </w:r>
      <w:r w:rsidR="008B4675">
        <w:rPr>
          <w:noProof/>
          <w:lang w:eastAsia="en-GB"/>
        </w:rPr>
        <w:drawing>
          <wp:anchor distT="0" distB="0" distL="114300" distR="114300" simplePos="0" relativeHeight="251681792" behindDoc="1" locked="0" layoutInCell="1" allowOverlap="1">
            <wp:simplePos x="0" y="0"/>
            <wp:positionH relativeFrom="column">
              <wp:posOffset>3162300</wp:posOffset>
            </wp:positionH>
            <wp:positionV relativeFrom="paragraph">
              <wp:posOffset>1949450</wp:posOffset>
            </wp:positionV>
            <wp:extent cx="3048000" cy="3286125"/>
            <wp:effectExtent l="0" t="0" r="0" b="9525"/>
            <wp:wrapTight wrapText="bothSides">
              <wp:wrapPolygon edited="0">
                <wp:start x="0" y="0"/>
                <wp:lineTo x="0" y="21537"/>
                <wp:lineTo x="21465" y="21537"/>
                <wp:lineTo x="2146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48000" cy="3286125"/>
                    </a:xfrm>
                    <a:prstGeom prst="rect">
                      <a:avLst/>
                    </a:prstGeom>
                  </pic:spPr>
                </pic:pic>
              </a:graphicData>
            </a:graphic>
            <wp14:sizeRelH relativeFrom="margin">
              <wp14:pctWidth>0</wp14:pctWidth>
            </wp14:sizeRelH>
            <wp14:sizeRelV relativeFrom="margin">
              <wp14:pctHeight>0</wp14:pctHeight>
            </wp14:sizeRelV>
          </wp:anchor>
        </w:drawing>
      </w:r>
      <w:r w:rsidR="008B4675">
        <w:rPr>
          <w:noProof/>
          <w:lang w:eastAsia="en-GB"/>
        </w:rPr>
        <w:drawing>
          <wp:anchor distT="0" distB="0" distL="114300" distR="114300" simplePos="0" relativeHeight="251680768" behindDoc="1" locked="0" layoutInCell="1" allowOverlap="1">
            <wp:simplePos x="0" y="0"/>
            <wp:positionH relativeFrom="margin">
              <wp:align>left</wp:align>
            </wp:positionH>
            <wp:positionV relativeFrom="paragraph">
              <wp:posOffset>1950085</wp:posOffset>
            </wp:positionV>
            <wp:extent cx="3162300" cy="3286125"/>
            <wp:effectExtent l="0" t="0" r="0" b="9525"/>
            <wp:wrapTight wrapText="bothSides">
              <wp:wrapPolygon edited="0">
                <wp:start x="0" y="0"/>
                <wp:lineTo x="0" y="21537"/>
                <wp:lineTo x="21470" y="21537"/>
                <wp:lineTo x="2147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162300" cy="3286125"/>
                    </a:xfrm>
                    <a:prstGeom prst="rect">
                      <a:avLst/>
                    </a:prstGeom>
                  </pic:spPr>
                </pic:pic>
              </a:graphicData>
            </a:graphic>
            <wp14:sizeRelH relativeFrom="margin">
              <wp14:pctWidth>0</wp14:pctWidth>
            </wp14:sizeRelH>
            <wp14:sizeRelV relativeFrom="margin">
              <wp14:pctHeight>0</wp14:pctHeight>
            </wp14:sizeRelV>
          </wp:anchor>
        </w:drawing>
      </w:r>
      <w:r w:rsidR="001909F5">
        <w:t xml:space="preserve">The author has </w:t>
      </w:r>
      <w:r w:rsidR="00E74E75">
        <w:t>added what is</w:t>
      </w:r>
      <w:r w:rsidR="00370671">
        <w:t xml:space="preserve"> known as a “Math. Random” function in the JavaScript to counteract the different speeds that y</w:t>
      </w:r>
      <w:r w:rsidR="00483B2C">
        <w:t>ou see when the horses are running and going</w:t>
      </w:r>
      <w:r w:rsidR="00370671">
        <w:t xml:space="preserve"> around the track.</w:t>
      </w:r>
      <w:r w:rsidR="00483B2C">
        <w:t xml:space="preserve"> This</w:t>
      </w:r>
      <w:r w:rsidR="00370671">
        <w:t xml:space="preserve"> means </w:t>
      </w:r>
      <w:r w:rsidR="00805EA2">
        <w:t xml:space="preserve">that it’ll make </w:t>
      </w:r>
      <w:r w:rsidR="00370671">
        <w:t>it harder to identify which horse is likely to win the race as when running the code, it is usually either the brown h</w:t>
      </w:r>
      <w:r w:rsidR="009E79AA">
        <w:t>orse, the blue horse or a tie between</w:t>
      </w:r>
      <w:r w:rsidR="00370671">
        <w:t xml:space="preserve"> the horses i.e. green and blue being 1</w:t>
      </w:r>
      <w:r w:rsidR="00370671" w:rsidRPr="002C397F">
        <w:rPr>
          <w:vertAlign w:val="superscript"/>
        </w:rPr>
        <w:t>st</w:t>
      </w:r>
      <w:r w:rsidR="00805EA2">
        <w:t xml:space="preserve"> when they stop or blue and brown</w:t>
      </w:r>
      <w:r w:rsidR="00E04883">
        <w:t xml:space="preserve"> being 1</w:t>
      </w:r>
      <w:r w:rsidR="00E04883" w:rsidRPr="00E04883">
        <w:rPr>
          <w:vertAlign w:val="superscript"/>
        </w:rPr>
        <w:t>st</w:t>
      </w:r>
      <w:r w:rsidR="00E04883">
        <w:t xml:space="preserve"> </w:t>
      </w:r>
      <w:r w:rsidR="00805EA2">
        <w:t>etc.</w:t>
      </w:r>
      <w:r w:rsidR="00282B0E">
        <w:t xml:space="preserve"> There isn’</w:t>
      </w:r>
      <w:r w:rsidR="00575C28">
        <w:t>t really a specific interval set</w:t>
      </w:r>
      <w:r w:rsidR="00F466AC">
        <w:t xml:space="preserve"> which has been inputted</w:t>
      </w:r>
      <w:r w:rsidR="00282B0E">
        <w:t xml:space="preserve"> in</w:t>
      </w:r>
      <w:r w:rsidR="00F466AC">
        <w:t>to</w:t>
      </w:r>
      <w:r w:rsidR="00282B0E">
        <w:t xml:space="preserve"> the JavaScript </w:t>
      </w:r>
      <w:r w:rsidR="001832C5">
        <w:t xml:space="preserve">code </w:t>
      </w:r>
      <w:r w:rsidR="00282B0E">
        <w:t xml:space="preserve">which allows one </w:t>
      </w:r>
      <w:r w:rsidR="001832C5">
        <w:t xml:space="preserve">of the </w:t>
      </w:r>
      <w:r w:rsidR="00282B0E">
        <w:t>horse</w:t>
      </w:r>
      <w:r w:rsidR="001832C5">
        <w:t xml:space="preserve">s to overtake another horse </w:t>
      </w:r>
      <w:r w:rsidR="00964EB1">
        <w:rPr>
          <w:noProof/>
        </w:rPr>
        <w:t>o</w:t>
      </w:r>
      <w:r w:rsidR="001832C5" w:rsidRPr="00964EB1">
        <w:rPr>
          <w:noProof/>
        </w:rPr>
        <w:t>n</w:t>
      </w:r>
      <w:r w:rsidR="001832C5">
        <w:t xml:space="preserve"> the track.</w:t>
      </w:r>
      <w:r w:rsidR="006C2B50">
        <w:t xml:space="preserve"> The intervals have purely been set to allow the horses to </w:t>
      </w:r>
      <w:r w:rsidR="0009261C">
        <w:t>go around the track as soon as the start button is pressed rather than having a different horse win the game each time.</w:t>
      </w:r>
      <w:r w:rsidR="00146AEF">
        <w:t xml:space="preserve"> Here are a few</w:t>
      </w:r>
      <w:r w:rsidR="00A07C73">
        <w:t xml:space="preserve"> example</w:t>
      </w:r>
      <w:r w:rsidR="00146AEF">
        <w:t>s</w:t>
      </w:r>
      <w:r w:rsidR="00A07C73">
        <w:t xml:space="preserve"> of where the author has used the “Math.Random”</w:t>
      </w:r>
      <w:r w:rsidR="00D871FA">
        <w:t xml:space="preserve"> function</w:t>
      </w:r>
      <w:r w:rsidR="00A07C73">
        <w:t xml:space="preserve"> to change the speed of each of the horses </w:t>
      </w:r>
      <w:r w:rsidR="00A25655">
        <w:t>as soon as the start button has been pressed:</w:t>
      </w:r>
      <w:r w:rsidR="00211DC4" w:rsidRPr="00211DC4">
        <w:rPr>
          <w:noProof/>
          <w:lang w:eastAsia="en-GB"/>
        </w:rPr>
        <w:t xml:space="preserve"> </w:t>
      </w:r>
    </w:p>
    <w:p w:rsidR="00294578" w:rsidRPr="00812053" w:rsidRDefault="004E36EC" w:rsidP="00812053">
      <w:pPr>
        <w:rPr>
          <w:b/>
          <w:sz w:val="28"/>
          <w:szCs w:val="28"/>
        </w:rPr>
      </w:pPr>
      <w:r w:rsidRPr="00812053">
        <w:rPr>
          <w:b/>
          <w:sz w:val="28"/>
          <w:szCs w:val="28"/>
        </w:rPr>
        <w:lastRenderedPageBreak/>
        <w:t>How did you design the game to make it interesting? E.g. so overtaking happen</w:t>
      </w:r>
      <w:r w:rsidR="00287B73">
        <w:rPr>
          <w:b/>
          <w:sz w:val="28"/>
          <w:szCs w:val="28"/>
        </w:rPr>
        <w:t>s</w:t>
      </w:r>
    </w:p>
    <w:p w:rsidR="00294578" w:rsidRDefault="00603ADE">
      <w:r>
        <w:rPr>
          <w:noProof/>
          <w:lang w:eastAsia="en-GB"/>
        </w:rPr>
        <mc:AlternateContent>
          <mc:Choice Requires="wps">
            <w:drawing>
              <wp:anchor distT="0" distB="0" distL="114300" distR="114300" simplePos="0" relativeHeight="251725824" behindDoc="0" locked="0" layoutInCell="1" allowOverlap="1">
                <wp:simplePos x="0" y="0"/>
                <wp:positionH relativeFrom="column">
                  <wp:posOffset>4191000</wp:posOffset>
                </wp:positionH>
                <wp:positionV relativeFrom="paragraph">
                  <wp:posOffset>5316220</wp:posOffset>
                </wp:positionV>
                <wp:extent cx="152400" cy="581025"/>
                <wp:effectExtent l="0" t="0" r="76200" b="47625"/>
                <wp:wrapNone/>
                <wp:docPr id="214" name="Straight Arrow Connector 214"/>
                <wp:cNvGraphicFramePr/>
                <a:graphic xmlns:a="http://schemas.openxmlformats.org/drawingml/2006/main">
                  <a:graphicData uri="http://schemas.microsoft.com/office/word/2010/wordprocessingShape">
                    <wps:wsp>
                      <wps:cNvCnPr/>
                      <wps:spPr>
                        <a:xfrm>
                          <a:off x="0" y="0"/>
                          <a:ext cx="152400" cy="581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7F00696E" id="_x0000_t32" coordsize="21600,21600" o:spt="32" o:oned="t" path="m,l21600,21600e" filled="f">
                <v:path arrowok="t" fillok="f" o:connecttype="none"/>
                <o:lock v:ext="edit" shapetype="t"/>
              </v:shapetype>
              <v:shape id="Straight Arrow Connector 214" o:spid="_x0000_s1026" type="#_x0000_t32" style="position:absolute;margin-left:330pt;margin-top:418.6pt;width:12pt;height:45.7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" strokecolor="#ed7d31 [3205]" strokeweight=".5pt">
                <v:stroke endarrow="block" joinstyle="miter"/>
              </v:shape>
            </w:pict>
          </mc:Fallback>
        </mc:AlternateContent>
      </w:r>
      <w:r>
        <w:rPr>
          <w:noProof/>
          <w:lang w:eastAsia="en-GB"/>
        </w:rPr>
        <mc:AlternateContent>
          <mc:Choice Requires="wps">
            <w:drawing>
              <wp:anchor distT="0" distB="0" distL="114300" distR="114300" simplePos="0" relativeHeight="251724800" behindDoc="0" locked="0" layoutInCell="1" allowOverlap="1">
                <wp:simplePos x="0" y="0"/>
                <wp:positionH relativeFrom="column">
                  <wp:posOffset>1895475</wp:posOffset>
                </wp:positionH>
                <wp:positionV relativeFrom="paragraph">
                  <wp:posOffset>5401945</wp:posOffset>
                </wp:positionV>
                <wp:extent cx="152400" cy="647700"/>
                <wp:effectExtent l="57150" t="0" r="19050" b="57150"/>
                <wp:wrapNone/>
                <wp:docPr id="213" name="Straight Arrow Connector 213"/>
                <wp:cNvGraphicFramePr/>
                <a:graphic xmlns:a="http://schemas.openxmlformats.org/drawingml/2006/main">
                  <a:graphicData uri="http://schemas.microsoft.com/office/word/2010/wordprocessingShape">
                    <wps:wsp>
                      <wps:cNvCnPr/>
                      <wps:spPr>
                        <a:xfrm flipH="1">
                          <a:off x="0" y="0"/>
                          <a:ext cx="152400" cy="6477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DEC7A8C" id="Straight Arrow Connector 213" o:spid="_x0000_s1026" type="#_x0000_t32" style="position:absolute;margin-left:149.25pt;margin-top:425.35pt;width:12pt;height:51pt;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" strokecolor="#ed7d31 [3205]" strokeweight=".5pt">
                <v:stroke endarrow="block" joinstyle="miter"/>
              </v:shape>
            </w:pict>
          </mc:Fallback>
        </mc:AlternateContent>
      </w:r>
      <w:r>
        <w:rPr>
          <w:noProof/>
          <w:lang w:eastAsia="en-GB"/>
        </w:rPr>
        <mc:AlternateContent>
          <mc:Choice Requires="wps">
            <w:drawing>
              <wp:anchor distT="0" distB="0" distL="114300" distR="114300" simplePos="0" relativeHeight="251723776" behindDoc="0" locked="0" layoutInCell="1" allowOverlap="1">
                <wp:simplePos x="0" y="0"/>
                <wp:positionH relativeFrom="column">
                  <wp:posOffset>3686175</wp:posOffset>
                </wp:positionH>
                <wp:positionV relativeFrom="paragraph">
                  <wp:posOffset>3992245</wp:posOffset>
                </wp:positionV>
                <wp:extent cx="209550" cy="647700"/>
                <wp:effectExtent l="0" t="38100" r="57150" b="19050"/>
                <wp:wrapNone/>
                <wp:docPr id="212" name="Straight Arrow Connector 212"/>
                <wp:cNvGraphicFramePr/>
                <a:graphic xmlns:a="http://schemas.openxmlformats.org/drawingml/2006/main">
                  <a:graphicData uri="http://schemas.microsoft.com/office/word/2010/wordprocessingShape">
                    <wps:wsp>
                      <wps:cNvCnPr/>
                      <wps:spPr>
                        <a:xfrm flipV="1">
                          <a:off x="0" y="0"/>
                          <a:ext cx="209550" cy="6477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A2461B5" id="Straight Arrow Connector 212" o:spid="_x0000_s1026" type="#_x0000_t32" style="position:absolute;margin-left:290.25pt;margin-top:314.35pt;width:16.5pt;height:51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" strokecolor="#ed7d31 [3205]" strokeweight=".5pt">
                <v:stroke endarrow="block" joinstyle="miter"/>
              </v:shape>
            </w:pict>
          </mc:Fallback>
        </mc:AlternateContent>
      </w:r>
      <w:r>
        <w:rPr>
          <w:noProof/>
          <w:lang w:eastAsia="en-GB"/>
        </w:rPr>
        <mc:AlternateContent>
          <mc:Choice Requires="wps">
            <w:drawing>
              <wp:anchor distT="0" distB="0" distL="114300" distR="114300" simplePos="0" relativeHeight="251722752" behindDoc="0" locked="0" layoutInCell="1" allowOverlap="1">
                <wp:simplePos x="0" y="0"/>
                <wp:positionH relativeFrom="column">
                  <wp:posOffset>1838325</wp:posOffset>
                </wp:positionH>
                <wp:positionV relativeFrom="paragraph">
                  <wp:posOffset>4068445</wp:posOffset>
                </wp:positionV>
                <wp:extent cx="180975" cy="561975"/>
                <wp:effectExtent l="38100" t="38100" r="28575" b="28575"/>
                <wp:wrapNone/>
                <wp:docPr id="211" name="Straight Arrow Connector 211"/>
                <wp:cNvGraphicFramePr/>
                <a:graphic xmlns:a="http://schemas.openxmlformats.org/drawingml/2006/main">
                  <a:graphicData uri="http://schemas.microsoft.com/office/word/2010/wordprocessingShape">
                    <wps:wsp>
                      <wps:cNvCnPr/>
                      <wps:spPr>
                        <a:xfrm flipH="1" flipV="1">
                          <a:off x="0" y="0"/>
                          <a:ext cx="180975" cy="5619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6596933" id="Straight Arrow Connector 211" o:spid="_x0000_s1026" type="#_x0000_t32" style="position:absolute;margin-left:144.75pt;margin-top:320.35pt;width:14.25pt;height:44.25pt;flip:x 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" strokecolor="#ed7d31 [3205]" strokeweight=".5pt">
                <v:stroke endarrow="block" joinstyle="miter"/>
              </v:shape>
            </w:pict>
          </mc:Fallback>
        </mc:AlternateContent>
      </w:r>
      <w:r w:rsidR="00267435">
        <w:rPr>
          <w:noProof/>
          <w:lang w:eastAsia="en-GB"/>
        </w:rPr>
        <mc:AlternateContent>
          <mc:Choice Requires="wps">
            <w:drawing>
              <wp:anchor distT="45720" distB="45720" distL="114300" distR="114300" simplePos="0" relativeHeight="251721728" behindDoc="0" locked="0" layoutInCell="1" allowOverlap="1">
                <wp:simplePos x="0" y="0"/>
                <wp:positionH relativeFrom="column">
                  <wp:posOffset>1552575</wp:posOffset>
                </wp:positionH>
                <wp:positionV relativeFrom="paragraph">
                  <wp:posOffset>4563745</wp:posOffset>
                </wp:positionV>
                <wp:extent cx="3219450" cy="1404620"/>
                <wp:effectExtent l="0" t="0" r="19050" b="14605"/>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1404620"/>
                        </a:xfrm>
                        <a:prstGeom prst="rect">
                          <a:avLst/>
                        </a:prstGeom>
                        <a:solidFill>
                          <a:srgbClr val="FFFFFF"/>
                        </a:solidFill>
                        <a:ln w="9525">
                          <a:solidFill>
                            <a:srgbClr val="000000"/>
                          </a:solidFill>
                          <a:miter lim="800000"/>
                          <a:headEnd/>
                          <a:tailEnd/>
                        </a:ln>
                      </wps:spPr>
                      <wps:txbx>
                        <w:txbxContent>
                          <w:p w:rsidR="00736E2E" w:rsidRDefault="00736E2E">
                            <w:r>
                              <w:t>Here are a few examples of how setting the inner height and the inner width of the overall size of the screen as well as setting the Math.Random random allows the horses to overtake each oth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22.25pt;margin-top:359.35pt;width:253.5pt;height:110.6pt;z-index:2517217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">
                <v:textbox style="mso-fit-shape-to-text:t">
                  <w:txbxContent>
                    <w:p w:rsidR="00736E2E" w:rsidRDefault="00736E2E">
                      <w:r>
                        <w:t>Here are a few examples of how setting the inner height and the inner width of the overall size of the screen as well as setting the Math.Random random allows the horses to overtake each other.</w:t>
                      </w:r>
                    </w:p>
                  </w:txbxContent>
                </v:textbox>
                <w10:wrap type="square"/>
              </v:shape>
            </w:pict>
          </mc:Fallback>
        </mc:AlternateContent>
      </w:r>
      <w:r w:rsidR="00F6006D">
        <w:rPr>
          <w:noProof/>
          <w:lang w:eastAsia="en-GB"/>
        </w:rPr>
        <mc:AlternateContent>
          <mc:Choice Requires="wps">
            <w:drawing>
              <wp:anchor distT="0" distB="0" distL="114300" distR="114300" simplePos="0" relativeHeight="251719680" behindDoc="0" locked="0" layoutInCell="1" allowOverlap="1">
                <wp:simplePos x="0" y="0"/>
                <wp:positionH relativeFrom="column">
                  <wp:posOffset>3305175</wp:posOffset>
                </wp:positionH>
                <wp:positionV relativeFrom="paragraph">
                  <wp:posOffset>5878194</wp:posOffset>
                </wp:positionV>
                <wp:extent cx="2790825" cy="638175"/>
                <wp:effectExtent l="0" t="0" r="28575" b="28575"/>
                <wp:wrapNone/>
                <wp:docPr id="209" name="Rectangle 209"/>
                <wp:cNvGraphicFramePr/>
                <a:graphic xmlns:a="http://schemas.openxmlformats.org/drawingml/2006/main">
                  <a:graphicData uri="http://schemas.microsoft.com/office/word/2010/wordprocessingShape">
                    <wps:wsp>
                      <wps:cNvSpPr/>
                      <wps:spPr>
                        <a:xfrm>
                          <a:off x="0" y="0"/>
                          <a:ext cx="2790825" cy="63817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09E5C7" id="Rectangle 209" o:spid="_x0000_s1026" style="position:absolute;margin-left:260.25pt;margin-top:462.85pt;width:219.75pt;height:50.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" filled="f" strokecolor="#4472c4 [3204]">
                <v:stroke joinstyle="round"/>
              </v:rect>
            </w:pict>
          </mc:Fallback>
        </mc:AlternateContent>
      </w:r>
      <w:r w:rsidR="00F6006D">
        <w:rPr>
          <w:noProof/>
          <w:lang w:eastAsia="en-GB"/>
        </w:rPr>
        <mc:AlternateContent>
          <mc:Choice Requires="wps">
            <w:drawing>
              <wp:anchor distT="0" distB="0" distL="114300" distR="114300" simplePos="0" relativeHeight="251718656" behindDoc="0" locked="0" layoutInCell="1" allowOverlap="1">
                <wp:simplePos x="0" y="0"/>
                <wp:positionH relativeFrom="column">
                  <wp:posOffset>85725</wp:posOffset>
                </wp:positionH>
                <wp:positionV relativeFrom="paragraph">
                  <wp:posOffset>6030595</wp:posOffset>
                </wp:positionV>
                <wp:extent cx="2743200" cy="876300"/>
                <wp:effectExtent l="0" t="0" r="19050" b="19050"/>
                <wp:wrapNone/>
                <wp:docPr id="208" name="Rectangle 208"/>
                <wp:cNvGraphicFramePr/>
                <a:graphic xmlns:a="http://schemas.openxmlformats.org/drawingml/2006/main">
                  <a:graphicData uri="http://schemas.microsoft.com/office/word/2010/wordprocessingShape">
                    <wps:wsp>
                      <wps:cNvSpPr/>
                      <wps:spPr>
                        <a:xfrm>
                          <a:off x="0" y="0"/>
                          <a:ext cx="2743200" cy="8763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A5B367" id="Rectangle 208" o:spid="_x0000_s1026" style="position:absolute;margin-left:6.75pt;margin-top:474.85pt;width:3in;height:69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" filled="f" strokecolor="#4472c4 [3204]">
                <v:stroke joinstyle="round"/>
              </v:rect>
            </w:pict>
          </mc:Fallback>
        </mc:AlternateContent>
      </w:r>
      <w:r w:rsidR="00F6006D">
        <w:rPr>
          <w:noProof/>
          <w:lang w:eastAsia="en-GB"/>
        </w:rPr>
        <mc:AlternateContent>
          <mc:Choice Requires="wps">
            <w:drawing>
              <wp:anchor distT="0" distB="0" distL="114300" distR="114300" simplePos="0" relativeHeight="251717632" behindDoc="0" locked="0" layoutInCell="1" allowOverlap="1">
                <wp:simplePos x="0" y="0"/>
                <wp:positionH relativeFrom="column">
                  <wp:posOffset>3295650</wp:posOffset>
                </wp:positionH>
                <wp:positionV relativeFrom="paragraph">
                  <wp:posOffset>3173095</wp:posOffset>
                </wp:positionV>
                <wp:extent cx="2562225" cy="895350"/>
                <wp:effectExtent l="0" t="0" r="28575" b="19050"/>
                <wp:wrapNone/>
                <wp:docPr id="207" name="Rectangle 207"/>
                <wp:cNvGraphicFramePr/>
                <a:graphic xmlns:a="http://schemas.openxmlformats.org/drawingml/2006/main">
                  <a:graphicData uri="http://schemas.microsoft.com/office/word/2010/wordprocessingShape">
                    <wps:wsp>
                      <wps:cNvSpPr/>
                      <wps:spPr>
                        <a:xfrm>
                          <a:off x="0" y="0"/>
                          <a:ext cx="2562225" cy="8953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1673FD" id="Rectangle 207" o:spid="_x0000_s1026" style="position:absolute;margin-left:259.5pt;margin-top:249.85pt;width:201.75pt;height:70.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" filled="f" strokecolor="#4472c4 [3204]">
                <v:stroke joinstyle="round"/>
              </v:rect>
            </w:pict>
          </mc:Fallback>
        </mc:AlternateContent>
      </w:r>
      <w:r w:rsidR="00D73946">
        <w:rPr>
          <w:noProof/>
          <w:lang w:eastAsia="en-GB"/>
        </w:rPr>
        <mc:AlternateContent>
          <mc:Choice Requires="wps">
            <w:drawing>
              <wp:anchor distT="0" distB="0" distL="114300" distR="114300" simplePos="0" relativeHeight="251716608" behindDoc="0" locked="0" layoutInCell="1" allowOverlap="1">
                <wp:simplePos x="0" y="0"/>
                <wp:positionH relativeFrom="column">
                  <wp:posOffset>38101</wp:posOffset>
                </wp:positionH>
                <wp:positionV relativeFrom="paragraph">
                  <wp:posOffset>3096895</wp:posOffset>
                </wp:positionV>
                <wp:extent cx="2952750" cy="1028700"/>
                <wp:effectExtent l="0" t="0" r="19050" b="19050"/>
                <wp:wrapNone/>
                <wp:docPr id="205" name="Rectangle 205"/>
                <wp:cNvGraphicFramePr/>
                <a:graphic xmlns:a="http://schemas.openxmlformats.org/drawingml/2006/main">
                  <a:graphicData uri="http://schemas.microsoft.com/office/word/2010/wordprocessingShape">
                    <wps:wsp>
                      <wps:cNvSpPr/>
                      <wps:spPr>
                        <a:xfrm>
                          <a:off x="0" y="0"/>
                          <a:ext cx="2952750" cy="10287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010573" id="Rectangle 205" o:spid="_x0000_s1026" style="position:absolute;margin-left:3pt;margin-top:243.85pt;width:232.5pt;height:81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" filled="f" strokecolor="#4472c4 [3204]">
                <v:stroke joinstyle="round"/>
              </v:rect>
            </w:pict>
          </mc:Fallback>
        </mc:AlternateContent>
      </w:r>
      <w:r w:rsidR="00E2124B">
        <w:rPr>
          <w:noProof/>
          <w:lang w:eastAsia="en-GB"/>
        </w:rPr>
        <w:drawing>
          <wp:anchor distT="0" distB="0" distL="114300" distR="114300" simplePos="0" relativeHeight="251713536" behindDoc="1" locked="0" layoutInCell="1" allowOverlap="1">
            <wp:simplePos x="0" y="0"/>
            <wp:positionH relativeFrom="page">
              <wp:posOffset>4162425</wp:posOffset>
            </wp:positionH>
            <wp:positionV relativeFrom="paragraph">
              <wp:posOffset>2087245</wp:posOffset>
            </wp:positionV>
            <wp:extent cx="3258820" cy="3048000"/>
            <wp:effectExtent l="0" t="0" r="0" b="0"/>
            <wp:wrapTight wrapText="bothSides">
              <wp:wrapPolygon edited="0">
                <wp:start x="0" y="0"/>
                <wp:lineTo x="0" y="21465"/>
                <wp:lineTo x="21465" y="21465"/>
                <wp:lineTo x="21465"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58820" cy="3048000"/>
                    </a:xfrm>
                    <a:prstGeom prst="rect">
                      <a:avLst/>
                    </a:prstGeom>
                  </pic:spPr>
                </pic:pic>
              </a:graphicData>
            </a:graphic>
            <wp14:sizeRelH relativeFrom="margin">
              <wp14:pctWidth>0</wp14:pctWidth>
            </wp14:sizeRelH>
            <wp14:sizeRelV relativeFrom="margin">
              <wp14:pctHeight>0</wp14:pctHeight>
            </wp14:sizeRelV>
          </wp:anchor>
        </w:drawing>
      </w:r>
      <w:r w:rsidR="00E2124B">
        <w:rPr>
          <w:noProof/>
          <w:lang w:eastAsia="en-GB"/>
        </w:rPr>
        <w:drawing>
          <wp:anchor distT="0" distB="0" distL="114300" distR="114300" simplePos="0" relativeHeight="251714560" behindDoc="1" locked="0" layoutInCell="1" allowOverlap="1">
            <wp:simplePos x="0" y="0"/>
            <wp:positionH relativeFrom="margin">
              <wp:align>left</wp:align>
            </wp:positionH>
            <wp:positionV relativeFrom="paragraph">
              <wp:posOffset>5154295</wp:posOffset>
            </wp:positionV>
            <wp:extent cx="3200400" cy="3057525"/>
            <wp:effectExtent l="0" t="0" r="0" b="9525"/>
            <wp:wrapTight wrapText="bothSides">
              <wp:wrapPolygon edited="0">
                <wp:start x="0" y="0"/>
                <wp:lineTo x="0" y="21533"/>
                <wp:lineTo x="21471" y="21533"/>
                <wp:lineTo x="21471"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00400" cy="3057525"/>
                    </a:xfrm>
                    <a:prstGeom prst="rect">
                      <a:avLst/>
                    </a:prstGeom>
                  </pic:spPr>
                </pic:pic>
              </a:graphicData>
            </a:graphic>
            <wp14:sizeRelH relativeFrom="margin">
              <wp14:pctWidth>0</wp14:pctWidth>
            </wp14:sizeRelH>
            <wp14:sizeRelV relativeFrom="margin">
              <wp14:pctHeight>0</wp14:pctHeight>
            </wp14:sizeRelV>
          </wp:anchor>
        </w:drawing>
      </w:r>
      <w:r w:rsidR="00E2124B">
        <w:rPr>
          <w:noProof/>
          <w:lang w:eastAsia="en-GB"/>
        </w:rPr>
        <w:drawing>
          <wp:anchor distT="0" distB="0" distL="114300" distR="114300" simplePos="0" relativeHeight="251715584" behindDoc="1" locked="0" layoutInCell="1" allowOverlap="1">
            <wp:simplePos x="0" y="0"/>
            <wp:positionH relativeFrom="page">
              <wp:posOffset>4063365</wp:posOffset>
            </wp:positionH>
            <wp:positionV relativeFrom="paragraph">
              <wp:posOffset>5087620</wp:posOffset>
            </wp:positionV>
            <wp:extent cx="3354070" cy="3114675"/>
            <wp:effectExtent l="0" t="0" r="0" b="9525"/>
            <wp:wrapTight wrapText="bothSides">
              <wp:wrapPolygon edited="0">
                <wp:start x="0" y="0"/>
                <wp:lineTo x="0" y="21534"/>
                <wp:lineTo x="21469" y="21534"/>
                <wp:lineTo x="21469"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54070" cy="3114675"/>
                    </a:xfrm>
                    <a:prstGeom prst="rect">
                      <a:avLst/>
                    </a:prstGeom>
                  </pic:spPr>
                </pic:pic>
              </a:graphicData>
            </a:graphic>
            <wp14:sizeRelH relativeFrom="margin">
              <wp14:pctWidth>0</wp14:pctWidth>
            </wp14:sizeRelH>
            <wp14:sizeRelV relativeFrom="margin">
              <wp14:pctHeight>0</wp14:pctHeight>
            </wp14:sizeRelV>
          </wp:anchor>
        </w:drawing>
      </w:r>
      <w:r w:rsidR="00E2124B">
        <w:rPr>
          <w:noProof/>
          <w:lang w:eastAsia="en-GB"/>
        </w:rPr>
        <w:drawing>
          <wp:anchor distT="0" distB="0" distL="114300" distR="114300" simplePos="0" relativeHeight="251712512" behindDoc="1" locked="0" layoutInCell="1" allowOverlap="1">
            <wp:simplePos x="0" y="0"/>
            <wp:positionH relativeFrom="margin">
              <wp:align>left</wp:align>
            </wp:positionH>
            <wp:positionV relativeFrom="paragraph">
              <wp:posOffset>2096135</wp:posOffset>
            </wp:positionV>
            <wp:extent cx="3257550" cy="3057525"/>
            <wp:effectExtent l="0" t="0" r="0" b="9525"/>
            <wp:wrapTight wrapText="bothSides">
              <wp:wrapPolygon edited="0">
                <wp:start x="0" y="0"/>
                <wp:lineTo x="0" y="21533"/>
                <wp:lineTo x="21474" y="21533"/>
                <wp:lineTo x="21474"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57550" cy="3057525"/>
                    </a:xfrm>
                    <a:prstGeom prst="rect">
                      <a:avLst/>
                    </a:prstGeom>
                  </pic:spPr>
                </pic:pic>
              </a:graphicData>
            </a:graphic>
            <wp14:sizeRelH relativeFrom="margin">
              <wp14:pctWidth>0</wp14:pctWidth>
            </wp14:sizeRelH>
            <wp14:sizeRelV relativeFrom="margin">
              <wp14:pctHeight>0</wp14:pctHeight>
            </wp14:sizeRelV>
          </wp:anchor>
        </w:drawing>
      </w:r>
      <w:r w:rsidR="00104960">
        <w:t>The author hasn’t really specified</w:t>
      </w:r>
      <w:r w:rsidR="005317E4">
        <w:t xml:space="preserve"> and or implemented</w:t>
      </w:r>
      <w:r w:rsidR="00104960">
        <w:t xml:space="preserve"> exactly how the horses are overtaking in the horse game, however, the author has used </w:t>
      </w:r>
      <w:r w:rsidR="00DC1A3A">
        <w:t>the “</w:t>
      </w:r>
      <w:r w:rsidR="00104960" w:rsidRPr="00A93F9D">
        <w:rPr>
          <w:i/>
        </w:rPr>
        <w:t>Math.Random</w:t>
      </w:r>
      <w:r w:rsidR="00DC1A3A">
        <w:t>” function</w:t>
      </w:r>
      <w:r w:rsidR="00104960">
        <w:t xml:space="preserve"> to allow the horses to move in </w:t>
      </w:r>
      <w:r w:rsidR="00DC1A3A">
        <w:t>various positions</w:t>
      </w:r>
      <w:r w:rsidR="004A66A6">
        <w:t xml:space="preserve"> along the track </w:t>
      </w:r>
      <w:r w:rsidR="00D238F6">
        <w:t xml:space="preserve">whilst they </w:t>
      </w:r>
      <w:r w:rsidR="00D238F6" w:rsidRPr="00964EB1">
        <w:rPr>
          <w:noProof/>
        </w:rPr>
        <w:t>are</w:t>
      </w:r>
      <w:r w:rsidR="00D238F6">
        <w:t xml:space="preserve"> running along each si</w:t>
      </w:r>
      <w:r w:rsidR="0047650F">
        <w:t>de of</w:t>
      </w:r>
      <w:r w:rsidR="00964EB1">
        <w:t xml:space="preserve"> the</w:t>
      </w:r>
      <w:r w:rsidR="0047650F">
        <w:t xml:space="preserve"> </w:t>
      </w:r>
      <w:r w:rsidR="0047650F" w:rsidRPr="00964EB1">
        <w:rPr>
          <w:noProof/>
        </w:rPr>
        <w:t>track</w:t>
      </w:r>
      <w:r w:rsidR="0047650F">
        <w:t>.</w:t>
      </w:r>
      <w:r w:rsidR="00265B11">
        <w:t xml:space="preserve"> The speeds at which each of the horses </w:t>
      </w:r>
      <w:r w:rsidR="00265B11" w:rsidRPr="00964EB1">
        <w:rPr>
          <w:noProof/>
        </w:rPr>
        <w:t>are</w:t>
      </w:r>
      <w:r w:rsidR="00265B11">
        <w:t xml:space="preserve"> running could also be a factor in how the overtaking process happens within the game. For example, the slower the horses are running in the game</w:t>
      </w:r>
      <w:r w:rsidR="007F52B0">
        <w:t xml:space="preserve"> </w:t>
      </w:r>
      <w:r w:rsidR="005A6F0C">
        <w:t xml:space="preserve">the less likely they are to overtake each other which is </w:t>
      </w:r>
      <w:proofErr w:type="gramStart"/>
      <w:r w:rsidR="005A6F0C">
        <w:t>similar to</w:t>
      </w:r>
      <w:proofErr w:type="gramEnd"/>
      <w:r w:rsidR="005A6F0C">
        <w:t xml:space="preserve"> when the horses run right and </w:t>
      </w:r>
      <w:r w:rsidR="00762FFE">
        <w:t xml:space="preserve">then </w:t>
      </w:r>
      <w:r w:rsidR="005A6F0C">
        <w:t xml:space="preserve">down on the track whereas when the horses are running at a faster speed </w:t>
      </w:r>
      <w:r w:rsidR="00247C53">
        <w:t xml:space="preserve">then </w:t>
      </w:r>
      <w:r w:rsidR="00762FFE">
        <w:t xml:space="preserve">they are more likely to overtake each other </w:t>
      </w:r>
      <w:r w:rsidR="00247C53">
        <w:t>just like how it is currently set up for when the horses run left and upwards in the java game.</w:t>
      </w:r>
      <w:r w:rsidR="00B527AD">
        <w:t xml:space="preserve"> The higher the Math.Random integer </w:t>
      </w:r>
      <w:r w:rsidR="001654BC">
        <w:t xml:space="preserve">the more likely the horses </w:t>
      </w:r>
      <w:r w:rsidR="003C3CA8">
        <w:t xml:space="preserve">are going to spread apart and overtake each other whilst they are running along the track whereas the lower the Math.Random integer the less likely </w:t>
      </w:r>
      <w:r w:rsidR="00A808F5">
        <w:t>the hors</w:t>
      </w:r>
      <w:r w:rsidR="000B59E5">
        <w:t xml:space="preserve">es are going to spread apart </w:t>
      </w:r>
      <w:r w:rsidR="005E73C3">
        <w:t xml:space="preserve">and </w:t>
      </w:r>
      <w:r w:rsidR="000B59E5">
        <w:t>or</w:t>
      </w:r>
      <w:r w:rsidR="00A808F5">
        <w:t xml:space="preserve"> overtake each other.</w:t>
      </w:r>
      <w:r w:rsidR="00294578">
        <w:br w:type="page"/>
      </w:r>
    </w:p>
    <w:p w:rsidR="00294578" w:rsidRDefault="00BB2CEF" w:rsidP="00BB2CEF">
      <w:pPr>
        <w:pStyle w:val="Heading1"/>
        <w:numPr>
          <w:ilvl w:val="0"/>
          <w:numId w:val="2"/>
        </w:numPr>
        <w:rPr>
          <w:rFonts w:ascii="Times New Roman" w:hAnsi="Times New Roman" w:cs="Times New Roman"/>
          <w:b/>
          <w:color w:val="auto"/>
        </w:rPr>
      </w:pPr>
      <w:bookmarkStart w:id="8" w:name="_Toc481340403"/>
      <w:r>
        <w:rPr>
          <w:rFonts w:ascii="Times New Roman" w:hAnsi="Times New Roman" w:cs="Times New Roman"/>
          <w:b/>
          <w:color w:val="auto"/>
        </w:rPr>
        <w:lastRenderedPageBreak/>
        <w:t>Program Design</w:t>
      </w:r>
      <w:bookmarkEnd w:id="8"/>
    </w:p>
    <w:p w:rsidR="0098529A" w:rsidRDefault="0098529A" w:rsidP="0098529A"/>
    <w:p w:rsidR="007A73DC" w:rsidRPr="0098529A" w:rsidRDefault="007A73DC" w:rsidP="0098529A">
      <w:pPr>
        <w:rPr>
          <w:b/>
          <w:sz w:val="28"/>
          <w:szCs w:val="28"/>
        </w:rPr>
      </w:pPr>
      <w:r w:rsidRPr="0098529A">
        <w:rPr>
          <w:b/>
          <w:sz w:val="28"/>
          <w:szCs w:val="28"/>
        </w:rPr>
        <w:t xml:space="preserve">How did you use language tools to reduce repeated code? </w:t>
      </w:r>
    </w:p>
    <w:p w:rsidR="0098529A" w:rsidRDefault="00132E41" w:rsidP="0098529A">
      <w:r>
        <w:t>The languages tools which the author has</w:t>
      </w:r>
      <w:r w:rsidR="00BD2D67">
        <w:t xml:space="preserve"> used to reduce repetitive code is the </w:t>
      </w:r>
      <w:r w:rsidR="002D36BE">
        <w:t>horse’s</w:t>
      </w:r>
      <w:r w:rsidR="00737ADD">
        <w:t xml:space="preserve"> arrays and the for loops as well as declaring the different </w:t>
      </w:r>
      <w:r w:rsidR="002D36BE">
        <w:t>horse’s</w:t>
      </w:r>
      <w:r w:rsidR="00737ADD">
        <w:t xml:space="preserve"> intervals at the top </w:t>
      </w:r>
      <w:r w:rsidR="00872F98">
        <w:t xml:space="preserve">of the JavaScript code </w:t>
      </w:r>
      <w:r w:rsidR="00737ADD">
        <w:t xml:space="preserve">rather than </w:t>
      </w:r>
      <w:r w:rsidR="009E625D">
        <w:t xml:space="preserve">just </w:t>
      </w:r>
      <w:r>
        <w:t xml:space="preserve">copying and pasting </w:t>
      </w:r>
      <w:r w:rsidR="00810994">
        <w:t>the same code each t</w:t>
      </w:r>
      <w:r w:rsidR="00872F98">
        <w:t>ime the interval needs changing in an if statement.</w:t>
      </w:r>
      <w:r w:rsidR="002D36BE">
        <w:t xml:space="preserve"> The rea</w:t>
      </w:r>
      <w:r w:rsidR="00F075A0">
        <w:t xml:space="preserve">son why the author has used </w:t>
      </w:r>
      <w:r w:rsidR="00D642A8">
        <w:t xml:space="preserve">arrays for </w:t>
      </w:r>
      <w:r w:rsidR="00165BA4">
        <w:t>each of the horses is because otherwise every time you are creating a</w:t>
      </w:r>
      <w:r w:rsidR="00747A4E">
        <w:t xml:space="preserve"> function whether it be for </w:t>
      </w:r>
      <w:r w:rsidR="00165BA4">
        <w:t>turning the horses around the track, stopping the horses or starting the horses</w:t>
      </w:r>
      <w:r w:rsidR="00747A4E">
        <w:t xml:space="preserve"> then it reduces</w:t>
      </w:r>
      <w:r w:rsidR="00B209E8">
        <w:t xml:space="preserve"> the code by at least 5 lines. For example, in an </w:t>
      </w:r>
      <w:r w:rsidR="00B209E8" w:rsidRPr="00964EB1">
        <w:rPr>
          <w:noProof/>
        </w:rPr>
        <w:t>array</w:t>
      </w:r>
      <w:r w:rsidR="00964EB1">
        <w:rPr>
          <w:noProof/>
        </w:rPr>
        <w:t>,</w:t>
      </w:r>
      <w:r w:rsidR="00B209E8">
        <w:t xml:space="preserve"> the author has included a blank array value “</w:t>
      </w:r>
      <w:r w:rsidR="00B209E8" w:rsidRPr="00964EB1">
        <w:rPr>
          <w:i/>
          <w:noProof/>
        </w:rPr>
        <w:t>var</w:t>
      </w:r>
      <w:r w:rsidR="00B209E8" w:rsidRPr="00F11754">
        <w:rPr>
          <w:i/>
        </w:rPr>
        <w:t xml:space="preserve"> horses = []</w:t>
      </w:r>
      <w:r w:rsidR="00B209E8">
        <w:t xml:space="preserve">” which is basically stating that however many horses there are in the JavaScript horse game then get a hold of those horses and perform the necessary requirements. If the array hadn’t been used then </w:t>
      </w:r>
      <w:r w:rsidR="00C03E7D">
        <w:t>it would look something like this:</w:t>
      </w:r>
    </w:p>
    <w:p w:rsidR="00C03E7D" w:rsidRPr="00F11754" w:rsidRDefault="00437F7B" w:rsidP="0098529A">
      <w:pPr>
        <w:rPr>
          <w:i/>
        </w:rPr>
      </w:pPr>
      <w:r>
        <w:rPr>
          <w:i/>
        </w:rPr>
        <w:t>v</w:t>
      </w:r>
      <w:r w:rsidR="008C3E1B" w:rsidRPr="00F11754">
        <w:rPr>
          <w:i/>
        </w:rPr>
        <w:t xml:space="preserve">ar </w:t>
      </w:r>
      <w:r w:rsidR="00457AC3" w:rsidRPr="00F11754">
        <w:rPr>
          <w:i/>
        </w:rPr>
        <w:t>horses = [];</w:t>
      </w:r>
    </w:p>
    <w:p w:rsidR="00457AC3" w:rsidRPr="00F11754" w:rsidRDefault="00457AC3" w:rsidP="0098529A">
      <w:pPr>
        <w:rPr>
          <w:i/>
        </w:rPr>
      </w:pPr>
      <w:proofErr w:type="gramStart"/>
      <w:r w:rsidRPr="00F11754">
        <w:rPr>
          <w:i/>
        </w:rPr>
        <w:t>horses[</w:t>
      </w:r>
      <w:proofErr w:type="gramEnd"/>
      <w:r w:rsidRPr="00F11754">
        <w:rPr>
          <w:i/>
        </w:rPr>
        <w:t>0];</w:t>
      </w:r>
    </w:p>
    <w:p w:rsidR="00457AC3" w:rsidRPr="00F11754" w:rsidRDefault="00457AC3" w:rsidP="0098529A">
      <w:pPr>
        <w:rPr>
          <w:i/>
        </w:rPr>
      </w:pPr>
      <w:proofErr w:type="gramStart"/>
      <w:r w:rsidRPr="00F11754">
        <w:rPr>
          <w:i/>
        </w:rPr>
        <w:t>horses[</w:t>
      </w:r>
      <w:proofErr w:type="gramEnd"/>
      <w:r w:rsidRPr="00F11754">
        <w:rPr>
          <w:i/>
        </w:rPr>
        <w:t>1];</w:t>
      </w:r>
    </w:p>
    <w:p w:rsidR="00457AC3" w:rsidRPr="00F11754" w:rsidRDefault="00457AC3" w:rsidP="0098529A">
      <w:pPr>
        <w:rPr>
          <w:i/>
        </w:rPr>
      </w:pPr>
      <w:proofErr w:type="gramStart"/>
      <w:r w:rsidRPr="00F11754">
        <w:rPr>
          <w:i/>
        </w:rPr>
        <w:t>horses[</w:t>
      </w:r>
      <w:proofErr w:type="gramEnd"/>
      <w:r w:rsidRPr="00F11754">
        <w:rPr>
          <w:i/>
        </w:rPr>
        <w:t>2];</w:t>
      </w:r>
    </w:p>
    <w:p w:rsidR="00457AC3" w:rsidRPr="00F11754" w:rsidRDefault="00457AC3" w:rsidP="0098529A">
      <w:pPr>
        <w:rPr>
          <w:i/>
        </w:rPr>
      </w:pPr>
      <w:proofErr w:type="gramStart"/>
      <w:r w:rsidRPr="00F11754">
        <w:rPr>
          <w:i/>
        </w:rPr>
        <w:t>horses[</w:t>
      </w:r>
      <w:proofErr w:type="gramEnd"/>
      <w:r w:rsidRPr="00F11754">
        <w:rPr>
          <w:i/>
        </w:rPr>
        <w:t>3];</w:t>
      </w:r>
    </w:p>
    <w:p w:rsidR="00021DCF" w:rsidRDefault="00501DF7" w:rsidP="0098529A">
      <w:r>
        <w:t>Regarding</w:t>
      </w:r>
      <w:r w:rsidR="00BC02E5">
        <w:t xml:space="preserve"> the “for loop”</w:t>
      </w:r>
      <w:r w:rsidR="00DD0059">
        <w:t xml:space="preserve"> in the JavaScript horses game</w:t>
      </w:r>
      <w:r>
        <w:t xml:space="preserve">. The “for loop” has been implemented </w:t>
      </w:r>
      <w:r w:rsidR="00DD0059">
        <w:t xml:space="preserve">into the JavaScript code </w:t>
      </w:r>
      <w:r>
        <w:t>so that the author</w:t>
      </w:r>
      <w:r w:rsidR="00971710">
        <w:t xml:space="preserve"> and or web browser</w:t>
      </w:r>
      <w:r>
        <w:t xml:space="preserve"> </w:t>
      </w:r>
      <w:r w:rsidR="002A6064">
        <w:t>can get a hold of each of the different hor</w:t>
      </w:r>
      <w:r w:rsidR="00C552D1">
        <w:t>ses within the game from 0 –</w:t>
      </w:r>
      <w:r w:rsidR="00187D33">
        <w:t xml:space="preserve"> 3 and then use the [i] to increment the array of horses which has been declared at the top of the horse game.</w:t>
      </w:r>
      <w:r w:rsidR="00A47D51">
        <w:t xml:space="preserve"> The for loop also allows you to run the same JavaScript code in a continuous loop each time just with a different interval or integer set to it.</w:t>
      </w:r>
      <w:r w:rsidR="00021DCF">
        <w:t xml:space="preserve"> If the author hadn’t implemented a “for loop” in the code then</w:t>
      </w:r>
      <w:r w:rsidR="00172DB5">
        <w:t xml:space="preserve"> they would constantly be repeating the same block of code repeatedly whilst wasting a lot of valuable time.</w:t>
      </w:r>
      <w:r w:rsidR="00021DCF">
        <w:t xml:space="preserve"> </w:t>
      </w:r>
      <w:r w:rsidR="00172DB5">
        <w:t xml:space="preserve">If the for loop hasn’t been used then </w:t>
      </w:r>
      <w:r w:rsidR="00021DCF">
        <w:t>the code would look something like this:</w:t>
      </w:r>
    </w:p>
    <w:p w:rsidR="00457AC3" w:rsidRDefault="00650D3D" w:rsidP="0098529A">
      <w:r>
        <w:rPr>
          <w:i/>
        </w:rPr>
        <w:t>v</w:t>
      </w:r>
      <w:r w:rsidR="00172DB5">
        <w:rPr>
          <w:i/>
        </w:rPr>
        <w:t xml:space="preserve">ar horses </w:t>
      </w:r>
      <w:r w:rsidR="008E4037">
        <w:rPr>
          <w:i/>
        </w:rPr>
        <w:t xml:space="preserve">= </w:t>
      </w:r>
      <w:proofErr w:type="spellStart"/>
      <w:proofErr w:type="gramStart"/>
      <w:r w:rsidR="008E4037">
        <w:rPr>
          <w:i/>
        </w:rPr>
        <w:t>document.getElementById</w:t>
      </w:r>
      <w:proofErr w:type="spellEnd"/>
      <w:proofErr w:type="gramEnd"/>
      <w:r w:rsidR="008E4037">
        <w:rPr>
          <w:i/>
        </w:rPr>
        <w:t>(horse</w:t>
      </w:r>
      <w:r w:rsidR="00D31285">
        <w:rPr>
          <w:i/>
        </w:rPr>
        <w:t>s</w:t>
      </w:r>
      <w:r w:rsidR="008E4037">
        <w:rPr>
          <w:i/>
        </w:rPr>
        <w:t>1</w:t>
      </w:r>
      <w:r w:rsidR="00172DB5">
        <w:rPr>
          <w:i/>
        </w:rPr>
        <w:t>)</w:t>
      </w:r>
      <w:r w:rsidR="00A47D51">
        <w:t xml:space="preserve"> </w:t>
      </w:r>
      <w:r>
        <w:t>;</w:t>
      </w:r>
    </w:p>
    <w:p w:rsidR="00650D3D" w:rsidRPr="00650D3D" w:rsidRDefault="00650D3D" w:rsidP="00650D3D">
      <w:pPr>
        <w:rPr>
          <w:i/>
        </w:rPr>
      </w:pPr>
      <w:r>
        <w:rPr>
          <w:i/>
        </w:rPr>
        <w:t xml:space="preserve">var </w:t>
      </w:r>
      <w:r w:rsidRPr="00964EB1">
        <w:rPr>
          <w:i/>
          <w:noProof/>
        </w:rPr>
        <w:t>topposition</w:t>
      </w:r>
      <w:r>
        <w:rPr>
          <w:i/>
        </w:rPr>
        <w:t xml:space="preserve"> = horse</w:t>
      </w:r>
      <w:r w:rsidR="00D31285">
        <w:rPr>
          <w:i/>
        </w:rPr>
        <w:t>s</w:t>
      </w:r>
      <w:r>
        <w:rPr>
          <w:i/>
        </w:rPr>
        <w:t>1</w:t>
      </w:r>
      <w:r w:rsidRPr="00650D3D">
        <w:rPr>
          <w:i/>
        </w:rPr>
        <w:t>.offsetTop;</w:t>
      </w:r>
    </w:p>
    <w:p w:rsidR="00650D3D" w:rsidRPr="00650D3D" w:rsidRDefault="00650D3D" w:rsidP="00650D3D">
      <w:pPr>
        <w:rPr>
          <w:i/>
        </w:rPr>
      </w:pPr>
      <w:r w:rsidRPr="00964EB1">
        <w:rPr>
          <w:i/>
          <w:noProof/>
        </w:rPr>
        <w:t>var</w:t>
      </w:r>
      <w:r>
        <w:rPr>
          <w:i/>
        </w:rPr>
        <w:t xml:space="preserve"> </w:t>
      </w:r>
      <w:r w:rsidRPr="00964EB1">
        <w:rPr>
          <w:i/>
          <w:noProof/>
        </w:rPr>
        <w:t>leftposition</w:t>
      </w:r>
      <w:r>
        <w:rPr>
          <w:i/>
        </w:rPr>
        <w:t xml:space="preserve"> = horse</w:t>
      </w:r>
      <w:r w:rsidR="00D31285">
        <w:rPr>
          <w:i/>
        </w:rPr>
        <w:t>s</w:t>
      </w:r>
      <w:r>
        <w:rPr>
          <w:i/>
        </w:rPr>
        <w:t>1</w:t>
      </w:r>
      <w:r w:rsidRPr="00650D3D">
        <w:rPr>
          <w:i/>
        </w:rPr>
        <w:t>.offsetLeft;</w:t>
      </w:r>
    </w:p>
    <w:p w:rsidR="00650D3D" w:rsidRDefault="00650D3D" w:rsidP="00650D3D">
      <w:pPr>
        <w:rPr>
          <w:i/>
        </w:rPr>
      </w:pPr>
      <w:r w:rsidRPr="00650D3D">
        <w:rPr>
          <w:i/>
        </w:rPr>
        <w:t xml:space="preserve">var </w:t>
      </w:r>
      <w:proofErr w:type="spellStart"/>
      <w:r w:rsidRPr="00650D3D">
        <w:rPr>
          <w:i/>
        </w:rPr>
        <w:t>rightside</w:t>
      </w:r>
      <w:proofErr w:type="spellEnd"/>
      <w:r w:rsidRPr="00650D3D">
        <w:rPr>
          <w:i/>
        </w:rPr>
        <w:t>=</w:t>
      </w:r>
      <w:proofErr w:type="gramStart"/>
      <w:r w:rsidRPr="00650D3D">
        <w:rPr>
          <w:i/>
        </w:rPr>
        <w:t>window.innerWidth</w:t>
      </w:r>
      <w:proofErr w:type="gramEnd"/>
      <w:r w:rsidRPr="00650D3D">
        <w:rPr>
          <w:i/>
        </w:rPr>
        <w:t>/100*80;</w:t>
      </w:r>
    </w:p>
    <w:p w:rsidR="00FB67A5" w:rsidRPr="00FB67A5" w:rsidRDefault="00FB67A5" w:rsidP="00FB67A5">
      <w:pPr>
        <w:rPr>
          <w:i/>
        </w:rPr>
      </w:pPr>
      <w:r w:rsidRPr="00FB67A5">
        <w:rPr>
          <w:i/>
        </w:rPr>
        <w:t xml:space="preserve">var </w:t>
      </w:r>
      <w:proofErr w:type="spellStart"/>
      <w:r w:rsidRPr="00FB67A5">
        <w:rPr>
          <w:i/>
        </w:rPr>
        <w:t>randomnumber</w:t>
      </w:r>
      <w:proofErr w:type="spellEnd"/>
      <w:r w:rsidRPr="00FB67A5">
        <w:rPr>
          <w:i/>
        </w:rPr>
        <w:t>=</w:t>
      </w:r>
      <w:proofErr w:type="spellStart"/>
      <w:r w:rsidRPr="00FB67A5">
        <w:rPr>
          <w:i/>
        </w:rPr>
        <w:t>Math.ceil</w:t>
      </w:r>
      <w:proofErr w:type="spellEnd"/>
      <w:r w:rsidRPr="00FB67A5">
        <w:rPr>
          <w:i/>
        </w:rPr>
        <w:t>(</w:t>
      </w:r>
      <w:proofErr w:type="spellStart"/>
      <w:r w:rsidRPr="00FB67A5">
        <w:rPr>
          <w:i/>
        </w:rPr>
        <w:t>Math.random</w:t>
      </w:r>
      <w:proofErr w:type="spellEnd"/>
      <w:proofErr w:type="gramStart"/>
      <w:r w:rsidRPr="00FB67A5">
        <w:rPr>
          <w:i/>
        </w:rPr>
        <w:t>()*</w:t>
      </w:r>
      <w:proofErr w:type="gramEnd"/>
      <w:r w:rsidRPr="00FB67A5">
        <w:rPr>
          <w:i/>
        </w:rPr>
        <w:t>40);</w:t>
      </w:r>
    </w:p>
    <w:p w:rsidR="00FB67A5" w:rsidRPr="00FB67A5" w:rsidRDefault="00FB67A5" w:rsidP="00FB67A5">
      <w:pPr>
        <w:rPr>
          <w:i/>
        </w:rPr>
      </w:pPr>
      <w:r w:rsidRPr="00FB67A5">
        <w:rPr>
          <w:i/>
        </w:rPr>
        <w:t xml:space="preserve">var </w:t>
      </w:r>
      <w:proofErr w:type="spellStart"/>
      <w:r w:rsidRPr="00FB67A5">
        <w:rPr>
          <w:i/>
        </w:rPr>
        <w:t>addj</w:t>
      </w:r>
      <w:proofErr w:type="spellEnd"/>
      <w:r w:rsidRPr="00FB67A5">
        <w:rPr>
          <w:i/>
        </w:rPr>
        <w:t>=</w:t>
      </w:r>
      <w:proofErr w:type="spellStart"/>
      <w:r w:rsidRPr="00FB67A5">
        <w:rPr>
          <w:i/>
        </w:rPr>
        <w:t>leftpositioni+randomnumber</w:t>
      </w:r>
      <w:proofErr w:type="spellEnd"/>
      <w:r w:rsidRPr="00FB67A5">
        <w:rPr>
          <w:i/>
        </w:rPr>
        <w:t>;</w:t>
      </w:r>
    </w:p>
    <w:p w:rsidR="00202E0A" w:rsidRDefault="008E4037" w:rsidP="00FB67A5">
      <w:pPr>
        <w:rPr>
          <w:i/>
        </w:rPr>
      </w:pPr>
      <w:proofErr w:type="gramStart"/>
      <w:r>
        <w:rPr>
          <w:i/>
        </w:rPr>
        <w:t>horse</w:t>
      </w:r>
      <w:r w:rsidR="00D31285">
        <w:rPr>
          <w:i/>
        </w:rPr>
        <w:t>s</w:t>
      </w:r>
      <w:r>
        <w:rPr>
          <w:i/>
        </w:rPr>
        <w:t>1</w:t>
      </w:r>
      <w:r w:rsidR="00FB67A5" w:rsidRPr="00FB67A5">
        <w:rPr>
          <w:i/>
        </w:rPr>
        <w:t>.style.left</w:t>
      </w:r>
      <w:proofErr w:type="gramEnd"/>
      <w:r w:rsidR="00FB67A5" w:rsidRPr="00FB67A5">
        <w:rPr>
          <w:i/>
        </w:rPr>
        <w:t xml:space="preserve">= </w:t>
      </w:r>
      <w:proofErr w:type="spellStart"/>
      <w:r w:rsidR="00FB67A5" w:rsidRPr="00FB67A5">
        <w:rPr>
          <w:i/>
        </w:rPr>
        <w:t>addj</w:t>
      </w:r>
      <w:proofErr w:type="spellEnd"/>
      <w:r w:rsidR="00FB67A5" w:rsidRPr="00FB67A5">
        <w:rPr>
          <w:i/>
        </w:rPr>
        <w:t>+'px';</w:t>
      </w:r>
    </w:p>
    <w:p w:rsidR="00650D3D" w:rsidRDefault="008E4037" w:rsidP="00FB67A5">
      <w:pPr>
        <w:rPr>
          <w:i/>
        </w:rPr>
      </w:pPr>
      <w:r>
        <w:rPr>
          <w:i/>
        </w:rPr>
        <w:t>horse</w:t>
      </w:r>
      <w:r w:rsidR="00D31285">
        <w:rPr>
          <w:i/>
        </w:rPr>
        <w:t>s</w:t>
      </w:r>
      <w:r>
        <w:rPr>
          <w:i/>
        </w:rPr>
        <w:t>1</w:t>
      </w:r>
      <w:r w:rsidR="00FB67A5" w:rsidRPr="00FB67A5">
        <w:rPr>
          <w:i/>
        </w:rPr>
        <w:t>.className='horse runRight';</w:t>
      </w:r>
    </w:p>
    <w:p w:rsidR="008E4037" w:rsidRDefault="008E4037" w:rsidP="00FB67A5">
      <w:pPr>
        <w:rPr>
          <w:i/>
        </w:rPr>
      </w:pPr>
    </w:p>
    <w:p w:rsidR="008E4037" w:rsidRDefault="008E4037" w:rsidP="008E4037">
      <w:r>
        <w:rPr>
          <w:i/>
        </w:rPr>
        <w:t xml:space="preserve">var horses = </w:t>
      </w:r>
      <w:proofErr w:type="spellStart"/>
      <w:proofErr w:type="gramStart"/>
      <w:r>
        <w:rPr>
          <w:i/>
        </w:rPr>
        <w:t>document.getElementById</w:t>
      </w:r>
      <w:proofErr w:type="spellEnd"/>
      <w:proofErr w:type="gramEnd"/>
      <w:r>
        <w:rPr>
          <w:i/>
        </w:rPr>
        <w:t>(horse</w:t>
      </w:r>
      <w:r w:rsidR="00D31285">
        <w:rPr>
          <w:i/>
        </w:rPr>
        <w:t>s</w:t>
      </w:r>
      <w:r>
        <w:rPr>
          <w:i/>
        </w:rPr>
        <w:t>2)</w:t>
      </w:r>
      <w:r>
        <w:t xml:space="preserve"> ;</w:t>
      </w:r>
    </w:p>
    <w:p w:rsidR="008E4037" w:rsidRPr="00650D3D" w:rsidRDefault="008E4037" w:rsidP="008E4037">
      <w:pPr>
        <w:rPr>
          <w:i/>
        </w:rPr>
      </w:pPr>
      <w:r>
        <w:rPr>
          <w:i/>
        </w:rPr>
        <w:t xml:space="preserve">var </w:t>
      </w:r>
      <w:proofErr w:type="spellStart"/>
      <w:r>
        <w:rPr>
          <w:i/>
        </w:rPr>
        <w:t>topposition</w:t>
      </w:r>
      <w:proofErr w:type="spellEnd"/>
      <w:r>
        <w:rPr>
          <w:i/>
        </w:rPr>
        <w:t xml:space="preserve"> = horse</w:t>
      </w:r>
      <w:r w:rsidR="00D31285">
        <w:rPr>
          <w:i/>
        </w:rPr>
        <w:t>s</w:t>
      </w:r>
      <w:r>
        <w:rPr>
          <w:i/>
        </w:rPr>
        <w:t>2</w:t>
      </w:r>
      <w:r w:rsidRPr="00650D3D">
        <w:rPr>
          <w:i/>
        </w:rPr>
        <w:t>.offsetTop;</w:t>
      </w:r>
    </w:p>
    <w:p w:rsidR="008E4037" w:rsidRPr="00650D3D" w:rsidRDefault="008E4037" w:rsidP="008E4037">
      <w:pPr>
        <w:rPr>
          <w:i/>
        </w:rPr>
      </w:pPr>
      <w:r>
        <w:rPr>
          <w:i/>
        </w:rPr>
        <w:lastRenderedPageBreak/>
        <w:t xml:space="preserve">var </w:t>
      </w:r>
      <w:proofErr w:type="spellStart"/>
      <w:r>
        <w:rPr>
          <w:i/>
        </w:rPr>
        <w:t>leftposition</w:t>
      </w:r>
      <w:proofErr w:type="spellEnd"/>
      <w:r>
        <w:rPr>
          <w:i/>
        </w:rPr>
        <w:t xml:space="preserve"> = horse</w:t>
      </w:r>
      <w:r w:rsidR="00D31285">
        <w:rPr>
          <w:i/>
        </w:rPr>
        <w:t>s</w:t>
      </w:r>
      <w:r>
        <w:rPr>
          <w:i/>
        </w:rPr>
        <w:t>2</w:t>
      </w:r>
      <w:r w:rsidRPr="00650D3D">
        <w:rPr>
          <w:i/>
        </w:rPr>
        <w:t>.offsetLeft;</w:t>
      </w:r>
    </w:p>
    <w:p w:rsidR="008E4037" w:rsidRDefault="008E4037" w:rsidP="008E4037">
      <w:pPr>
        <w:rPr>
          <w:i/>
        </w:rPr>
      </w:pPr>
      <w:r w:rsidRPr="00650D3D">
        <w:rPr>
          <w:i/>
        </w:rPr>
        <w:t xml:space="preserve">var </w:t>
      </w:r>
      <w:proofErr w:type="spellStart"/>
      <w:r w:rsidRPr="00650D3D">
        <w:rPr>
          <w:i/>
        </w:rPr>
        <w:t>rightside</w:t>
      </w:r>
      <w:proofErr w:type="spellEnd"/>
      <w:r w:rsidRPr="00650D3D">
        <w:rPr>
          <w:i/>
        </w:rPr>
        <w:t>=</w:t>
      </w:r>
      <w:proofErr w:type="gramStart"/>
      <w:r w:rsidRPr="00650D3D">
        <w:rPr>
          <w:i/>
        </w:rPr>
        <w:t>window.innerWidth</w:t>
      </w:r>
      <w:proofErr w:type="gramEnd"/>
      <w:r w:rsidRPr="00650D3D">
        <w:rPr>
          <w:i/>
        </w:rPr>
        <w:t>/100*80;</w:t>
      </w:r>
    </w:p>
    <w:p w:rsidR="008E4037" w:rsidRPr="00FB67A5" w:rsidRDefault="008E4037" w:rsidP="008E4037">
      <w:pPr>
        <w:rPr>
          <w:i/>
        </w:rPr>
      </w:pPr>
      <w:r w:rsidRPr="00FB67A5">
        <w:rPr>
          <w:i/>
        </w:rPr>
        <w:t xml:space="preserve">var </w:t>
      </w:r>
      <w:proofErr w:type="spellStart"/>
      <w:r w:rsidRPr="00FB67A5">
        <w:rPr>
          <w:i/>
        </w:rPr>
        <w:t>randomnumber</w:t>
      </w:r>
      <w:proofErr w:type="spellEnd"/>
      <w:r w:rsidRPr="00FB67A5">
        <w:rPr>
          <w:i/>
        </w:rPr>
        <w:t>=</w:t>
      </w:r>
      <w:proofErr w:type="spellStart"/>
      <w:r w:rsidRPr="00FB67A5">
        <w:rPr>
          <w:i/>
        </w:rPr>
        <w:t>Math.ceil</w:t>
      </w:r>
      <w:proofErr w:type="spellEnd"/>
      <w:r w:rsidRPr="00FB67A5">
        <w:rPr>
          <w:i/>
        </w:rPr>
        <w:t>(</w:t>
      </w:r>
      <w:proofErr w:type="spellStart"/>
      <w:r w:rsidRPr="00FB67A5">
        <w:rPr>
          <w:i/>
        </w:rPr>
        <w:t>Math.random</w:t>
      </w:r>
      <w:proofErr w:type="spellEnd"/>
      <w:proofErr w:type="gramStart"/>
      <w:r w:rsidRPr="00FB67A5">
        <w:rPr>
          <w:i/>
        </w:rPr>
        <w:t>()*</w:t>
      </w:r>
      <w:proofErr w:type="gramEnd"/>
      <w:r w:rsidRPr="00FB67A5">
        <w:rPr>
          <w:i/>
        </w:rPr>
        <w:t>40);</w:t>
      </w:r>
    </w:p>
    <w:p w:rsidR="008E4037" w:rsidRPr="00FB67A5" w:rsidRDefault="008E4037" w:rsidP="008E4037">
      <w:pPr>
        <w:rPr>
          <w:i/>
        </w:rPr>
      </w:pPr>
      <w:r w:rsidRPr="00FB67A5">
        <w:rPr>
          <w:i/>
        </w:rPr>
        <w:t xml:space="preserve">var </w:t>
      </w:r>
      <w:proofErr w:type="spellStart"/>
      <w:r w:rsidRPr="00FB67A5">
        <w:rPr>
          <w:i/>
        </w:rPr>
        <w:t>addj</w:t>
      </w:r>
      <w:proofErr w:type="spellEnd"/>
      <w:r w:rsidRPr="00FB67A5">
        <w:rPr>
          <w:i/>
        </w:rPr>
        <w:t>=</w:t>
      </w:r>
      <w:proofErr w:type="spellStart"/>
      <w:r w:rsidRPr="00FB67A5">
        <w:rPr>
          <w:i/>
        </w:rPr>
        <w:t>leftpositioni+randomnumber</w:t>
      </w:r>
      <w:proofErr w:type="spellEnd"/>
      <w:r w:rsidRPr="00FB67A5">
        <w:rPr>
          <w:i/>
        </w:rPr>
        <w:t>;</w:t>
      </w:r>
    </w:p>
    <w:p w:rsidR="008E4037" w:rsidRPr="00FB67A5" w:rsidRDefault="008E4037" w:rsidP="008E4037">
      <w:pPr>
        <w:rPr>
          <w:i/>
        </w:rPr>
      </w:pPr>
      <w:proofErr w:type="gramStart"/>
      <w:r>
        <w:rPr>
          <w:i/>
        </w:rPr>
        <w:t>horse</w:t>
      </w:r>
      <w:r w:rsidR="00D31285">
        <w:rPr>
          <w:i/>
        </w:rPr>
        <w:t>s</w:t>
      </w:r>
      <w:r>
        <w:rPr>
          <w:i/>
        </w:rPr>
        <w:t>2</w:t>
      </w:r>
      <w:r w:rsidRPr="00FB67A5">
        <w:rPr>
          <w:i/>
        </w:rPr>
        <w:t>.style.left</w:t>
      </w:r>
      <w:proofErr w:type="gramEnd"/>
      <w:r w:rsidRPr="00FB67A5">
        <w:rPr>
          <w:i/>
        </w:rPr>
        <w:t xml:space="preserve">= </w:t>
      </w:r>
      <w:proofErr w:type="spellStart"/>
      <w:r w:rsidRPr="00FB67A5">
        <w:rPr>
          <w:i/>
        </w:rPr>
        <w:t>addj</w:t>
      </w:r>
      <w:proofErr w:type="spellEnd"/>
      <w:r w:rsidRPr="00FB67A5">
        <w:rPr>
          <w:i/>
        </w:rPr>
        <w:t>+'px';</w:t>
      </w:r>
    </w:p>
    <w:p w:rsidR="008E4037" w:rsidRPr="00650D3D" w:rsidRDefault="008E4037" w:rsidP="008E4037">
      <w:pPr>
        <w:rPr>
          <w:i/>
        </w:rPr>
      </w:pPr>
      <w:r>
        <w:rPr>
          <w:i/>
        </w:rPr>
        <w:t>horse</w:t>
      </w:r>
      <w:r w:rsidR="00D31285">
        <w:rPr>
          <w:i/>
        </w:rPr>
        <w:t>s</w:t>
      </w:r>
      <w:r>
        <w:rPr>
          <w:i/>
        </w:rPr>
        <w:t>2</w:t>
      </w:r>
      <w:r w:rsidRPr="00FB67A5">
        <w:rPr>
          <w:i/>
        </w:rPr>
        <w:t>.className='horse runRight';</w:t>
      </w:r>
    </w:p>
    <w:p w:rsidR="008E4037" w:rsidRDefault="008E4037" w:rsidP="00FB67A5">
      <w:pPr>
        <w:rPr>
          <w:i/>
        </w:rPr>
      </w:pPr>
    </w:p>
    <w:p w:rsidR="00D31285" w:rsidRDefault="00D31285" w:rsidP="00D31285">
      <w:r>
        <w:rPr>
          <w:i/>
        </w:rPr>
        <w:t xml:space="preserve">var horses = </w:t>
      </w:r>
      <w:proofErr w:type="spellStart"/>
      <w:proofErr w:type="gramStart"/>
      <w:r>
        <w:rPr>
          <w:i/>
        </w:rPr>
        <w:t>document.getElementById</w:t>
      </w:r>
      <w:proofErr w:type="spellEnd"/>
      <w:proofErr w:type="gramEnd"/>
      <w:r>
        <w:rPr>
          <w:i/>
        </w:rPr>
        <w:t>(horses3)</w:t>
      </w:r>
      <w:r>
        <w:t xml:space="preserve"> ;</w:t>
      </w:r>
    </w:p>
    <w:p w:rsidR="00572C1B" w:rsidRDefault="00D31285" w:rsidP="00D31285">
      <w:pPr>
        <w:rPr>
          <w:i/>
        </w:rPr>
      </w:pPr>
      <w:r>
        <w:rPr>
          <w:i/>
        </w:rPr>
        <w:t xml:space="preserve">var </w:t>
      </w:r>
      <w:proofErr w:type="spellStart"/>
      <w:r>
        <w:rPr>
          <w:i/>
        </w:rPr>
        <w:t>topposition</w:t>
      </w:r>
      <w:proofErr w:type="spellEnd"/>
      <w:r>
        <w:rPr>
          <w:i/>
        </w:rPr>
        <w:t xml:space="preserve"> = horses3</w:t>
      </w:r>
      <w:r w:rsidRPr="00650D3D">
        <w:rPr>
          <w:i/>
        </w:rPr>
        <w:t>.offsetTop;</w:t>
      </w:r>
    </w:p>
    <w:p w:rsidR="00572C1B" w:rsidRDefault="00D31285" w:rsidP="00D31285">
      <w:pPr>
        <w:rPr>
          <w:i/>
        </w:rPr>
      </w:pPr>
      <w:r>
        <w:rPr>
          <w:i/>
        </w:rPr>
        <w:t xml:space="preserve">var </w:t>
      </w:r>
      <w:proofErr w:type="spellStart"/>
      <w:r>
        <w:rPr>
          <w:i/>
        </w:rPr>
        <w:t>leftposition</w:t>
      </w:r>
      <w:proofErr w:type="spellEnd"/>
      <w:r>
        <w:rPr>
          <w:i/>
        </w:rPr>
        <w:t xml:space="preserve"> = horses3</w:t>
      </w:r>
      <w:r w:rsidRPr="00650D3D">
        <w:rPr>
          <w:i/>
        </w:rPr>
        <w:t>.offsetLeft;</w:t>
      </w:r>
    </w:p>
    <w:p w:rsidR="00D31285" w:rsidRDefault="00D31285" w:rsidP="00D31285">
      <w:pPr>
        <w:rPr>
          <w:i/>
        </w:rPr>
      </w:pPr>
      <w:r w:rsidRPr="00650D3D">
        <w:rPr>
          <w:i/>
        </w:rPr>
        <w:t xml:space="preserve">var </w:t>
      </w:r>
      <w:proofErr w:type="spellStart"/>
      <w:r w:rsidRPr="00650D3D">
        <w:rPr>
          <w:i/>
        </w:rPr>
        <w:t>rightside</w:t>
      </w:r>
      <w:proofErr w:type="spellEnd"/>
      <w:r w:rsidRPr="00650D3D">
        <w:rPr>
          <w:i/>
        </w:rPr>
        <w:t>=</w:t>
      </w:r>
      <w:proofErr w:type="gramStart"/>
      <w:r w:rsidRPr="00650D3D">
        <w:rPr>
          <w:i/>
        </w:rPr>
        <w:t>window.innerWidth</w:t>
      </w:r>
      <w:proofErr w:type="gramEnd"/>
      <w:r w:rsidRPr="00650D3D">
        <w:rPr>
          <w:i/>
        </w:rPr>
        <w:t>/100*80;</w:t>
      </w:r>
    </w:p>
    <w:p w:rsidR="00D31285" w:rsidRPr="00FB67A5" w:rsidRDefault="00D31285" w:rsidP="00D31285">
      <w:pPr>
        <w:rPr>
          <w:i/>
        </w:rPr>
      </w:pPr>
      <w:r w:rsidRPr="00FB67A5">
        <w:rPr>
          <w:i/>
        </w:rPr>
        <w:t xml:space="preserve">var </w:t>
      </w:r>
      <w:proofErr w:type="spellStart"/>
      <w:r w:rsidRPr="00FB67A5">
        <w:rPr>
          <w:i/>
        </w:rPr>
        <w:t>randomnumber</w:t>
      </w:r>
      <w:proofErr w:type="spellEnd"/>
      <w:r w:rsidRPr="00FB67A5">
        <w:rPr>
          <w:i/>
        </w:rPr>
        <w:t>=</w:t>
      </w:r>
      <w:proofErr w:type="spellStart"/>
      <w:r w:rsidRPr="00FB67A5">
        <w:rPr>
          <w:i/>
        </w:rPr>
        <w:t>Math.ceil</w:t>
      </w:r>
      <w:proofErr w:type="spellEnd"/>
      <w:r w:rsidRPr="00FB67A5">
        <w:rPr>
          <w:i/>
        </w:rPr>
        <w:t>(</w:t>
      </w:r>
      <w:proofErr w:type="spellStart"/>
      <w:r w:rsidRPr="00FB67A5">
        <w:rPr>
          <w:i/>
        </w:rPr>
        <w:t>Math.random</w:t>
      </w:r>
      <w:proofErr w:type="spellEnd"/>
      <w:proofErr w:type="gramStart"/>
      <w:r w:rsidRPr="00FB67A5">
        <w:rPr>
          <w:i/>
        </w:rPr>
        <w:t>()*</w:t>
      </w:r>
      <w:proofErr w:type="gramEnd"/>
      <w:r w:rsidRPr="00FB67A5">
        <w:rPr>
          <w:i/>
        </w:rPr>
        <w:t>40);</w:t>
      </w:r>
    </w:p>
    <w:p w:rsidR="00D31285" w:rsidRPr="00FB67A5" w:rsidRDefault="00D31285" w:rsidP="00D31285">
      <w:pPr>
        <w:rPr>
          <w:i/>
        </w:rPr>
      </w:pPr>
      <w:r w:rsidRPr="00FB67A5">
        <w:rPr>
          <w:i/>
        </w:rPr>
        <w:t xml:space="preserve">var </w:t>
      </w:r>
      <w:proofErr w:type="spellStart"/>
      <w:r w:rsidRPr="00FB67A5">
        <w:rPr>
          <w:i/>
        </w:rPr>
        <w:t>addj</w:t>
      </w:r>
      <w:proofErr w:type="spellEnd"/>
      <w:r w:rsidRPr="00FB67A5">
        <w:rPr>
          <w:i/>
        </w:rPr>
        <w:t>=</w:t>
      </w:r>
      <w:proofErr w:type="spellStart"/>
      <w:r w:rsidRPr="00FB67A5">
        <w:rPr>
          <w:i/>
        </w:rPr>
        <w:t>leftpositioni+randomnumber</w:t>
      </w:r>
      <w:proofErr w:type="spellEnd"/>
      <w:r w:rsidRPr="00FB67A5">
        <w:rPr>
          <w:i/>
        </w:rPr>
        <w:t>;</w:t>
      </w:r>
    </w:p>
    <w:p w:rsidR="00D31285" w:rsidRPr="00FB67A5" w:rsidRDefault="00D31285" w:rsidP="00D31285">
      <w:pPr>
        <w:rPr>
          <w:i/>
        </w:rPr>
      </w:pPr>
      <w:proofErr w:type="gramStart"/>
      <w:r>
        <w:rPr>
          <w:i/>
        </w:rPr>
        <w:t>horses3</w:t>
      </w:r>
      <w:r w:rsidRPr="00FB67A5">
        <w:rPr>
          <w:i/>
        </w:rPr>
        <w:t>.style.left</w:t>
      </w:r>
      <w:proofErr w:type="gramEnd"/>
      <w:r w:rsidRPr="00FB67A5">
        <w:rPr>
          <w:i/>
        </w:rPr>
        <w:t xml:space="preserve">= </w:t>
      </w:r>
      <w:proofErr w:type="spellStart"/>
      <w:r w:rsidRPr="00FB67A5">
        <w:rPr>
          <w:i/>
        </w:rPr>
        <w:t>addj</w:t>
      </w:r>
      <w:proofErr w:type="spellEnd"/>
      <w:r w:rsidRPr="00FB67A5">
        <w:rPr>
          <w:i/>
        </w:rPr>
        <w:t>+'px';</w:t>
      </w:r>
    </w:p>
    <w:p w:rsidR="00D31285" w:rsidRPr="00650D3D" w:rsidRDefault="00D31285" w:rsidP="00D31285">
      <w:pPr>
        <w:rPr>
          <w:i/>
        </w:rPr>
      </w:pPr>
      <w:r>
        <w:rPr>
          <w:i/>
        </w:rPr>
        <w:t>horses3</w:t>
      </w:r>
      <w:r w:rsidRPr="00FB67A5">
        <w:rPr>
          <w:i/>
        </w:rPr>
        <w:t>.className='horse runRight';</w:t>
      </w:r>
    </w:p>
    <w:p w:rsidR="00D31285" w:rsidRDefault="00D31285" w:rsidP="00FB67A5">
      <w:pPr>
        <w:rPr>
          <w:i/>
        </w:rPr>
      </w:pPr>
    </w:p>
    <w:p w:rsidR="00D31285" w:rsidRDefault="00D31285" w:rsidP="00D31285">
      <w:r>
        <w:rPr>
          <w:i/>
        </w:rPr>
        <w:t xml:space="preserve">var horses = </w:t>
      </w:r>
      <w:proofErr w:type="spellStart"/>
      <w:proofErr w:type="gramStart"/>
      <w:r>
        <w:rPr>
          <w:i/>
        </w:rPr>
        <w:t>document.getElementById</w:t>
      </w:r>
      <w:proofErr w:type="spellEnd"/>
      <w:proofErr w:type="gramEnd"/>
      <w:r>
        <w:rPr>
          <w:i/>
        </w:rPr>
        <w:t>(horses4)</w:t>
      </w:r>
      <w:r>
        <w:t xml:space="preserve"> ;</w:t>
      </w:r>
    </w:p>
    <w:p w:rsidR="00D31285" w:rsidRPr="00650D3D" w:rsidRDefault="00D31285" w:rsidP="00D31285">
      <w:pPr>
        <w:rPr>
          <w:i/>
        </w:rPr>
      </w:pPr>
      <w:r>
        <w:rPr>
          <w:i/>
        </w:rPr>
        <w:t xml:space="preserve">var </w:t>
      </w:r>
      <w:proofErr w:type="spellStart"/>
      <w:r>
        <w:rPr>
          <w:i/>
        </w:rPr>
        <w:t>topposition</w:t>
      </w:r>
      <w:proofErr w:type="spellEnd"/>
      <w:r>
        <w:rPr>
          <w:i/>
        </w:rPr>
        <w:t xml:space="preserve"> = horses4</w:t>
      </w:r>
      <w:r w:rsidRPr="00650D3D">
        <w:rPr>
          <w:i/>
        </w:rPr>
        <w:t>.offsetTop;</w:t>
      </w:r>
    </w:p>
    <w:p w:rsidR="00D31285" w:rsidRPr="00650D3D" w:rsidRDefault="00D31285" w:rsidP="00D31285">
      <w:pPr>
        <w:rPr>
          <w:i/>
        </w:rPr>
      </w:pPr>
      <w:r>
        <w:rPr>
          <w:i/>
        </w:rPr>
        <w:t xml:space="preserve">var </w:t>
      </w:r>
      <w:proofErr w:type="spellStart"/>
      <w:r>
        <w:rPr>
          <w:i/>
        </w:rPr>
        <w:t>leftposition</w:t>
      </w:r>
      <w:proofErr w:type="spellEnd"/>
      <w:r>
        <w:rPr>
          <w:i/>
        </w:rPr>
        <w:t xml:space="preserve"> = horses4</w:t>
      </w:r>
      <w:r w:rsidRPr="00650D3D">
        <w:rPr>
          <w:i/>
        </w:rPr>
        <w:t>.offsetLeft;</w:t>
      </w:r>
    </w:p>
    <w:p w:rsidR="00D31285" w:rsidRDefault="00D31285" w:rsidP="00D31285">
      <w:pPr>
        <w:rPr>
          <w:i/>
        </w:rPr>
      </w:pPr>
      <w:r w:rsidRPr="00650D3D">
        <w:rPr>
          <w:i/>
        </w:rPr>
        <w:t xml:space="preserve">var </w:t>
      </w:r>
      <w:proofErr w:type="spellStart"/>
      <w:r w:rsidRPr="00650D3D">
        <w:rPr>
          <w:i/>
        </w:rPr>
        <w:t>rightside</w:t>
      </w:r>
      <w:proofErr w:type="spellEnd"/>
      <w:r w:rsidRPr="00650D3D">
        <w:rPr>
          <w:i/>
        </w:rPr>
        <w:t>=</w:t>
      </w:r>
      <w:proofErr w:type="gramStart"/>
      <w:r w:rsidRPr="00650D3D">
        <w:rPr>
          <w:i/>
        </w:rPr>
        <w:t>window.innerWidth</w:t>
      </w:r>
      <w:proofErr w:type="gramEnd"/>
      <w:r w:rsidRPr="00650D3D">
        <w:rPr>
          <w:i/>
        </w:rPr>
        <w:t>/100*80;</w:t>
      </w:r>
    </w:p>
    <w:p w:rsidR="00D31285" w:rsidRPr="00FB67A5" w:rsidRDefault="00D31285" w:rsidP="00D31285">
      <w:pPr>
        <w:rPr>
          <w:i/>
        </w:rPr>
      </w:pPr>
      <w:r w:rsidRPr="00FB67A5">
        <w:rPr>
          <w:i/>
        </w:rPr>
        <w:t xml:space="preserve">var </w:t>
      </w:r>
      <w:proofErr w:type="spellStart"/>
      <w:r w:rsidRPr="00FB67A5">
        <w:rPr>
          <w:i/>
        </w:rPr>
        <w:t>randomnumber</w:t>
      </w:r>
      <w:proofErr w:type="spellEnd"/>
      <w:r w:rsidRPr="00FB67A5">
        <w:rPr>
          <w:i/>
        </w:rPr>
        <w:t>=</w:t>
      </w:r>
      <w:proofErr w:type="spellStart"/>
      <w:r w:rsidRPr="00FB67A5">
        <w:rPr>
          <w:i/>
        </w:rPr>
        <w:t>Math.ceil</w:t>
      </w:r>
      <w:proofErr w:type="spellEnd"/>
      <w:r w:rsidRPr="00FB67A5">
        <w:rPr>
          <w:i/>
        </w:rPr>
        <w:t>(</w:t>
      </w:r>
      <w:proofErr w:type="spellStart"/>
      <w:r w:rsidRPr="00FB67A5">
        <w:rPr>
          <w:i/>
        </w:rPr>
        <w:t>Math.random</w:t>
      </w:r>
      <w:proofErr w:type="spellEnd"/>
      <w:proofErr w:type="gramStart"/>
      <w:r w:rsidRPr="00FB67A5">
        <w:rPr>
          <w:i/>
        </w:rPr>
        <w:t>()*</w:t>
      </w:r>
      <w:proofErr w:type="gramEnd"/>
      <w:r w:rsidRPr="00FB67A5">
        <w:rPr>
          <w:i/>
        </w:rPr>
        <w:t>40);</w:t>
      </w:r>
    </w:p>
    <w:p w:rsidR="00D31285" w:rsidRPr="00FB67A5" w:rsidRDefault="00D31285" w:rsidP="00D31285">
      <w:pPr>
        <w:rPr>
          <w:i/>
        </w:rPr>
      </w:pPr>
      <w:r w:rsidRPr="00FB67A5">
        <w:rPr>
          <w:i/>
        </w:rPr>
        <w:t xml:space="preserve">var </w:t>
      </w:r>
      <w:proofErr w:type="spellStart"/>
      <w:r w:rsidRPr="00FB67A5">
        <w:rPr>
          <w:i/>
        </w:rPr>
        <w:t>addj</w:t>
      </w:r>
      <w:proofErr w:type="spellEnd"/>
      <w:r w:rsidRPr="00FB67A5">
        <w:rPr>
          <w:i/>
        </w:rPr>
        <w:t>=</w:t>
      </w:r>
      <w:proofErr w:type="spellStart"/>
      <w:r w:rsidRPr="00FB67A5">
        <w:rPr>
          <w:i/>
        </w:rPr>
        <w:t>leftpositioni+randomnumber</w:t>
      </w:r>
      <w:proofErr w:type="spellEnd"/>
      <w:r w:rsidRPr="00FB67A5">
        <w:rPr>
          <w:i/>
        </w:rPr>
        <w:t>;</w:t>
      </w:r>
    </w:p>
    <w:p w:rsidR="00D31285" w:rsidRPr="00FB67A5" w:rsidRDefault="00D31285" w:rsidP="00D31285">
      <w:pPr>
        <w:rPr>
          <w:i/>
        </w:rPr>
      </w:pPr>
      <w:proofErr w:type="gramStart"/>
      <w:r>
        <w:rPr>
          <w:i/>
        </w:rPr>
        <w:t>horses4</w:t>
      </w:r>
      <w:r w:rsidRPr="00FB67A5">
        <w:rPr>
          <w:i/>
        </w:rPr>
        <w:t>.style.left</w:t>
      </w:r>
      <w:proofErr w:type="gramEnd"/>
      <w:r w:rsidRPr="00FB67A5">
        <w:rPr>
          <w:i/>
        </w:rPr>
        <w:t xml:space="preserve">= </w:t>
      </w:r>
      <w:proofErr w:type="spellStart"/>
      <w:r w:rsidRPr="00FB67A5">
        <w:rPr>
          <w:i/>
        </w:rPr>
        <w:t>addj</w:t>
      </w:r>
      <w:proofErr w:type="spellEnd"/>
      <w:r w:rsidRPr="00FB67A5">
        <w:rPr>
          <w:i/>
        </w:rPr>
        <w:t>+'px';</w:t>
      </w:r>
    </w:p>
    <w:p w:rsidR="00D31285" w:rsidRDefault="00D31285" w:rsidP="00D31285">
      <w:pPr>
        <w:rPr>
          <w:i/>
        </w:rPr>
      </w:pPr>
      <w:r>
        <w:rPr>
          <w:i/>
        </w:rPr>
        <w:t>horses4</w:t>
      </w:r>
      <w:r w:rsidRPr="00FB67A5">
        <w:rPr>
          <w:i/>
        </w:rPr>
        <w:t>.className='horse runRight';</w:t>
      </w:r>
    </w:p>
    <w:p w:rsidR="00443EEA" w:rsidRDefault="00443EEA" w:rsidP="00D31285"/>
    <w:p w:rsidR="00F93822" w:rsidRDefault="00F93822" w:rsidP="00D31285">
      <w:r>
        <w:t xml:space="preserve">Whereas a whole bunch of that code could be adjusted to just </w:t>
      </w:r>
      <w:r w:rsidR="00DE10D9">
        <w:t xml:space="preserve">a few lines like </w:t>
      </w:r>
      <w:r>
        <w:t>this:</w:t>
      </w:r>
    </w:p>
    <w:p w:rsidR="00E34828" w:rsidRPr="00E34828" w:rsidRDefault="00E34828" w:rsidP="00E34828">
      <w:pPr>
        <w:rPr>
          <w:i/>
        </w:rPr>
      </w:pPr>
      <w:r w:rsidRPr="00E34828">
        <w:rPr>
          <w:i/>
        </w:rPr>
        <w:t>for(i=</w:t>
      </w:r>
      <w:proofErr w:type="gramStart"/>
      <w:r w:rsidRPr="00E34828">
        <w:rPr>
          <w:i/>
        </w:rPr>
        <w:t>0;i</w:t>
      </w:r>
      <w:proofErr w:type="gramEnd"/>
      <w:r w:rsidRPr="00E34828">
        <w:rPr>
          <w:i/>
        </w:rPr>
        <w:t>&lt;=3;i++){</w:t>
      </w:r>
    </w:p>
    <w:p w:rsidR="00E34828" w:rsidRPr="00E34828" w:rsidRDefault="00E34828" w:rsidP="00E34828">
      <w:pPr>
        <w:rPr>
          <w:i/>
        </w:rPr>
      </w:pPr>
      <w:r w:rsidRPr="00E34828">
        <w:rPr>
          <w:i/>
        </w:rPr>
        <w:t xml:space="preserve">    horses[i] = </w:t>
      </w:r>
      <w:proofErr w:type="spellStart"/>
      <w:proofErr w:type="gramStart"/>
      <w:r w:rsidRPr="00E34828">
        <w:rPr>
          <w:i/>
        </w:rPr>
        <w:t>document.getElementById</w:t>
      </w:r>
      <w:proofErr w:type="spellEnd"/>
      <w:proofErr w:type="gramEnd"/>
      <w:r w:rsidRPr="00E34828">
        <w:rPr>
          <w:i/>
        </w:rPr>
        <w:t>('horse'+(i+1));</w:t>
      </w:r>
    </w:p>
    <w:p w:rsidR="00E34828" w:rsidRPr="00E34828" w:rsidRDefault="00E34828" w:rsidP="00E34828">
      <w:pPr>
        <w:rPr>
          <w:i/>
        </w:rPr>
      </w:pPr>
      <w:r w:rsidRPr="00E34828">
        <w:rPr>
          <w:i/>
        </w:rPr>
        <w:t xml:space="preserve">     var toppositioni = horses[i</w:t>
      </w:r>
      <w:proofErr w:type="gramStart"/>
      <w:r w:rsidRPr="00E34828">
        <w:rPr>
          <w:i/>
        </w:rPr>
        <w:t>].</w:t>
      </w:r>
      <w:proofErr w:type="spellStart"/>
      <w:r w:rsidRPr="00E34828">
        <w:rPr>
          <w:i/>
        </w:rPr>
        <w:t>offsetTop</w:t>
      </w:r>
      <w:proofErr w:type="spellEnd"/>
      <w:proofErr w:type="gramEnd"/>
      <w:r w:rsidRPr="00E34828">
        <w:rPr>
          <w:i/>
        </w:rPr>
        <w:t>;</w:t>
      </w:r>
    </w:p>
    <w:p w:rsidR="00E34828" w:rsidRPr="00E34828" w:rsidRDefault="00E34828" w:rsidP="00E34828">
      <w:pPr>
        <w:rPr>
          <w:i/>
        </w:rPr>
      </w:pPr>
      <w:r w:rsidRPr="00E34828">
        <w:rPr>
          <w:i/>
        </w:rPr>
        <w:t xml:space="preserve">     var </w:t>
      </w:r>
      <w:proofErr w:type="spellStart"/>
      <w:r w:rsidRPr="00E34828">
        <w:rPr>
          <w:i/>
        </w:rPr>
        <w:t>leftpositioni</w:t>
      </w:r>
      <w:proofErr w:type="spellEnd"/>
      <w:r w:rsidRPr="00E34828">
        <w:rPr>
          <w:i/>
        </w:rPr>
        <w:t xml:space="preserve"> = horses[i</w:t>
      </w:r>
      <w:proofErr w:type="gramStart"/>
      <w:r w:rsidRPr="00E34828">
        <w:rPr>
          <w:i/>
        </w:rPr>
        <w:t>].</w:t>
      </w:r>
      <w:proofErr w:type="spellStart"/>
      <w:r w:rsidRPr="00E34828">
        <w:rPr>
          <w:i/>
        </w:rPr>
        <w:t>offsetLeft</w:t>
      </w:r>
      <w:proofErr w:type="spellEnd"/>
      <w:proofErr w:type="gramEnd"/>
      <w:r w:rsidRPr="00E34828">
        <w:rPr>
          <w:i/>
        </w:rPr>
        <w:t>;</w:t>
      </w:r>
    </w:p>
    <w:p w:rsidR="00E34828" w:rsidRPr="00E34828" w:rsidRDefault="00E34828" w:rsidP="00E34828">
      <w:pPr>
        <w:rPr>
          <w:i/>
        </w:rPr>
      </w:pPr>
      <w:r w:rsidRPr="00E34828">
        <w:rPr>
          <w:i/>
        </w:rPr>
        <w:t xml:space="preserve">     var downside=</w:t>
      </w:r>
      <w:proofErr w:type="gramStart"/>
      <w:r w:rsidRPr="00E34828">
        <w:rPr>
          <w:i/>
        </w:rPr>
        <w:t>window.innerHeight</w:t>
      </w:r>
      <w:proofErr w:type="gramEnd"/>
      <w:r w:rsidRPr="00E34828">
        <w:rPr>
          <w:i/>
        </w:rPr>
        <w:t>/100*70;</w:t>
      </w:r>
    </w:p>
    <w:p w:rsidR="00E34828" w:rsidRPr="00E34828" w:rsidRDefault="00460035" w:rsidP="00E34828">
      <w:pPr>
        <w:rPr>
          <w:i/>
        </w:rPr>
      </w:pPr>
      <w:r>
        <w:rPr>
          <w:i/>
        </w:rPr>
        <w:lastRenderedPageBreak/>
        <w:t xml:space="preserve">   }</w:t>
      </w:r>
    </w:p>
    <w:p w:rsidR="00E34828" w:rsidRPr="00E34828" w:rsidRDefault="00E34828" w:rsidP="00E34828">
      <w:pPr>
        <w:rPr>
          <w:i/>
        </w:rPr>
      </w:pPr>
      <w:r w:rsidRPr="00E34828">
        <w:rPr>
          <w:i/>
        </w:rPr>
        <w:t xml:space="preserve">  for(i=</w:t>
      </w:r>
      <w:proofErr w:type="gramStart"/>
      <w:r w:rsidRPr="00E34828">
        <w:rPr>
          <w:i/>
        </w:rPr>
        <w:t>0;i</w:t>
      </w:r>
      <w:proofErr w:type="gramEnd"/>
      <w:r w:rsidRPr="00E34828">
        <w:rPr>
          <w:i/>
        </w:rPr>
        <w:t>&lt;=3;i++){</w:t>
      </w:r>
    </w:p>
    <w:p w:rsidR="00E34828" w:rsidRPr="00E34828" w:rsidRDefault="00E34828" w:rsidP="00E34828">
      <w:pPr>
        <w:rPr>
          <w:i/>
        </w:rPr>
      </w:pPr>
      <w:r w:rsidRPr="00E34828">
        <w:rPr>
          <w:i/>
        </w:rPr>
        <w:t xml:space="preserve">    var </w:t>
      </w:r>
      <w:proofErr w:type="spellStart"/>
      <w:r w:rsidRPr="00E34828">
        <w:rPr>
          <w:i/>
        </w:rPr>
        <w:t>randomnumber</w:t>
      </w:r>
      <w:proofErr w:type="spellEnd"/>
      <w:r w:rsidRPr="00E34828">
        <w:rPr>
          <w:i/>
        </w:rPr>
        <w:t>=</w:t>
      </w:r>
      <w:proofErr w:type="spellStart"/>
      <w:r w:rsidRPr="00E34828">
        <w:rPr>
          <w:i/>
        </w:rPr>
        <w:t>Math.ceil</w:t>
      </w:r>
      <w:proofErr w:type="spellEnd"/>
      <w:r w:rsidRPr="00E34828">
        <w:rPr>
          <w:i/>
        </w:rPr>
        <w:t>(</w:t>
      </w:r>
      <w:proofErr w:type="spellStart"/>
      <w:r w:rsidRPr="00E34828">
        <w:rPr>
          <w:i/>
        </w:rPr>
        <w:t>Math.random</w:t>
      </w:r>
      <w:proofErr w:type="spellEnd"/>
      <w:proofErr w:type="gramStart"/>
      <w:r w:rsidRPr="00E34828">
        <w:rPr>
          <w:i/>
        </w:rPr>
        <w:t>()*</w:t>
      </w:r>
      <w:proofErr w:type="gramEnd"/>
      <w:r w:rsidRPr="00E34828">
        <w:rPr>
          <w:i/>
        </w:rPr>
        <w:t>30);</w:t>
      </w:r>
    </w:p>
    <w:p w:rsidR="00E34828" w:rsidRPr="00E34828" w:rsidRDefault="00E34828" w:rsidP="00E34828">
      <w:pPr>
        <w:rPr>
          <w:i/>
        </w:rPr>
      </w:pPr>
      <w:r w:rsidRPr="00E34828">
        <w:rPr>
          <w:i/>
        </w:rPr>
        <w:t xml:space="preserve">    var </w:t>
      </w:r>
      <w:proofErr w:type="spellStart"/>
      <w:r w:rsidRPr="00E34828">
        <w:rPr>
          <w:i/>
        </w:rPr>
        <w:t>addj</w:t>
      </w:r>
      <w:proofErr w:type="spellEnd"/>
      <w:r w:rsidRPr="00E34828">
        <w:rPr>
          <w:i/>
        </w:rPr>
        <w:t>=</w:t>
      </w:r>
      <w:proofErr w:type="spellStart"/>
      <w:r w:rsidRPr="00E34828">
        <w:rPr>
          <w:i/>
        </w:rPr>
        <w:t>toppositioni+randomnumber</w:t>
      </w:r>
      <w:proofErr w:type="spellEnd"/>
      <w:r w:rsidRPr="00E34828">
        <w:rPr>
          <w:i/>
        </w:rPr>
        <w:t>;</w:t>
      </w:r>
    </w:p>
    <w:p w:rsidR="00E34828" w:rsidRPr="00E34828" w:rsidRDefault="00E34828" w:rsidP="00E34828">
      <w:pPr>
        <w:rPr>
          <w:i/>
        </w:rPr>
      </w:pPr>
      <w:r w:rsidRPr="00E34828">
        <w:rPr>
          <w:i/>
        </w:rPr>
        <w:t xml:space="preserve">    horses[i</w:t>
      </w:r>
      <w:proofErr w:type="gramStart"/>
      <w:r w:rsidRPr="00E34828">
        <w:rPr>
          <w:i/>
        </w:rPr>
        <w:t>].</w:t>
      </w:r>
      <w:proofErr w:type="spellStart"/>
      <w:r w:rsidRPr="00E34828">
        <w:rPr>
          <w:i/>
        </w:rPr>
        <w:t>className</w:t>
      </w:r>
      <w:proofErr w:type="spellEnd"/>
      <w:proofErr w:type="gramEnd"/>
      <w:r w:rsidRPr="00E34828">
        <w:rPr>
          <w:i/>
        </w:rPr>
        <w:t xml:space="preserve"> = 'horse runDown';</w:t>
      </w:r>
    </w:p>
    <w:p w:rsidR="000921E9" w:rsidRDefault="00E34828" w:rsidP="00E34828">
      <w:pPr>
        <w:rPr>
          <w:i/>
        </w:rPr>
      </w:pPr>
      <w:r w:rsidRPr="00E34828">
        <w:rPr>
          <w:i/>
        </w:rPr>
        <w:t xml:space="preserve">    horses[i</w:t>
      </w:r>
      <w:proofErr w:type="gramStart"/>
      <w:r w:rsidRPr="00E34828">
        <w:rPr>
          <w:i/>
        </w:rPr>
        <w:t>].</w:t>
      </w:r>
      <w:proofErr w:type="spellStart"/>
      <w:r w:rsidRPr="00E34828">
        <w:rPr>
          <w:i/>
        </w:rPr>
        <w:t>style.top</w:t>
      </w:r>
      <w:proofErr w:type="spellEnd"/>
      <w:proofErr w:type="gramEnd"/>
      <w:r w:rsidRPr="00E34828">
        <w:rPr>
          <w:i/>
        </w:rPr>
        <w:t xml:space="preserve"> = toppositioni + </w:t>
      </w:r>
      <w:proofErr w:type="spellStart"/>
      <w:r w:rsidRPr="00E34828">
        <w:rPr>
          <w:i/>
        </w:rPr>
        <w:t>randomnumber</w:t>
      </w:r>
      <w:proofErr w:type="spellEnd"/>
      <w:r w:rsidRPr="00E34828">
        <w:rPr>
          <w:i/>
        </w:rPr>
        <w:t xml:space="preserve"> + 'px';</w:t>
      </w:r>
    </w:p>
    <w:p w:rsidR="00E50BF4" w:rsidRPr="002A26AE" w:rsidRDefault="00E50BF4" w:rsidP="00E34828">
      <w:pPr>
        <w:rPr>
          <w:i/>
        </w:rPr>
      </w:pPr>
    </w:p>
    <w:p w:rsidR="007A73DC" w:rsidRPr="0098529A" w:rsidRDefault="007A73DC" w:rsidP="0098529A">
      <w:pPr>
        <w:rPr>
          <w:b/>
          <w:sz w:val="28"/>
          <w:szCs w:val="28"/>
        </w:rPr>
      </w:pPr>
      <w:r w:rsidRPr="0098529A">
        <w:rPr>
          <w:b/>
          <w:sz w:val="28"/>
          <w:szCs w:val="28"/>
        </w:rPr>
        <w:t xml:space="preserve">What did you have to do to account for different screen sizes? </w:t>
      </w:r>
    </w:p>
    <w:p w:rsidR="004846B1" w:rsidRDefault="00C3700A" w:rsidP="0098529A">
      <w:r>
        <w:rPr>
          <w:noProof/>
          <w:lang w:eastAsia="en-GB"/>
        </w:rPr>
        <mc:AlternateContent>
          <mc:Choice Requires="wps">
            <w:drawing>
              <wp:anchor distT="0" distB="0" distL="114300" distR="114300" simplePos="0" relativeHeight="251704320" behindDoc="0" locked="0" layoutInCell="1" allowOverlap="1">
                <wp:simplePos x="0" y="0"/>
                <wp:positionH relativeFrom="column">
                  <wp:posOffset>38101</wp:posOffset>
                </wp:positionH>
                <wp:positionV relativeFrom="paragraph">
                  <wp:posOffset>3617595</wp:posOffset>
                </wp:positionV>
                <wp:extent cx="2305050" cy="285750"/>
                <wp:effectExtent l="0" t="0" r="19050" b="19050"/>
                <wp:wrapNone/>
                <wp:docPr id="193" name="Rectangle 193"/>
                <wp:cNvGraphicFramePr/>
                <a:graphic xmlns:a="http://schemas.openxmlformats.org/drawingml/2006/main">
                  <a:graphicData uri="http://schemas.microsoft.com/office/word/2010/wordprocessingShape">
                    <wps:wsp>
                      <wps:cNvSpPr/>
                      <wps:spPr>
                        <a:xfrm>
                          <a:off x="0" y="0"/>
                          <a:ext cx="2305050" cy="28575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493203" id="Rectangle 193" o:spid="_x0000_s1026" style="position:absolute;margin-left:3pt;margin-top:284.85pt;width:181.5pt;height:22.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" filled="f" strokecolor="#4472c4 [3204]">
                <v:stroke joinstyle="round"/>
              </v:rect>
            </w:pict>
          </mc:Fallback>
        </mc:AlternateContent>
      </w:r>
      <w:r w:rsidR="003903A7">
        <w:rPr>
          <w:noProof/>
          <w:lang w:eastAsia="en-GB"/>
        </w:rPr>
        <mc:AlternateContent>
          <mc:Choice Requires="wps">
            <w:drawing>
              <wp:anchor distT="0" distB="0" distL="114300" distR="114300" simplePos="0" relativeHeight="251711488" behindDoc="0" locked="0" layoutInCell="1" allowOverlap="1">
                <wp:simplePos x="0" y="0"/>
                <wp:positionH relativeFrom="margin">
                  <wp:align>right</wp:align>
                </wp:positionH>
                <wp:positionV relativeFrom="paragraph">
                  <wp:posOffset>3874770</wp:posOffset>
                </wp:positionV>
                <wp:extent cx="304800" cy="1714500"/>
                <wp:effectExtent l="38100" t="38100" r="19050" b="19050"/>
                <wp:wrapNone/>
                <wp:docPr id="201" name="Straight Arrow Connector 201"/>
                <wp:cNvGraphicFramePr/>
                <a:graphic xmlns:a="http://schemas.openxmlformats.org/drawingml/2006/main">
                  <a:graphicData uri="http://schemas.microsoft.com/office/word/2010/wordprocessingShape">
                    <wps:wsp>
                      <wps:cNvCnPr/>
                      <wps:spPr>
                        <a:xfrm flipH="1" flipV="1">
                          <a:off x="0" y="0"/>
                          <a:ext cx="304800" cy="1714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D9F0DE" id="_x0000_t32" coordsize="21600,21600" o:spt="32" o:oned="t" path="m,l21600,21600e" filled="f">
                <v:path arrowok="t" fillok="f" o:connecttype="none"/>
                <o:lock v:ext="edit" shapetype="t"/>
              </v:shapetype>
              <v:shape id="Straight Arrow Connector 201" o:spid="_x0000_s1026" type="#_x0000_t32" style="position:absolute;margin-left:-27.2pt;margin-top:305.1pt;width:24pt;height:135pt;flip:x y;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" strokecolor="#4472c4 [3204]" strokeweight=".5pt">
                <v:stroke endarrow="block" joinstyle="miter"/>
                <w10:wrap anchorx="margin"/>
              </v:shape>
            </w:pict>
          </mc:Fallback>
        </mc:AlternateContent>
      </w:r>
      <w:r w:rsidR="003903A7">
        <w:rPr>
          <w:noProof/>
          <w:lang w:eastAsia="en-GB"/>
        </w:rPr>
        <mc:AlternateContent>
          <mc:Choice Requires="wps">
            <w:drawing>
              <wp:anchor distT="0" distB="0" distL="114300" distR="114300" simplePos="0" relativeHeight="251710464" behindDoc="0" locked="0" layoutInCell="1" allowOverlap="1">
                <wp:simplePos x="0" y="0"/>
                <wp:positionH relativeFrom="column">
                  <wp:posOffset>95250</wp:posOffset>
                </wp:positionH>
                <wp:positionV relativeFrom="paragraph">
                  <wp:posOffset>3827145</wp:posOffset>
                </wp:positionV>
                <wp:extent cx="314325" cy="1724025"/>
                <wp:effectExtent l="0" t="38100" r="66675" b="28575"/>
                <wp:wrapNone/>
                <wp:docPr id="200" name="Straight Arrow Connector 200"/>
                <wp:cNvGraphicFramePr/>
                <a:graphic xmlns:a="http://schemas.openxmlformats.org/drawingml/2006/main">
                  <a:graphicData uri="http://schemas.microsoft.com/office/word/2010/wordprocessingShape">
                    <wps:wsp>
                      <wps:cNvCnPr/>
                      <wps:spPr>
                        <a:xfrm flipV="1">
                          <a:off x="0" y="0"/>
                          <a:ext cx="314325" cy="1724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173CDA" id="Straight Arrow Connector 200" o:spid="_x0000_s1026" type="#_x0000_t32" style="position:absolute;margin-left:7.5pt;margin-top:301.35pt;width:24.75pt;height:135.75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" strokecolor="#4472c4 [3204]" strokeweight=".5pt">
                <v:stroke endarrow="block" joinstyle="miter"/>
              </v:shape>
            </w:pict>
          </mc:Fallback>
        </mc:AlternateContent>
      </w:r>
      <w:r w:rsidR="003903A7">
        <w:rPr>
          <w:noProof/>
          <w:lang w:eastAsia="en-GB"/>
        </w:rPr>
        <mc:AlternateContent>
          <mc:Choice Requires="wps">
            <w:drawing>
              <wp:anchor distT="0" distB="0" distL="114300" distR="114300" simplePos="0" relativeHeight="251709440" behindDoc="0" locked="0" layoutInCell="1" allowOverlap="1">
                <wp:simplePos x="0" y="0"/>
                <wp:positionH relativeFrom="column">
                  <wp:posOffset>5229225</wp:posOffset>
                </wp:positionH>
                <wp:positionV relativeFrom="paragraph">
                  <wp:posOffset>5370195</wp:posOffset>
                </wp:positionV>
                <wp:extent cx="171450" cy="200025"/>
                <wp:effectExtent l="38100" t="38100" r="19050" b="28575"/>
                <wp:wrapNone/>
                <wp:docPr id="199" name="Straight Arrow Connector 199"/>
                <wp:cNvGraphicFramePr/>
                <a:graphic xmlns:a="http://schemas.openxmlformats.org/drawingml/2006/main">
                  <a:graphicData uri="http://schemas.microsoft.com/office/word/2010/wordprocessingShape">
                    <wps:wsp>
                      <wps:cNvCnPr/>
                      <wps:spPr>
                        <a:xfrm flipH="1" flipV="1">
                          <a:off x="0" y="0"/>
                          <a:ext cx="17145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4A1AE3" id="Straight Arrow Connector 199" o:spid="_x0000_s1026" type="#_x0000_t32" style="position:absolute;margin-left:411.75pt;margin-top:422.85pt;width:13.5pt;height:15.75pt;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" strokecolor="#4472c4 [3204]" strokeweight=".5pt">
                <v:stroke endarrow="block" joinstyle="miter"/>
              </v:shape>
            </w:pict>
          </mc:Fallback>
        </mc:AlternateContent>
      </w:r>
      <w:r w:rsidR="00916106">
        <w:rPr>
          <w:noProof/>
          <w:lang w:eastAsia="en-GB"/>
        </w:rPr>
        <mc:AlternateContent>
          <mc:Choice Requires="wps">
            <w:drawing>
              <wp:anchor distT="0" distB="0" distL="114300" distR="114300" simplePos="0" relativeHeight="251708416" behindDoc="0" locked="0" layoutInCell="1" allowOverlap="1">
                <wp:simplePos x="0" y="0"/>
                <wp:positionH relativeFrom="column">
                  <wp:posOffset>1163956</wp:posOffset>
                </wp:positionH>
                <wp:positionV relativeFrom="paragraph">
                  <wp:posOffset>5332094</wp:posOffset>
                </wp:positionV>
                <wp:extent cx="45719" cy="314325"/>
                <wp:effectExtent l="38100" t="38100" r="50165" b="28575"/>
                <wp:wrapNone/>
                <wp:docPr id="197" name="Straight Arrow Connector 197"/>
                <wp:cNvGraphicFramePr/>
                <a:graphic xmlns:a="http://schemas.openxmlformats.org/drawingml/2006/main">
                  <a:graphicData uri="http://schemas.microsoft.com/office/word/2010/wordprocessingShape">
                    <wps:wsp>
                      <wps:cNvCnPr/>
                      <wps:spPr>
                        <a:xfrm flipV="1">
                          <a:off x="0" y="0"/>
                          <a:ext cx="45719"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0459E2" id="Straight Arrow Connector 197" o:spid="_x0000_s1026" type="#_x0000_t32" style="position:absolute;margin-left:91.65pt;margin-top:419.85pt;width:3.6pt;height:24.7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" strokecolor="#4472c4 [3204]" strokeweight=".5pt">
                <v:stroke endarrow="block" joinstyle="miter"/>
              </v:shape>
            </w:pict>
          </mc:Fallback>
        </mc:AlternateContent>
      </w:r>
      <w:r w:rsidR="00665B4D">
        <w:rPr>
          <w:noProof/>
          <w:lang w:eastAsia="en-GB"/>
        </w:rPr>
        <mc:AlternateContent>
          <mc:Choice Requires="wps">
            <w:drawing>
              <wp:anchor distT="0" distB="0" distL="114300" distR="114300" simplePos="0" relativeHeight="251707392" behindDoc="0" locked="0" layoutInCell="1" allowOverlap="1">
                <wp:simplePos x="0" y="0"/>
                <wp:positionH relativeFrom="column">
                  <wp:posOffset>3114675</wp:posOffset>
                </wp:positionH>
                <wp:positionV relativeFrom="paragraph">
                  <wp:posOffset>5170170</wp:posOffset>
                </wp:positionV>
                <wp:extent cx="2419350" cy="266700"/>
                <wp:effectExtent l="0" t="0" r="19050" b="19050"/>
                <wp:wrapNone/>
                <wp:docPr id="196" name="Rectangle 196"/>
                <wp:cNvGraphicFramePr/>
                <a:graphic xmlns:a="http://schemas.openxmlformats.org/drawingml/2006/main">
                  <a:graphicData uri="http://schemas.microsoft.com/office/word/2010/wordprocessingShape">
                    <wps:wsp>
                      <wps:cNvSpPr/>
                      <wps:spPr>
                        <a:xfrm>
                          <a:off x="0" y="0"/>
                          <a:ext cx="2419350" cy="2667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1574C0" id="Rectangle 196" o:spid="_x0000_s1026" style="position:absolute;margin-left:245.25pt;margin-top:407.1pt;width:190.5pt;height:21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" filled="f" strokecolor="#4472c4 [3204]">
                <v:stroke joinstyle="round"/>
              </v:rect>
            </w:pict>
          </mc:Fallback>
        </mc:AlternateContent>
      </w:r>
      <w:r w:rsidR="00665B4D">
        <w:rPr>
          <w:noProof/>
          <w:lang w:eastAsia="en-GB"/>
        </w:rPr>
        <mc:AlternateContent>
          <mc:Choice Requires="wps">
            <w:drawing>
              <wp:anchor distT="45720" distB="45720" distL="114300" distR="114300" simplePos="0" relativeHeight="251703296" behindDoc="0" locked="0" layoutInCell="1" allowOverlap="1">
                <wp:simplePos x="0" y="0"/>
                <wp:positionH relativeFrom="column">
                  <wp:posOffset>-38100</wp:posOffset>
                </wp:positionH>
                <wp:positionV relativeFrom="paragraph">
                  <wp:posOffset>5484495</wp:posOffset>
                </wp:positionV>
                <wp:extent cx="6210300" cy="1009650"/>
                <wp:effectExtent l="0" t="0" r="19050" b="1905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1009650"/>
                        </a:xfrm>
                        <a:prstGeom prst="rect">
                          <a:avLst/>
                        </a:prstGeom>
                        <a:solidFill>
                          <a:srgbClr val="FFFFFF"/>
                        </a:solidFill>
                        <a:ln w="9525">
                          <a:solidFill>
                            <a:srgbClr val="000000"/>
                          </a:solidFill>
                          <a:miter lim="800000"/>
                          <a:headEnd/>
                          <a:tailEnd/>
                        </a:ln>
                      </wps:spPr>
                      <wps:txbx>
                        <w:txbxContent>
                          <w:p w:rsidR="00736E2E" w:rsidRDefault="00736E2E">
                            <w:r>
                              <w:t>Here is an example of the inner height and inner width being set for when each of the 4 horses are turning around the track. As shown in the screenshot examples, the right side of the screen has been set to 75% of the inner width, the downside has been set to 70% of the inner height, the left side has been set to 10% of the inner width and finally the upside i.e. the horses going up has been set to 10% of the inner height of the wind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pt;margin-top:431.85pt;width:489pt;height:79.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wL/KAIAAE4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">
                <v:textbox>
                  <w:txbxContent>
                    <w:p w:rsidR="00736E2E" w:rsidRDefault="00736E2E">
                      <w:r>
                        <w:t>Here is an example of the inner height and inner width being set for when each of the 4 horses are turning around the track. As shown in the screenshot examples, the right side of the screen has been set to 75% of the inner width, the downside has been set to 70% of the inner height, the left side has been set to 10% of the inner width and finally the upside i.e. the horses going up has been set to 10% of the inner height of the window.</w:t>
                      </w:r>
                    </w:p>
                  </w:txbxContent>
                </v:textbox>
                <w10:wrap type="square"/>
              </v:shape>
            </w:pict>
          </mc:Fallback>
        </mc:AlternateContent>
      </w:r>
      <w:r w:rsidR="00665B4D">
        <w:rPr>
          <w:noProof/>
          <w:lang w:eastAsia="en-GB"/>
        </w:rPr>
        <mc:AlternateContent>
          <mc:Choice Requires="wps">
            <w:drawing>
              <wp:anchor distT="0" distB="0" distL="114300" distR="114300" simplePos="0" relativeHeight="251706368" behindDoc="0" locked="0" layoutInCell="1" allowOverlap="1">
                <wp:simplePos x="0" y="0"/>
                <wp:positionH relativeFrom="column">
                  <wp:posOffset>314325</wp:posOffset>
                </wp:positionH>
                <wp:positionV relativeFrom="paragraph">
                  <wp:posOffset>5236845</wp:posOffset>
                </wp:positionV>
                <wp:extent cx="2171700" cy="200025"/>
                <wp:effectExtent l="0" t="0" r="19050" b="28575"/>
                <wp:wrapNone/>
                <wp:docPr id="195" name="Rectangle 195"/>
                <wp:cNvGraphicFramePr/>
                <a:graphic xmlns:a="http://schemas.openxmlformats.org/drawingml/2006/main">
                  <a:graphicData uri="http://schemas.microsoft.com/office/word/2010/wordprocessingShape">
                    <wps:wsp>
                      <wps:cNvSpPr/>
                      <wps:spPr>
                        <a:xfrm>
                          <a:off x="0" y="0"/>
                          <a:ext cx="2171700" cy="2000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92453" id="Rectangle 195" o:spid="_x0000_s1026" style="position:absolute;margin-left:24.75pt;margin-top:412.35pt;width:171pt;height:15.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" filled="f" strokecolor="#4472c4 [3204]">
                <v:stroke joinstyle="round"/>
              </v:rect>
            </w:pict>
          </mc:Fallback>
        </mc:AlternateContent>
      </w:r>
      <w:r w:rsidR="00E431FF">
        <w:rPr>
          <w:noProof/>
          <w:lang w:eastAsia="en-GB"/>
        </w:rPr>
        <mc:AlternateContent>
          <mc:Choice Requires="wps">
            <w:drawing>
              <wp:anchor distT="0" distB="0" distL="114300" distR="114300" simplePos="0" relativeHeight="251705344" behindDoc="0" locked="0" layoutInCell="1" allowOverlap="1">
                <wp:simplePos x="0" y="0"/>
                <wp:positionH relativeFrom="column">
                  <wp:posOffset>3048000</wp:posOffset>
                </wp:positionH>
                <wp:positionV relativeFrom="paragraph">
                  <wp:posOffset>3589020</wp:posOffset>
                </wp:positionV>
                <wp:extent cx="2447925" cy="266700"/>
                <wp:effectExtent l="0" t="0" r="28575" b="19050"/>
                <wp:wrapNone/>
                <wp:docPr id="194" name="Rectangle 194"/>
                <wp:cNvGraphicFramePr/>
                <a:graphic xmlns:a="http://schemas.openxmlformats.org/drawingml/2006/main">
                  <a:graphicData uri="http://schemas.microsoft.com/office/word/2010/wordprocessingShape">
                    <wps:wsp>
                      <wps:cNvSpPr/>
                      <wps:spPr>
                        <a:xfrm>
                          <a:off x="0" y="0"/>
                          <a:ext cx="2447925" cy="2667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8218FC" id="Rectangle 194" o:spid="_x0000_s1026" style="position:absolute;margin-left:240pt;margin-top:282.6pt;width:192.75pt;height:21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" filled="f" strokecolor="#4472c4 [3204]">
                <v:stroke joinstyle="round"/>
              </v:rect>
            </w:pict>
          </mc:Fallback>
        </mc:AlternateContent>
      </w:r>
      <w:r w:rsidR="00D53A08">
        <w:rPr>
          <w:noProof/>
          <w:lang w:eastAsia="en-GB"/>
        </w:rPr>
        <w:drawing>
          <wp:anchor distT="0" distB="0" distL="114300" distR="114300" simplePos="0" relativeHeight="251701248" behindDoc="1" locked="0" layoutInCell="1" allowOverlap="1">
            <wp:simplePos x="0" y="0"/>
            <wp:positionH relativeFrom="column">
              <wp:posOffset>3038475</wp:posOffset>
            </wp:positionH>
            <wp:positionV relativeFrom="paragraph">
              <wp:posOffset>4103370</wp:posOffset>
            </wp:positionV>
            <wp:extent cx="3143250" cy="1571625"/>
            <wp:effectExtent l="0" t="0" r="0" b="9525"/>
            <wp:wrapTight wrapText="bothSides">
              <wp:wrapPolygon edited="0">
                <wp:start x="0" y="0"/>
                <wp:lineTo x="0" y="21469"/>
                <wp:lineTo x="21469" y="21469"/>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43250" cy="1571625"/>
                    </a:xfrm>
                    <a:prstGeom prst="rect">
                      <a:avLst/>
                    </a:prstGeom>
                  </pic:spPr>
                </pic:pic>
              </a:graphicData>
            </a:graphic>
            <wp14:sizeRelH relativeFrom="margin">
              <wp14:pctWidth>0</wp14:pctWidth>
            </wp14:sizeRelH>
            <wp14:sizeRelV relativeFrom="margin">
              <wp14:pctHeight>0</wp14:pctHeight>
            </wp14:sizeRelV>
          </wp:anchor>
        </w:drawing>
      </w:r>
      <w:r w:rsidR="00357F2F">
        <w:rPr>
          <w:noProof/>
          <w:lang w:eastAsia="en-GB"/>
        </w:rPr>
        <w:drawing>
          <wp:anchor distT="0" distB="0" distL="114300" distR="114300" simplePos="0" relativeHeight="251699200" behindDoc="1" locked="0" layoutInCell="1" allowOverlap="1">
            <wp:simplePos x="0" y="0"/>
            <wp:positionH relativeFrom="column">
              <wp:posOffset>3028950</wp:posOffset>
            </wp:positionH>
            <wp:positionV relativeFrom="paragraph">
              <wp:posOffset>2446020</wp:posOffset>
            </wp:positionV>
            <wp:extent cx="3152775" cy="1685925"/>
            <wp:effectExtent l="0" t="0" r="9525" b="9525"/>
            <wp:wrapTight wrapText="bothSides">
              <wp:wrapPolygon edited="0">
                <wp:start x="0" y="0"/>
                <wp:lineTo x="0" y="21478"/>
                <wp:lineTo x="21535" y="21478"/>
                <wp:lineTo x="2153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152775" cy="1685925"/>
                    </a:xfrm>
                    <a:prstGeom prst="rect">
                      <a:avLst/>
                    </a:prstGeom>
                  </pic:spPr>
                </pic:pic>
              </a:graphicData>
            </a:graphic>
            <wp14:sizeRelH relativeFrom="margin">
              <wp14:pctWidth>0</wp14:pctWidth>
            </wp14:sizeRelH>
            <wp14:sizeRelV relativeFrom="margin">
              <wp14:pctHeight>0</wp14:pctHeight>
            </wp14:sizeRelV>
          </wp:anchor>
        </w:drawing>
      </w:r>
      <w:r w:rsidR="00357F2F">
        <w:rPr>
          <w:noProof/>
          <w:lang w:eastAsia="en-GB"/>
        </w:rPr>
        <w:drawing>
          <wp:anchor distT="0" distB="0" distL="114300" distR="114300" simplePos="0" relativeHeight="251700224" behindDoc="1" locked="0" layoutInCell="1" allowOverlap="1">
            <wp:simplePos x="0" y="0"/>
            <wp:positionH relativeFrom="margin">
              <wp:align>left</wp:align>
            </wp:positionH>
            <wp:positionV relativeFrom="paragraph">
              <wp:posOffset>4122420</wp:posOffset>
            </wp:positionV>
            <wp:extent cx="3057525" cy="1552575"/>
            <wp:effectExtent l="0" t="0" r="9525" b="9525"/>
            <wp:wrapTight wrapText="bothSides">
              <wp:wrapPolygon edited="0">
                <wp:start x="0" y="0"/>
                <wp:lineTo x="0" y="21467"/>
                <wp:lineTo x="21533" y="21467"/>
                <wp:lineTo x="21533"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57525" cy="1552575"/>
                    </a:xfrm>
                    <a:prstGeom prst="rect">
                      <a:avLst/>
                    </a:prstGeom>
                  </pic:spPr>
                </pic:pic>
              </a:graphicData>
            </a:graphic>
            <wp14:sizeRelH relativeFrom="margin">
              <wp14:pctWidth>0</wp14:pctWidth>
            </wp14:sizeRelH>
          </wp:anchor>
        </w:drawing>
      </w:r>
      <w:r w:rsidR="004A543E">
        <w:rPr>
          <w:noProof/>
          <w:lang w:eastAsia="en-GB"/>
        </w:rPr>
        <w:drawing>
          <wp:anchor distT="0" distB="0" distL="114300" distR="114300" simplePos="0" relativeHeight="251698176" behindDoc="1" locked="0" layoutInCell="1" allowOverlap="1">
            <wp:simplePos x="0" y="0"/>
            <wp:positionH relativeFrom="margin">
              <wp:align>left</wp:align>
            </wp:positionH>
            <wp:positionV relativeFrom="paragraph">
              <wp:posOffset>2446020</wp:posOffset>
            </wp:positionV>
            <wp:extent cx="3028950" cy="1695450"/>
            <wp:effectExtent l="0" t="0" r="0" b="0"/>
            <wp:wrapTight wrapText="bothSides">
              <wp:wrapPolygon edited="0">
                <wp:start x="0" y="0"/>
                <wp:lineTo x="0" y="21357"/>
                <wp:lineTo x="21464" y="21357"/>
                <wp:lineTo x="2146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28950" cy="1695450"/>
                    </a:xfrm>
                    <a:prstGeom prst="rect">
                      <a:avLst/>
                    </a:prstGeom>
                  </pic:spPr>
                </pic:pic>
              </a:graphicData>
            </a:graphic>
            <wp14:sizeRelH relativeFrom="margin">
              <wp14:pctWidth>0</wp14:pctWidth>
            </wp14:sizeRelH>
            <wp14:sizeRelV relativeFrom="margin">
              <wp14:pctHeight>0</wp14:pctHeight>
            </wp14:sizeRelV>
          </wp:anchor>
        </w:drawing>
      </w:r>
      <w:r w:rsidR="006370D0">
        <w:t>To account for the different screen sizes</w:t>
      </w:r>
      <w:r w:rsidR="006A7F92">
        <w:t xml:space="preserve"> within</w:t>
      </w:r>
      <w:r w:rsidR="00BB0410">
        <w:t xml:space="preserve"> the </w:t>
      </w:r>
      <w:r w:rsidR="00BB0410" w:rsidRPr="00964EB1">
        <w:rPr>
          <w:noProof/>
        </w:rPr>
        <w:t>horse</w:t>
      </w:r>
      <w:r w:rsidR="00964EB1">
        <w:rPr>
          <w:noProof/>
        </w:rPr>
        <w:t>'</w:t>
      </w:r>
      <w:r w:rsidR="00BB0410" w:rsidRPr="00964EB1">
        <w:rPr>
          <w:noProof/>
        </w:rPr>
        <w:t>s</w:t>
      </w:r>
      <w:r w:rsidR="00BB0410">
        <w:t xml:space="preserve"> JavaScript game</w:t>
      </w:r>
      <w:r w:rsidR="006A7F92">
        <w:t xml:space="preserve"> </w:t>
      </w:r>
      <w:r w:rsidR="0024262A">
        <w:t xml:space="preserve">the author had to declare </w:t>
      </w:r>
      <w:r w:rsidR="007971D8">
        <w:t>either the inner width or the inner height of the overall screen size.</w:t>
      </w:r>
      <w:r w:rsidR="00F56F8E">
        <w:t xml:space="preserve"> For example, in the rightwards function </w:t>
      </w:r>
      <w:r w:rsidR="001F72AD">
        <w:t xml:space="preserve">for when the babies </w:t>
      </w:r>
      <w:r w:rsidR="00EC7E28">
        <w:t xml:space="preserve">are turning </w:t>
      </w:r>
      <w:r w:rsidR="00EC7E28" w:rsidRPr="00964EB1">
        <w:rPr>
          <w:noProof/>
        </w:rPr>
        <w:t>right</w:t>
      </w:r>
      <w:r w:rsidR="00964EB1">
        <w:rPr>
          <w:noProof/>
        </w:rPr>
        <w:t>,</w:t>
      </w:r>
      <w:r w:rsidR="00EC7E28">
        <w:t xml:space="preserve"> </w:t>
      </w:r>
      <w:r w:rsidR="009C622B">
        <w:t>the horses</w:t>
      </w:r>
      <w:r w:rsidR="00F56F8E">
        <w:t xml:space="preserve"> would be turning at around about 75%</w:t>
      </w:r>
      <w:r w:rsidR="00EC7E28">
        <w:t xml:space="preserve"> of the screens </w:t>
      </w:r>
      <w:r w:rsidR="00EC3741">
        <w:t xml:space="preserve">inner </w:t>
      </w:r>
      <w:r w:rsidR="00EC7E28">
        <w:t>width</w:t>
      </w:r>
      <w:r w:rsidR="00AC46F8">
        <w:t xml:space="preserve"> with</w:t>
      </w:r>
      <w:r w:rsidR="00C30F3B">
        <w:t xml:space="preserve"> both the top</w:t>
      </w:r>
      <w:r w:rsidR="00AC46F8">
        <w:t xml:space="preserve"> position and the left position</w:t>
      </w:r>
      <w:r w:rsidR="0075230E">
        <w:t xml:space="preserve"> set for each of the horses whilst going around the track. For the leftwards function</w:t>
      </w:r>
      <w:r w:rsidR="007A6977">
        <w:t xml:space="preserve"> for when the babies are turning left the horses would be turning at around about 10% of the screens inner width with both the top position and the left position set for each of the horses whilst going around the track.</w:t>
      </w:r>
      <w:r w:rsidR="00813F9E">
        <w:t xml:space="preserve"> For the downwards function for when the babies are turning down the horses would be turning at around about 70% of the screens inner height</w:t>
      </w:r>
      <w:r w:rsidR="00AC46F8">
        <w:t xml:space="preserve"> with both the top position and the left position set for each of the horses whilst going around the track. </w:t>
      </w:r>
      <w:r w:rsidR="0097326D">
        <w:t xml:space="preserve">For the upwards function for </w:t>
      </w:r>
      <w:r w:rsidR="0025036B">
        <w:t xml:space="preserve">when the babies are turning </w:t>
      </w:r>
      <w:r w:rsidR="0025036B" w:rsidRPr="00964EB1">
        <w:rPr>
          <w:noProof/>
        </w:rPr>
        <w:t>upwards</w:t>
      </w:r>
      <w:r w:rsidR="00964EB1">
        <w:rPr>
          <w:noProof/>
        </w:rPr>
        <w:t>,</w:t>
      </w:r>
      <w:r w:rsidR="0097326D">
        <w:t xml:space="preserve"> the horses would be turning at around about </w:t>
      </w:r>
      <w:r w:rsidR="0025036B">
        <w:t>10% of the screens inner height with the top position</w:t>
      </w:r>
      <w:r w:rsidR="00BB5C6F">
        <w:t xml:space="preserve"> being set for each of the horses whilst going around the track.</w:t>
      </w:r>
      <w:r w:rsidR="00951939">
        <w:t xml:space="preserve"> Here are a few examples in my JavaScript code of where I have included and or accounted for the different screen sizes:</w:t>
      </w:r>
    </w:p>
    <w:p w:rsidR="00863F3C" w:rsidRDefault="007A73DC" w:rsidP="0098529A">
      <w:pPr>
        <w:rPr>
          <w:b/>
          <w:sz w:val="28"/>
          <w:szCs w:val="28"/>
        </w:rPr>
      </w:pPr>
      <w:r w:rsidRPr="0098529A">
        <w:rPr>
          <w:b/>
          <w:sz w:val="28"/>
          <w:szCs w:val="28"/>
        </w:rPr>
        <w:lastRenderedPageBreak/>
        <w:t>Did you consider any alternative approaches? If so, why did you choose the approach you decided to use</w:t>
      </w:r>
      <w:r w:rsidR="005175AB" w:rsidRPr="0098529A">
        <w:rPr>
          <w:b/>
          <w:sz w:val="28"/>
          <w:szCs w:val="28"/>
        </w:rPr>
        <w:t>?</w:t>
      </w:r>
    </w:p>
    <w:p w:rsidR="00433DE2" w:rsidRDefault="006F6452" w:rsidP="0098529A">
      <w:r>
        <w:rPr>
          <w:noProof/>
          <w:lang w:eastAsia="en-GB"/>
        </w:rPr>
        <mc:AlternateContent>
          <mc:Choice Requires="wps">
            <w:drawing>
              <wp:anchor distT="0" distB="0" distL="114300" distR="114300" simplePos="0" relativeHeight="251744256" behindDoc="0" locked="0" layoutInCell="1" allowOverlap="1">
                <wp:simplePos x="0" y="0"/>
                <wp:positionH relativeFrom="column">
                  <wp:posOffset>47624</wp:posOffset>
                </wp:positionH>
                <wp:positionV relativeFrom="paragraph">
                  <wp:posOffset>1306195</wp:posOffset>
                </wp:positionV>
                <wp:extent cx="2600325" cy="2143125"/>
                <wp:effectExtent l="0" t="0" r="28575" b="28575"/>
                <wp:wrapNone/>
                <wp:docPr id="230" name="Rectangle 230"/>
                <wp:cNvGraphicFramePr/>
                <a:graphic xmlns:a="http://schemas.openxmlformats.org/drawingml/2006/main">
                  <a:graphicData uri="http://schemas.microsoft.com/office/word/2010/wordprocessingShape">
                    <wps:wsp>
                      <wps:cNvSpPr/>
                      <wps:spPr>
                        <a:xfrm>
                          <a:off x="0" y="0"/>
                          <a:ext cx="2600325" cy="21431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CECAFA" id="Rectangle 230" o:spid="_x0000_s1026" style="position:absolute;margin-left:3.75pt;margin-top:102.85pt;width:204.75pt;height:168.7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" filled="f" strokecolor="#4472c4 [3204]">
                <v:stroke joinstyle="round"/>
              </v:rect>
            </w:pict>
          </mc:Fallback>
        </mc:AlternateContent>
      </w:r>
      <w:r w:rsidR="006804A8">
        <w:rPr>
          <w:noProof/>
          <w:lang w:eastAsia="en-GB"/>
        </w:rPr>
        <mc:AlternateContent>
          <mc:Choice Requires="wps">
            <w:drawing>
              <wp:anchor distT="0" distB="0" distL="114300" distR="114300" simplePos="0" relativeHeight="251745280" behindDoc="0" locked="0" layoutInCell="1" allowOverlap="1">
                <wp:simplePos x="0" y="0"/>
                <wp:positionH relativeFrom="column">
                  <wp:posOffset>2695575</wp:posOffset>
                </wp:positionH>
                <wp:positionV relativeFrom="paragraph">
                  <wp:posOffset>1306195</wp:posOffset>
                </wp:positionV>
                <wp:extent cx="2628900" cy="2162175"/>
                <wp:effectExtent l="0" t="0" r="19050" b="28575"/>
                <wp:wrapNone/>
                <wp:docPr id="231" name="Rectangle 231"/>
                <wp:cNvGraphicFramePr/>
                <a:graphic xmlns:a="http://schemas.openxmlformats.org/drawingml/2006/main">
                  <a:graphicData uri="http://schemas.microsoft.com/office/word/2010/wordprocessingShape">
                    <wps:wsp>
                      <wps:cNvSpPr/>
                      <wps:spPr>
                        <a:xfrm>
                          <a:off x="0" y="0"/>
                          <a:ext cx="2628900" cy="216217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587A09" id="Rectangle 231" o:spid="_x0000_s1026" style="position:absolute;margin-left:212.25pt;margin-top:102.85pt;width:207pt;height:170.2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" filled="f" strokecolor="#4472c4 [3204]">
                <v:stroke joinstyle="round"/>
              </v:rect>
            </w:pict>
          </mc:Fallback>
        </mc:AlternateContent>
      </w:r>
      <w:r w:rsidR="00231582">
        <w:rPr>
          <w:noProof/>
          <w:lang w:eastAsia="en-GB"/>
        </w:rPr>
        <w:drawing>
          <wp:anchor distT="0" distB="0" distL="114300" distR="114300" simplePos="0" relativeHeight="251741184" behindDoc="1" locked="0" layoutInCell="1" allowOverlap="1">
            <wp:simplePos x="0" y="0"/>
            <wp:positionH relativeFrom="column">
              <wp:posOffset>2695575</wp:posOffset>
            </wp:positionH>
            <wp:positionV relativeFrom="paragraph">
              <wp:posOffset>1296670</wp:posOffset>
            </wp:positionV>
            <wp:extent cx="2695575" cy="2200275"/>
            <wp:effectExtent l="0" t="0" r="9525" b="9525"/>
            <wp:wrapTight wrapText="bothSides">
              <wp:wrapPolygon edited="0">
                <wp:start x="0" y="0"/>
                <wp:lineTo x="0" y="21506"/>
                <wp:lineTo x="21524" y="21506"/>
                <wp:lineTo x="21524"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95575" cy="2200275"/>
                    </a:xfrm>
                    <a:prstGeom prst="rect">
                      <a:avLst/>
                    </a:prstGeom>
                  </pic:spPr>
                </pic:pic>
              </a:graphicData>
            </a:graphic>
            <wp14:sizeRelH relativeFrom="margin">
              <wp14:pctWidth>0</wp14:pctWidth>
            </wp14:sizeRelH>
            <wp14:sizeRelV relativeFrom="margin">
              <wp14:pctHeight>0</wp14:pctHeight>
            </wp14:sizeRelV>
          </wp:anchor>
        </w:drawing>
      </w:r>
      <w:r w:rsidR="00231582">
        <w:rPr>
          <w:noProof/>
          <w:lang w:eastAsia="en-GB"/>
        </w:rPr>
        <w:drawing>
          <wp:anchor distT="0" distB="0" distL="114300" distR="114300" simplePos="0" relativeHeight="251740160" behindDoc="1" locked="0" layoutInCell="1" allowOverlap="1">
            <wp:simplePos x="0" y="0"/>
            <wp:positionH relativeFrom="margin">
              <wp:align>left</wp:align>
            </wp:positionH>
            <wp:positionV relativeFrom="paragraph">
              <wp:posOffset>1287145</wp:posOffset>
            </wp:positionV>
            <wp:extent cx="2695575" cy="2200275"/>
            <wp:effectExtent l="0" t="0" r="9525" b="9525"/>
            <wp:wrapTight wrapText="bothSides">
              <wp:wrapPolygon edited="0">
                <wp:start x="0" y="0"/>
                <wp:lineTo x="0" y="21506"/>
                <wp:lineTo x="21524" y="21506"/>
                <wp:lineTo x="21524"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695575" cy="2200275"/>
                    </a:xfrm>
                    <a:prstGeom prst="rect">
                      <a:avLst/>
                    </a:prstGeom>
                  </pic:spPr>
                </pic:pic>
              </a:graphicData>
            </a:graphic>
            <wp14:sizeRelH relativeFrom="margin">
              <wp14:pctWidth>0</wp14:pctWidth>
            </wp14:sizeRelH>
            <wp14:sizeRelV relativeFrom="margin">
              <wp14:pctHeight>0</wp14:pctHeight>
            </wp14:sizeRelV>
          </wp:anchor>
        </w:drawing>
      </w:r>
      <w:r w:rsidR="000E28A9">
        <w:t>Yes, the author did consider a variety of other ways and or solutions in how to solve this problem.</w:t>
      </w:r>
      <w:r w:rsidR="00D85514">
        <w:t xml:space="preserve"> The first way in which the author </w:t>
      </w:r>
      <w:r w:rsidR="005D2E6D">
        <w:t xml:space="preserve">decided to solve this problem </w:t>
      </w:r>
      <w:r w:rsidR="005F1E02">
        <w:t>was by calling</w:t>
      </w:r>
      <w:r w:rsidR="00714939">
        <w:t xml:space="preserve"> </w:t>
      </w:r>
      <w:r w:rsidR="00605585">
        <w:t>all</w:t>
      </w:r>
      <w:r w:rsidR="00714939">
        <w:t xml:space="preserve"> the horses by the name “</w:t>
      </w:r>
      <w:r w:rsidR="00714939" w:rsidRPr="00964EB1">
        <w:rPr>
          <w:noProof/>
        </w:rPr>
        <w:t>horsei</w:t>
      </w:r>
      <w:r w:rsidR="00714939">
        <w:t xml:space="preserve">” and then setting that </w:t>
      </w:r>
      <w:r w:rsidR="00714939" w:rsidRPr="00964EB1">
        <w:rPr>
          <w:noProof/>
        </w:rPr>
        <w:t>horsei</w:t>
      </w:r>
      <w:r w:rsidR="00714939">
        <w:t xml:space="preserve"> into different for loops to control the horses. The only problem with this method was that </w:t>
      </w:r>
      <w:r w:rsidR="00225337">
        <w:t>it made the horses completely bunched up together i.e. they wouldn’t separate apart at all which made it complicated w</w:t>
      </w:r>
      <w:r w:rsidR="009F3C66">
        <w:t xml:space="preserve">hen testing the application out as you couldn’t really see where each of the </w:t>
      </w:r>
      <w:r w:rsidR="00EE4695">
        <w:t xml:space="preserve">four </w:t>
      </w:r>
      <w:r w:rsidR="002E09BF">
        <w:t>horses were, only slightly</w:t>
      </w:r>
      <w:r w:rsidR="00705DB7">
        <w:t xml:space="preserve"> when they</w:t>
      </w:r>
      <w:r w:rsidR="00197C58">
        <w:t xml:space="preserve"> moved </w:t>
      </w:r>
      <w:r w:rsidR="00C114BC">
        <w:t xml:space="preserve">positions on </w:t>
      </w:r>
      <w:r w:rsidR="00CF303B">
        <w:t>Math.Random.</w:t>
      </w:r>
      <w:r w:rsidR="00433DE2">
        <w:br/>
      </w:r>
    </w:p>
    <w:p w:rsidR="008004ED" w:rsidRDefault="008004ED" w:rsidP="0098529A"/>
    <w:p w:rsidR="008004ED" w:rsidRDefault="008004ED" w:rsidP="0098529A"/>
    <w:p w:rsidR="008004ED" w:rsidRDefault="00475566" w:rsidP="0098529A">
      <w:r>
        <w:rPr>
          <w:noProof/>
          <w:lang w:eastAsia="en-GB"/>
        </w:rPr>
        <mc:AlternateContent>
          <mc:Choice Requires="wps">
            <w:drawing>
              <wp:anchor distT="45720" distB="45720" distL="114300" distR="114300" simplePos="0" relativeHeight="251747328" behindDoc="0" locked="0" layoutInCell="1" allowOverlap="1" wp14:anchorId="23B281A7" wp14:editId="1224AB01">
                <wp:simplePos x="0" y="0"/>
                <wp:positionH relativeFrom="column">
                  <wp:posOffset>1990725</wp:posOffset>
                </wp:positionH>
                <wp:positionV relativeFrom="paragraph">
                  <wp:posOffset>170815</wp:posOffset>
                </wp:positionV>
                <wp:extent cx="609600" cy="304800"/>
                <wp:effectExtent l="0" t="0" r="19050" b="19050"/>
                <wp:wrapSquare wrapText="bothSides"/>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04800"/>
                        </a:xfrm>
                        <a:prstGeom prst="rect">
                          <a:avLst/>
                        </a:prstGeom>
                        <a:solidFill>
                          <a:srgbClr val="FFFFFF"/>
                        </a:solidFill>
                        <a:ln w="9525">
                          <a:solidFill>
                            <a:srgbClr val="000000"/>
                          </a:solidFill>
                          <a:miter lim="800000"/>
                          <a:headEnd/>
                          <a:tailEnd/>
                        </a:ln>
                      </wps:spPr>
                      <wps:txbx>
                        <w:txbxContent>
                          <w:p w:rsidR="00736E2E" w:rsidRPr="00AB5186" w:rsidRDefault="00736E2E" w:rsidP="007E38E3">
                            <w:pPr>
                              <w:rPr>
                                <w:b/>
                              </w:rPr>
                            </w:pPr>
                            <w:r w:rsidRPr="00AB5186">
                              <w:rPr>
                                <w:b/>
                              </w:rPr>
                              <w:t>Bef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B281A7" id="_x0000_s1034" type="#_x0000_t202" style="position:absolute;margin-left:156.75pt;margin-top:13.45pt;width:48pt;height:24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">
                <v:textbox>
                  <w:txbxContent>
                    <w:p w:rsidR="00736E2E" w:rsidRPr="00AB5186" w:rsidRDefault="00736E2E" w:rsidP="007E38E3">
                      <w:pPr>
                        <w:rPr>
                          <w:b/>
                        </w:rPr>
                      </w:pPr>
                      <w:r w:rsidRPr="00AB5186">
                        <w:rPr>
                          <w:b/>
                        </w:rPr>
                        <w:t>Before</w:t>
                      </w:r>
                    </w:p>
                  </w:txbxContent>
                </v:textbox>
                <w10:wrap type="square"/>
              </v:shape>
            </w:pict>
          </mc:Fallback>
        </mc:AlternateContent>
      </w:r>
      <w:r w:rsidR="007E38E3">
        <w:rPr>
          <w:noProof/>
          <w:lang w:eastAsia="en-GB"/>
        </w:rPr>
        <mc:AlternateContent>
          <mc:Choice Requires="wps">
            <w:drawing>
              <wp:anchor distT="45720" distB="45720" distL="114300" distR="114300" simplePos="0" relativeHeight="251749376" behindDoc="0" locked="0" layoutInCell="1" allowOverlap="1" wp14:anchorId="59CD1289" wp14:editId="2B4CFFEA">
                <wp:simplePos x="0" y="0"/>
                <wp:positionH relativeFrom="column">
                  <wp:posOffset>4695825</wp:posOffset>
                </wp:positionH>
                <wp:positionV relativeFrom="paragraph">
                  <wp:posOffset>142875</wp:posOffset>
                </wp:positionV>
                <wp:extent cx="571500" cy="304800"/>
                <wp:effectExtent l="0" t="0" r="19050" b="19050"/>
                <wp:wrapSquare wrapText="bothSides"/>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04800"/>
                        </a:xfrm>
                        <a:prstGeom prst="rect">
                          <a:avLst/>
                        </a:prstGeom>
                        <a:solidFill>
                          <a:srgbClr val="FFFFFF"/>
                        </a:solidFill>
                        <a:ln w="9525">
                          <a:solidFill>
                            <a:srgbClr val="000000"/>
                          </a:solidFill>
                          <a:miter lim="800000"/>
                          <a:headEnd/>
                          <a:tailEnd/>
                        </a:ln>
                      </wps:spPr>
                      <wps:txbx>
                        <w:txbxContent>
                          <w:p w:rsidR="00736E2E" w:rsidRPr="00AB5186" w:rsidRDefault="00736E2E" w:rsidP="007E38E3">
                            <w:pPr>
                              <w:rPr>
                                <w:b/>
                              </w:rPr>
                            </w:pPr>
                            <w:r w:rsidRPr="00AB5186">
                              <w:rPr>
                                <w:b/>
                              </w:rPr>
                              <w:t>Af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D1289" id="_x0000_s1035" type="#_x0000_t202" style="position:absolute;margin-left:369.75pt;margin-top:11.25pt;width:45pt;height:24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">
                <v:textbox>
                  <w:txbxContent>
                    <w:p w:rsidR="00736E2E" w:rsidRPr="00AB5186" w:rsidRDefault="00736E2E" w:rsidP="007E38E3">
                      <w:pPr>
                        <w:rPr>
                          <w:b/>
                        </w:rPr>
                      </w:pPr>
                      <w:r w:rsidRPr="00AB5186">
                        <w:rPr>
                          <w:b/>
                        </w:rPr>
                        <w:t>After</w:t>
                      </w:r>
                    </w:p>
                  </w:txbxContent>
                </v:textbox>
                <w10:wrap type="square"/>
              </v:shape>
            </w:pict>
          </mc:Fallback>
        </mc:AlternateContent>
      </w:r>
    </w:p>
    <w:p w:rsidR="008004ED" w:rsidRDefault="008004ED" w:rsidP="0098529A"/>
    <w:p w:rsidR="008004ED" w:rsidRDefault="008004ED" w:rsidP="0098529A"/>
    <w:p w:rsidR="00231582" w:rsidRDefault="00231582" w:rsidP="0098529A"/>
    <w:p w:rsidR="00231582" w:rsidRDefault="00231582" w:rsidP="0098529A"/>
    <w:p w:rsidR="00BB2CEF" w:rsidRDefault="0054627B" w:rsidP="0098529A">
      <w:r>
        <w:rPr>
          <w:noProof/>
          <w:lang w:eastAsia="en-GB"/>
        </w:rPr>
        <mc:AlternateContent>
          <mc:Choice Requires="wps">
            <w:drawing>
              <wp:anchor distT="45720" distB="45720" distL="114300" distR="114300" simplePos="0" relativeHeight="251739136" behindDoc="0" locked="0" layoutInCell="1" allowOverlap="1" wp14:anchorId="519154F1" wp14:editId="4F7484C1">
                <wp:simplePos x="0" y="0"/>
                <wp:positionH relativeFrom="column">
                  <wp:posOffset>5505450</wp:posOffset>
                </wp:positionH>
                <wp:positionV relativeFrom="paragraph">
                  <wp:posOffset>3438525</wp:posOffset>
                </wp:positionV>
                <wp:extent cx="571500" cy="304800"/>
                <wp:effectExtent l="0" t="0" r="19050" b="1905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04800"/>
                        </a:xfrm>
                        <a:prstGeom prst="rect">
                          <a:avLst/>
                        </a:prstGeom>
                        <a:solidFill>
                          <a:srgbClr val="FFFFFF"/>
                        </a:solidFill>
                        <a:ln w="9525">
                          <a:solidFill>
                            <a:srgbClr val="000000"/>
                          </a:solidFill>
                          <a:miter lim="800000"/>
                          <a:headEnd/>
                          <a:tailEnd/>
                        </a:ln>
                      </wps:spPr>
                      <wps:txbx>
                        <w:txbxContent>
                          <w:p w:rsidR="00736E2E" w:rsidRPr="00AB5186" w:rsidRDefault="00736E2E" w:rsidP="003A26B0">
                            <w:pPr>
                              <w:rPr>
                                <w:b/>
                              </w:rPr>
                            </w:pPr>
                            <w:r w:rsidRPr="00AB5186">
                              <w:rPr>
                                <w:b/>
                              </w:rPr>
                              <w:t>Af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9154F1" id="_x0000_s1036" type="#_x0000_t202" style="position:absolute;margin-left:433.5pt;margin-top:270.75pt;width:45pt;height:24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">
                <v:textbox>
                  <w:txbxContent>
                    <w:p w:rsidR="00736E2E" w:rsidRPr="00AB5186" w:rsidRDefault="00736E2E" w:rsidP="003A26B0">
                      <w:pPr>
                        <w:rPr>
                          <w:b/>
                        </w:rPr>
                      </w:pPr>
                      <w:r w:rsidRPr="00AB5186">
                        <w:rPr>
                          <w:b/>
                        </w:rPr>
                        <w:t>After</w:t>
                      </w:r>
                    </w:p>
                  </w:txbxContent>
                </v:textbox>
                <w10:wrap type="square"/>
              </v:shape>
            </w:pict>
          </mc:Fallback>
        </mc:AlternateContent>
      </w:r>
      <w:r w:rsidR="00BD2745">
        <w:rPr>
          <w:noProof/>
          <w:lang w:eastAsia="en-GB"/>
        </w:rPr>
        <mc:AlternateContent>
          <mc:Choice Requires="wps">
            <w:drawing>
              <wp:anchor distT="0" distB="0" distL="114300" distR="114300" simplePos="0" relativeHeight="251743232" behindDoc="0" locked="0" layoutInCell="1" allowOverlap="1">
                <wp:simplePos x="0" y="0"/>
                <wp:positionH relativeFrom="column">
                  <wp:posOffset>3305175</wp:posOffset>
                </wp:positionH>
                <wp:positionV relativeFrom="paragraph">
                  <wp:posOffset>1514475</wp:posOffset>
                </wp:positionV>
                <wp:extent cx="3086100" cy="2828925"/>
                <wp:effectExtent l="0" t="0" r="19050" b="28575"/>
                <wp:wrapNone/>
                <wp:docPr id="229" name="Rectangle 229"/>
                <wp:cNvGraphicFramePr/>
                <a:graphic xmlns:a="http://schemas.openxmlformats.org/drawingml/2006/main">
                  <a:graphicData uri="http://schemas.microsoft.com/office/word/2010/wordprocessingShape">
                    <wps:wsp>
                      <wps:cNvSpPr/>
                      <wps:spPr>
                        <a:xfrm>
                          <a:off x="0" y="0"/>
                          <a:ext cx="3086100" cy="28289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072C0" id="Rectangle 229" o:spid="_x0000_s1026" style="position:absolute;margin-left:260.25pt;margin-top:119.25pt;width:243pt;height:222.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" filled="f" strokecolor="#4472c4 [3204]">
                <v:stroke joinstyle="round"/>
              </v:rect>
            </w:pict>
          </mc:Fallback>
        </mc:AlternateContent>
      </w:r>
      <w:r w:rsidR="00166A6E">
        <w:rPr>
          <w:noProof/>
          <w:lang w:eastAsia="en-GB"/>
        </w:rPr>
        <mc:AlternateContent>
          <mc:Choice Requires="wps">
            <w:drawing>
              <wp:anchor distT="0" distB="0" distL="114300" distR="114300" simplePos="0" relativeHeight="251742208" behindDoc="0" locked="0" layoutInCell="1" allowOverlap="1">
                <wp:simplePos x="0" y="0"/>
                <wp:positionH relativeFrom="column">
                  <wp:posOffset>28575</wp:posOffset>
                </wp:positionH>
                <wp:positionV relativeFrom="paragraph">
                  <wp:posOffset>1514475</wp:posOffset>
                </wp:positionV>
                <wp:extent cx="3057525" cy="2828925"/>
                <wp:effectExtent l="0" t="0" r="28575" b="28575"/>
                <wp:wrapNone/>
                <wp:docPr id="228" name="Rectangle 228"/>
                <wp:cNvGraphicFramePr/>
                <a:graphic xmlns:a="http://schemas.openxmlformats.org/drawingml/2006/main">
                  <a:graphicData uri="http://schemas.microsoft.com/office/word/2010/wordprocessingShape">
                    <wps:wsp>
                      <wps:cNvSpPr/>
                      <wps:spPr>
                        <a:xfrm>
                          <a:off x="0" y="0"/>
                          <a:ext cx="3057525" cy="282892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FFBE8" id="Rectangle 228" o:spid="_x0000_s1026" style="position:absolute;margin-left:2.25pt;margin-top:119.25pt;width:240.75pt;height:222.7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" filled="f" strokecolor="#4472c4 [3204]">
                <v:stroke joinstyle="round"/>
              </v:rect>
            </w:pict>
          </mc:Fallback>
        </mc:AlternateContent>
      </w:r>
      <w:r w:rsidR="00090D34">
        <w:rPr>
          <w:noProof/>
          <w:lang w:eastAsia="en-GB"/>
        </w:rPr>
        <mc:AlternateContent>
          <mc:Choice Requires="wps">
            <w:drawing>
              <wp:anchor distT="0" distB="0" distL="114300" distR="114300" simplePos="0" relativeHeight="251737088" behindDoc="0" locked="0" layoutInCell="1" allowOverlap="1">
                <wp:simplePos x="0" y="0"/>
                <wp:positionH relativeFrom="column">
                  <wp:posOffset>3199765</wp:posOffset>
                </wp:positionH>
                <wp:positionV relativeFrom="paragraph">
                  <wp:posOffset>1465580</wp:posOffset>
                </wp:positionV>
                <wp:extent cx="9525" cy="2886075"/>
                <wp:effectExtent l="0" t="0" r="28575" b="28575"/>
                <wp:wrapNone/>
                <wp:docPr id="224" name="Straight Connector 224"/>
                <wp:cNvGraphicFramePr/>
                <a:graphic xmlns:a="http://schemas.openxmlformats.org/drawingml/2006/main">
                  <a:graphicData uri="http://schemas.microsoft.com/office/word/2010/wordprocessingShape">
                    <wps:wsp>
                      <wps:cNvCnPr/>
                      <wps:spPr>
                        <a:xfrm>
                          <a:off x="0" y="0"/>
                          <a:ext cx="9525" cy="28860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FDF865" id="Straight Connector 224" o:spid="_x0000_s1026" style="position:absolute;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1.95pt,115.4pt" to="252.7pt,3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" strokecolor="#4472c4 [3204]" strokeweight=".5pt">
                <v:stroke joinstyle="miter"/>
              </v:line>
            </w:pict>
          </mc:Fallback>
        </mc:AlternateContent>
      </w:r>
      <w:r w:rsidR="00CA04DE">
        <w:rPr>
          <w:noProof/>
          <w:lang w:eastAsia="en-GB"/>
        </w:rPr>
        <w:drawing>
          <wp:anchor distT="0" distB="0" distL="114300" distR="114300" simplePos="0" relativeHeight="251734016" behindDoc="1" locked="0" layoutInCell="1" allowOverlap="1">
            <wp:simplePos x="0" y="0"/>
            <wp:positionH relativeFrom="column">
              <wp:posOffset>3171825</wp:posOffset>
            </wp:positionH>
            <wp:positionV relativeFrom="paragraph">
              <wp:posOffset>1487169</wp:posOffset>
            </wp:positionV>
            <wp:extent cx="3295650" cy="2886075"/>
            <wp:effectExtent l="0" t="0" r="0" b="9525"/>
            <wp:wrapTight wrapText="bothSides">
              <wp:wrapPolygon edited="0">
                <wp:start x="0" y="0"/>
                <wp:lineTo x="0" y="21529"/>
                <wp:lineTo x="21475" y="21529"/>
                <wp:lineTo x="21475" y="0"/>
                <wp:lineTo x="0" y="0"/>
              </wp:wrapPolygon>
            </wp:wrapTight>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295650" cy="2886075"/>
                    </a:xfrm>
                    <a:prstGeom prst="rect">
                      <a:avLst/>
                    </a:prstGeom>
                  </pic:spPr>
                </pic:pic>
              </a:graphicData>
            </a:graphic>
            <wp14:sizeRelH relativeFrom="margin">
              <wp14:pctWidth>0</wp14:pctWidth>
            </wp14:sizeRelH>
            <wp14:sizeRelV relativeFrom="margin">
              <wp14:pctHeight>0</wp14:pctHeight>
            </wp14:sizeRelV>
          </wp:anchor>
        </w:drawing>
      </w:r>
      <w:r w:rsidR="00CA04DE">
        <w:rPr>
          <w:noProof/>
          <w:lang w:eastAsia="en-GB"/>
        </w:rPr>
        <w:drawing>
          <wp:anchor distT="0" distB="0" distL="114300" distR="114300" simplePos="0" relativeHeight="251732992" behindDoc="1" locked="0" layoutInCell="1" allowOverlap="1">
            <wp:simplePos x="0" y="0"/>
            <wp:positionH relativeFrom="margin">
              <wp:align>left</wp:align>
            </wp:positionH>
            <wp:positionV relativeFrom="paragraph">
              <wp:posOffset>1487169</wp:posOffset>
            </wp:positionV>
            <wp:extent cx="3190875" cy="2886075"/>
            <wp:effectExtent l="0" t="0" r="9525" b="9525"/>
            <wp:wrapTight wrapText="bothSides">
              <wp:wrapPolygon edited="0">
                <wp:start x="0" y="0"/>
                <wp:lineTo x="0" y="21529"/>
                <wp:lineTo x="21536" y="21529"/>
                <wp:lineTo x="21536"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190875" cy="2886075"/>
                    </a:xfrm>
                    <a:prstGeom prst="rect">
                      <a:avLst/>
                    </a:prstGeom>
                  </pic:spPr>
                </pic:pic>
              </a:graphicData>
            </a:graphic>
            <wp14:sizeRelH relativeFrom="margin">
              <wp14:pctWidth>0</wp14:pctWidth>
            </wp14:sizeRelH>
            <wp14:sizeRelV relativeFrom="margin">
              <wp14:pctHeight>0</wp14:pctHeight>
            </wp14:sizeRelV>
          </wp:anchor>
        </w:drawing>
      </w:r>
      <w:r w:rsidR="003A26B0">
        <w:rPr>
          <w:noProof/>
          <w:lang w:eastAsia="en-GB"/>
        </w:rPr>
        <mc:AlternateContent>
          <mc:Choice Requires="wps">
            <w:drawing>
              <wp:anchor distT="45720" distB="45720" distL="114300" distR="114300" simplePos="0" relativeHeight="251736064" behindDoc="0" locked="0" layoutInCell="1" allowOverlap="1">
                <wp:simplePos x="0" y="0"/>
                <wp:positionH relativeFrom="column">
                  <wp:posOffset>2247900</wp:posOffset>
                </wp:positionH>
                <wp:positionV relativeFrom="paragraph">
                  <wp:posOffset>3446145</wp:posOffset>
                </wp:positionV>
                <wp:extent cx="609600" cy="304800"/>
                <wp:effectExtent l="0" t="0" r="19050" b="19050"/>
                <wp:wrapSquare wrapText="bothSides"/>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04800"/>
                        </a:xfrm>
                        <a:prstGeom prst="rect">
                          <a:avLst/>
                        </a:prstGeom>
                        <a:solidFill>
                          <a:srgbClr val="FFFFFF"/>
                        </a:solidFill>
                        <a:ln w="9525">
                          <a:solidFill>
                            <a:srgbClr val="000000"/>
                          </a:solidFill>
                          <a:miter lim="800000"/>
                          <a:headEnd/>
                          <a:tailEnd/>
                        </a:ln>
                      </wps:spPr>
                      <wps:txbx>
                        <w:txbxContent>
                          <w:p w:rsidR="00736E2E" w:rsidRPr="00AB5186" w:rsidRDefault="00736E2E">
                            <w:pPr>
                              <w:rPr>
                                <w:b/>
                              </w:rPr>
                            </w:pPr>
                            <w:r w:rsidRPr="00AB5186">
                              <w:rPr>
                                <w:b/>
                              </w:rPr>
                              <w:t>Bef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margin-left:177pt;margin-top:271.35pt;width:48pt;height:24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">
                <v:textbox>
                  <w:txbxContent>
                    <w:p w:rsidR="00736E2E" w:rsidRPr="00AB5186" w:rsidRDefault="00736E2E">
                      <w:pPr>
                        <w:rPr>
                          <w:b/>
                        </w:rPr>
                      </w:pPr>
                      <w:r w:rsidRPr="00AB5186">
                        <w:rPr>
                          <w:b/>
                        </w:rPr>
                        <w:t>Before</w:t>
                      </w:r>
                    </w:p>
                  </w:txbxContent>
                </v:textbox>
                <w10:wrap type="square"/>
              </v:shape>
            </w:pict>
          </mc:Fallback>
        </mc:AlternateContent>
      </w:r>
      <w:r w:rsidR="00F85E23">
        <w:t xml:space="preserve">Another alternative approach </w:t>
      </w:r>
      <w:r w:rsidR="00C22126">
        <w:t xml:space="preserve">which </w:t>
      </w:r>
      <w:r w:rsidR="00867FA7">
        <w:t xml:space="preserve">the author </w:t>
      </w:r>
      <w:r w:rsidR="008D1B50">
        <w:t xml:space="preserve">has </w:t>
      </w:r>
      <w:r w:rsidR="00867FA7">
        <w:t xml:space="preserve">originally thought of was </w:t>
      </w:r>
      <w:r w:rsidR="00946B1B">
        <w:t xml:space="preserve">the idea of adding </w:t>
      </w:r>
      <w:r w:rsidR="001C4A09">
        <w:t>various</w:t>
      </w:r>
      <w:r w:rsidR="00946B1B">
        <w:t xml:space="preserve"> functions to the JavaScript horse game</w:t>
      </w:r>
      <w:r w:rsidR="00D90903">
        <w:t xml:space="preserve"> but these functions proved </w:t>
      </w:r>
      <w:r w:rsidR="00B95435">
        <w:t xml:space="preserve">to be </w:t>
      </w:r>
      <w:r w:rsidR="00D90903">
        <w:t>problematic</w:t>
      </w:r>
      <w:r w:rsidR="008B7DCB">
        <w:t xml:space="preserve"> and came with their flaws i.e. the author couldn’t stop the horses properly or </w:t>
      </w:r>
      <w:r w:rsidR="00AC4478">
        <w:t xml:space="preserve">restart the “start” button </w:t>
      </w:r>
      <w:r w:rsidR="00537012">
        <w:t xml:space="preserve">and the various </w:t>
      </w:r>
      <w:r w:rsidR="00E01B88">
        <w:t>functions and int</w:t>
      </w:r>
      <w:r w:rsidR="00CA432E">
        <w:t>ervals sometimes made the horses</w:t>
      </w:r>
      <w:r w:rsidR="00E01B88">
        <w:t xml:space="preserve"> come off the track</w:t>
      </w:r>
      <w:r w:rsidR="00CA432E">
        <w:t xml:space="preserve"> </w:t>
      </w:r>
      <w:r w:rsidR="00504DE8">
        <w:t xml:space="preserve">and go in different directions. </w:t>
      </w:r>
      <w:r w:rsidR="00815999">
        <w:t>Therefore,</w:t>
      </w:r>
      <w:r w:rsidR="00504DE8">
        <w:t xml:space="preserve"> the author </w:t>
      </w:r>
      <w:r w:rsidR="00C234C1">
        <w:t xml:space="preserve">has </w:t>
      </w:r>
      <w:r w:rsidR="00504DE8">
        <w:t xml:space="preserve">decided it was best to </w:t>
      </w:r>
      <w:r w:rsidR="003277B2">
        <w:t xml:space="preserve">completely remove those </w:t>
      </w:r>
      <w:r w:rsidR="0042567C">
        <w:t xml:space="preserve">different </w:t>
      </w:r>
      <w:r w:rsidR="003277B2">
        <w:t>function names</w:t>
      </w:r>
      <w:r w:rsidR="0042567C">
        <w:t xml:space="preserve"> </w:t>
      </w:r>
      <w:r w:rsidR="00B71E84">
        <w:t xml:space="preserve">and make the intervals as small </w:t>
      </w:r>
      <w:r w:rsidR="00815999">
        <w:t>“</w:t>
      </w:r>
      <w:r w:rsidR="00B71E84">
        <w:t>if statements</w:t>
      </w:r>
      <w:r w:rsidR="00815999">
        <w:t>”</w:t>
      </w:r>
      <w:r w:rsidR="00B71E84">
        <w:t xml:space="preserve"> instead. Here is an example of how the author originally planned it on the left-hand side and how it is currently set out now on the right-hand side:</w:t>
      </w:r>
    </w:p>
    <w:p w:rsidR="007E0D71" w:rsidRPr="00AA0B18" w:rsidRDefault="00EE4694">
      <w:pPr>
        <w:rPr>
          <w:rFonts w:ascii="Times New Roman" w:eastAsiaTheme="majorEastAsia" w:hAnsi="Times New Roman" w:cs="Times New Roman"/>
          <w:b/>
          <w:sz w:val="32"/>
          <w:szCs w:val="32"/>
        </w:rPr>
      </w:pPr>
      <w:r>
        <w:rPr>
          <w:rFonts w:ascii="Times New Roman" w:hAnsi="Times New Roman" w:cs="Times New Roman"/>
          <w:b/>
        </w:rPr>
        <w:br w:type="page"/>
      </w:r>
    </w:p>
    <w:p w:rsidR="006406CE" w:rsidRDefault="007E0D71">
      <w:pPr>
        <w:rPr>
          <w:b/>
          <w:sz w:val="28"/>
          <w:szCs w:val="28"/>
        </w:rPr>
      </w:pPr>
      <w:r>
        <w:rPr>
          <w:b/>
          <w:sz w:val="28"/>
          <w:szCs w:val="28"/>
        </w:rPr>
        <w:lastRenderedPageBreak/>
        <w:t>H</w:t>
      </w:r>
      <w:r w:rsidR="00EE4694" w:rsidRPr="0098529A">
        <w:rPr>
          <w:b/>
          <w:sz w:val="28"/>
          <w:szCs w:val="28"/>
        </w:rPr>
        <w:t xml:space="preserve">ow did you use the features of JavaScript to do this? </w:t>
      </w:r>
    </w:p>
    <w:p w:rsidR="00332C6A" w:rsidRPr="007271C0" w:rsidRDefault="00332C6A" w:rsidP="009F2069">
      <w:pPr>
        <w:pStyle w:val="ListParagraph"/>
        <w:numPr>
          <w:ilvl w:val="0"/>
          <w:numId w:val="9"/>
        </w:numPr>
        <w:rPr>
          <w:rFonts w:cstheme="minorHAnsi"/>
        </w:rPr>
      </w:pPr>
      <w:r w:rsidRPr="007271C0">
        <w:rPr>
          <w:rFonts w:cstheme="minorHAnsi"/>
        </w:rPr>
        <w:t>Conditional statements</w:t>
      </w:r>
    </w:p>
    <w:p w:rsidR="00F05EBF" w:rsidRPr="007271C0" w:rsidRDefault="00F05EBF" w:rsidP="009F2069">
      <w:pPr>
        <w:pStyle w:val="ListParagraph"/>
        <w:numPr>
          <w:ilvl w:val="0"/>
          <w:numId w:val="9"/>
        </w:numPr>
        <w:rPr>
          <w:rFonts w:cstheme="minorHAnsi"/>
        </w:rPr>
      </w:pPr>
      <w:r w:rsidRPr="007271C0">
        <w:rPr>
          <w:rFonts w:cstheme="minorHAnsi"/>
        </w:rPr>
        <w:t>Functions</w:t>
      </w:r>
    </w:p>
    <w:p w:rsidR="009F2069" w:rsidRPr="007271C0" w:rsidRDefault="00F05EBF" w:rsidP="009F2069">
      <w:pPr>
        <w:pStyle w:val="ListParagraph"/>
        <w:numPr>
          <w:ilvl w:val="0"/>
          <w:numId w:val="9"/>
        </w:numPr>
        <w:rPr>
          <w:rFonts w:cstheme="minorHAnsi"/>
          <w:b/>
        </w:rPr>
      </w:pPr>
      <w:r w:rsidRPr="007271C0">
        <w:rPr>
          <w:rFonts w:cstheme="minorHAnsi"/>
        </w:rPr>
        <w:t>Intervals</w:t>
      </w:r>
    </w:p>
    <w:p w:rsidR="00E36A40" w:rsidRPr="004273F8" w:rsidRDefault="00E36A40" w:rsidP="009F2069">
      <w:pPr>
        <w:rPr>
          <w:rFonts w:cstheme="minorHAnsi"/>
          <w:b/>
          <w:sz w:val="24"/>
          <w:szCs w:val="24"/>
        </w:rPr>
      </w:pPr>
      <w:r w:rsidRPr="004273F8">
        <w:rPr>
          <w:rFonts w:cstheme="minorHAnsi"/>
          <w:b/>
          <w:sz w:val="24"/>
          <w:szCs w:val="24"/>
        </w:rPr>
        <w:t>Conditional statements</w:t>
      </w:r>
    </w:p>
    <w:p w:rsidR="003F2649" w:rsidRDefault="00243DE3" w:rsidP="009F2069">
      <w:pPr>
        <w:rPr>
          <w:rFonts w:cstheme="minorHAnsi"/>
        </w:rPr>
      </w:pPr>
      <w:r w:rsidRPr="004273F8">
        <w:rPr>
          <w:rFonts w:cstheme="minorHAnsi"/>
        </w:rPr>
        <w:t>Conditional statements are a part of JavaScrip</w:t>
      </w:r>
      <w:r w:rsidR="00B90236" w:rsidRPr="004273F8">
        <w:rPr>
          <w:rFonts w:cstheme="minorHAnsi"/>
        </w:rPr>
        <w:t>t</w:t>
      </w:r>
      <w:r w:rsidR="002F3306" w:rsidRPr="004273F8">
        <w:rPr>
          <w:rFonts w:cstheme="minorHAnsi"/>
        </w:rPr>
        <w:t xml:space="preserve"> and other programming languages like Java and C etc</w:t>
      </w:r>
      <w:r w:rsidR="00B90236" w:rsidRPr="004273F8">
        <w:rPr>
          <w:rFonts w:cstheme="minorHAnsi"/>
        </w:rPr>
        <w:t>. A conditional</w:t>
      </w:r>
      <w:r w:rsidR="002F3306" w:rsidRPr="004273F8">
        <w:rPr>
          <w:rFonts w:cstheme="minorHAnsi"/>
        </w:rPr>
        <w:t xml:space="preserve"> statement is used when a certain action needs to be performed a certain way. For example, the “if statements” usually refer to a specific piece of code which is “true” whereas an else statement usually refers to a specific piece of code which is “false”.</w:t>
      </w:r>
      <w:r w:rsidR="00741034">
        <w:rPr>
          <w:rFonts w:cstheme="minorHAnsi"/>
        </w:rPr>
        <w:t xml:space="preserve"> In assignment 2 the author has used the following conditional statements to control the movement of the horses around the track:</w:t>
      </w:r>
    </w:p>
    <w:p w:rsidR="003F2649" w:rsidRPr="003F2649" w:rsidRDefault="003F2649" w:rsidP="003F2649">
      <w:pPr>
        <w:rPr>
          <w:rFonts w:cstheme="minorHAnsi"/>
        </w:rPr>
      </w:pPr>
      <w:r w:rsidRPr="003F2649">
        <w:rPr>
          <w:rFonts w:ascii="Times New Roman" w:hAnsi="Times New Roman" w:cs="Times New Roman"/>
        </w:rPr>
        <w:t xml:space="preserve"> </w:t>
      </w:r>
      <w:r w:rsidRPr="003F2649">
        <w:rPr>
          <w:rFonts w:cstheme="minorHAnsi"/>
        </w:rPr>
        <w:t xml:space="preserve">   if(</w:t>
      </w:r>
      <w:proofErr w:type="spellStart"/>
      <w:r w:rsidRPr="003F2649">
        <w:rPr>
          <w:rFonts w:cstheme="minorHAnsi"/>
        </w:rPr>
        <w:t>addj</w:t>
      </w:r>
      <w:proofErr w:type="spellEnd"/>
      <w:r w:rsidRPr="003F2649">
        <w:rPr>
          <w:rFonts w:cstheme="minorHAnsi"/>
        </w:rPr>
        <w:t>&gt;</w:t>
      </w:r>
      <w:proofErr w:type="spellStart"/>
      <w:r w:rsidRPr="003F2649">
        <w:rPr>
          <w:rFonts w:cstheme="minorHAnsi"/>
        </w:rPr>
        <w:t>rightside</w:t>
      </w:r>
      <w:proofErr w:type="spellEnd"/>
      <w:r w:rsidRPr="003F2649">
        <w:rPr>
          <w:rFonts w:cstheme="minorHAnsi"/>
        </w:rPr>
        <w:t>)</w:t>
      </w: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 xml:space="preserve">         </w:t>
      </w:r>
      <w:proofErr w:type="spellStart"/>
      <w:r w:rsidRPr="003F2649">
        <w:rPr>
          <w:rFonts w:cstheme="minorHAnsi"/>
        </w:rPr>
        <w:t>clearInterval</w:t>
      </w:r>
      <w:proofErr w:type="spellEnd"/>
      <w:r w:rsidRPr="003F2649">
        <w:rPr>
          <w:rFonts w:cstheme="minorHAnsi"/>
        </w:rPr>
        <w:t>(interval1);</w:t>
      </w:r>
    </w:p>
    <w:p w:rsidR="003F2649" w:rsidRPr="003F2649" w:rsidRDefault="003F2649" w:rsidP="003F2649">
      <w:pPr>
        <w:rPr>
          <w:rFonts w:cstheme="minorHAnsi"/>
        </w:rPr>
      </w:pPr>
      <w:r w:rsidRPr="003F2649">
        <w:rPr>
          <w:rFonts w:cstheme="minorHAnsi"/>
        </w:rPr>
        <w:t xml:space="preserve">         interval2=</w:t>
      </w:r>
      <w:proofErr w:type="spellStart"/>
      <w:r w:rsidRPr="003F2649">
        <w:rPr>
          <w:rFonts w:cstheme="minorHAnsi"/>
        </w:rPr>
        <w:t>setInterval</w:t>
      </w:r>
      <w:proofErr w:type="spellEnd"/>
      <w:r w:rsidRPr="003F2649">
        <w:rPr>
          <w:rFonts w:cstheme="minorHAnsi"/>
        </w:rPr>
        <w:t>(downWards,300);</w:t>
      </w: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 </w:t>
      </w:r>
    </w:p>
    <w:p w:rsidR="003F2649" w:rsidRPr="003F2649" w:rsidRDefault="003F2649" w:rsidP="003F2649">
      <w:pPr>
        <w:rPr>
          <w:rFonts w:cstheme="minorHAnsi"/>
        </w:rPr>
      </w:pPr>
      <w:r w:rsidRPr="003F2649">
        <w:rPr>
          <w:rFonts w:cstheme="minorHAnsi"/>
        </w:rPr>
        <w:t>if (</w:t>
      </w:r>
      <w:proofErr w:type="spellStart"/>
      <w:r w:rsidRPr="003F2649">
        <w:rPr>
          <w:rFonts w:cstheme="minorHAnsi"/>
        </w:rPr>
        <w:t>addj</w:t>
      </w:r>
      <w:proofErr w:type="spellEnd"/>
      <w:r w:rsidRPr="003F2649">
        <w:rPr>
          <w:rFonts w:cstheme="minorHAnsi"/>
        </w:rPr>
        <w:t>&gt;</w:t>
      </w:r>
      <w:proofErr w:type="gramStart"/>
      <w:r w:rsidRPr="003F2649">
        <w:rPr>
          <w:rFonts w:cstheme="minorHAnsi"/>
        </w:rPr>
        <w:t>downside){</w:t>
      </w:r>
      <w:proofErr w:type="gramEnd"/>
    </w:p>
    <w:p w:rsidR="003F2649" w:rsidRPr="003F2649" w:rsidRDefault="003F2649" w:rsidP="003F2649">
      <w:pPr>
        <w:rPr>
          <w:rFonts w:cstheme="minorHAnsi"/>
        </w:rPr>
      </w:pPr>
      <w:r w:rsidRPr="003F2649">
        <w:rPr>
          <w:rFonts w:cstheme="minorHAnsi"/>
        </w:rPr>
        <w:t xml:space="preserve">  </w:t>
      </w:r>
      <w:proofErr w:type="spellStart"/>
      <w:r w:rsidRPr="003F2649">
        <w:rPr>
          <w:rFonts w:cstheme="minorHAnsi"/>
        </w:rPr>
        <w:t>clearInterval</w:t>
      </w:r>
      <w:proofErr w:type="spellEnd"/>
      <w:r w:rsidRPr="003F2649">
        <w:rPr>
          <w:rFonts w:cstheme="minorHAnsi"/>
        </w:rPr>
        <w:t>(interval2);</w:t>
      </w:r>
    </w:p>
    <w:p w:rsidR="003F2649" w:rsidRPr="003F2649" w:rsidRDefault="003F2649" w:rsidP="003F2649">
      <w:pPr>
        <w:rPr>
          <w:rFonts w:cstheme="minorHAnsi"/>
        </w:rPr>
      </w:pPr>
      <w:r w:rsidRPr="003F2649">
        <w:rPr>
          <w:rFonts w:cstheme="minorHAnsi"/>
        </w:rPr>
        <w:t xml:space="preserve">  interval3=</w:t>
      </w:r>
      <w:proofErr w:type="spellStart"/>
      <w:r w:rsidRPr="003F2649">
        <w:rPr>
          <w:rFonts w:cstheme="minorHAnsi"/>
        </w:rPr>
        <w:t>setInterval</w:t>
      </w:r>
      <w:proofErr w:type="spellEnd"/>
      <w:r w:rsidRPr="003F2649">
        <w:rPr>
          <w:rFonts w:cstheme="minorHAnsi"/>
        </w:rPr>
        <w:t>(leftWards,300);</w:t>
      </w:r>
    </w:p>
    <w:p w:rsidR="003F2649" w:rsidRPr="003F2649" w:rsidRDefault="003F2649" w:rsidP="003F2649">
      <w:pPr>
        <w:rPr>
          <w:rFonts w:cstheme="minorHAnsi"/>
        </w:rPr>
      </w:pP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if (</w:t>
      </w:r>
      <w:proofErr w:type="spellStart"/>
      <w:r w:rsidRPr="003F2649">
        <w:rPr>
          <w:rFonts w:cstheme="minorHAnsi"/>
        </w:rPr>
        <w:t>addj</w:t>
      </w:r>
      <w:proofErr w:type="spellEnd"/>
      <w:r w:rsidRPr="003F2649">
        <w:rPr>
          <w:rFonts w:cstheme="minorHAnsi"/>
        </w:rPr>
        <w:t>&lt;</w:t>
      </w:r>
      <w:proofErr w:type="spellStart"/>
      <w:r w:rsidRPr="003F2649">
        <w:rPr>
          <w:rFonts w:cstheme="minorHAnsi"/>
        </w:rPr>
        <w:t>leftside</w:t>
      </w:r>
      <w:proofErr w:type="spellEnd"/>
      <w:proofErr w:type="gramStart"/>
      <w:r w:rsidRPr="003F2649">
        <w:rPr>
          <w:rFonts w:cstheme="minorHAnsi"/>
        </w:rPr>
        <w:t>){</w:t>
      </w:r>
      <w:proofErr w:type="gramEnd"/>
    </w:p>
    <w:p w:rsidR="003F2649" w:rsidRPr="003F2649" w:rsidRDefault="003F2649" w:rsidP="003F2649">
      <w:pPr>
        <w:rPr>
          <w:rFonts w:cstheme="minorHAnsi"/>
        </w:rPr>
      </w:pPr>
      <w:r w:rsidRPr="003F2649">
        <w:rPr>
          <w:rFonts w:cstheme="minorHAnsi"/>
        </w:rPr>
        <w:t xml:space="preserve">  </w:t>
      </w:r>
      <w:proofErr w:type="spellStart"/>
      <w:r w:rsidRPr="003F2649">
        <w:rPr>
          <w:rFonts w:cstheme="minorHAnsi"/>
        </w:rPr>
        <w:t>clearInterval</w:t>
      </w:r>
      <w:proofErr w:type="spellEnd"/>
      <w:r w:rsidRPr="003F2649">
        <w:rPr>
          <w:rFonts w:cstheme="minorHAnsi"/>
        </w:rPr>
        <w:t>(interval3);</w:t>
      </w:r>
    </w:p>
    <w:p w:rsidR="003F2649" w:rsidRPr="003F2649" w:rsidRDefault="003F2649" w:rsidP="003F2649">
      <w:pPr>
        <w:rPr>
          <w:rFonts w:cstheme="minorHAnsi"/>
        </w:rPr>
      </w:pPr>
      <w:r w:rsidRPr="003F2649">
        <w:rPr>
          <w:rFonts w:cstheme="minorHAnsi"/>
        </w:rPr>
        <w:t xml:space="preserve">  interval4=</w:t>
      </w:r>
      <w:proofErr w:type="spellStart"/>
      <w:r w:rsidRPr="003F2649">
        <w:rPr>
          <w:rFonts w:cstheme="minorHAnsi"/>
        </w:rPr>
        <w:t>setInterval</w:t>
      </w:r>
      <w:proofErr w:type="spellEnd"/>
      <w:r w:rsidRPr="003F2649">
        <w:rPr>
          <w:rFonts w:cstheme="minorHAnsi"/>
        </w:rPr>
        <w:t>(upWards,300);</w:t>
      </w: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if(</w:t>
      </w:r>
      <w:proofErr w:type="spellStart"/>
      <w:r w:rsidRPr="003F2649">
        <w:rPr>
          <w:rFonts w:cstheme="minorHAnsi"/>
        </w:rPr>
        <w:t>addj</w:t>
      </w:r>
      <w:proofErr w:type="spellEnd"/>
      <w:r w:rsidRPr="003F2649">
        <w:rPr>
          <w:rFonts w:cstheme="minorHAnsi"/>
        </w:rPr>
        <w:t>&lt;upside</w:t>
      </w:r>
      <w:proofErr w:type="gramStart"/>
      <w:r w:rsidRPr="003F2649">
        <w:rPr>
          <w:rFonts w:cstheme="minorHAnsi"/>
        </w:rPr>
        <w:t>){</w:t>
      </w:r>
      <w:proofErr w:type="gramEnd"/>
    </w:p>
    <w:p w:rsidR="003F2649" w:rsidRPr="003F2649" w:rsidRDefault="003F2649" w:rsidP="003F2649">
      <w:pPr>
        <w:rPr>
          <w:rFonts w:cstheme="minorHAnsi"/>
        </w:rPr>
      </w:pPr>
      <w:r w:rsidRPr="003F2649">
        <w:rPr>
          <w:rFonts w:cstheme="minorHAnsi"/>
        </w:rPr>
        <w:t xml:space="preserve">  </w:t>
      </w:r>
      <w:proofErr w:type="spellStart"/>
      <w:r w:rsidRPr="003F2649">
        <w:rPr>
          <w:rFonts w:cstheme="minorHAnsi"/>
        </w:rPr>
        <w:t>clearInterval</w:t>
      </w:r>
      <w:proofErr w:type="spellEnd"/>
      <w:r w:rsidRPr="003F2649">
        <w:rPr>
          <w:rFonts w:cstheme="minorHAnsi"/>
        </w:rPr>
        <w:t>(interval4);</w:t>
      </w:r>
    </w:p>
    <w:p w:rsidR="003F2649" w:rsidRPr="003F2649" w:rsidRDefault="003F2649" w:rsidP="003F2649">
      <w:pPr>
        <w:rPr>
          <w:rFonts w:cstheme="minorHAnsi"/>
        </w:rPr>
      </w:pPr>
      <w:r w:rsidRPr="003F2649">
        <w:rPr>
          <w:rFonts w:cstheme="minorHAnsi"/>
        </w:rPr>
        <w:t>/</w:t>
      </w:r>
      <w:proofErr w:type="gramStart"/>
      <w:r w:rsidRPr="003F2649">
        <w:rPr>
          <w:rFonts w:cstheme="minorHAnsi"/>
        </w:rPr>
        <w:t>/  a</w:t>
      </w:r>
      <w:proofErr w:type="gramEnd"/>
      <w:r w:rsidRPr="003F2649">
        <w:rPr>
          <w:rFonts w:cstheme="minorHAnsi"/>
        </w:rPr>
        <w:t>++;</w:t>
      </w:r>
    </w:p>
    <w:p w:rsidR="003F2649" w:rsidRPr="003F2649" w:rsidRDefault="003F2649" w:rsidP="003F2649">
      <w:pPr>
        <w:rPr>
          <w:rFonts w:cstheme="minorHAnsi"/>
        </w:rPr>
      </w:pPr>
      <w:r w:rsidRPr="003F2649">
        <w:rPr>
          <w:rFonts w:cstheme="minorHAnsi"/>
        </w:rPr>
        <w:t xml:space="preserve">  interval5=</w:t>
      </w:r>
      <w:proofErr w:type="spellStart"/>
      <w:r w:rsidRPr="003F2649">
        <w:rPr>
          <w:rFonts w:cstheme="minorHAnsi"/>
        </w:rPr>
        <w:t>setInterval</w:t>
      </w:r>
      <w:proofErr w:type="spellEnd"/>
      <w:r w:rsidRPr="003F2649">
        <w:rPr>
          <w:rFonts w:cstheme="minorHAnsi"/>
        </w:rPr>
        <w:t>(stopHorses,300);</w:t>
      </w: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 </w:t>
      </w:r>
    </w:p>
    <w:p w:rsidR="003F2649" w:rsidRPr="003F2649" w:rsidRDefault="003F2649" w:rsidP="003F2649">
      <w:pPr>
        <w:rPr>
          <w:rFonts w:cstheme="minorHAnsi"/>
        </w:rPr>
      </w:pPr>
      <w:r w:rsidRPr="003F2649">
        <w:rPr>
          <w:rFonts w:cstheme="minorHAnsi"/>
        </w:rPr>
        <w:lastRenderedPageBreak/>
        <w:t xml:space="preserve">      if(</w:t>
      </w:r>
      <w:proofErr w:type="spellStart"/>
      <w:r w:rsidRPr="003F2649">
        <w:rPr>
          <w:rFonts w:cstheme="minorHAnsi"/>
        </w:rPr>
        <w:t>addj</w:t>
      </w:r>
      <w:proofErr w:type="spellEnd"/>
      <w:r w:rsidRPr="003F2649">
        <w:rPr>
          <w:rFonts w:cstheme="minorHAnsi"/>
        </w:rPr>
        <w:t>&gt;</w:t>
      </w:r>
      <w:proofErr w:type="spellStart"/>
      <w:r w:rsidRPr="003F2649">
        <w:rPr>
          <w:rFonts w:cstheme="minorHAnsi"/>
        </w:rPr>
        <w:t>rightside</w:t>
      </w:r>
      <w:proofErr w:type="spellEnd"/>
      <w:r w:rsidRPr="003F2649">
        <w:rPr>
          <w:rFonts w:cstheme="minorHAnsi"/>
        </w:rPr>
        <w:t xml:space="preserve">) </w:t>
      </w: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 xml:space="preserve">           if(a&gt;1</w:t>
      </w:r>
      <w:proofErr w:type="gramStart"/>
      <w:r w:rsidRPr="003F2649">
        <w:rPr>
          <w:rFonts w:cstheme="minorHAnsi"/>
        </w:rPr>
        <w:t>)  {</w:t>
      </w:r>
      <w:proofErr w:type="gramEnd"/>
    </w:p>
    <w:p w:rsidR="003F2649" w:rsidRPr="003F2649" w:rsidRDefault="003F2649" w:rsidP="003F2649">
      <w:pPr>
        <w:rPr>
          <w:rFonts w:cstheme="minorHAnsi"/>
        </w:rPr>
      </w:pP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 xml:space="preserve">                </w:t>
      </w:r>
      <w:proofErr w:type="gramStart"/>
      <w:r w:rsidRPr="003F2649">
        <w:rPr>
          <w:rFonts w:cstheme="minorHAnsi"/>
        </w:rPr>
        <w:t>else{</w:t>
      </w:r>
      <w:proofErr w:type="gramEnd"/>
    </w:p>
    <w:p w:rsidR="003F2649" w:rsidRPr="003F2649" w:rsidRDefault="003F2649" w:rsidP="003F2649">
      <w:pPr>
        <w:rPr>
          <w:rFonts w:cstheme="minorHAnsi"/>
        </w:rPr>
      </w:pPr>
      <w:r w:rsidRPr="003F2649">
        <w:rPr>
          <w:rFonts w:cstheme="minorHAnsi"/>
        </w:rPr>
        <w:t xml:space="preserve">                  a++;</w:t>
      </w: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w:t>
      </w:r>
      <w:proofErr w:type="spellStart"/>
      <w:r w:rsidRPr="003F2649">
        <w:rPr>
          <w:rFonts w:cstheme="minorHAnsi"/>
        </w:rPr>
        <w:t>clearInterval</w:t>
      </w:r>
      <w:proofErr w:type="spellEnd"/>
      <w:r w:rsidRPr="003F2649">
        <w:rPr>
          <w:rFonts w:cstheme="minorHAnsi"/>
        </w:rPr>
        <w:t>(interval5);</w:t>
      </w:r>
    </w:p>
    <w:p w:rsidR="003F2649" w:rsidRPr="003F2649" w:rsidRDefault="003F2649" w:rsidP="003F2649">
      <w:pPr>
        <w:rPr>
          <w:rFonts w:cstheme="minorHAnsi"/>
        </w:rPr>
      </w:pPr>
      <w:r w:rsidRPr="003F2649">
        <w:rPr>
          <w:rFonts w:cstheme="minorHAnsi"/>
        </w:rPr>
        <w:t xml:space="preserve">                </w:t>
      </w:r>
      <w:proofErr w:type="spellStart"/>
      <w:proofErr w:type="gramStart"/>
      <w:r w:rsidRPr="003F2649">
        <w:rPr>
          <w:rFonts w:cstheme="minorHAnsi"/>
        </w:rPr>
        <w:t>startFunction</w:t>
      </w:r>
      <w:proofErr w:type="spellEnd"/>
      <w:r w:rsidRPr="003F2649">
        <w:rPr>
          <w:rFonts w:cstheme="minorHAnsi"/>
        </w:rPr>
        <w:t>(</w:t>
      </w:r>
      <w:proofErr w:type="gramEnd"/>
      <w:r w:rsidRPr="003F2649">
        <w:rPr>
          <w:rFonts w:cstheme="minorHAnsi"/>
        </w:rPr>
        <w:t>);</w:t>
      </w:r>
    </w:p>
    <w:p w:rsidR="003F2649" w:rsidRPr="003F2649" w:rsidRDefault="003F2649" w:rsidP="003F2649">
      <w:pPr>
        <w:rPr>
          <w:rFonts w:cstheme="minorHAnsi"/>
        </w:rPr>
      </w:pPr>
      <w:r w:rsidRPr="003F2649">
        <w:rPr>
          <w:rFonts w:cstheme="minorHAnsi"/>
        </w:rPr>
        <w:t xml:space="preserve">                a = 0;</w:t>
      </w: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p>
    <w:p w:rsidR="003F2649" w:rsidRPr="003F2649" w:rsidRDefault="003F2649" w:rsidP="003F2649">
      <w:pPr>
        <w:rPr>
          <w:rFonts w:cstheme="minorHAnsi"/>
        </w:rPr>
      </w:pPr>
      <w:r w:rsidRPr="003F2649">
        <w:rPr>
          <w:rFonts w:cstheme="minorHAnsi"/>
        </w:rPr>
        <w:t xml:space="preserve">              } </w:t>
      </w:r>
    </w:p>
    <w:p w:rsidR="003F2649" w:rsidRPr="003F2649" w:rsidRDefault="003F2649" w:rsidP="003F2649">
      <w:pPr>
        <w:rPr>
          <w:rFonts w:cstheme="minorHAnsi"/>
        </w:rPr>
      </w:pPr>
      <w:r w:rsidRPr="003F2649">
        <w:rPr>
          <w:rFonts w:cstheme="minorHAnsi"/>
        </w:rPr>
        <w:t>if(a&lt;=</w:t>
      </w:r>
      <w:proofErr w:type="gramStart"/>
      <w:r w:rsidRPr="003F2649">
        <w:rPr>
          <w:rFonts w:cstheme="minorHAnsi"/>
        </w:rPr>
        <w:t>1){</w:t>
      </w:r>
      <w:proofErr w:type="gramEnd"/>
    </w:p>
    <w:p w:rsidR="003F2649" w:rsidRPr="003F2649" w:rsidRDefault="003F2649" w:rsidP="003F2649">
      <w:pPr>
        <w:rPr>
          <w:rFonts w:cstheme="minorHAnsi"/>
        </w:rPr>
      </w:pPr>
      <w:r w:rsidRPr="003F2649">
        <w:rPr>
          <w:rFonts w:cstheme="minorHAnsi"/>
        </w:rPr>
        <w:t xml:space="preserve"> interval1=</w:t>
      </w:r>
      <w:proofErr w:type="spellStart"/>
      <w:r w:rsidRPr="003F2649">
        <w:rPr>
          <w:rFonts w:cstheme="minorHAnsi"/>
        </w:rPr>
        <w:t>setInterval</w:t>
      </w:r>
      <w:proofErr w:type="spellEnd"/>
      <w:r w:rsidRPr="003F2649">
        <w:rPr>
          <w:rFonts w:cstheme="minorHAnsi"/>
        </w:rPr>
        <w:t>(rightWards,300);</w:t>
      </w:r>
    </w:p>
    <w:p w:rsidR="003F2649" w:rsidRPr="003F2649" w:rsidRDefault="003F2649" w:rsidP="003F2649">
      <w:pPr>
        <w:rPr>
          <w:rFonts w:cstheme="minorHAnsi"/>
        </w:rPr>
      </w:pPr>
      <w:r w:rsidRPr="003F2649">
        <w:rPr>
          <w:rFonts w:cstheme="minorHAnsi"/>
        </w:rPr>
        <w:t>}</w:t>
      </w:r>
    </w:p>
    <w:p w:rsidR="003F2649" w:rsidRPr="003F2649" w:rsidRDefault="003F2649" w:rsidP="003F2649">
      <w:pPr>
        <w:rPr>
          <w:rFonts w:cstheme="minorHAnsi"/>
        </w:rPr>
      </w:pPr>
    </w:p>
    <w:p w:rsidR="003F2649" w:rsidRPr="003F2649" w:rsidRDefault="003F2649" w:rsidP="003F2649">
      <w:pPr>
        <w:rPr>
          <w:rFonts w:cstheme="minorHAnsi"/>
        </w:rPr>
      </w:pPr>
      <w:proofErr w:type="gramStart"/>
      <w:r w:rsidRPr="003F2649">
        <w:rPr>
          <w:rFonts w:cstheme="minorHAnsi"/>
        </w:rPr>
        <w:t>else{</w:t>
      </w:r>
      <w:proofErr w:type="gramEnd"/>
    </w:p>
    <w:p w:rsidR="003F2649" w:rsidRPr="003F2649" w:rsidRDefault="003F2649" w:rsidP="003F2649">
      <w:pPr>
        <w:rPr>
          <w:rFonts w:cstheme="minorHAnsi"/>
        </w:rPr>
      </w:pPr>
      <w:r w:rsidRPr="003F2649">
        <w:rPr>
          <w:rFonts w:cstheme="minorHAnsi"/>
        </w:rPr>
        <w:t xml:space="preserve">  for(i=</w:t>
      </w:r>
      <w:proofErr w:type="gramStart"/>
      <w:r w:rsidRPr="003F2649">
        <w:rPr>
          <w:rFonts w:cstheme="minorHAnsi"/>
        </w:rPr>
        <w:t>0;i</w:t>
      </w:r>
      <w:proofErr w:type="gramEnd"/>
      <w:r w:rsidRPr="003F2649">
        <w:rPr>
          <w:rFonts w:cstheme="minorHAnsi"/>
        </w:rPr>
        <w:t>&lt;=3;i++){</w:t>
      </w:r>
    </w:p>
    <w:p w:rsidR="003F2649" w:rsidRPr="003F2649" w:rsidRDefault="003F2649" w:rsidP="003F2649">
      <w:pPr>
        <w:rPr>
          <w:rFonts w:cstheme="minorHAnsi"/>
        </w:rPr>
      </w:pPr>
      <w:r w:rsidRPr="003F2649">
        <w:rPr>
          <w:rFonts w:cstheme="minorHAnsi"/>
        </w:rPr>
        <w:t xml:space="preserve">  horses[i] = </w:t>
      </w:r>
      <w:proofErr w:type="spellStart"/>
      <w:proofErr w:type="gramStart"/>
      <w:r w:rsidRPr="003F2649">
        <w:rPr>
          <w:rFonts w:cstheme="minorHAnsi"/>
        </w:rPr>
        <w:t>document.getElementById</w:t>
      </w:r>
      <w:proofErr w:type="spellEnd"/>
      <w:proofErr w:type="gramEnd"/>
      <w:r w:rsidRPr="003F2649">
        <w:rPr>
          <w:rFonts w:cstheme="minorHAnsi"/>
        </w:rPr>
        <w:t>('horse'+(i+1));</w:t>
      </w:r>
    </w:p>
    <w:p w:rsidR="003F2649" w:rsidRPr="003F2649" w:rsidRDefault="003F2649" w:rsidP="003F2649">
      <w:pPr>
        <w:rPr>
          <w:rFonts w:cstheme="minorHAnsi"/>
        </w:rPr>
      </w:pPr>
      <w:r w:rsidRPr="003F2649">
        <w:rPr>
          <w:rFonts w:cstheme="minorHAnsi"/>
        </w:rPr>
        <w:t xml:space="preserve">  horses[i</w:t>
      </w:r>
      <w:proofErr w:type="gramStart"/>
      <w:r w:rsidRPr="003F2649">
        <w:rPr>
          <w:rFonts w:cstheme="minorHAnsi"/>
        </w:rPr>
        <w:t>].</w:t>
      </w:r>
      <w:proofErr w:type="spellStart"/>
      <w:r w:rsidRPr="003F2649">
        <w:rPr>
          <w:rFonts w:cstheme="minorHAnsi"/>
        </w:rPr>
        <w:t>className</w:t>
      </w:r>
      <w:proofErr w:type="spellEnd"/>
      <w:proofErr w:type="gramEnd"/>
      <w:r w:rsidRPr="003F2649">
        <w:rPr>
          <w:rFonts w:cstheme="minorHAnsi"/>
        </w:rPr>
        <w:t xml:space="preserve">= 'horse </w:t>
      </w:r>
      <w:proofErr w:type="spellStart"/>
      <w:r w:rsidRPr="003F2649">
        <w:rPr>
          <w:rFonts w:cstheme="minorHAnsi"/>
        </w:rPr>
        <w:t>standRight</w:t>
      </w:r>
      <w:proofErr w:type="spellEnd"/>
      <w:r w:rsidRPr="003F2649">
        <w:rPr>
          <w:rFonts w:cstheme="minorHAnsi"/>
        </w:rPr>
        <w:t>';</w:t>
      </w:r>
    </w:p>
    <w:p w:rsidR="003F2649" w:rsidRPr="003F2649" w:rsidRDefault="003F2649" w:rsidP="003F2649">
      <w:pPr>
        <w:rPr>
          <w:rFonts w:cstheme="minorHAnsi"/>
        </w:rPr>
      </w:pPr>
      <w:r w:rsidRPr="003F2649">
        <w:rPr>
          <w:rFonts w:cstheme="minorHAnsi"/>
        </w:rPr>
        <w:t xml:space="preserve"> }</w:t>
      </w:r>
    </w:p>
    <w:p w:rsidR="003F2649" w:rsidRPr="003F2649" w:rsidRDefault="003F2649" w:rsidP="003F2649">
      <w:pPr>
        <w:rPr>
          <w:rFonts w:cstheme="minorHAnsi"/>
        </w:rPr>
      </w:pPr>
      <w:r w:rsidRPr="003F2649">
        <w:rPr>
          <w:rFonts w:cstheme="minorHAnsi"/>
        </w:rPr>
        <w:t xml:space="preserve">} </w:t>
      </w:r>
    </w:p>
    <w:p w:rsidR="00CA45E4" w:rsidRDefault="00CA45E4" w:rsidP="003F2649">
      <w:pPr>
        <w:rPr>
          <w:rFonts w:cstheme="minorHAnsi"/>
          <w:b/>
          <w:sz w:val="24"/>
          <w:szCs w:val="24"/>
        </w:rPr>
      </w:pPr>
    </w:p>
    <w:p w:rsidR="00CA45E4" w:rsidRDefault="00CA45E4" w:rsidP="003F2649">
      <w:pPr>
        <w:rPr>
          <w:rFonts w:cstheme="minorHAnsi"/>
          <w:b/>
          <w:sz w:val="24"/>
          <w:szCs w:val="24"/>
        </w:rPr>
      </w:pPr>
    </w:p>
    <w:p w:rsidR="00CA45E4" w:rsidRDefault="00CA45E4" w:rsidP="003F2649">
      <w:pPr>
        <w:rPr>
          <w:rFonts w:cstheme="minorHAnsi"/>
          <w:b/>
          <w:sz w:val="24"/>
          <w:szCs w:val="24"/>
        </w:rPr>
      </w:pPr>
    </w:p>
    <w:p w:rsidR="00AA0B18" w:rsidRDefault="00AA0B18" w:rsidP="003F2649">
      <w:pPr>
        <w:rPr>
          <w:rFonts w:cstheme="minorHAnsi"/>
          <w:b/>
          <w:sz w:val="24"/>
          <w:szCs w:val="24"/>
        </w:rPr>
      </w:pPr>
    </w:p>
    <w:p w:rsidR="00AA0B18" w:rsidRDefault="00AA0B18" w:rsidP="003F2649">
      <w:pPr>
        <w:rPr>
          <w:rFonts w:cstheme="minorHAnsi"/>
          <w:b/>
          <w:sz w:val="24"/>
          <w:szCs w:val="24"/>
        </w:rPr>
      </w:pPr>
    </w:p>
    <w:p w:rsidR="00AA0B18" w:rsidRDefault="00AA0B18" w:rsidP="003F2649">
      <w:pPr>
        <w:rPr>
          <w:rFonts w:cstheme="minorHAnsi"/>
          <w:b/>
          <w:sz w:val="24"/>
          <w:szCs w:val="24"/>
        </w:rPr>
      </w:pPr>
    </w:p>
    <w:p w:rsidR="003F2649" w:rsidRPr="008001C6" w:rsidRDefault="003F2649" w:rsidP="003F2649">
      <w:pPr>
        <w:rPr>
          <w:rFonts w:cstheme="minorHAnsi"/>
          <w:b/>
          <w:sz w:val="24"/>
          <w:szCs w:val="24"/>
        </w:rPr>
      </w:pPr>
      <w:r w:rsidRPr="008001C6">
        <w:rPr>
          <w:rFonts w:cstheme="minorHAnsi"/>
          <w:b/>
          <w:sz w:val="24"/>
          <w:szCs w:val="24"/>
        </w:rPr>
        <w:lastRenderedPageBreak/>
        <w:t>Functions</w:t>
      </w:r>
    </w:p>
    <w:p w:rsidR="00504F86" w:rsidRDefault="008001C6">
      <w:pPr>
        <w:rPr>
          <w:rFonts w:cstheme="minorHAnsi"/>
        </w:rPr>
      </w:pPr>
      <w:r>
        <w:rPr>
          <w:rFonts w:cstheme="minorHAnsi"/>
        </w:rPr>
        <w:t xml:space="preserve">The main purpose of using a function as a feature of JavaScript is </w:t>
      </w:r>
      <w:r w:rsidR="00557B73">
        <w:rPr>
          <w:rFonts w:cstheme="minorHAnsi"/>
        </w:rPr>
        <w:t>that it splits certain parts of the code into a</w:t>
      </w:r>
      <w:r w:rsidR="00A77C1A">
        <w:rPr>
          <w:rFonts w:cstheme="minorHAnsi"/>
        </w:rPr>
        <w:t xml:space="preserve"> whole</w:t>
      </w:r>
      <w:r w:rsidR="00557B73">
        <w:rPr>
          <w:rFonts w:cstheme="minorHAnsi"/>
        </w:rPr>
        <w:t xml:space="preserve"> block of code and depending on where that function is placed in the JavaScript </w:t>
      </w:r>
      <w:r w:rsidR="00A77C1A">
        <w:rPr>
          <w:rFonts w:cstheme="minorHAnsi"/>
        </w:rPr>
        <w:t xml:space="preserve">file </w:t>
      </w:r>
      <w:r w:rsidR="00557B73">
        <w:rPr>
          <w:rFonts w:cstheme="minorHAnsi"/>
        </w:rPr>
        <w:t>depends on</w:t>
      </w:r>
      <w:r w:rsidR="00A77C1A">
        <w:rPr>
          <w:rFonts w:cstheme="minorHAnsi"/>
        </w:rPr>
        <w:t xml:space="preserve"> which function is going to get executed first and which function is going to get executed last.</w:t>
      </w:r>
      <w:r w:rsidR="007C1199">
        <w:rPr>
          <w:rFonts w:cstheme="minorHAnsi"/>
        </w:rPr>
        <w:t xml:space="preserve"> The code that is inside a function is executed depending on what has been written in that function. In the case of the horse JavaScript game</w:t>
      </w:r>
      <w:r w:rsidR="00D3553C">
        <w:rPr>
          <w:rFonts w:cstheme="minorHAnsi"/>
        </w:rPr>
        <w:t xml:space="preserve">, </w:t>
      </w:r>
      <w:r w:rsidR="00FF0D0D">
        <w:rPr>
          <w:rFonts w:cstheme="minorHAnsi"/>
        </w:rPr>
        <w:t xml:space="preserve">the following code below requires functions so that </w:t>
      </w:r>
      <w:r w:rsidR="00285DE2">
        <w:rPr>
          <w:rFonts w:cstheme="minorHAnsi"/>
        </w:rPr>
        <w:t xml:space="preserve">the horses </w:t>
      </w:r>
      <w:r w:rsidR="00F56631">
        <w:rPr>
          <w:rFonts w:cstheme="minorHAnsi"/>
        </w:rPr>
        <w:t>can</w:t>
      </w:r>
      <w:r w:rsidR="00285DE2">
        <w:rPr>
          <w:rFonts w:cstheme="minorHAnsi"/>
        </w:rPr>
        <w:t xml:space="preserve"> move and animate accordingly around the track otherwise the game wouldn’t work at all without implementing functions</w:t>
      </w:r>
      <w:r w:rsidR="00504F86">
        <w:rPr>
          <w:rFonts w:cstheme="minorHAnsi"/>
        </w:rPr>
        <w:t xml:space="preserve">, especially as it relies heavily on this </w:t>
      </w:r>
      <w:r w:rsidR="00702AB4">
        <w:rPr>
          <w:rFonts w:cstheme="minorHAnsi"/>
        </w:rPr>
        <w:t xml:space="preserve">information (which of course is </w:t>
      </w:r>
      <w:r w:rsidR="004C1CBE">
        <w:rPr>
          <w:rFonts w:cstheme="minorHAnsi"/>
        </w:rPr>
        <w:t>all</w:t>
      </w:r>
      <w:r w:rsidR="00504F86">
        <w:rPr>
          <w:rFonts w:cstheme="minorHAnsi"/>
        </w:rPr>
        <w:t xml:space="preserve"> the code</w:t>
      </w:r>
      <w:r w:rsidR="00702AB4">
        <w:rPr>
          <w:rFonts w:cstheme="minorHAnsi"/>
        </w:rPr>
        <w:t xml:space="preserve"> except the load event</w:t>
      </w:r>
      <w:r w:rsidR="00617943">
        <w:rPr>
          <w:rFonts w:cstheme="minorHAnsi"/>
        </w:rPr>
        <w:t xml:space="preserve"> and the var’s which are declared at the top</w:t>
      </w:r>
      <w:r w:rsidR="00504F86">
        <w:rPr>
          <w:rFonts w:cstheme="minorHAnsi"/>
        </w:rPr>
        <w:t>):</w:t>
      </w:r>
    </w:p>
    <w:p w:rsidR="00617943" w:rsidRPr="00617943" w:rsidRDefault="00617943" w:rsidP="00617943">
      <w:pPr>
        <w:rPr>
          <w:rFonts w:cstheme="minorHAnsi"/>
        </w:rPr>
      </w:pPr>
      <w:r w:rsidRPr="00617943">
        <w:rPr>
          <w:rFonts w:cstheme="minorHAnsi"/>
        </w:rPr>
        <w:t xml:space="preserve">function </w:t>
      </w:r>
      <w:proofErr w:type="spellStart"/>
      <w:proofErr w:type="gramStart"/>
      <w:r w:rsidRPr="00617943">
        <w:rPr>
          <w:rFonts w:cstheme="minorHAnsi"/>
        </w:rPr>
        <w:t>rightWards</w:t>
      </w:r>
      <w:proofErr w:type="spellEnd"/>
      <w:r w:rsidRPr="00617943">
        <w:rPr>
          <w:rFonts w:cstheme="minorHAnsi"/>
        </w:rPr>
        <w:t>(</w:t>
      </w:r>
      <w:proofErr w:type="gramEnd"/>
      <w:r w:rsidRPr="00617943">
        <w:rPr>
          <w:rFonts w:cstheme="minorHAnsi"/>
        </w:rPr>
        <w:t>) {</w:t>
      </w:r>
    </w:p>
    <w:p w:rsidR="00617943" w:rsidRPr="00617943" w:rsidRDefault="00617943" w:rsidP="00617943">
      <w:pPr>
        <w:rPr>
          <w:rFonts w:cstheme="minorHAnsi"/>
        </w:rPr>
      </w:pPr>
      <w:r w:rsidRPr="00617943">
        <w:rPr>
          <w:rFonts w:cstheme="minorHAnsi"/>
        </w:rPr>
        <w:t>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var </w:t>
      </w:r>
      <w:r w:rsidRPr="00964EB1">
        <w:rPr>
          <w:rFonts w:cstheme="minorHAnsi"/>
          <w:noProof/>
        </w:rPr>
        <w:t>toppositioni</w:t>
      </w:r>
      <w:r w:rsidRPr="00617943">
        <w:rPr>
          <w:rFonts w:cstheme="minorHAnsi"/>
        </w:rPr>
        <w:t xml:space="preserve"> = horses[i</w:t>
      </w:r>
      <w:proofErr w:type="gramStart"/>
      <w:r w:rsidRPr="00617943">
        <w:rPr>
          <w:rFonts w:cstheme="minorHAnsi"/>
        </w:rPr>
        <w:t>].</w:t>
      </w:r>
      <w:proofErr w:type="spellStart"/>
      <w:r w:rsidRPr="00617943">
        <w:rPr>
          <w:rFonts w:cstheme="minorHAnsi"/>
        </w:rPr>
        <w:t>offsetTop</w:t>
      </w:r>
      <w:proofErr w:type="spellEnd"/>
      <w:proofErr w:type="gramEnd"/>
      <w:r w:rsidRPr="00617943">
        <w:rPr>
          <w:rFonts w:cstheme="minorHAnsi"/>
        </w:rPr>
        <w:t>;</w:t>
      </w:r>
    </w:p>
    <w:p w:rsidR="00617943" w:rsidRPr="00617943" w:rsidRDefault="00617943" w:rsidP="00617943">
      <w:pPr>
        <w:rPr>
          <w:rFonts w:cstheme="minorHAnsi"/>
        </w:rPr>
      </w:pPr>
      <w:r w:rsidRPr="00964EB1">
        <w:rPr>
          <w:rFonts w:cstheme="minorHAnsi"/>
          <w:noProof/>
        </w:rPr>
        <w:t>var</w:t>
      </w:r>
      <w:r w:rsidRPr="00617943">
        <w:rPr>
          <w:rFonts w:cstheme="minorHAnsi"/>
        </w:rPr>
        <w:t xml:space="preserve"> </w:t>
      </w:r>
      <w:r w:rsidRPr="00964EB1">
        <w:rPr>
          <w:rFonts w:cstheme="minorHAnsi"/>
          <w:noProof/>
        </w:rPr>
        <w:t>leftpositioni</w:t>
      </w:r>
      <w:r w:rsidRPr="00617943">
        <w:rPr>
          <w:rFonts w:cstheme="minorHAnsi"/>
        </w:rPr>
        <w:t xml:space="preserve"> = horses[i</w:t>
      </w:r>
      <w:proofErr w:type="gramStart"/>
      <w:r w:rsidRPr="00617943">
        <w:rPr>
          <w:rFonts w:cstheme="minorHAnsi"/>
        </w:rPr>
        <w:t>].</w:t>
      </w:r>
      <w:proofErr w:type="spellStart"/>
      <w:r w:rsidRPr="00617943">
        <w:rPr>
          <w:rFonts w:cstheme="minorHAnsi"/>
        </w:rPr>
        <w:t>offsetLeft</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var </w:t>
      </w:r>
      <w:proofErr w:type="spellStart"/>
      <w:r w:rsidRPr="00617943">
        <w:rPr>
          <w:rFonts w:cstheme="minorHAnsi"/>
        </w:rPr>
        <w:t>rightside</w:t>
      </w:r>
      <w:proofErr w:type="spellEnd"/>
      <w:r w:rsidRPr="00617943">
        <w:rPr>
          <w:rFonts w:cstheme="minorHAnsi"/>
        </w:rPr>
        <w:t>=</w:t>
      </w:r>
      <w:proofErr w:type="gramStart"/>
      <w:r w:rsidRPr="00617943">
        <w:rPr>
          <w:rFonts w:cstheme="minorHAnsi"/>
        </w:rPr>
        <w:t>window.innerWidth</w:t>
      </w:r>
      <w:proofErr w:type="gramEnd"/>
      <w:r w:rsidRPr="00617943">
        <w:rPr>
          <w:rFonts w:cstheme="minorHAnsi"/>
        </w:rPr>
        <w:t>/100*75;</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andomnumber</w:t>
      </w:r>
      <w:proofErr w:type="spellEnd"/>
      <w:r w:rsidRPr="00617943">
        <w:rPr>
          <w:rFonts w:cstheme="minorHAnsi"/>
        </w:rPr>
        <w:t>=</w:t>
      </w:r>
      <w:proofErr w:type="spellStart"/>
      <w:r w:rsidRPr="00617943">
        <w:rPr>
          <w:rFonts w:cstheme="minorHAnsi"/>
        </w:rPr>
        <w:t>Math.ceil</w:t>
      </w:r>
      <w:proofErr w:type="spellEnd"/>
      <w:r w:rsidRPr="00617943">
        <w:rPr>
          <w:rFonts w:cstheme="minorHAnsi"/>
        </w:rPr>
        <w:t>(</w:t>
      </w:r>
      <w:proofErr w:type="spellStart"/>
      <w:r w:rsidRPr="00617943">
        <w:rPr>
          <w:rFonts w:cstheme="minorHAnsi"/>
        </w:rPr>
        <w:t>Math.random</w:t>
      </w:r>
      <w:proofErr w:type="spellEnd"/>
      <w:proofErr w:type="gramStart"/>
      <w:r w:rsidRPr="00617943">
        <w:rPr>
          <w:rFonts w:cstheme="minorHAnsi"/>
        </w:rPr>
        <w:t>()*</w:t>
      </w:r>
      <w:proofErr w:type="gramEnd"/>
      <w:r w:rsidRPr="00617943">
        <w:rPr>
          <w:rFonts w:cstheme="minorHAnsi"/>
        </w:rPr>
        <w:t>30);</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addj</w:t>
      </w:r>
      <w:proofErr w:type="spellEnd"/>
      <w:r w:rsidRPr="00617943">
        <w:rPr>
          <w:rFonts w:cstheme="minorHAnsi"/>
        </w:rPr>
        <w:t>=</w:t>
      </w:r>
      <w:proofErr w:type="spellStart"/>
      <w:r w:rsidRPr="00617943">
        <w:rPr>
          <w:rFonts w:cstheme="minorHAnsi"/>
        </w:rPr>
        <w:t>leftpositioni+randomnumber</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style</w:t>
      </w:r>
      <w:proofErr w:type="gramEnd"/>
      <w:r w:rsidRPr="00617943">
        <w:rPr>
          <w:rFonts w:cstheme="minorHAnsi"/>
        </w:rPr>
        <w:t>.left</w:t>
      </w:r>
      <w:proofErr w:type="spellEnd"/>
      <w:r w:rsidRPr="00617943">
        <w:rPr>
          <w:rFonts w:cstheme="minorHAnsi"/>
        </w:rPr>
        <w:t xml:space="preserve">= </w:t>
      </w:r>
      <w:proofErr w:type="spellStart"/>
      <w:r w:rsidRPr="00617943">
        <w:rPr>
          <w:rFonts w:cstheme="minorHAnsi"/>
        </w:rPr>
        <w:t>addj</w:t>
      </w:r>
      <w:proofErr w:type="spellEnd"/>
      <w:r w:rsidRPr="00617943">
        <w:rPr>
          <w:rFonts w:cstheme="minorHAnsi"/>
        </w:rPr>
        <w:t>+'px';</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horse runRigh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if(</w:t>
      </w:r>
      <w:proofErr w:type="spellStart"/>
      <w:r w:rsidRPr="00617943">
        <w:rPr>
          <w:rFonts w:cstheme="minorHAnsi"/>
        </w:rPr>
        <w:t>addj</w:t>
      </w:r>
      <w:proofErr w:type="spellEnd"/>
      <w:r w:rsidRPr="00617943">
        <w:rPr>
          <w:rFonts w:cstheme="minorHAnsi"/>
        </w:rPr>
        <w:t>&gt;</w:t>
      </w:r>
      <w:proofErr w:type="spellStart"/>
      <w:r w:rsidRPr="00617943">
        <w:rPr>
          <w:rFonts w:cstheme="minorHAnsi"/>
        </w:rPr>
        <w:t>rightside</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r w:rsidRPr="00617943">
        <w:rPr>
          <w:rFonts w:cstheme="minorHAnsi"/>
        </w:rPr>
        <w:t xml:space="preserve">         </w:t>
      </w:r>
      <w:proofErr w:type="spellStart"/>
      <w:r w:rsidRPr="00617943">
        <w:rPr>
          <w:rFonts w:cstheme="minorHAnsi"/>
        </w:rPr>
        <w:t>clearInterval</w:t>
      </w:r>
      <w:proofErr w:type="spellEnd"/>
      <w:r w:rsidRPr="00617943">
        <w:rPr>
          <w:rFonts w:cstheme="minorHAnsi"/>
        </w:rPr>
        <w:t>(interval1);</w:t>
      </w:r>
    </w:p>
    <w:p w:rsidR="00617943" w:rsidRPr="00617943" w:rsidRDefault="00617943" w:rsidP="00617943">
      <w:pPr>
        <w:rPr>
          <w:rFonts w:cstheme="minorHAnsi"/>
        </w:rPr>
      </w:pPr>
      <w:r w:rsidRPr="00617943">
        <w:rPr>
          <w:rFonts w:cstheme="minorHAnsi"/>
        </w:rPr>
        <w:t xml:space="preserve">         interval2=</w:t>
      </w:r>
      <w:proofErr w:type="spellStart"/>
      <w:r w:rsidRPr="00617943">
        <w:rPr>
          <w:rFonts w:cstheme="minorHAnsi"/>
        </w:rPr>
        <w:t>setInterval</w:t>
      </w:r>
      <w:proofErr w:type="spellEnd"/>
      <w:r w:rsidRPr="00617943">
        <w:rPr>
          <w:rFonts w:cstheme="minorHAnsi"/>
        </w:rPr>
        <w:t>(downWards,300);</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lastRenderedPageBreak/>
        <w:t xml:space="preserve">function </w:t>
      </w:r>
      <w:proofErr w:type="spellStart"/>
      <w:proofErr w:type="gramStart"/>
      <w:r w:rsidRPr="00617943">
        <w:rPr>
          <w:rFonts w:cstheme="minorHAnsi"/>
        </w:rPr>
        <w:t>downWards</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    var toppositioni = horses[i</w:t>
      </w:r>
      <w:proofErr w:type="gramStart"/>
      <w:r w:rsidRPr="00617943">
        <w:rPr>
          <w:rFonts w:cstheme="minorHAnsi"/>
        </w:rPr>
        <w:t>].</w:t>
      </w:r>
      <w:proofErr w:type="spellStart"/>
      <w:r w:rsidRPr="00617943">
        <w:rPr>
          <w:rFonts w:cstheme="minorHAnsi"/>
        </w:rPr>
        <w:t>offsetTop</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leftpositioni</w:t>
      </w:r>
      <w:proofErr w:type="spellEnd"/>
      <w:r w:rsidRPr="00617943">
        <w:rPr>
          <w:rFonts w:cstheme="minorHAnsi"/>
        </w:rPr>
        <w:t xml:space="preserve"> = horses[i</w:t>
      </w:r>
      <w:proofErr w:type="gramStart"/>
      <w:r w:rsidRPr="00617943">
        <w:rPr>
          <w:rFonts w:cstheme="minorHAnsi"/>
        </w:rPr>
        <w:t>].</w:t>
      </w:r>
      <w:proofErr w:type="spellStart"/>
      <w:r w:rsidRPr="00617943">
        <w:rPr>
          <w:rFonts w:cstheme="minorHAnsi"/>
        </w:rPr>
        <w:t>offsetLeft</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downside=</w:t>
      </w:r>
      <w:proofErr w:type="gramStart"/>
      <w:r w:rsidRPr="00617943">
        <w:rPr>
          <w:rFonts w:cstheme="minorHAnsi"/>
        </w:rPr>
        <w:t>window.innerHeight</w:t>
      </w:r>
      <w:proofErr w:type="gramEnd"/>
      <w:r w:rsidRPr="00617943">
        <w:rPr>
          <w:rFonts w:cstheme="minorHAnsi"/>
        </w:rPr>
        <w:t>/100*70;</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andomnumber</w:t>
      </w:r>
      <w:proofErr w:type="spellEnd"/>
      <w:r w:rsidRPr="00617943">
        <w:rPr>
          <w:rFonts w:cstheme="minorHAnsi"/>
        </w:rPr>
        <w:t>=</w:t>
      </w:r>
      <w:proofErr w:type="spellStart"/>
      <w:r w:rsidRPr="00617943">
        <w:rPr>
          <w:rFonts w:cstheme="minorHAnsi"/>
        </w:rPr>
        <w:t>Math.ceil</w:t>
      </w:r>
      <w:proofErr w:type="spellEnd"/>
      <w:r w:rsidRPr="00617943">
        <w:rPr>
          <w:rFonts w:cstheme="minorHAnsi"/>
        </w:rPr>
        <w:t>(</w:t>
      </w:r>
      <w:proofErr w:type="spellStart"/>
      <w:r w:rsidRPr="00617943">
        <w:rPr>
          <w:rFonts w:cstheme="minorHAnsi"/>
        </w:rPr>
        <w:t>Math.random</w:t>
      </w:r>
      <w:proofErr w:type="spellEnd"/>
      <w:proofErr w:type="gramStart"/>
      <w:r w:rsidRPr="00617943">
        <w:rPr>
          <w:rFonts w:cstheme="minorHAnsi"/>
        </w:rPr>
        <w:t>()*</w:t>
      </w:r>
      <w:proofErr w:type="gramEnd"/>
      <w:r w:rsidRPr="00617943">
        <w:rPr>
          <w:rFonts w:cstheme="minorHAnsi"/>
        </w:rPr>
        <w:t>30);</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addj</w:t>
      </w:r>
      <w:proofErr w:type="spellEnd"/>
      <w:r w:rsidRPr="00617943">
        <w:rPr>
          <w:rFonts w:cstheme="minorHAnsi"/>
        </w:rPr>
        <w:t>=</w:t>
      </w:r>
      <w:proofErr w:type="spellStart"/>
      <w:r w:rsidRPr="00617943">
        <w:rPr>
          <w:rFonts w:cstheme="minorHAnsi"/>
        </w:rPr>
        <w:t>toppositioni+randomnumber</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 xml:space="preserve"> = 'horse runDown';</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style.top</w:t>
      </w:r>
      <w:proofErr w:type="spellEnd"/>
      <w:proofErr w:type="gramEnd"/>
      <w:r w:rsidRPr="00617943">
        <w:rPr>
          <w:rFonts w:cstheme="minorHAnsi"/>
        </w:rPr>
        <w:t xml:space="preserve"> = toppositioni + </w:t>
      </w:r>
      <w:proofErr w:type="spellStart"/>
      <w:r w:rsidRPr="00617943">
        <w:rPr>
          <w:rFonts w:cstheme="minorHAnsi"/>
        </w:rPr>
        <w:t>randomnumber</w:t>
      </w:r>
      <w:proofErr w:type="spellEnd"/>
      <w:r w:rsidRPr="00617943">
        <w:rPr>
          <w:rFonts w:cstheme="minorHAnsi"/>
        </w:rPr>
        <w:t xml:space="preserve"> + 'px';</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r w:rsidRPr="00617943">
        <w:rPr>
          <w:rFonts w:cstheme="minorHAnsi"/>
        </w:rPr>
        <w:t>//console.log(toppositioni);</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if (</w:t>
      </w:r>
      <w:proofErr w:type="spellStart"/>
      <w:r w:rsidRPr="00617943">
        <w:rPr>
          <w:rFonts w:cstheme="minorHAnsi"/>
        </w:rPr>
        <w:t>addj</w:t>
      </w:r>
      <w:proofErr w:type="spellEnd"/>
      <w:r w:rsidRPr="00617943">
        <w:rPr>
          <w:rFonts w:cstheme="minorHAnsi"/>
        </w:rPr>
        <w:t>&gt;</w:t>
      </w:r>
      <w:proofErr w:type="gramStart"/>
      <w:r w:rsidRPr="00617943">
        <w:rPr>
          <w:rFonts w:cstheme="minorHAnsi"/>
        </w:rPr>
        <w:t>downside){</w:t>
      </w:r>
      <w:proofErr w:type="gramEnd"/>
    </w:p>
    <w:p w:rsidR="00617943" w:rsidRPr="00617943" w:rsidRDefault="00617943" w:rsidP="00617943">
      <w:pPr>
        <w:rPr>
          <w:rFonts w:cstheme="minorHAnsi"/>
        </w:rPr>
      </w:pPr>
      <w:r w:rsidRPr="00617943">
        <w:rPr>
          <w:rFonts w:cstheme="minorHAnsi"/>
        </w:rPr>
        <w:t xml:space="preserve">  </w:t>
      </w:r>
      <w:proofErr w:type="spellStart"/>
      <w:r w:rsidRPr="00617943">
        <w:rPr>
          <w:rFonts w:cstheme="minorHAnsi"/>
        </w:rPr>
        <w:t>clearInterval</w:t>
      </w:r>
      <w:proofErr w:type="spellEnd"/>
      <w:r w:rsidRPr="00617943">
        <w:rPr>
          <w:rFonts w:cstheme="minorHAnsi"/>
        </w:rPr>
        <w:t>(interval2);</w:t>
      </w:r>
    </w:p>
    <w:p w:rsidR="00617943" w:rsidRPr="00617943" w:rsidRDefault="00617943" w:rsidP="00617943">
      <w:pPr>
        <w:rPr>
          <w:rFonts w:cstheme="minorHAnsi"/>
        </w:rPr>
      </w:pPr>
      <w:r w:rsidRPr="00617943">
        <w:rPr>
          <w:rFonts w:cstheme="minorHAnsi"/>
        </w:rPr>
        <w:t xml:space="preserve">  interval3=</w:t>
      </w:r>
      <w:proofErr w:type="spellStart"/>
      <w:r w:rsidRPr="00617943">
        <w:rPr>
          <w:rFonts w:cstheme="minorHAnsi"/>
        </w:rPr>
        <w:t>setInterval</w:t>
      </w:r>
      <w:proofErr w:type="spellEnd"/>
      <w:r w:rsidRPr="00617943">
        <w:rPr>
          <w:rFonts w:cstheme="minorHAnsi"/>
        </w:rPr>
        <w:t>(leftWards,300);</w:t>
      </w: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function </w:t>
      </w:r>
      <w:proofErr w:type="spellStart"/>
      <w:proofErr w:type="gramStart"/>
      <w:r w:rsidRPr="00617943">
        <w:rPr>
          <w:rFonts w:cstheme="minorHAnsi"/>
        </w:rPr>
        <w:t>leftWards</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      //var toppositioni = horses[i</w:t>
      </w:r>
      <w:proofErr w:type="gramStart"/>
      <w:r w:rsidRPr="00617943">
        <w:rPr>
          <w:rFonts w:cstheme="minorHAnsi"/>
        </w:rPr>
        <w:t>].</w:t>
      </w:r>
      <w:proofErr w:type="spellStart"/>
      <w:r w:rsidRPr="00617943">
        <w:rPr>
          <w:rFonts w:cstheme="minorHAnsi"/>
        </w:rPr>
        <w:t>offsetTop</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lastRenderedPageBreak/>
        <w:t xml:space="preserve">      var </w:t>
      </w:r>
      <w:proofErr w:type="spellStart"/>
      <w:r w:rsidRPr="00617943">
        <w:rPr>
          <w:rFonts w:cstheme="minorHAnsi"/>
        </w:rPr>
        <w:t>leftpositioni</w:t>
      </w:r>
      <w:proofErr w:type="spellEnd"/>
      <w:r w:rsidRPr="00617943">
        <w:rPr>
          <w:rFonts w:cstheme="minorHAnsi"/>
        </w:rPr>
        <w:t xml:space="preserve"> = horses[i</w:t>
      </w:r>
      <w:proofErr w:type="gramStart"/>
      <w:r w:rsidRPr="00617943">
        <w:rPr>
          <w:rFonts w:cstheme="minorHAnsi"/>
        </w:rPr>
        <w:t>].</w:t>
      </w:r>
      <w:proofErr w:type="spellStart"/>
      <w:r w:rsidRPr="00617943">
        <w:rPr>
          <w:rFonts w:cstheme="minorHAnsi"/>
        </w:rPr>
        <w:t>offsetLeft</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leftside</w:t>
      </w:r>
      <w:proofErr w:type="spellEnd"/>
      <w:r w:rsidRPr="00617943">
        <w:rPr>
          <w:rFonts w:cstheme="minorHAnsi"/>
        </w:rPr>
        <w:t>=</w:t>
      </w:r>
      <w:proofErr w:type="gramStart"/>
      <w:r w:rsidRPr="00617943">
        <w:rPr>
          <w:rFonts w:cstheme="minorHAnsi"/>
        </w:rPr>
        <w:t>window.innerWidth</w:t>
      </w:r>
      <w:proofErr w:type="gramEnd"/>
      <w:r w:rsidRPr="00617943">
        <w:rPr>
          <w:rFonts w:cstheme="minorHAnsi"/>
        </w:rPr>
        <w:t>/100*10;</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andomnumber</w:t>
      </w:r>
      <w:proofErr w:type="spellEnd"/>
      <w:r w:rsidRPr="00617943">
        <w:rPr>
          <w:rFonts w:cstheme="minorHAnsi"/>
        </w:rPr>
        <w:t>=</w:t>
      </w:r>
      <w:proofErr w:type="spellStart"/>
      <w:r w:rsidRPr="00617943">
        <w:rPr>
          <w:rFonts w:cstheme="minorHAnsi"/>
        </w:rPr>
        <w:t>Math.ceil</w:t>
      </w:r>
      <w:proofErr w:type="spellEnd"/>
      <w:r w:rsidRPr="00617943">
        <w:rPr>
          <w:rFonts w:cstheme="minorHAnsi"/>
        </w:rPr>
        <w:t>(</w:t>
      </w:r>
      <w:proofErr w:type="spellStart"/>
      <w:r w:rsidRPr="00617943">
        <w:rPr>
          <w:rFonts w:cstheme="minorHAnsi"/>
        </w:rPr>
        <w:t>Math.random</w:t>
      </w:r>
      <w:proofErr w:type="spellEnd"/>
      <w:proofErr w:type="gramStart"/>
      <w:r w:rsidRPr="00617943">
        <w:rPr>
          <w:rFonts w:cstheme="minorHAnsi"/>
        </w:rPr>
        <w:t>()*</w:t>
      </w:r>
      <w:proofErr w:type="gramEnd"/>
      <w:r w:rsidRPr="00617943">
        <w:rPr>
          <w:rFonts w:cstheme="minorHAnsi"/>
        </w:rPr>
        <w:t>90);</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addj</w:t>
      </w:r>
      <w:proofErr w:type="spellEnd"/>
      <w:r w:rsidRPr="00617943">
        <w:rPr>
          <w:rFonts w:cstheme="minorHAnsi"/>
        </w:rPr>
        <w:t xml:space="preserve"> =</w:t>
      </w:r>
      <w:proofErr w:type="spellStart"/>
      <w:r w:rsidRPr="00617943">
        <w:rPr>
          <w:rFonts w:cstheme="minorHAnsi"/>
        </w:rPr>
        <w:t>leftpositioni-randomnumber</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style</w:t>
      </w:r>
      <w:proofErr w:type="gramEnd"/>
      <w:r w:rsidRPr="00617943">
        <w:rPr>
          <w:rFonts w:cstheme="minorHAnsi"/>
        </w:rPr>
        <w:t>.left</w:t>
      </w:r>
      <w:proofErr w:type="spellEnd"/>
      <w:r w:rsidRPr="00617943">
        <w:rPr>
          <w:rFonts w:cstheme="minorHAnsi"/>
        </w:rPr>
        <w:t xml:space="preserve">= </w:t>
      </w:r>
      <w:proofErr w:type="spellStart"/>
      <w:r w:rsidRPr="00617943">
        <w:rPr>
          <w:rFonts w:cstheme="minorHAnsi"/>
        </w:rPr>
        <w:t>addj</w:t>
      </w:r>
      <w:proofErr w:type="spellEnd"/>
      <w:r w:rsidRPr="00617943">
        <w:rPr>
          <w:rFonts w:cstheme="minorHAnsi"/>
        </w:rPr>
        <w:t>+'px';</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horse runLeft';</w:t>
      </w: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if (</w:t>
      </w:r>
      <w:proofErr w:type="spellStart"/>
      <w:r w:rsidRPr="00617943">
        <w:rPr>
          <w:rFonts w:cstheme="minorHAnsi"/>
        </w:rPr>
        <w:t>addj</w:t>
      </w:r>
      <w:proofErr w:type="spellEnd"/>
      <w:r w:rsidRPr="00617943">
        <w:rPr>
          <w:rFonts w:cstheme="minorHAnsi"/>
        </w:rPr>
        <w:t>&lt;</w:t>
      </w:r>
      <w:proofErr w:type="spellStart"/>
      <w:r w:rsidRPr="00617943">
        <w:rPr>
          <w:rFonts w:cstheme="minorHAnsi"/>
        </w:rPr>
        <w:t>leftside</w:t>
      </w:r>
      <w:proofErr w:type="spellEnd"/>
      <w:proofErr w:type="gramStart"/>
      <w:r w:rsidRPr="00617943">
        <w:rPr>
          <w:rFonts w:cstheme="minorHAnsi"/>
        </w:rPr>
        <w:t>){</w:t>
      </w:r>
      <w:proofErr w:type="gramEnd"/>
    </w:p>
    <w:p w:rsidR="00617943" w:rsidRPr="00617943" w:rsidRDefault="00617943" w:rsidP="00617943">
      <w:pPr>
        <w:rPr>
          <w:rFonts w:cstheme="minorHAnsi"/>
        </w:rPr>
      </w:pPr>
      <w:r w:rsidRPr="00617943">
        <w:rPr>
          <w:rFonts w:cstheme="minorHAnsi"/>
        </w:rPr>
        <w:t xml:space="preserve">  </w:t>
      </w:r>
      <w:proofErr w:type="spellStart"/>
      <w:r w:rsidRPr="00617943">
        <w:rPr>
          <w:rFonts w:cstheme="minorHAnsi"/>
        </w:rPr>
        <w:t>clearInterval</w:t>
      </w:r>
      <w:proofErr w:type="spellEnd"/>
      <w:r w:rsidRPr="00617943">
        <w:rPr>
          <w:rFonts w:cstheme="minorHAnsi"/>
        </w:rPr>
        <w:t>(interval3);</w:t>
      </w:r>
    </w:p>
    <w:p w:rsidR="00617943" w:rsidRPr="00617943" w:rsidRDefault="00617943" w:rsidP="00617943">
      <w:pPr>
        <w:rPr>
          <w:rFonts w:cstheme="minorHAnsi"/>
        </w:rPr>
      </w:pPr>
      <w:r w:rsidRPr="00617943">
        <w:rPr>
          <w:rFonts w:cstheme="minorHAnsi"/>
        </w:rPr>
        <w:t xml:space="preserve">  interval4=</w:t>
      </w:r>
      <w:proofErr w:type="spellStart"/>
      <w:r w:rsidRPr="00617943">
        <w:rPr>
          <w:rFonts w:cstheme="minorHAnsi"/>
        </w:rPr>
        <w:t>setInterval</w:t>
      </w:r>
      <w:proofErr w:type="spellEnd"/>
      <w:r w:rsidRPr="00617943">
        <w:rPr>
          <w:rFonts w:cstheme="minorHAnsi"/>
        </w:rPr>
        <w:t>(upWards,300);</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function </w:t>
      </w:r>
      <w:proofErr w:type="spellStart"/>
      <w:proofErr w:type="gramStart"/>
      <w:r w:rsidRPr="00617943">
        <w:rPr>
          <w:rFonts w:cstheme="minorHAnsi"/>
        </w:rPr>
        <w:t>upWards</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      var toppositioni = horses[i</w:t>
      </w:r>
      <w:proofErr w:type="gramStart"/>
      <w:r w:rsidRPr="00617943">
        <w:rPr>
          <w:rFonts w:cstheme="minorHAnsi"/>
        </w:rPr>
        <w:t>].</w:t>
      </w:r>
      <w:proofErr w:type="spellStart"/>
      <w:r w:rsidRPr="00617943">
        <w:rPr>
          <w:rFonts w:cstheme="minorHAnsi"/>
        </w:rPr>
        <w:t>offsetTop</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leftpositioni</w:t>
      </w:r>
      <w:proofErr w:type="spellEnd"/>
      <w:r w:rsidRPr="00617943">
        <w:rPr>
          <w:rFonts w:cstheme="minorHAnsi"/>
        </w:rPr>
        <w:t xml:space="preserve"> = horses[i</w:t>
      </w:r>
      <w:proofErr w:type="gramStart"/>
      <w:r w:rsidRPr="00617943">
        <w:rPr>
          <w:rFonts w:cstheme="minorHAnsi"/>
        </w:rPr>
        <w:t>].</w:t>
      </w:r>
      <w:proofErr w:type="spellStart"/>
      <w:r w:rsidRPr="00617943">
        <w:rPr>
          <w:rFonts w:cstheme="minorHAnsi"/>
        </w:rPr>
        <w:t>offsetLeft</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upside=</w:t>
      </w:r>
      <w:proofErr w:type="gramStart"/>
      <w:r w:rsidRPr="00617943">
        <w:rPr>
          <w:rFonts w:cstheme="minorHAnsi"/>
        </w:rPr>
        <w:t>window.innerHeight</w:t>
      </w:r>
      <w:proofErr w:type="gramEnd"/>
      <w:r w:rsidRPr="00617943">
        <w:rPr>
          <w:rFonts w:cstheme="minorHAnsi"/>
        </w:rPr>
        <w:t>/100*10;</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andomnumber</w:t>
      </w:r>
      <w:proofErr w:type="spellEnd"/>
      <w:r w:rsidRPr="00617943">
        <w:rPr>
          <w:rFonts w:cstheme="minorHAnsi"/>
        </w:rPr>
        <w:t>=</w:t>
      </w:r>
      <w:proofErr w:type="spellStart"/>
      <w:r w:rsidRPr="00617943">
        <w:rPr>
          <w:rFonts w:cstheme="minorHAnsi"/>
        </w:rPr>
        <w:t>Math.ceil</w:t>
      </w:r>
      <w:proofErr w:type="spellEnd"/>
      <w:r w:rsidRPr="00617943">
        <w:rPr>
          <w:rFonts w:cstheme="minorHAnsi"/>
        </w:rPr>
        <w:t>(</w:t>
      </w:r>
      <w:proofErr w:type="spellStart"/>
      <w:r w:rsidRPr="00617943">
        <w:rPr>
          <w:rFonts w:cstheme="minorHAnsi"/>
        </w:rPr>
        <w:t>Math.random</w:t>
      </w:r>
      <w:proofErr w:type="spellEnd"/>
      <w:proofErr w:type="gramStart"/>
      <w:r w:rsidRPr="00617943">
        <w:rPr>
          <w:rFonts w:cstheme="minorHAnsi"/>
        </w:rPr>
        <w:t>()*</w:t>
      </w:r>
      <w:proofErr w:type="gramEnd"/>
      <w:r w:rsidRPr="00617943">
        <w:rPr>
          <w:rFonts w:cstheme="minorHAnsi"/>
        </w:rPr>
        <w:t>30);</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addj</w:t>
      </w:r>
      <w:proofErr w:type="spellEnd"/>
      <w:r w:rsidRPr="00617943">
        <w:rPr>
          <w:rFonts w:cstheme="minorHAnsi"/>
        </w:rPr>
        <w:t>=toppositioni -</w:t>
      </w:r>
      <w:proofErr w:type="spellStart"/>
      <w:r w:rsidRPr="00617943">
        <w:rPr>
          <w:rFonts w:cstheme="minorHAnsi"/>
        </w:rPr>
        <w:t>randomnumber</w:t>
      </w:r>
      <w:proofErr w:type="spellEnd"/>
      <w:r w:rsidRPr="00617943">
        <w:rPr>
          <w:rFonts w:cstheme="minorHAnsi"/>
        </w:rPr>
        <w:t>;</w:t>
      </w:r>
    </w:p>
    <w:p w:rsidR="00617943" w:rsidRPr="00617943" w:rsidRDefault="00617943" w:rsidP="00617943">
      <w:pPr>
        <w:rPr>
          <w:rFonts w:cstheme="minorHAnsi"/>
        </w:rPr>
      </w:pPr>
      <w:r w:rsidRPr="00617943">
        <w:rPr>
          <w:rFonts w:cstheme="minorHAnsi"/>
        </w:rPr>
        <w:lastRenderedPageBreak/>
        <w:t xml:space="preserve">    horses[i</w:t>
      </w:r>
      <w:proofErr w:type="gramStart"/>
      <w:r w:rsidRPr="00617943">
        <w:rPr>
          <w:rFonts w:cstheme="minorHAnsi"/>
        </w:rPr>
        <w:t>].</w:t>
      </w:r>
      <w:proofErr w:type="spellStart"/>
      <w:r w:rsidRPr="00617943">
        <w:rPr>
          <w:rFonts w:cstheme="minorHAnsi"/>
        </w:rPr>
        <w:t>style.top</w:t>
      </w:r>
      <w:proofErr w:type="spellEnd"/>
      <w:proofErr w:type="gramEnd"/>
      <w:r w:rsidRPr="00617943">
        <w:rPr>
          <w:rFonts w:cstheme="minorHAnsi"/>
        </w:rPr>
        <w:t xml:space="preserve">= </w:t>
      </w:r>
      <w:proofErr w:type="spellStart"/>
      <w:r w:rsidRPr="00617943">
        <w:rPr>
          <w:rFonts w:cstheme="minorHAnsi"/>
        </w:rPr>
        <w:t>addj</w:t>
      </w:r>
      <w:proofErr w:type="spellEnd"/>
      <w:r w:rsidRPr="00617943">
        <w:rPr>
          <w:rFonts w:cstheme="minorHAnsi"/>
        </w:rPr>
        <w:t>+'px';</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 xml:space="preserve"> = 'horse runUp';</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r w:rsidRPr="00617943">
        <w:rPr>
          <w:rFonts w:cstheme="minorHAnsi"/>
        </w:rPr>
        <w:t>if(</w:t>
      </w:r>
      <w:proofErr w:type="spellStart"/>
      <w:r w:rsidRPr="00617943">
        <w:rPr>
          <w:rFonts w:cstheme="minorHAnsi"/>
        </w:rPr>
        <w:t>addj</w:t>
      </w:r>
      <w:proofErr w:type="spellEnd"/>
      <w:r w:rsidRPr="00617943">
        <w:rPr>
          <w:rFonts w:cstheme="minorHAnsi"/>
        </w:rPr>
        <w:t>&lt;upside</w:t>
      </w:r>
      <w:proofErr w:type="gramStart"/>
      <w:r w:rsidRPr="00617943">
        <w:rPr>
          <w:rFonts w:cstheme="minorHAnsi"/>
        </w:rPr>
        <w:t>){</w:t>
      </w:r>
      <w:proofErr w:type="gramEnd"/>
    </w:p>
    <w:p w:rsidR="00617943" w:rsidRPr="00617943" w:rsidRDefault="00617943" w:rsidP="00617943">
      <w:pPr>
        <w:rPr>
          <w:rFonts w:cstheme="minorHAnsi"/>
        </w:rPr>
      </w:pPr>
      <w:r w:rsidRPr="00617943">
        <w:rPr>
          <w:rFonts w:cstheme="minorHAnsi"/>
        </w:rPr>
        <w:t xml:space="preserve">  </w:t>
      </w:r>
      <w:proofErr w:type="spellStart"/>
      <w:r w:rsidRPr="00617943">
        <w:rPr>
          <w:rFonts w:cstheme="minorHAnsi"/>
        </w:rPr>
        <w:t>clearInterval</w:t>
      </w:r>
      <w:proofErr w:type="spellEnd"/>
      <w:r w:rsidRPr="00617943">
        <w:rPr>
          <w:rFonts w:cstheme="minorHAnsi"/>
        </w:rPr>
        <w:t>(interval4);</w:t>
      </w:r>
    </w:p>
    <w:p w:rsidR="00617943" w:rsidRPr="00617943" w:rsidRDefault="00617943" w:rsidP="00617943">
      <w:pPr>
        <w:rPr>
          <w:rFonts w:cstheme="minorHAnsi"/>
        </w:rPr>
      </w:pPr>
      <w:r w:rsidRPr="00617943">
        <w:rPr>
          <w:rFonts w:cstheme="minorHAnsi"/>
        </w:rPr>
        <w:t>/</w:t>
      </w:r>
      <w:proofErr w:type="gramStart"/>
      <w:r w:rsidRPr="00617943">
        <w:rPr>
          <w:rFonts w:cstheme="minorHAnsi"/>
        </w:rPr>
        <w:t>/  a</w:t>
      </w:r>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interval5=</w:t>
      </w:r>
      <w:proofErr w:type="spellStart"/>
      <w:r w:rsidRPr="00617943">
        <w:rPr>
          <w:rFonts w:cstheme="minorHAnsi"/>
        </w:rPr>
        <w:t>setInterval</w:t>
      </w:r>
      <w:proofErr w:type="spellEnd"/>
      <w:r w:rsidRPr="00617943">
        <w:rPr>
          <w:rFonts w:cstheme="minorHAnsi"/>
        </w:rPr>
        <w:t>(stopHorses,300);</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function </w:t>
      </w:r>
      <w:proofErr w:type="spellStart"/>
      <w:proofErr w:type="gramStart"/>
      <w:r w:rsidRPr="00617943">
        <w:rPr>
          <w:rFonts w:cstheme="minorHAnsi"/>
        </w:rPr>
        <w:t>stopHorses</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  var toppositioni = horses[i</w:t>
      </w:r>
      <w:proofErr w:type="gramStart"/>
      <w:r w:rsidRPr="00617943">
        <w:rPr>
          <w:rFonts w:cstheme="minorHAnsi"/>
        </w:rPr>
        <w:t>].</w:t>
      </w:r>
      <w:proofErr w:type="spellStart"/>
      <w:r w:rsidRPr="00617943">
        <w:rPr>
          <w:rFonts w:cstheme="minorHAnsi"/>
        </w:rPr>
        <w:t>offsetTop</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leftpositioni</w:t>
      </w:r>
      <w:proofErr w:type="spellEnd"/>
      <w:r w:rsidRPr="00617943">
        <w:rPr>
          <w:rFonts w:cstheme="minorHAnsi"/>
        </w:rPr>
        <w:t xml:space="preserve"> = horses[i</w:t>
      </w:r>
      <w:proofErr w:type="gramStart"/>
      <w:r w:rsidRPr="00617943">
        <w:rPr>
          <w:rFonts w:cstheme="minorHAnsi"/>
        </w:rPr>
        <w:t>].</w:t>
      </w:r>
      <w:proofErr w:type="spellStart"/>
      <w:r w:rsidRPr="00617943">
        <w:rPr>
          <w:rFonts w:cstheme="minorHAnsi"/>
        </w:rPr>
        <w:t>offsetLeft</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ightside</w:t>
      </w:r>
      <w:proofErr w:type="spellEnd"/>
      <w:r w:rsidRPr="00617943">
        <w:rPr>
          <w:rFonts w:cstheme="minorHAnsi"/>
        </w:rPr>
        <w:t>=</w:t>
      </w:r>
      <w:proofErr w:type="gramStart"/>
      <w:r w:rsidRPr="00617943">
        <w:rPr>
          <w:rFonts w:cstheme="minorHAnsi"/>
        </w:rPr>
        <w:t>window.innerWidth</w:t>
      </w:r>
      <w:proofErr w:type="gramEnd"/>
      <w:r w:rsidRPr="00617943">
        <w:rPr>
          <w:rFonts w:cstheme="minorHAnsi"/>
        </w:rPr>
        <w:t>/100*30;</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randomnumber</w:t>
      </w:r>
      <w:proofErr w:type="spellEnd"/>
      <w:r w:rsidRPr="00617943">
        <w:rPr>
          <w:rFonts w:cstheme="minorHAnsi"/>
        </w:rPr>
        <w:t>=</w:t>
      </w:r>
      <w:proofErr w:type="spellStart"/>
      <w:r w:rsidRPr="00617943">
        <w:rPr>
          <w:rFonts w:cstheme="minorHAnsi"/>
        </w:rPr>
        <w:t>Math.ceil</w:t>
      </w:r>
      <w:proofErr w:type="spellEnd"/>
      <w:r w:rsidRPr="00617943">
        <w:rPr>
          <w:rFonts w:cstheme="minorHAnsi"/>
        </w:rPr>
        <w:t>(</w:t>
      </w:r>
      <w:proofErr w:type="spellStart"/>
      <w:r w:rsidRPr="00617943">
        <w:rPr>
          <w:rFonts w:cstheme="minorHAnsi"/>
        </w:rPr>
        <w:t>Math.random</w:t>
      </w:r>
      <w:proofErr w:type="spellEnd"/>
      <w:proofErr w:type="gramStart"/>
      <w:r w:rsidRPr="00617943">
        <w:rPr>
          <w:rFonts w:cstheme="minorHAnsi"/>
        </w:rPr>
        <w:t>()*</w:t>
      </w:r>
      <w:proofErr w:type="gramEnd"/>
      <w:r w:rsidRPr="00617943">
        <w:rPr>
          <w:rFonts w:cstheme="minorHAnsi"/>
        </w:rPr>
        <w:t>90);</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addj</w:t>
      </w:r>
      <w:proofErr w:type="spellEnd"/>
      <w:r w:rsidRPr="00617943">
        <w:rPr>
          <w:rFonts w:cstheme="minorHAnsi"/>
        </w:rPr>
        <w:t>=</w:t>
      </w:r>
      <w:proofErr w:type="spellStart"/>
      <w:r w:rsidRPr="00617943">
        <w:rPr>
          <w:rFonts w:cstheme="minorHAnsi"/>
        </w:rPr>
        <w:t>leftpositioni+randomnumber</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style</w:t>
      </w:r>
      <w:proofErr w:type="gramEnd"/>
      <w:r w:rsidRPr="00617943">
        <w:rPr>
          <w:rFonts w:cstheme="minorHAnsi"/>
        </w:rPr>
        <w:t>.left</w:t>
      </w:r>
      <w:proofErr w:type="spellEnd"/>
      <w:r w:rsidRPr="00617943">
        <w:rPr>
          <w:rFonts w:cstheme="minorHAnsi"/>
        </w:rPr>
        <w:t xml:space="preserve">= </w:t>
      </w:r>
      <w:proofErr w:type="spellStart"/>
      <w:r w:rsidRPr="00617943">
        <w:rPr>
          <w:rFonts w:cstheme="minorHAnsi"/>
        </w:rPr>
        <w:t>addj</w:t>
      </w:r>
      <w:proofErr w:type="spellEnd"/>
      <w:r w:rsidRPr="00617943">
        <w:rPr>
          <w:rFonts w:cstheme="minorHAnsi"/>
        </w:rPr>
        <w:t>+'px';</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horse runRight';</w:t>
      </w: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if(</w:t>
      </w:r>
      <w:proofErr w:type="spellStart"/>
      <w:r w:rsidRPr="00617943">
        <w:rPr>
          <w:rFonts w:cstheme="minorHAnsi"/>
        </w:rPr>
        <w:t>addj</w:t>
      </w:r>
      <w:proofErr w:type="spellEnd"/>
      <w:r w:rsidRPr="00617943">
        <w:rPr>
          <w:rFonts w:cstheme="minorHAnsi"/>
        </w:rPr>
        <w:t>&gt;</w:t>
      </w:r>
      <w:proofErr w:type="spellStart"/>
      <w:r w:rsidRPr="00617943">
        <w:rPr>
          <w:rFonts w:cstheme="minorHAnsi"/>
        </w:rPr>
        <w:t>rightside</w:t>
      </w:r>
      <w:proofErr w:type="spellEnd"/>
      <w:r w:rsidRPr="00617943">
        <w:rPr>
          <w:rFonts w:cstheme="minorHAnsi"/>
        </w:rPr>
        <w:t>) //Conditional statement inside the brackets "</w:t>
      </w:r>
      <w:proofErr w:type="spellStart"/>
      <w:r w:rsidRPr="00617943">
        <w:rPr>
          <w:rFonts w:cstheme="minorHAnsi"/>
        </w:rPr>
        <w:t>addj</w:t>
      </w:r>
      <w:proofErr w:type="spellEnd"/>
      <w:r w:rsidRPr="00617943">
        <w:rPr>
          <w:rFonts w:cstheme="minorHAnsi"/>
        </w:rPr>
        <w:t>&gt;</w:t>
      </w:r>
      <w:proofErr w:type="spellStart"/>
      <w:r w:rsidRPr="00617943">
        <w:rPr>
          <w:rFonts w:cstheme="minorHAnsi"/>
        </w:rPr>
        <w:t>rightside</w:t>
      </w:r>
      <w:proofErr w:type="spellEnd"/>
      <w:r w:rsidRPr="00617943">
        <w:rPr>
          <w:rFonts w:cstheme="minorHAnsi"/>
        </w:rPr>
        <w:t>".</w:t>
      </w:r>
    </w:p>
    <w:p w:rsidR="00617943" w:rsidRPr="00617943" w:rsidRDefault="00617943" w:rsidP="00617943">
      <w:pPr>
        <w:rPr>
          <w:rFonts w:cstheme="minorHAnsi"/>
        </w:rPr>
      </w:pPr>
      <w:r w:rsidRPr="00617943">
        <w:rPr>
          <w:rFonts w:cstheme="minorHAnsi"/>
        </w:rPr>
        <w:lastRenderedPageBreak/>
        <w:t xml:space="preserve">         {</w:t>
      </w:r>
    </w:p>
    <w:p w:rsidR="00617943" w:rsidRPr="00617943" w:rsidRDefault="00617943" w:rsidP="00617943">
      <w:pPr>
        <w:rPr>
          <w:rFonts w:cstheme="minorHAnsi"/>
        </w:rPr>
      </w:pPr>
      <w:r w:rsidRPr="00617943">
        <w:rPr>
          <w:rFonts w:cstheme="minorHAnsi"/>
        </w:rPr>
        <w:t xml:space="preserve">           if(a&gt;1</w:t>
      </w:r>
      <w:proofErr w:type="gramStart"/>
      <w:r w:rsidRPr="00617943">
        <w:rPr>
          <w:rFonts w:cstheme="minorHAnsi"/>
        </w:rPr>
        <w:t>)  {</w:t>
      </w:r>
      <w:proofErr w:type="gramEnd"/>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r w:rsidRPr="00617943">
        <w:rPr>
          <w:rFonts w:cstheme="minorHAnsi"/>
        </w:rPr>
        <w:t xml:space="preserve">                </w:t>
      </w:r>
      <w:proofErr w:type="gramStart"/>
      <w:r w:rsidRPr="00617943">
        <w:rPr>
          <w:rFonts w:cstheme="minorHAnsi"/>
        </w:rPr>
        <w:t>else{</w:t>
      </w:r>
      <w:proofErr w:type="gramEnd"/>
    </w:p>
    <w:p w:rsidR="00617943" w:rsidRPr="00617943" w:rsidRDefault="00617943" w:rsidP="00617943">
      <w:pPr>
        <w:rPr>
          <w:rFonts w:cstheme="minorHAnsi"/>
        </w:rPr>
      </w:pPr>
      <w:r w:rsidRPr="00617943">
        <w:rPr>
          <w:rFonts w:cstheme="minorHAnsi"/>
        </w:rPr>
        <w:t xml:space="preserve">                  a++;</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roofErr w:type="spellStart"/>
      <w:r w:rsidRPr="00617943">
        <w:rPr>
          <w:rFonts w:cstheme="minorHAnsi"/>
        </w:rPr>
        <w:t>clearInterval</w:t>
      </w:r>
      <w:proofErr w:type="spellEnd"/>
      <w:r w:rsidRPr="00617943">
        <w:rPr>
          <w:rFonts w:cstheme="minorHAnsi"/>
        </w:rPr>
        <w:t>(interval5);</w:t>
      </w:r>
    </w:p>
    <w:p w:rsidR="00617943" w:rsidRPr="00617943" w:rsidRDefault="00617943" w:rsidP="00617943">
      <w:pPr>
        <w:rPr>
          <w:rFonts w:cstheme="minorHAnsi"/>
        </w:rPr>
      </w:pPr>
      <w:r w:rsidRPr="00617943">
        <w:rPr>
          <w:rFonts w:cstheme="minorHAnsi"/>
        </w:rPr>
        <w:t xml:space="preserve">                </w:t>
      </w:r>
      <w:proofErr w:type="spellStart"/>
      <w:proofErr w:type="gramStart"/>
      <w:r w:rsidRPr="00617943">
        <w:rPr>
          <w:rFonts w:cstheme="minorHAnsi"/>
        </w:rPr>
        <w:t>startFunction</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a = 0;</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function </w:t>
      </w:r>
      <w:proofErr w:type="spellStart"/>
      <w:proofErr w:type="gramStart"/>
      <w:r w:rsidRPr="00617943">
        <w:rPr>
          <w:rFonts w:cstheme="minorHAnsi"/>
        </w:rPr>
        <w:t>startFunction</w:t>
      </w:r>
      <w:proofErr w:type="spellEnd"/>
      <w:r w:rsidRPr="00617943">
        <w:rPr>
          <w:rFonts w:cstheme="minorHAnsi"/>
        </w:rPr>
        <w:t>(</w:t>
      </w:r>
      <w:proofErr w:type="gramEnd"/>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if(a&lt;=</w:t>
      </w:r>
      <w:proofErr w:type="gramStart"/>
      <w:r w:rsidRPr="00617943">
        <w:rPr>
          <w:rFonts w:cstheme="minorHAnsi"/>
        </w:rPr>
        <w:t>1){</w:t>
      </w:r>
      <w:proofErr w:type="gramEnd"/>
    </w:p>
    <w:p w:rsidR="00617943" w:rsidRPr="00617943" w:rsidRDefault="00617943" w:rsidP="00617943">
      <w:pPr>
        <w:rPr>
          <w:rFonts w:cstheme="minorHAnsi"/>
        </w:rPr>
      </w:pPr>
      <w:r w:rsidRPr="00617943">
        <w:rPr>
          <w:rFonts w:cstheme="minorHAnsi"/>
        </w:rPr>
        <w:t xml:space="preserve"> interval1=</w:t>
      </w:r>
      <w:proofErr w:type="spellStart"/>
      <w:r w:rsidRPr="00617943">
        <w:rPr>
          <w:rFonts w:cstheme="minorHAnsi"/>
        </w:rPr>
        <w:t>setInterval</w:t>
      </w:r>
      <w:proofErr w:type="spellEnd"/>
      <w:r w:rsidRPr="00617943">
        <w:rPr>
          <w:rFonts w:cstheme="minorHAnsi"/>
        </w:rPr>
        <w:t>(rightWards,300);</w:t>
      </w: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proofErr w:type="gramStart"/>
      <w:r w:rsidRPr="00617943">
        <w:rPr>
          <w:rFonts w:cstheme="minorHAnsi"/>
        </w:rPr>
        <w:t>else{</w:t>
      </w:r>
      <w:proofErr w:type="gramEnd"/>
    </w:p>
    <w:p w:rsidR="00617943" w:rsidRPr="00617943" w:rsidRDefault="00617943" w:rsidP="00617943">
      <w:pPr>
        <w:rPr>
          <w:rFonts w:cstheme="minorHAnsi"/>
        </w:rPr>
      </w:pPr>
      <w:r w:rsidRPr="00617943">
        <w:rPr>
          <w:rFonts w:cstheme="minorHAnsi"/>
        </w:rPr>
        <w:t xml:space="preserve">  for(i=</w:t>
      </w:r>
      <w:proofErr w:type="gramStart"/>
      <w:r w:rsidRPr="00617943">
        <w:rPr>
          <w:rFonts w:cstheme="minorHAnsi"/>
        </w:rPr>
        <w:t>0;i</w:t>
      </w:r>
      <w:proofErr w:type="gramEnd"/>
      <w:r w:rsidRPr="00617943">
        <w:rPr>
          <w:rFonts w:cstheme="minorHAnsi"/>
        </w:rPr>
        <w:t>&lt;=3;i++){</w:t>
      </w:r>
    </w:p>
    <w:p w:rsidR="00617943" w:rsidRPr="00617943" w:rsidRDefault="00617943" w:rsidP="00617943">
      <w:pPr>
        <w:rPr>
          <w:rFonts w:cstheme="minorHAnsi"/>
        </w:rPr>
      </w:pPr>
      <w:r w:rsidRPr="00617943">
        <w:rPr>
          <w:rFonts w:cstheme="minorHAnsi"/>
        </w:rPr>
        <w:t xml:space="preserve">  horses[i] = </w:t>
      </w:r>
      <w:proofErr w:type="spellStart"/>
      <w:proofErr w:type="gramStart"/>
      <w:r w:rsidRPr="00617943">
        <w:rPr>
          <w:rFonts w:cstheme="minorHAnsi"/>
        </w:rPr>
        <w:t>document.getElementById</w:t>
      </w:r>
      <w:proofErr w:type="spellEnd"/>
      <w:proofErr w:type="gramEnd"/>
      <w:r w:rsidRPr="00617943">
        <w:rPr>
          <w:rFonts w:cstheme="minorHAnsi"/>
        </w:rPr>
        <w:t>('horse'+(i+1));</w:t>
      </w:r>
    </w:p>
    <w:p w:rsidR="00617943" w:rsidRPr="00617943" w:rsidRDefault="00617943" w:rsidP="00617943">
      <w:pPr>
        <w:rPr>
          <w:rFonts w:cstheme="minorHAnsi"/>
        </w:rPr>
      </w:pPr>
      <w:r w:rsidRPr="00617943">
        <w:rPr>
          <w:rFonts w:cstheme="minorHAnsi"/>
        </w:rPr>
        <w:t xml:space="preserve">  horses[i</w:t>
      </w:r>
      <w:proofErr w:type="gramStart"/>
      <w:r w:rsidRPr="00617943">
        <w:rPr>
          <w:rFonts w:cstheme="minorHAnsi"/>
        </w:rPr>
        <w:t>].</w:t>
      </w:r>
      <w:proofErr w:type="spellStart"/>
      <w:r w:rsidRPr="00617943">
        <w:rPr>
          <w:rFonts w:cstheme="minorHAnsi"/>
        </w:rPr>
        <w:t>className</w:t>
      </w:r>
      <w:proofErr w:type="spellEnd"/>
      <w:proofErr w:type="gramEnd"/>
      <w:r w:rsidRPr="00617943">
        <w:rPr>
          <w:rFonts w:cstheme="minorHAnsi"/>
        </w:rPr>
        <w:t xml:space="preserve">= 'horse </w:t>
      </w:r>
      <w:proofErr w:type="spellStart"/>
      <w:r w:rsidRPr="00617943">
        <w:rPr>
          <w:rFonts w:cstheme="minorHAnsi"/>
        </w:rPr>
        <w:t>standRight</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w:t>
      </w: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function </w:t>
      </w:r>
      <w:proofErr w:type="gramStart"/>
      <w:r w:rsidRPr="00617943">
        <w:rPr>
          <w:rFonts w:cstheme="minorHAnsi"/>
        </w:rPr>
        <w:t>myLoadEvent(</w:t>
      </w:r>
      <w:proofErr w:type="gramEnd"/>
      <w:r w:rsidRPr="00617943">
        <w:rPr>
          <w:rFonts w:cstheme="minorHAnsi"/>
        </w:rPr>
        <w:t>){</w:t>
      </w:r>
    </w:p>
    <w:p w:rsidR="00617943" w:rsidRPr="00617943" w:rsidRDefault="00617943" w:rsidP="00617943">
      <w:pPr>
        <w:rPr>
          <w:rFonts w:cstheme="minorHAnsi"/>
        </w:rPr>
      </w:pPr>
    </w:p>
    <w:p w:rsidR="00617943" w:rsidRPr="00617943" w:rsidRDefault="00617943" w:rsidP="00617943">
      <w:pPr>
        <w:rPr>
          <w:rFonts w:cstheme="minorHAnsi"/>
        </w:rPr>
      </w:pPr>
      <w:r w:rsidRPr="00617943">
        <w:rPr>
          <w:rFonts w:cstheme="minorHAnsi"/>
        </w:rPr>
        <w:t xml:space="preserve"> var start= </w:t>
      </w:r>
      <w:proofErr w:type="spellStart"/>
      <w:proofErr w:type="gramStart"/>
      <w:r w:rsidRPr="00617943">
        <w:rPr>
          <w:rFonts w:cstheme="minorHAnsi"/>
        </w:rPr>
        <w:t>document.getElementById</w:t>
      </w:r>
      <w:proofErr w:type="spellEnd"/>
      <w:proofErr w:type="gramEnd"/>
      <w:r w:rsidRPr="00617943">
        <w:rPr>
          <w:rFonts w:cstheme="minorHAnsi"/>
        </w:rPr>
        <w:t>('start');</w:t>
      </w:r>
    </w:p>
    <w:p w:rsidR="00617943" w:rsidRPr="00617943" w:rsidRDefault="00617943" w:rsidP="00617943">
      <w:pPr>
        <w:rPr>
          <w:rFonts w:cstheme="minorHAnsi"/>
        </w:rPr>
      </w:pPr>
      <w:r w:rsidRPr="00617943">
        <w:rPr>
          <w:rFonts w:cstheme="minorHAnsi"/>
        </w:rPr>
        <w:t xml:space="preserve"> </w:t>
      </w:r>
      <w:proofErr w:type="spellStart"/>
      <w:proofErr w:type="gramStart"/>
      <w:r w:rsidRPr="00617943">
        <w:rPr>
          <w:rFonts w:cstheme="minorHAnsi"/>
        </w:rPr>
        <w:t>start.addEventListener</w:t>
      </w:r>
      <w:proofErr w:type="spellEnd"/>
      <w:proofErr w:type="gramEnd"/>
      <w:r w:rsidRPr="00617943">
        <w:rPr>
          <w:rFonts w:cstheme="minorHAnsi"/>
        </w:rPr>
        <w:t xml:space="preserve">('click', </w:t>
      </w:r>
      <w:proofErr w:type="spellStart"/>
      <w:r w:rsidRPr="00617943">
        <w:rPr>
          <w:rFonts w:cstheme="minorHAnsi"/>
        </w:rPr>
        <w:t>startFunction</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startline</w:t>
      </w:r>
      <w:proofErr w:type="spellEnd"/>
      <w:r w:rsidRPr="00617943">
        <w:rPr>
          <w:rFonts w:cstheme="minorHAnsi"/>
        </w:rPr>
        <w:t xml:space="preserve"> = </w:t>
      </w:r>
      <w:proofErr w:type="spellStart"/>
      <w:proofErr w:type="gramStart"/>
      <w:r w:rsidRPr="00617943">
        <w:rPr>
          <w:rFonts w:cstheme="minorHAnsi"/>
        </w:rPr>
        <w:t>document.getElementById</w:t>
      </w:r>
      <w:proofErr w:type="spellEnd"/>
      <w:proofErr w:type="gramEnd"/>
      <w:r w:rsidRPr="00617943">
        <w:rPr>
          <w:rFonts w:cstheme="minorHAnsi"/>
        </w:rPr>
        <w:t>('</w:t>
      </w:r>
      <w:proofErr w:type="spellStart"/>
      <w:r w:rsidRPr="00617943">
        <w:rPr>
          <w:rFonts w:cstheme="minorHAnsi"/>
        </w:rPr>
        <w:t>startline</w:t>
      </w:r>
      <w:proofErr w:type="spell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topstart</w:t>
      </w:r>
      <w:proofErr w:type="spellEnd"/>
      <w:r w:rsidRPr="00617943">
        <w:rPr>
          <w:rFonts w:cstheme="minorHAnsi"/>
        </w:rPr>
        <w:t xml:space="preserve"> = </w:t>
      </w:r>
      <w:proofErr w:type="spellStart"/>
      <w:proofErr w:type="gramStart"/>
      <w:r w:rsidRPr="00617943">
        <w:rPr>
          <w:rFonts w:cstheme="minorHAnsi"/>
        </w:rPr>
        <w:t>startline.offsetTop</w:t>
      </w:r>
      <w:proofErr w:type="spellEnd"/>
      <w:proofErr w:type="gramEnd"/>
      <w:r w:rsidRPr="00617943">
        <w:rPr>
          <w:rFonts w:cstheme="minorHAnsi"/>
        </w:rPr>
        <w:t>;</w:t>
      </w:r>
    </w:p>
    <w:p w:rsidR="00617943" w:rsidRPr="00617943" w:rsidRDefault="00617943" w:rsidP="00617943">
      <w:pPr>
        <w:rPr>
          <w:rFonts w:cstheme="minorHAnsi"/>
        </w:rPr>
      </w:pPr>
      <w:r w:rsidRPr="00617943">
        <w:rPr>
          <w:rFonts w:cstheme="minorHAnsi"/>
        </w:rPr>
        <w:t xml:space="preserve"> var </w:t>
      </w:r>
      <w:proofErr w:type="spellStart"/>
      <w:r w:rsidRPr="00617943">
        <w:rPr>
          <w:rFonts w:cstheme="minorHAnsi"/>
        </w:rPr>
        <w:t>leftstart</w:t>
      </w:r>
      <w:proofErr w:type="spellEnd"/>
      <w:r w:rsidRPr="00617943">
        <w:rPr>
          <w:rFonts w:cstheme="minorHAnsi"/>
        </w:rPr>
        <w:t xml:space="preserve"> = </w:t>
      </w:r>
      <w:proofErr w:type="spellStart"/>
      <w:proofErr w:type="gramStart"/>
      <w:r w:rsidRPr="00617943">
        <w:rPr>
          <w:rFonts w:cstheme="minorHAnsi"/>
        </w:rPr>
        <w:t>startline.offsetLeft</w:t>
      </w:r>
      <w:proofErr w:type="spellEnd"/>
      <w:proofErr w:type="gramEnd"/>
      <w:r w:rsidRPr="00617943">
        <w:rPr>
          <w:rFonts w:cstheme="minorHAnsi"/>
        </w:rPr>
        <w:t>;</w:t>
      </w:r>
    </w:p>
    <w:p w:rsidR="00617943" w:rsidRPr="00617943" w:rsidRDefault="00617943" w:rsidP="00617943">
      <w:pPr>
        <w:rPr>
          <w:rFonts w:cstheme="minorHAnsi"/>
        </w:rPr>
      </w:pPr>
    </w:p>
    <w:p w:rsidR="00617943" w:rsidRDefault="00617943" w:rsidP="00617943">
      <w:pPr>
        <w:rPr>
          <w:rFonts w:cstheme="minorHAnsi"/>
        </w:rPr>
      </w:pPr>
      <w:r w:rsidRPr="00617943">
        <w:rPr>
          <w:rFonts w:cstheme="minorHAnsi"/>
        </w:rPr>
        <w:t>}</w:t>
      </w:r>
    </w:p>
    <w:p w:rsidR="00702AB4" w:rsidRPr="0073467D" w:rsidRDefault="0073467D">
      <w:pPr>
        <w:rPr>
          <w:rFonts w:cstheme="minorHAnsi"/>
          <w:b/>
          <w:sz w:val="24"/>
          <w:szCs w:val="24"/>
        </w:rPr>
      </w:pPr>
      <w:r w:rsidRPr="0073467D">
        <w:rPr>
          <w:rFonts w:cstheme="minorHAnsi"/>
          <w:b/>
          <w:sz w:val="24"/>
          <w:szCs w:val="24"/>
        </w:rPr>
        <w:t>Intervals</w:t>
      </w:r>
    </w:p>
    <w:p w:rsidR="0073467D" w:rsidRDefault="00F67A18">
      <w:pPr>
        <w:rPr>
          <w:rFonts w:cstheme="minorHAnsi"/>
        </w:rPr>
      </w:pPr>
      <w:r>
        <w:rPr>
          <w:rFonts w:cstheme="minorHAnsi"/>
        </w:rPr>
        <w:t xml:space="preserve">The </w:t>
      </w:r>
      <w:r w:rsidR="004F3115">
        <w:rPr>
          <w:rFonts w:cstheme="minorHAnsi"/>
        </w:rPr>
        <w:t>main purpose of using an interval</w:t>
      </w:r>
      <w:r>
        <w:rPr>
          <w:rFonts w:cstheme="minorHAnsi"/>
        </w:rPr>
        <w:t xml:space="preserve"> as a feature of JavaScript</w:t>
      </w:r>
      <w:r w:rsidR="005D4769">
        <w:rPr>
          <w:rFonts w:cstheme="minorHAnsi"/>
        </w:rPr>
        <w:t xml:space="preserve"> is that it helps control the time of each of the elements within the website such as different objects like horses or </w:t>
      </w:r>
      <w:r w:rsidR="00624A5B">
        <w:rPr>
          <w:rFonts w:cstheme="minorHAnsi"/>
        </w:rPr>
        <w:t xml:space="preserve">when you want to time a certain event such as a </w:t>
      </w:r>
      <w:r w:rsidR="00624A5B" w:rsidRPr="00964EB1">
        <w:rPr>
          <w:rFonts w:cstheme="minorHAnsi"/>
          <w:noProof/>
        </w:rPr>
        <w:t>pop</w:t>
      </w:r>
      <w:r w:rsidR="00964EB1">
        <w:rPr>
          <w:rFonts w:cstheme="minorHAnsi"/>
          <w:noProof/>
        </w:rPr>
        <w:t>-</w:t>
      </w:r>
      <w:r w:rsidR="00624A5B" w:rsidRPr="00964EB1">
        <w:rPr>
          <w:rFonts w:cstheme="minorHAnsi"/>
          <w:noProof/>
        </w:rPr>
        <w:t>up</w:t>
      </w:r>
      <w:r w:rsidR="00624A5B">
        <w:rPr>
          <w:rFonts w:cstheme="minorHAnsi"/>
        </w:rPr>
        <w:t xml:space="preserve"> </w:t>
      </w:r>
      <w:r w:rsidR="001014A6">
        <w:rPr>
          <w:rFonts w:cstheme="minorHAnsi"/>
        </w:rPr>
        <w:t xml:space="preserve">message </w:t>
      </w:r>
      <w:r w:rsidR="00624A5B">
        <w:rPr>
          <w:rFonts w:cstheme="minorHAnsi"/>
        </w:rPr>
        <w:t>box on a website coming up after 6 seconds (6000).</w:t>
      </w:r>
      <w:r w:rsidR="001014A6">
        <w:rPr>
          <w:rFonts w:cstheme="minorHAnsi"/>
        </w:rPr>
        <w:t xml:space="preserve"> In the case of the horse JavaScript game, the intervals are being set to control how fast or how slow the horses are going around the track. When the horses are running right and running down they are running a lot slower than they are when the horses are running to the left or upwards. This is because </w:t>
      </w:r>
      <w:r w:rsidR="001052D1">
        <w:rPr>
          <w:rFonts w:cstheme="minorHAnsi"/>
        </w:rPr>
        <w:t>of the Math.Random function and the set 300 configuring with each other to change the speed and intervals at which the horses in the game run around the track.</w:t>
      </w:r>
      <w:r w:rsidR="000D3D4D">
        <w:rPr>
          <w:rFonts w:cstheme="minorHAnsi"/>
        </w:rPr>
        <w:t xml:space="preserve"> Clearing the intervals in the code makes sure that intervals aren’t overlapping each other otherwise the rest of the intervals simply wouldn’t work and or the horses won’t run at all due to the slight error. Here are a few examples of where the author has used intervals in the horse game:</w:t>
      </w:r>
    </w:p>
    <w:p w:rsidR="00873868" w:rsidRPr="00873868" w:rsidRDefault="00873868" w:rsidP="00873868">
      <w:pPr>
        <w:rPr>
          <w:rFonts w:cstheme="minorHAnsi"/>
        </w:rPr>
      </w:pPr>
      <w:r w:rsidRPr="00873868">
        <w:rPr>
          <w:rFonts w:cstheme="minorHAnsi"/>
        </w:rPr>
        <w:t xml:space="preserve">    if(</w:t>
      </w:r>
      <w:proofErr w:type="spellStart"/>
      <w:r w:rsidRPr="00873868">
        <w:rPr>
          <w:rFonts w:cstheme="minorHAnsi"/>
        </w:rPr>
        <w:t>addj</w:t>
      </w:r>
      <w:proofErr w:type="spellEnd"/>
      <w:r w:rsidRPr="00873868">
        <w:rPr>
          <w:rFonts w:cstheme="minorHAnsi"/>
        </w:rPr>
        <w:t>&gt;</w:t>
      </w:r>
      <w:proofErr w:type="spellStart"/>
      <w:r w:rsidRPr="00873868">
        <w:rPr>
          <w:rFonts w:cstheme="minorHAnsi"/>
        </w:rPr>
        <w:t>rightside</w:t>
      </w:r>
      <w:proofErr w:type="spellEnd"/>
      <w:r w:rsidRPr="00873868">
        <w:rPr>
          <w:rFonts w:cstheme="minorHAnsi"/>
        </w:rPr>
        <w:t>)</w:t>
      </w:r>
    </w:p>
    <w:p w:rsidR="00873868" w:rsidRPr="00873868"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r w:rsidRPr="00873868">
        <w:rPr>
          <w:rFonts w:cstheme="minorHAnsi"/>
        </w:rPr>
        <w:t xml:space="preserve">         </w:t>
      </w:r>
      <w:proofErr w:type="spellStart"/>
      <w:r w:rsidRPr="00873868">
        <w:rPr>
          <w:rFonts w:cstheme="minorHAnsi"/>
        </w:rPr>
        <w:t>clearInterval</w:t>
      </w:r>
      <w:proofErr w:type="spellEnd"/>
      <w:r w:rsidRPr="00873868">
        <w:rPr>
          <w:rFonts w:cstheme="minorHAnsi"/>
        </w:rPr>
        <w:t>(interval1);</w:t>
      </w:r>
    </w:p>
    <w:p w:rsidR="00873868" w:rsidRPr="00873868" w:rsidRDefault="00873868" w:rsidP="00873868">
      <w:pPr>
        <w:rPr>
          <w:rFonts w:cstheme="minorHAnsi"/>
        </w:rPr>
      </w:pPr>
      <w:r w:rsidRPr="00873868">
        <w:rPr>
          <w:rFonts w:cstheme="minorHAnsi"/>
        </w:rPr>
        <w:t xml:space="preserve">         interval2=</w:t>
      </w:r>
      <w:proofErr w:type="spellStart"/>
      <w:r w:rsidRPr="00873868">
        <w:rPr>
          <w:rFonts w:cstheme="minorHAnsi"/>
        </w:rPr>
        <w:t>setInterval</w:t>
      </w:r>
      <w:proofErr w:type="spellEnd"/>
      <w:r w:rsidRPr="00873868">
        <w:rPr>
          <w:rFonts w:cstheme="minorHAnsi"/>
        </w:rPr>
        <w:t>(downWards,300);</w:t>
      </w:r>
    </w:p>
    <w:p w:rsidR="00873868" w:rsidRPr="00873868" w:rsidRDefault="00873868" w:rsidP="00873868">
      <w:pPr>
        <w:rPr>
          <w:rFonts w:cstheme="minorHAnsi"/>
        </w:rPr>
      </w:pPr>
    </w:p>
    <w:p w:rsidR="000D3D4D"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r w:rsidRPr="00873868">
        <w:rPr>
          <w:rFonts w:cstheme="minorHAnsi"/>
        </w:rPr>
        <w:t>if (</w:t>
      </w:r>
      <w:proofErr w:type="spellStart"/>
      <w:r w:rsidRPr="00873868">
        <w:rPr>
          <w:rFonts w:cstheme="minorHAnsi"/>
        </w:rPr>
        <w:t>addj</w:t>
      </w:r>
      <w:proofErr w:type="spellEnd"/>
      <w:r w:rsidRPr="00873868">
        <w:rPr>
          <w:rFonts w:cstheme="minorHAnsi"/>
        </w:rPr>
        <w:t>&gt;</w:t>
      </w:r>
      <w:proofErr w:type="gramStart"/>
      <w:r w:rsidRPr="00873868">
        <w:rPr>
          <w:rFonts w:cstheme="minorHAnsi"/>
        </w:rPr>
        <w:t>downside){</w:t>
      </w:r>
      <w:proofErr w:type="gramEnd"/>
    </w:p>
    <w:p w:rsidR="00873868" w:rsidRPr="00873868" w:rsidRDefault="00873868" w:rsidP="00873868">
      <w:pPr>
        <w:rPr>
          <w:rFonts w:cstheme="minorHAnsi"/>
        </w:rPr>
      </w:pPr>
      <w:r w:rsidRPr="00873868">
        <w:rPr>
          <w:rFonts w:cstheme="minorHAnsi"/>
        </w:rPr>
        <w:t xml:space="preserve">  </w:t>
      </w:r>
      <w:proofErr w:type="spellStart"/>
      <w:r w:rsidRPr="00873868">
        <w:rPr>
          <w:rFonts w:cstheme="minorHAnsi"/>
        </w:rPr>
        <w:t>clearInterval</w:t>
      </w:r>
      <w:proofErr w:type="spellEnd"/>
      <w:r w:rsidRPr="00873868">
        <w:rPr>
          <w:rFonts w:cstheme="minorHAnsi"/>
        </w:rPr>
        <w:t>(interval2);</w:t>
      </w:r>
    </w:p>
    <w:p w:rsidR="00873868" w:rsidRPr="00873868" w:rsidRDefault="00873868" w:rsidP="00873868">
      <w:pPr>
        <w:rPr>
          <w:rFonts w:cstheme="minorHAnsi"/>
        </w:rPr>
      </w:pPr>
      <w:r w:rsidRPr="00873868">
        <w:rPr>
          <w:rFonts w:cstheme="minorHAnsi"/>
        </w:rPr>
        <w:t xml:space="preserve">  interval3=</w:t>
      </w:r>
      <w:proofErr w:type="spellStart"/>
      <w:r w:rsidRPr="00873868">
        <w:rPr>
          <w:rFonts w:cstheme="minorHAnsi"/>
        </w:rPr>
        <w:t>setInterval</w:t>
      </w:r>
      <w:proofErr w:type="spellEnd"/>
      <w:r w:rsidRPr="00873868">
        <w:rPr>
          <w:rFonts w:cstheme="minorHAnsi"/>
        </w:rPr>
        <w:t>(leftWards,300);</w:t>
      </w:r>
    </w:p>
    <w:p w:rsidR="00873868" w:rsidRPr="00873868" w:rsidRDefault="00873868" w:rsidP="00873868">
      <w:pPr>
        <w:rPr>
          <w:rFonts w:cstheme="minorHAnsi"/>
        </w:rPr>
      </w:pPr>
    </w:p>
    <w:p w:rsidR="00873868" w:rsidRPr="00873868" w:rsidRDefault="00873868" w:rsidP="00873868">
      <w:pPr>
        <w:rPr>
          <w:rFonts w:cstheme="minorHAnsi"/>
        </w:rPr>
      </w:pPr>
    </w:p>
    <w:p w:rsidR="00873868" w:rsidRDefault="00873868" w:rsidP="00873868">
      <w:pPr>
        <w:rPr>
          <w:rFonts w:cstheme="minorHAnsi"/>
        </w:rPr>
      </w:pPr>
      <w:r w:rsidRPr="00873868">
        <w:rPr>
          <w:rFonts w:cstheme="minorHAnsi"/>
        </w:rPr>
        <w:t>}</w:t>
      </w:r>
    </w:p>
    <w:p w:rsidR="00873868" w:rsidRPr="00873868" w:rsidRDefault="00873868" w:rsidP="00873868">
      <w:pPr>
        <w:rPr>
          <w:rFonts w:cstheme="minorHAnsi"/>
        </w:rPr>
      </w:pPr>
      <w:r w:rsidRPr="00873868">
        <w:rPr>
          <w:rFonts w:cstheme="minorHAnsi"/>
        </w:rPr>
        <w:t>if (</w:t>
      </w:r>
      <w:proofErr w:type="spellStart"/>
      <w:r w:rsidRPr="00873868">
        <w:rPr>
          <w:rFonts w:cstheme="minorHAnsi"/>
        </w:rPr>
        <w:t>addj</w:t>
      </w:r>
      <w:proofErr w:type="spellEnd"/>
      <w:r w:rsidRPr="00873868">
        <w:rPr>
          <w:rFonts w:cstheme="minorHAnsi"/>
        </w:rPr>
        <w:t>&lt;</w:t>
      </w:r>
      <w:proofErr w:type="spellStart"/>
      <w:r w:rsidRPr="00873868">
        <w:rPr>
          <w:rFonts w:cstheme="minorHAnsi"/>
        </w:rPr>
        <w:t>leftside</w:t>
      </w:r>
      <w:proofErr w:type="spellEnd"/>
      <w:proofErr w:type="gramStart"/>
      <w:r w:rsidRPr="00873868">
        <w:rPr>
          <w:rFonts w:cstheme="minorHAnsi"/>
        </w:rPr>
        <w:t>){</w:t>
      </w:r>
      <w:proofErr w:type="gramEnd"/>
    </w:p>
    <w:p w:rsidR="00873868" w:rsidRPr="00873868" w:rsidRDefault="00873868" w:rsidP="00873868">
      <w:pPr>
        <w:rPr>
          <w:rFonts w:cstheme="minorHAnsi"/>
        </w:rPr>
      </w:pPr>
      <w:r w:rsidRPr="00873868">
        <w:rPr>
          <w:rFonts w:cstheme="minorHAnsi"/>
        </w:rPr>
        <w:t xml:space="preserve">  </w:t>
      </w:r>
      <w:proofErr w:type="spellStart"/>
      <w:r w:rsidRPr="00873868">
        <w:rPr>
          <w:rFonts w:cstheme="minorHAnsi"/>
        </w:rPr>
        <w:t>clearInterval</w:t>
      </w:r>
      <w:proofErr w:type="spellEnd"/>
      <w:r w:rsidRPr="00873868">
        <w:rPr>
          <w:rFonts w:cstheme="minorHAnsi"/>
        </w:rPr>
        <w:t>(interval3);</w:t>
      </w:r>
    </w:p>
    <w:p w:rsidR="00873868" w:rsidRPr="00873868" w:rsidRDefault="00873868" w:rsidP="00873868">
      <w:pPr>
        <w:rPr>
          <w:rFonts w:cstheme="minorHAnsi"/>
        </w:rPr>
      </w:pPr>
      <w:r w:rsidRPr="00873868">
        <w:rPr>
          <w:rFonts w:cstheme="minorHAnsi"/>
        </w:rPr>
        <w:t xml:space="preserve">  interval4=</w:t>
      </w:r>
      <w:proofErr w:type="spellStart"/>
      <w:r w:rsidRPr="00873868">
        <w:rPr>
          <w:rFonts w:cstheme="minorHAnsi"/>
        </w:rPr>
        <w:t>setInterval</w:t>
      </w:r>
      <w:proofErr w:type="spellEnd"/>
      <w:r w:rsidRPr="00873868">
        <w:rPr>
          <w:rFonts w:cstheme="minorHAnsi"/>
        </w:rPr>
        <w:t>(upWards,300);</w:t>
      </w:r>
    </w:p>
    <w:p w:rsidR="00873868" w:rsidRPr="00873868" w:rsidRDefault="00873868" w:rsidP="00873868">
      <w:pPr>
        <w:rPr>
          <w:rFonts w:cstheme="minorHAnsi"/>
        </w:rPr>
      </w:pPr>
    </w:p>
    <w:p w:rsidR="00873868" w:rsidRDefault="00873868" w:rsidP="00873868">
      <w:pPr>
        <w:rPr>
          <w:rFonts w:cstheme="minorHAnsi"/>
        </w:rPr>
      </w:pPr>
      <w:r w:rsidRPr="00873868">
        <w:rPr>
          <w:rFonts w:cstheme="minorHAnsi"/>
        </w:rPr>
        <w:t>}</w:t>
      </w:r>
    </w:p>
    <w:p w:rsidR="00873868" w:rsidRPr="00873868" w:rsidRDefault="00873868" w:rsidP="00873868">
      <w:pPr>
        <w:rPr>
          <w:rFonts w:cstheme="minorHAnsi"/>
        </w:rPr>
      </w:pPr>
      <w:r w:rsidRPr="00873868">
        <w:rPr>
          <w:rFonts w:cstheme="minorHAnsi"/>
        </w:rPr>
        <w:t>if(</w:t>
      </w:r>
      <w:proofErr w:type="spellStart"/>
      <w:r w:rsidRPr="00873868">
        <w:rPr>
          <w:rFonts w:cstheme="minorHAnsi"/>
        </w:rPr>
        <w:t>addj</w:t>
      </w:r>
      <w:proofErr w:type="spellEnd"/>
      <w:r w:rsidRPr="00873868">
        <w:rPr>
          <w:rFonts w:cstheme="minorHAnsi"/>
        </w:rPr>
        <w:t>&lt;upside</w:t>
      </w:r>
      <w:proofErr w:type="gramStart"/>
      <w:r w:rsidRPr="00873868">
        <w:rPr>
          <w:rFonts w:cstheme="minorHAnsi"/>
        </w:rPr>
        <w:t>){</w:t>
      </w:r>
      <w:proofErr w:type="gramEnd"/>
    </w:p>
    <w:p w:rsidR="00873868" w:rsidRPr="00873868" w:rsidRDefault="00873868" w:rsidP="00873868">
      <w:pPr>
        <w:rPr>
          <w:rFonts w:cstheme="minorHAnsi"/>
        </w:rPr>
      </w:pPr>
      <w:r w:rsidRPr="00873868">
        <w:rPr>
          <w:rFonts w:cstheme="minorHAnsi"/>
        </w:rPr>
        <w:t xml:space="preserve">  </w:t>
      </w:r>
      <w:proofErr w:type="spellStart"/>
      <w:r w:rsidRPr="00873868">
        <w:rPr>
          <w:rFonts w:cstheme="minorHAnsi"/>
        </w:rPr>
        <w:t>clearInterval</w:t>
      </w:r>
      <w:proofErr w:type="spellEnd"/>
      <w:r w:rsidRPr="00873868">
        <w:rPr>
          <w:rFonts w:cstheme="minorHAnsi"/>
        </w:rPr>
        <w:t>(interval4);</w:t>
      </w:r>
    </w:p>
    <w:p w:rsidR="00873868" w:rsidRPr="00873868" w:rsidRDefault="00873868" w:rsidP="00873868">
      <w:pPr>
        <w:rPr>
          <w:rFonts w:cstheme="minorHAnsi"/>
        </w:rPr>
      </w:pPr>
      <w:r w:rsidRPr="00873868">
        <w:rPr>
          <w:rFonts w:cstheme="minorHAnsi"/>
        </w:rPr>
        <w:t>/</w:t>
      </w:r>
      <w:proofErr w:type="gramStart"/>
      <w:r w:rsidRPr="00873868">
        <w:rPr>
          <w:rFonts w:cstheme="minorHAnsi"/>
        </w:rPr>
        <w:t>/  a</w:t>
      </w:r>
      <w:proofErr w:type="gramEnd"/>
      <w:r w:rsidRPr="00873868">
        <w:rPr>
          <w:rFonts w:cstheme="minorHAnsi"/>
        </w:rPr>
        <w:t>++;</w:t>
      </w:r>
    </w:p>
    <w:p w:rsidR="00873868" w:rsidRPr="00873868" w:rsidRDefault="00873868" w:rsidP="00873868">
      <w:pPr>
        <w:rPr>
          <w:rFonts w:cstheme="minorHAnsi"/>
        </w:rPr>
      </w:pPr>
      <w:r w:rsidRPr="00873868">
        <w:rPr>
          <w:rFonts w:cstheme="minorHAnsi"/>
        </w:rPr>
        <w:t xml:space="preserve">  interval5=</w:t>
      </w:r>
      <w:proofErr w:type="spellStart"/>
      <w:r w:rsidRPr="00873868">
        <w:rPr>
          <w:rFonts w:cstheme="minorHAnsi"/>
        </w:rPr>
        <w:t>setInterval</w:t>
      </w:r>
      <w:proofErr w:type="spellEnd"/>
      <w:r w:rsidRPr="00873868">
        <w:rPr>
          <w:rFonts w:cstheme="minorHAnsi"/>
        </w:rPr>
        <w:t>(stopHorses,300);</w:t>
      </w:r>
    </w:p>
    <w:p w:rsidR="00873868" w:rsidRPr="00873868" w:rsidRDefault="00873868" w:rsidP="00873868">
      <w:pPr>
        <w:rPr>
          <w:rFonts w:cstheme="minorHAnsi"/>
        </w:rPr>
      </w:pPr>
    </w:p>
    <w:p w:rsidR="00873868"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r w:rsidRPr="00873868">
        <w:rPr>
          <w:rFonts w:cstheme="minorHAnsi"/>
        </w:rPr>
        <w:t xml:space="preserve">      if(</w:t>
      </w:r>
      <w:proofErr w:type="spellStart"/>
      <w:r w:rsidRPr="00873868">
        <w:rPr>
          <w:rFonts w:cstheme="minorHAnsi"/>
        </w:rPr>
        <w:t>addj</w:t>
      </w:r>
      <w:proofErr w:type="spellEnd"/>
      <w:r w:rsidRPr="00873868">
        <w:rPr>
          <w:rFonts w:cstheme="minorHAnsi"/>
        </w:rPr>
        <w:t>&gt;</w:t>
      </w:r>
      <w:proofErr w:type="spellStart"/>
      <w:r w:rsidRPr="00873868">
        <w:rPr>
          <w:rFonts w:cstheme="minorHAnsi"/>
        </w:rPr>
        <w:t>rightside</w:t>
      </w:r>
      <w:proofErr w:type="spellEnd"/>
      <w:r w:rsidRPr="00873868">
        <w:rPr>
          <w:rFonts w:cstheme="minorHAnsi"/>
        </w:rPr>
        <w:t>) //Conditional statement inside the brackets "</w:t>
      </w:r>
      <w:proofErr w:type="spellStart"/>
      <w:r w:rsidRPr="00873868">
        <w:rPr>
          <w:rFonts w:cstheme="minorHAnsi"/>
        </w:rPr>
        <w:t>addj</w:t>
      </w:r>
      <w:proofErr w:type="spellEnd"/>
      <w:r w:rsidRPr="00873868">
        <w:rPr>
          <w:rFonts w:cstheme="minorHAnsi"/>
        </w:rPr>
        <w:t>&gt;</w:t>
      </w:r>
      <w:proofErr w:type="spellStart"/>
      <w:r w:rsidRPr="00873868">
        <w:rPr>
          <w:rFonts w:cstheme="minorHAnsi"/>
        </w:rPr>
        <w:t>rightside</w:t>
      </w:r>
      <w:proofErr w:type="spellEnd"/>
      <w:r w:rsidRPr="00873868">
        <w:rPr>
          <w:rFonts w:cstheme="minorHAnsi"/>
        </w:rPr>
        <w:t>".</w:t>
      </w:r>
    </w:p>
    <w:p w:rsidR="00873868" w:rsidRPr="00873868"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r w:rsidRPr="00873868">
        <w:rPr>
          <w:rFonts w:cstheme="minorHAnsi"/>
        </w:rPr>
        <w:t xml:space="preserve">           if(a&gt;1</w:t>
      </w:r>
      <w:proofErr w:type="gramStart"/>
      <w:r w:rsidRPr="00873868">
        <w:rPr>
          <w:rFonts w:cstheme="minorHAnsi"/>
        </w:rPr>
        <w:t>)  {</w:t>
      </w:r>
      <w:proofErr w:type="gramEnd"/>
    </w:p>
    <w:p w:rsidR="00873868" w:rsidRPr="00873868" w:rsidRDefault="00873868" w:rsidP="00873868">
      <w:pPr>
        <w:rPr>
          <w:rFonts w:cstheme="minorHAnsi"/>
        </w:rPr>
      </w:pPr>
    </w:p>
    <w:p w:rsidR="00873868" w:rsidRPr="00873868" w:rsidRDefault="00873868" w:rsidP="00873868">
      <w:pPr>
        <w:rPr>
          <w:rFonts w:cstheme="minorHAnsi"/>
        </w:rPr>
      </w:pPr>
    </w:p>
    <w:p w:rsidR="00873868" w:rsidRPr="00873868"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r w:rsidRPr="00873868">
        <w:rPr>
          <w:rFonts w:cstheme="minorHAnsi"/>
        </w:rPr>
        <w:t xml:space="preserve">                </w:t>
      </w:r>
      <w:proofErr w:type="gramStart"/>
      <w:r w:rsidRPr="00873868">
        <w:rPr>
          <w:rFonts w:cstheme="minorHAnsi"/>
        </w:rPr>
        <w:t>else{</w:t>
      </w:r>
      <w:proofErr w:type="gramEnd"/>
    </w:p>
    <w:p w:rsidR="00873868" w:rsidRPr="00873868" w:rsidRDefault="00873868" w:rsidP="00873868">
      <w:pPr>
        <w:rPr>
          <w:rFonts w:cstheme="minorHAnsi"/>
        </w:rPr>
      </w:pPr>
      <w:r w:rsidRPr="00873868">
        <w:rPr>
          <w:rFonts w:cstheme="minorHAnsi"/>
        </w:rPr>
        <w:t xml:space="preserve">                  a++;</w:t>
      </w:r>
    </w:p>
    <w:p w:rsidR="00873868" w:rsidRPr="00873868" w:rsidRDefault="00873868" w:rsidP="00873868">
      <w:pPr>
        <w:rPr>
          <w:rFonts w:cstheme="minorHAnsi"/>
        </w:rPr>
      </w:pPr>
    </w:p>
    <w:p w:rsidR="00873868" w:rsidRPr="00873868" w:rsidRDefault="00873868" w:rsidP="00873868">
      <w:pPr>
        <w:rPr>
          <w:rFonts w:cstheme="minorHAnsi"/>
        </w:rPr>
      </w:pPr>
      <w:r w:rsidRPr="00873868">
        <w:rPr>
          <w:rFonts w:cstheme="minorHAnsi"/>
        </w:rPr>
        <w:t xml:space="preserve">                </w:t>
      </w:r>
      <w:proofErr w:type="spellStart"/>
      <w:r w:rsidRPr="00873868">
        <w:rPr>
          <w:rFonts w:cstheme="minorHAnsi"/>
        </w:rPr>
        <w:t>clearInterval</w:t>
      </w:r>
      <w:proofErr w:type="spellEnd"/>
      <w:r w:rsidRPr="00873868">
        <w:rPr>
          <w:rFonts w:cstheme="minorHAnsi"/>
        </w:rPr>
        <w:t>(interval5);</w:t>
      </w:r>
    </w:p>
    <w:p w:rsidR="00873868" w:rsidRPr="00873868" w:rsidRDefault="00873868" w:rsidP="00873868">
      <w:pPr>
        <w:rPr>
          <w:rFonts w:cstheme="minorHAnsi"/>
        </w:rPr>
      </w:pPr>
      <w:r w:rsidRPr="00873868">
        <w:rPr>
          <w:rFonts w:cstheme="minorHAnsi"/>
        </w:rPr>
        <w:t xml:space="preserve">                </w:t>
      </w:r>
      <w:proofErr w:type="spellStart"/>
      <w:proofErr w:type="gramStart"/>
      <w:r w:rsidRPr="00873868">
        <w:rPr>
          <w:rFonts w:cstheme="minorHAnsi"/>
        </w:rPr>
        <w:t>startFunction</w:t>
      </w:r>
      <w:proofErr w:type="spellEnd"/>
      <w:r w:rsidRPr="00873868">
        <w:rPr>
          <w:rFonts w:cstheme="minorHAnsi"/>
        </w:rPr>
        <w:t>(</w:t>
      </w:r>
      <w:proofErr w:type="gramEnd"/>
      <w:r w:rsidRPr="00873868">
        <w:rPr>
          <w:rFonts w:cstheme="minorHAnsi"/>
        </w:rPr>
        <w:t>);</w:t>
      </w:r>
    </w:p>
    <w:p w:rsidR="00873868" w:rsidRPr="00873868" w:rsidRDefault="00873868" w:rsidP="00873868">
      <w:pPr>
        <w:rPr>
          <w:rFonts w:cstheme="minorHAnsi"/>
        </w:rPr>
      </w:pPr>
      <w:r w:rsidRPr="00873868">
        <w:rPr>
          <w:rFonts w:cstheme="minorHAnsi"/>
        </w:rPr>
        <w:t xml:space="preserve">                a = 0;</w:t>
      </w:r>
    </w:p>
    <w:p w:rsidR="00873868" w:rsidRPr="00873868" w:rsidRDefault="00873868" w:rsidP="00873868">
      <w:pPr>
        <w:rPr>
          <w:rFonts w:cstheme="minorHAnsi"/>
        </w:rPr>
      </w:pPr>
      <w:r w:rsidRPr="00873868">
        <w:rPr>
          <w:rFonts w:cstheme="minorHAnsi"/>
        </w:rPr>
        <w:t xml:space="preserve">                }</w:t>
      </w:r>
    </w:p>
    <w:p w:rsidR="00873868" w:rsidRPr="00873868" w:rsidRDefault="00873868" w:rsidP="00873868">
      <w:pPr>
        <w:rPr>
          <w:rFonts w:cstheme="minorHAnsi"/>
        </w:rPr>
      </w:pPr>
    </w:p>
    <w:p w:rsidR="00873868" w:rsidRDefault="00873868" w:rsidP="00873868">
      <w:pPr>
        <w:rPr>
          <w:rFonts w:cstheme="minorHAnsi"/>
        </w:rPr>
      </w:pPr>
      <w:r w:rsidRPr="00873868">
        <w:rPr>
          <w:rFonts w:cstheme="minorHAnsi"/>
        </w:rPr>
        <w:t xml:space="preserve">              }</w:t>
      </w:r>
    </w:p>
    <w:p w:rsidR="00125FF4" w:rsidRPr="00125FF4" w:rsidRDefault="00125FF4" w:rsidP="00125FF4">
      <w:pPr>
        <w:rPr>
          <w:rFonts w:cstheme="minorHAnsi"/>
        </w:rPr>
      </w:pPr>
      <w:r w:rsidRPr="00125FF4">
        <w:rPr>
          <w:rFonts w:cstheme="minorHAnsi"/>
        </w:rPr>
        <w:t xml:space="preserve">function </w:t>
      </w:r>
      <w:proofErr w:type="spellStart"/>
      <w:proofErr w:type="gramStart"/>
      <w:r w:rsidRPr="00125FF4">
        <w:rPr>
          <w:rFonts w:cstheme="minorHAnsi"/>
        </w:rPr>
        <w:t>startFunction</w:t>
      </w:r>
      <w:proofErr w:type="spellEnd"/>
      <w:r w:rsidRPr="00125FF4">
        <w:rPr>
          <w:rFonts w:cstheme="minorHAnsi"/>
        </w:rPr>
        <w:t>(</w:t>
      </w:r>
      <w:proofErr w:type="gramEnd"/>
      <w:r w:rsidRPr="00125FF4">
        <w:rPr>
          <w:rFonts w:cstheme="minorHAnsi"/>
        </w:rPr>
        <w:t>){</w:t>
      </w:r>
    </w:p>
    <w:p w:rsidR="00125FF4" w:rsidRPr="00125FF4" w:rsidRDefault="00125FF4" w:rsidP="00125FF4">
      <w:pPr>
        <w:rPr>
          <w:rFonts w:cstheme="minorHAnsi"/>
        </w:rPr>
      </w:pPr>
    </w:p>
    <w:p w:rsidR="00125FF4" w:rsidRPr="00125FF4" w:rsidRDefault="00125FF4" w:rsidP="00125FF4">
      <w:pPr>
        <w:rPr>
          <w:rFonts w:cstheme="minorHAnsi"/>
        </w:rPr>
      </w:pPr>
      <w:r w:rsidRPr="00125FF4">
        <w:rPr>
          <w:rFonts w:cstheme="minorHAnsi"/>
        </w:rPr>
        <w:lastRenderedPageBreak/>
        <w:t>if(a&lt;=</w:t>
      </w:r>
      <w:proofErr w:type="gramStart"/>
      <w:r w:rsidRPr="00125FF4">
        <w:rPr>
          <w:rFonts w:cstheme="minorHAnsi"/>
        </w:rPr>
        <w:t>1){</w:t>
      </w:r>
      <w:proofErr w:type="gramEnd"/>
    </w:p>
    <w:p w:rsidR="00125FF4" w:rsidRPr="00125FF4" w:rsidRDefault="00125FF4" w:rsidP="00125FF4">
      <w:pPr>
        <w:rPr>
          <w:rFonts w:cstheme="minorHAnsi"/>
        </w:rPr>
      </w:pPr>
      <w:r w:rsidRPr="00125FF4">
        <w:rPr>
          <w:rFonts w:cstheme="minorHAnsi"/>
        </w:rPr>
        <w:t xml:space="preserve"> interval1=</w:t>
      </w:r>
      <w:proofErr w:type="spellStart"/>
      <w:r w:rsidRPr="00125FF4">
        <w:rPr>
          <w:rFonts w:cstheme="minorHAnsi"/>
        </w:rPr>
        <w:t>setInterval</w:t>
      </w:r>
      <w:proofErr w:type="spellEnd"/>
      <w:r w:rsidRPr="00125FF4">
        <w:rPr>
          <w:rFonts w:cstheme="minorHAnsi"/>
        </w:rPr>
        <w:t>(rightWards,300);</w:t>
      </w:r>
    </w:p>
    <w:p w:rsidR="00125FF4" w:rsidRPr="00125FF4" w:rsidRDefault="00125FF4" w:rsidP="00125FF4">
      <w:pPr>
        <w:rPr>
          <w:rFonts w:cstheme="minorHAnsi"/>
        </w:rPr>
      </w:pPr>
      <w:r w:rsidRPr="00125FF4">
        <w:rPr>
          <w:rFonts w:cstheme="minorHAnsi"/>
        </w:rPr>
        <w:t>}</w:t>
      </w:r>
    </w:p>
    <w:p w:rsidR="00125FF4" w:rsidRPr="00125FF4" w:rsidRDefault="00125FF4" w:rsidP="00125FF4">
      <w:pPr>
        <w:rPr>
          <w:rFonts w:cstheme="minorHAnsi"/>
        </w:rPr>
      </w:pPr>
    </w:p>
    <w:p w:rsidR="00125FF4" w:rsidRPr="00125FF4" w:rsidRDefault="00125FF4" w:rsidP="00125FF4">
      <w:pPr>
        <w:rPr>
          <w:rFonts w:cstheme="minorHAnsi"/>
        </w:rPr>
      </w:pPr>
      <w:proofErr w:type="gramStart"/>
      <w:r w:rsidRPr="00125FF4">
        <w:rPr>
          <w:rFonts w:cstheme="minorHAnsi"/>
        </w:rPr>
        <w:t>else{</w:t>
      </w:r>
      <w:proofErr w:type="gramEnd"/>
    </w:p>
    <w:p w:rsidR="00125FF4" w:rsidRPr="00125FF4" w:rsidRDefault="00125FF4" w:rsidP="00125FF4">
      <w:pPr>
        <w:rPr>
          <w:rFonts w:cstheme="minorHAnsi"/>
        </w:rPr>
      </w:pPr>
      <w:r w:rsidRPr="00125FF4">
        <w:rPr>
          <w:rFonts w:cstheme="minorHAnsi"/>
        </w:rPr>
        <w:t xml:space="preserve">  for(i=</w:t>
      </w:r>
      <w:proofErr w:type="gramStart"/>
      <w:r w:rsidRPr="00125FF4">
        <w:rPr>
          <w:rFonts w:cstheme="minorHAnsi"/>
        </w:rPr>
        <w:t>0;i</w:t>
      </w:r>
      <w:proofErr w:type="gramEnd"/>
      <w:r w:rsidRPr="00125FF4">
        <w:rPr>
          <w:rFonts w:cstheme="minorHAnsi"/>
        </w:rPr>
        <w:t>&lt;=3;i++){</w:t>
      </w:r>
    </w:p>
    <w:p w:rsidR="00125FF4" w:rsidRPr="00125FF4" w:rsidRDefault="00125FF4" w:rsidP="00125FF4">
      <w:pPr>
        <w:rPr>
          <w:rFonts w:cstheme="minorHAnsi"/>
        </w:rPr>
      </w:pPr>
      <w:r w:rsidRPr="00125FF4">
        <w:rPr>
          <w:rFonts w:cstheme="minorHAnsi"/>
        </w:rPr>
        <w:t xml:space="preserve">  horses[i] = </w:t>
      </w:r>
      <w:proofErr w:type="spellStart"/>
      <w:proofErr w:type="gramStart"/>
      <w:r w:rsidRPr="00125FF4">
        <w:rPr>
          <w:rFonts w:cstheme="minorHAnsi"/>
        </w:rPr>
        <w:t>document.getElementById</w:t>
      </w:r>
      <w:proofErr w:type="spellEnd"/>
      <w:proofErr w:type="gramEnd"/>
      <w:r w:rsidRPr="00125FF4">
        <w:rPr>
          <w:rFonts w:cstheme="minorHAnsi"/>
        </w:rPr>
        <w:t>('horse'+(i+1));</w:t>
      </w:r>
    </w:p>
    <w:p w:rsidR="00125FF4" w:rsidRPr="00125FF4" w:rsidRDefault="00125FF4" w:rsidP="00125FF4">
      <w:pPr>
        <w:rPr>
          <w:rFonts w:cstheme="minorHAnsi"/>
        </w:rPr>
      </w:pPr>
      <w:r w:rsidRPr="00125FF4">
        <w:rPr>
          <w:rFonts w:cstheme="minorHAnsi"/>
        </w:rPr>
        <w:t xml:space="preserve">  horses[i</w:t>
      </w:r>
      <w:proofErr w:type="gramStart"/>
      <w:r w:rsidRPr="00125FF4">
        <w:rPr>
          <w:rFonts w:cstheme="minorHAnsi"/>
        </w:rPr>
        <w:t>].</w:t>
      </w:r>
      <w:proofErr w:type="spellStart"/>
      <w:r w:rsidRPr="00125FF4">
        <w:rPr>
          <w:rFonts w:cstheme="minorHAnsi"/>
        </w:rPr>
        <w:t>className</w:t>
      </w:r>
      <w:proofErr w:type="spellEnd"/>
      <w:proofErr w:type="gramEnd"/>
      <w:r w:rsidRPr="00125FF4">
        <w:rPr>
          <w:rFonts w:cstheme="minorHAnsi"/>
        </w:rPr>
        <w:t xml:space="preserve">= 'horse </w:t>
      </w:r>
      <w:proofErr w:type="spellStart"/>
      <w:r w:rsidRPr="00125FF4">
        <w:rPr>
          <w:rFonts w:cstheme="minorHAnsi"/>
        </w:rPr>
        <w:t>standRight</w:t>
      </w:r>
      <w:proofErr w:type="spellEnd"/>
      <w:r w:rsidRPr="00125FF4">
        <w:rPr>
          <w:rFonts w:cstheme="minorHAnsi"/>
        </w:rPr>
        <w:t>';</w:t>
      </w:r>
    </w:p>
    <w:p w:rsidR="00125FF4" w:rsidRPr="00125FF4" w:rsidRDefault="00125FF4" w:rsidP="00125FF4">
      <w:pPr>
        <w:rPr>
          <w:rFonts w:cstheme="minorHAnsi"/>
        </w:rPr>
      </w:pPr>
      <w:r w:rsidRPr="00125FF4">
        <w:rPr>
          <w:rFonts w:cstheme="minorHAnsi"/>
        </w:rPr>
        <w:t xml:space="preserve"> }</w:t>
      </w:r>
    </w:p>
    <w:p w:rsidR="00125FF4" w:rsidRPr="00125FF4" w:rsidRDefault="00125FF4" w:rsidP="00125FF4">
      <w:pPr>
        <w:rPr>
          <w:rFonts w:cstheme="minorHAnsi"/>
        </w:rPr>
      </w:pPr>
      <w:r w:rsidRPr="00125FF4">
        <w:rPr>
          <w:rFonts w:cstheme="minorHAnsi"/>
        </w:rPr>
        <w:t>}</w:t>
      </w:r>
    </w:p>
    <w:p w:rsidR="00125FF4" w:rsidRPr="00125FF4" w:rsidRDefault="00125FF4" w:rsidP="00125FF4">
      <w:pPr>
        <w:rPr>
          <w:rFonts w:cstheme="minorHAnsi"/>
        </w:rPr>
      </w:pPr>
    </w:p>
    <w:p w:rsidR="00125FF4" w:rsidRDefault="00B94BA2" w:rsidP="00125FF4">
      <w:pPr>
        <w:rPr>
          <w:rFonts w:cstheme="minorHAnsi"/>
        </w:rPr>
      </w:pPr>
      <w:r>
        <w:rPr>
          <w:noProof/>
          <w:lang w:eastAsia="en-GB"/>
        </w:rPr>
        <mc:AlternateContent>
          <mc:Choice Requires="wps">
            <w:drawing>
              <wp:anchor distT="0" distB="0" distL="114300" distR="114300" simplePos="0" relativeHeight="251753472" behindDoc="0" locked="0" layoutInCell="1" allowOverlap="1">
                <wp:simplePos x="0" y="0"/>
                <wp:positionH relativeFrom="column">
                  <wp:posOffset>-238125</wp:posOffset>
                </wp:positionH>
                <wp:positionV relativeFrom="paragraph">
                  <wp:posOffset>287020</wp:posOffset>
                </wp:positionV>
                <wp:extent cx="4095750" cy="2514600"/>
                <wp:effectExtent l="0" t="0" r="19050" b="19050"/>
                <wp:wrapNone/>
                <wp:docPr id="237" name="Rectangle 237"/>
                <wp:cNvGraphicFramePr/>
                <a:graphic xmlns:a="http://schemas.openxmlformats.org/drawingml/2006/main">
                  <a:graphicData uri="http://schemas.microsoft.com/office/word/2010/wordprocessingShape">
                    <wps:wsp>
                      <wps:cNvSpPr/>
                      <wps:spPr>
                        <a:xfrm>
                          <a:off x="0" y="0"/>
                          <a:ext cx="4095750" cy="25146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BCCF2" id="Rectangle 237" o:spid="_x0000_s1026" style="position:absolute;margin-left:-18.75pt;margin-top:22.6pt;width:322.5pt;height:19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" filled="f" strokecolor="#4472c4 [3204]">
                <v:stroke joinstyle="round"/>
              </v:rect>
            </w:pict>
          </mc:Fallback>
        </mc:AlternateContent>
      </w:r>
      <w:r>
        <w:rPr>
          <w:noProof/>
          <w:lang w:eastAsia="en-GB"/>
        </w:rPr>
        <w:drawing>
          <wp:anchor distT="0" distB="0" distL="114300" distR="114300" simplePos="0" relativeHeight="251752448" behindDoc="1" locked="0" layoutInCell="1" allowOverlap="1">
            <wp:simplePos x="0" y="0"/>
            <wp:positionH relativeFrom="margin">
              <wp:posOffset>-295275</wp:posOffset>
            </wp:positionH>
            <wp:positionV relativeFrom="paragraph">
              <wp:posOffset>248920</wp:posOffset>
            </wp:positionV>
            <wp:extent cx="4219575" cy="2600325"/>
            <wp:effectExtent l="0" t="0" r="9525" b="9525"/>
            <wp:wrapTight wrapText="bothSides">
              <wp:wrapPolygon edited="0">
                <wp:start x="0" y="0"/>
                <wp:lineTo x="0" y="21521"/>
                <wp:lineTo x="21551" y="21521"/>
                <wp:lineTo x="21551"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219575" cy="2600325"/>
                    </a:xfrm>
                    <a:prstGeom prst="rect">
                      <a:avLst/>
                    </a:prstGeom>
                  </pic:spPr>
                </pic:pic>
              </a:graphicData>
            </a:graphic>
            <wp14:sizeRelV relativeFrom="margin">
              <wp14:pctHeight>0</wp14:pctHeight>
            </wp14:sizeRelV>
          </wp:anchor>
        </w:drawing>
      </w:r>
      <w:r w:rsidR="00125FF4" w:rsidRPr="00125FF4">
        <w:rPr>
          <w:rFonts w:cstheme="minorHAnsi"/>
        </w:rPr>
        <w:t>}</w:t>
      </w:r>
    </w:p>
    <w:p w:rsidR="00125FF4" w:rsidRPr="0073467D" w:rsidRDefault="00125FF4" w:rsidP="00125FF4">
      <w:pPr>
        <w:rPr>
          <w:rFonts w:cstheme="minorHAnsi"/>
        </w:rPr>
      </w:pPr>
    </w:p>
    <w:p w:rsidR="00CA45E4" w:rsidRPr="00504F86" w:rsidRDefault="00BB15E4">
      <w:pPr>
        <w:rPr>
          <w:rFonts w:cstheme="minorHAnsi"/>
        </w:rPr>
      </w:pPr>
      <w:r>
        <w:rPr>
          <w:noProof/>
          <w:lang w:eastAsia="en-GB"/>
        </w:rPr>
        <mc:AlternateContent>
          <mc:Choice Requires="wps">
            <w:drawing>
              <wp:anchor distT="0" distB="0" distL="114300" distR="114300" simplePos="0" relativeHeight="251755520" behindDoc="0" locked="0" layoutInCell="1" allowOverlap="1">
                <wp:simplePos x="0" y="0"/>
                <wp:positionH relativeFrom="column">
                  <wp:posOffset>-295275</wp:posOffset>
                </wp:positionH>
                <wp:positionV relativeFrom="paragraph">
                  <wp:posOffset>2258695</wp:posOffset>
                </wp:positionV>
                <wp:extent cx="4181475" cy="2819400"/>
                <wp:effectExtent l="0" t="0" r="28575" b="19050"/>
                <wp:wrapNone/>
                <wp:docPr id="239" name="Rectangle 239"/>
                <wp:cNvGraphicFramePr/>
                <a:graphic xmlns:a="http://schemas.openxmlformats.org/drawingml/2006/main">
                  <a:graphicData uri="http://schemas.microsoft.com/office/word/2010/wordprocessingShape">
                    <wps:wsp>
                      <wps:cNvSpPr/>
                      <wps:spPr>
                        <a:xfrm>
                          <a:off x="0" y="0"/>
                          <a:ext cx="4181475" cy="2819400"/>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E80BE" id="Rectangle 239" o:spid="_x0000_s1026" style="position:absolute;margin-left:-23.25pt;margin-top:177.85pt;width:329.25pt;height:2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" filled="f" strokecolor="#4472c4 [3204]">
                <v:stroke joinstyle="round"/>
              </v:rect>
            </w:pict>
          </mc:Fallback>
        </mc:AlternateContent>
      </w:r>
      <w:r>
        <w:rPr>
          <w:noProof/>
          <w:lang w:eastAsia="en-GB"/>
        </w:rPr>
        <w:drawing>
          <wp:anchor distT="0" distB="0" distL="114300" distR="114300" simplePos="0" relativeHeight="251754496" behindDoc="1" locked="0" layoutInCell="1" allowOverlap="1">
            <wp:simplePos x="0" y="0"/>
            <wp:positionH relativeFrom="column">
              <wp:posOffset>-295275</wp:posOffset>
            </wp:positionH>
            <wp:positionV relativeFrom="paragraph">
              <wp:posOffset>2268220</wp:posOffset>
            </wp:positionV>
            <wp:extent cx="4219575" cy="2857500"/>
            <wp:effectExtent l="0" t="0" r="9525" b="0"/>
            <wp:wrapTight wrapText="bothSides">
              <wp:wrapPolygon edited="0">
                <wp:start x="0" y="0"/>
                <wp:lineTo x="0" y="21456"/>
                <wp:lineTo x="21551" y="21456"/>
                <wp:lineTo x="21551"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219575" cy="2857500"/>
                    </a:xfrm>
                    <a:prstGeom prst="rect">
                      <a:avLst/>
                    </a:prstGeom>
                  </pic:spPr>
                </pic:pic>
              </a:graphicData>
            </a:graphic>
            <wp14:sizeRelH relativeFrom="margin">
              <wp14:pctWidth>0</wp14:pctWidth>
            </wp14:sizeRelH>
            <wp14:sizeRelV relativeFrom="margin">
              <wp14:pctHeight>0</wp14:pctHeight>
            </wp14:sizeRelV>
          </wp:anchor>
        </w:drawing>
      </w:r>
      <w:r w:rsidR="00CA45E4">
        <w:rPr>
          <w:rFonts w:ascii="Times New Roman" w:hAnsi="Times New Roman" w:cs="Times New Roman"/>
          <w:b/>
        </w:rPr>
        <w:br w:type="page"/>
      </w:r>
    </w:p>
    <w:p w:rsidR="007432ED" w:rsidRDefault="00AA0B18">
      <w:pPr>
        <w:rPr>
          <w:b/>
          <w:sz w:val="28"/>
          <w:szCs w:val="28"/>
        </w:rPr>
      </w:pPr>
      <w:r w:rsidRPr="0098529A">
        <w:rPr>
          <w:b/>
          <w:sz w:val="28"/>
          <w:szCs w:val="28"/>
        </w:rPr>
        <w:lastRenderedPageBreak/>
        <w:t>How did you break the probl</w:t>
      </w:r>
      <w:r>
        <w:rPr>
          <w:b/>
          <w:sz w:val="28"/>
          <w:szCs w:val="28"/>
        </w:rPr>
        <w:t>em up into different tasks?</w:t>
      </w:r>
    </w:p>
    <w:p w:rsidR="00CF0FC1" w:rsidRDefault="00285E5F">
      <w:r>
        <w:t xml:space="preserve">The first approach the author took to break the problem down into different tasks was to firstly consider which was the best approach to firstly implement the </w:t>
      </w:r>
      <w:r w:rsidR="00582AD3">
        <w:t>overall structure of the JavaScript. The author decided that it was best to start off with “Topic 3” to get an overall sense of where elements needed to be placed in the JavaScript and to get a rough idea on how to break this problem into different sections. The JavaScript code which originated from this lesson was the offset top and offset left configurations in each of the functions, the Math.Random and the way the inner height and the inner width were constructed.</w:t>
      </w:r>
      <w:r w:rsidR="00063654">
        <w:t xml:space="preserve"> This then allowed the author to split up a similar code for each of the individual functions</w:t>
      </w:r>
      <w:r w:rsidR="00C169A0">
        <w:t xml:space="preserve"> i.e. rightwards, downwards, leftwards, upwards and stop horses</w:t>
      </w:r>
      <w:r w:rsidR="00063654">
        <w:t xml:space="preserve"> depending on where the horses</w:t>
      </w:r>
      <w:r w:rsidR="00C169A0">
        <w:t xml:space="preserve"> were in the game.</w:t>
      </w:r>
      <w:r w:rsidR="00EA237C">
        <w:t xml:space="preserve"> Then add the “</w:t>
      </w:r>
      <w:proofErr w:type="gramStart"/>
      <w:r w:rsidR="00EA237C">
        <w:t>document.addEventListener</w:t>
      </w:r>
      <w:proofErr w:type="gramEnd"/>
      <w:r w:rsidR="00EA237C">
        <w:t>(‘DOMContentLoaded’, myLoadEvent” to the end of the code.</w:t>
      </w:r>
      <w:r w:rsidR="00CD2FE1">
        <w:t xml:space="preserve"> The load event part of the JavaScript code was also taken from the topic 3 as an idea and was built upon.</w:t>
      </w:r>
    </w:p>
    <w:p w:rsidR="00612E96" w:rsidRDefault="00CF0FC1">
      <w:r>
        <w:t xml:space="preserve">After </w:t>
      </w:r>
      <w:r w:rsidRPr="00964EB1">
        <w:rPr>
          <w:noProof/>
        </w:rPr>
        <w:t>this</w:t>
      </w:r>
      <w:r w:rsidR="00964EB1">
        <w:rPr>
          <w:noProof/>
        </w:rPr>
        <w:t>,</w:t>
      </w:r>
      <w:r>
        <w:t xml:space="preserve"> the author then decided to use arrays to help structure the horses out rather than having to repeat the same code for each of the individual horses. Based on this assumption the author had come up with the idea of using arrays and for loops to control the horses as they move around the track and execute the functions.</w:t>
      </w:r>
      <w:r w:rsidR="00B123F4">
        <w:t xml:space="preserve"> The arrays can be seen in the for loop as representing the letter “i” whilst controlling the 4 horses in that for loop i.e. 0, 1, 2 and 3.</w:t>
      </w:r>
      <w:r w:rsidR="00B76722">
        <w:t xml:space="preserve"> The author needed to make sure that </w:t>
      </w:r>
      <w:r w:rsidR="00B76722" w:rsidRPr="00964EB1">
        <w:rPr>
          <w:noProof/>
        </w:rPr>
        <w:t>the array</w:t>
      </w:r>
      <w:r w:rsidR="00964EB1">
        <w:rPr>
          <w:noProof/>
        </w:rPr>
        <w:t>'</w:t>
      </w:r>
      <w:r w:rsidR="00B76722" w:rsidRPr="00964EB1">
        <w:rPr>
          <w:noProof/>
        </w:rPr>
        <w:t>s variable</w:t>
      </w:r>
      <w:r w:rsidR="00B76722">
        <w:t xml:space="preserve"> was declared at the top using “var horses []” as the square brackets indicate a blank array is taking place meaning any integer </w:t>
      </w:r>
      <w:r w:rsidR="001231A5">
        <w:t xml:space="preserve">(or </w:t>
      </w:r>
      <w:proofErr w:type="gramStart"/>
      <w:r w:rsidR="00964EB1">
        <w:t xml:space="preserve">a </w:t>
      </w:r>
      <w:r w:rsidR="001231A5" w:rsidRPr="00964EB1">
        <w:rPr>
          <w:noProof/>
        </w:rPr>
        <w:t>number</w:t>
      </w:r>
      <w:r w:rsidR="001231A5">
        <w:t xml:space="preserve"> of</w:t>
      </w:r>
      <w:proofErr w:type="gramEnd"/>
      <w:r w:rsidR="001231A5">
        <w:t xml:space="preserve"> horses) </w:t>
      </w:r>
      <w:r w:rsidR="00B76722">
        <w:t>could be passed through that array</w:t>
      </w:r>
      <w:r w:rsidR="001231A5">
        <w:t>.</w:t>
      </w:r>
      <w:r w:rsidR="00A92FBD">
        <w:t xml:space="preserve"> Each element then had to refer to “horses[i]” as the common basis for controlling each of the horses together.</w:t>
      </w:r>
    </w:p>
    <w:p w:rsidR="00AA0B18" w:rsidRPr="007432ED" w:rsidRDefault="00612E96">
      <w:pPr>
        <w:rPr>
          <w:b/>
          <w:sz w:val="28"/>
          <w:szCs w:val="28"/>
        </w:rPr>
      </w:pPr>
      <w:r>
        <w:t xml:space="preserve">The author then </w:t>
      </w:r>
      <w:r w:rsidR="00B36567">
        <w:t xml:space="preserve">finally </w:t>
      </w:r>
      <w:r>
        <w:t>came up with a set of intervals which needed to be implemented into the JavaScript code so that the horses could change or vary in spee</w:t>
      </w:r>
      <w:r w:rsidR="00DB6D95">
        <w:t>d whilst going aroun</w:t>
      </w:r>
      <w:r w:rsidR="00196127">
        <w:t xml:space="preserve">d the track depending upon the </w:t>
      </w:r>
      <w:r w:rsidR="00CD1153">
        <w:t>horse’s</w:t>
      </w:r>
      <w:r w:rsidR="00DB6D95">
        <w:t xml:space="preserve"> current position on the track and the way in which the Math.</w:t>
      </w:r>
      <w:r w:rsidR="00DB6D95" w:rsidRPr="00964EB1">
        <w:rPr>
          <w:noProof/>
        </w:rPr>
        <w:t>Random</w:t>
      </w:r>
      <w:r w:rsidR="00DB6D95">
        <w:t xml:space="preserve"> variable was set up for each of the 4 main functions of the JavaScript game.</w:t>
      </w:r>
      <w:r w:rsidR="00B95D04">
        <w:t xml:space="preserve"> Each of these intervals needed to be set up in “if statements” so that the speed of the horses could be controlled as well as cleared each time a new interval was set.</w:t>
      </w:r>
      <w:r w:rsidR="00AA0B18">
        <w:rPr>
          <w:rFonts w:ascii="Times New Roman" w:hAnsi="Times New Roman" w:cs="Times New Roman"/>
          <w:b/>
        </w:rPr>
        <w:br w:type="page"/>
      </w:r>
    </w:p>
    <w:p w:rsidR="00BB2CEF" w:rsidRDefault="00DC7E04" w:rsidP="00DC7E04">
      <w:pPr>
        <w:pStyle w:val="Heading1"/>
        <w:numPr>
          <w:ilvl w:val="0"/>
          <w:numId w:val="2"/>
        </w:numPr>
        <w:rPr>
          <w:rFonts w:ascii="Times New Roman" w:hAnsi="Times New Roman" w:cs="Times New Roman"/>
          <w:b/>
          <w:color w:val="auto"/>
        </w:rPr>
      </w:pPr>
      <w:bookmarkStart w:id="9" w:name="_Toc481340404"/>
      <w:r>
        <w:rPr>
          <w:rFonts w:ascii="Times New Roman" w:hAnsi="Times New Roman" w:cs="Times New Roman"/>
          <w:b/>
          <w:color w:val="auto"/>
        </w:rPr>
        <w:lastRenderedPageBreak/>
        <w:t>Testing</w:t>
      </w:r>
      <w:bookmarkEnd w:id="9"/>
    </w:p>
    <w:p w:rsidR="00FC4B02" w:rsidRDefault="00FC4B02" w:rsidP="00FC4B02"/>
    <w:p w:rsidR="00FC4B02" w:rsidRPr="00FC4B02" w:rsidRDefault="00957E7A" w:rsidP="00FC4B02">
      <w:pPr>
        <w:rPr>
          <w:b/>
          <w:sz w:val="28"/>
          <w:szCs w:val="28"/>
        </w:rPr>
      </w:pPr>
      <w:r w:rsidRPr="00FC4B02">
        <w:rPr>
          <w:b/>
          <w:sz w:val="28"/>
          <w:szCs w:val="28"/>
        </w:rPr>
        <w:t xml:space="preserve">How did you test that your code worked? </w:t>
      </w:r>
    </w:p>
    <w:p w:rsidR="00AA4E0B" w:rsidRDefault="006D1A2B" w:rsidP="00FC4B02">
      <w:r>
        <w:t>To</w:t>
      </w:r>
      <w:r w:rsidR="00AA4E0B">
        <w:t xml:space="preserve"> test that the code worked effectively and efficiently</w:t>
      </w:r>
      <w:r w:rsidR="008D259F">
        <w:t xml:space="preserve"> the author</w:t>
      </w:r>
      <w:r w:rsidR="00AA4E0B">
        <w:t xml:space="preserve"> had to </w:t>
      </w:r>
      <w:r w:rsidR="008D259F">
        <w:t xml:space="preserve">make sure that they </w:t>
      </w:r>
      <w:r w:rsidR="00EA32EB">
        <w:t xml:space="preserve">had </w:t>
      </w:r>
      <w:r w:rsidR="00AA4E0B">
        <w:t>use</w:t>
      </w:r>
      <w:r w:rsidR="004E7199">
        <w:t>d</w:t>
      </w:r>
      <w:r w:rsidR="00AA4E0B">
        <w:t xml:space="preserve"> the </w:t>
      </w:r>
      <w:r w:rsidR="00C92B35">
        <w:t>“developer tools”</w:t>
      </w:r>
      <w:r w:rsidR="00AA4E0B">
        <w:t xml:space="preserve"> </w:t>
      </w:r>
      <w:r w:rsidR="00A96E19">
        <w:t xml:space="preserve">in Google Chrome </w:t>
      </w:r>
      <w:r w:rsidR="008D259F">
        <w:t>so that any J</w:t>
      </w:r>
      <w:r w:rsidR="0042280D">
        <w:t>avaScript errors which popped up were fixed</w:t>
      </w:r>
      <w:r>
        <w:t>. The JavaScript errors were usually prese</w:t>
      </w:r>
      <w:r w:rsidR="00ED5B11">
        <w:t>nted to t</w:t>
      </w:r>
      <w:r w:rsidR="00D16108">
        <w:t xml:space="preserve">he author in a red text. The </w:t>
      </w:r>
      <w:r w:rsidR="00A141E3">
        <w:t>usual errors which popped up were</w:t>
      </w:r>
      <w:r w:rsidR="00D16108">
        <w:t xml:space="preserve"> either a </w:t>
      </w:r>
      <w:r w:rsidR="00F10AE4">
        <w:t>missing bracket</w:t>
      </w:r>
      <w:r w:rsidR="00D16108">
        <w:t xml:space="preserve"> in the JavaScript .js code or</w:t>
      </w:r>
      <w:r w:rsidR="00F10AE4">
        <w:t xml:space="preserve"> a missing</w:t>
      </w:r>
      <w:r w:rsidR="00754415">
        <w:t xml:space="preserve"> variable. The console </w:t>
      </w:r>
      <w:r w:rsidR="005B20D0">
        <w:t xml:space="preserve">in Google Chrome </w:t>
      </w:r>
      <w:r w:rsidR="00754415">
        <w:t>helped the author</w:t>
      </w:r>
      <w:r w:rsidR="00F10AE4">
        <w:t xml:space="preserve"> detect whic</w:t>
      </w:r>
      <w:r w:rsidR="002A0042">
        <w:t>h line</w:t>
      </w:r>
      <w:r w:rsidR="000F432C">
        <w:t xml:space="preserve">/lines </w:t>
      </w:r>
      <w:r w:rsidR="000F432C" w:rsidRPr="00964EB1">
        <w:rPr>
          <w:noProof/>
        </w:rPr>
        <w:t>w</w:t>
      </w:r>
      <w:r w:rsidR="00964EB1">
        <w:rPr>
          <w:noProof/>
        </w:rPr>
        <w:t>ere</w:t>
      </w:r>
      <w:r w:rsidR="002A0042">
        <w:t xml:space="preserve"> having the</w:t>
      </w:r>
      <w:r w:rsidR="00366D5E">
        <w:t xml:space="preserve"> problem </w:t>
      </w:r>
      <w:r w:rsidR="00396E4C">
        <w:t xml:space="preserve">and </w:t>
      </w:r>
      <w:r w:rsidR="00366D5E">
        <w:t>or issue</w:t>
      </w:r>
      <w:r w:rsidR="00AE70EF">
        <w:t xml:space="preserve"> and how to fix it.</w:t>
      </w:r>
      <w:r w:rsidR="00A55A07">
        <w:t xml:space="preserve"> The author</w:t>
      </w:r>
      <w:r w:rsidR="000D6157">
        <w:t xml:space="preserve"> </w:t>
      </w:r>
      <w:r w:rsidR="00DD06C0">
        <w:t xml:space="preserve">has </w:t>
      </w:r>
      <w:r w:rsidR="000D6157">
        <w:t xml:space="preserve">also opened the </w:t>
      </w:r>
      <w:r w:rsidR="00D3164B">
        <w:t xml:space="preserve">.html file in the Google Chrome browser </w:t>
      </w:r>
      <w:r w:rsidR="00E719F7">
        <w:t>to check whether the game</w:t>
      </w:r>
      <w:r w:rsidR="00D1613E">
        <w:t xml:space="preserve"> was working </w:t>
      </w:r>
      <w:r w:rsidR="00A55A07">
        <w:t xml:space="preserve">correctly as it should do </w:t>
      </w:r>
      <w:r w:rsidR="00D1613E">
        <w:t>or not.</w:t>
      </w:r>
      <w:r w:rsidR="00723094">
        <w:t xml:space="preserve"> Another way the author tested to make sure that their code worked was through the console.log command which was typed into the JavaScript to check for any </w:t>
      </w:r>
      <w:r w:rsidR="002607D2">
        <w:t>errors or response to certain</w:t>
      </w:r>
      <w:r w:rsidR="00723094">
        <w:t xml:space="preserve"> functions.</w:t>
      </w:r>
      <w:r w:rsidR="00AD1CE7">
        <w:t xml:space="preserve"> For example, if I wanted to check whether the lef</w:t>
      </w:r>
      <w:r w:rsidR="00BD5A62">
        <w:t>t position command was working the author</w:t>
      </w:r>
      <w:r w:rsidR="00AD1CE7">
        <w:t xml:space="preserve"> would </w:t>
      </w:r>
      <w:r w:rsidR="00D00F04">
        <w:t>use “</w:t>
      </w:r>
      <w:r w:rsidR="00D00F04" w:rsidRPr="00D00F04">
        <w:t>console.log(leftpositioni-1)</w:t>
      </w:r>
      <w:r w:rsidR="00D00F04">
        <w:t xml:space="preserve">” to find out whether there are any errors in the code </w:t>
      </w:r>
      <w:r w:rsidR="002607D2">
        <w:t>and</w:t>
      </w:r>
      <w:r w:rsidR="00D00F04">
        <w:t xml:space="preserve"> </w:t>
      </w:r>
      <w:r w:rsidR="00DA065E">
        <w:t xml:space="preserve">to see if </w:t>
      </w:r>
      <w:r w:rsidR="00F23D16">
        <w:t xml:space="preserve">there are </w:t>
      </w:r>
      <w:r w:rsidR="00DA065E">
        <w:t>any of the numbers</w:t>
      </w:r>
      <w:r w:rsidR="00673E92">
        <w:t xml:space="preserve"> showing up in blue in the console log. Here is an example of how the </w:t>
      </w:r>
      <w:r w:rsidR="00496E6B">
        <w:t xml:space="preserve">developer tools </w:t>
      </w:r>
      <w:r w:rsidR="00673E92">
        <w:t>console works when testing the horse</w:t>
      </w:r>
      <w:r w:rsidR="00496E6B">
        <w:t>s</w:t>
      </w:r>
      <w:r w:rsidR="00673E92">
        <w:t xml:space="preserve"> game solution:</w:t>
      </w:r>
    </w:p>
    <w:p w:rsidR="00AA5287" w:rsidRDefault="00FF6B71" w:rsidP="00FC4B02">
      <w:r>
        <w:rPr>
          <w:noProof/>
          <w:lang w:eastAsia="en-GB"/>
        </w:rPr>
        <mc:AlternateContent>
          <mc:Choice Requires="wps">
            <w:drawing>
              <wp:anchor distT="0" distB="0" distL="114300" distR="114300" simplePos="0" relativeHeight="251751424" behindDoc="0" locked="0" layoutInCell="1" allowOverlap="1">
                <wp:simplePos x="0" y="0"/>
                <wp:positionH relativeFrom="column">
                  <wp:posOffset>762000</wp:posOffset>
                </wp:positionH>
                <wp:positionV relativeFrom="paragraph">
                  <wp:posOffset>204470</wp:posOffset>
                </wp:positionV>
                <wp:extent cx="447675" cy="171450"/>
                <wp:effectExtent l="0" t="0" r="28575" b="19050"/>
                <wp:wrapNone/>
                <wp:docPr id="235" name="Rectangle 235"/>
                <wp:cNvGraphicFramePr/>
                <a:graphic xmlns:a="http://schemas.openxmlformats.org/drawingml/2006/main">
                  <a:graphicData uri="http://schemas.microsoft.com/office/word/2010/wordprocessingShape">
                    <wps:wsp>
                      <wps:cNvSpPr/>
                      <wps:spPr>
                        <a:xfrm>
                          <a:off x="0" y="0"/>
                          <a:ext cx="447675" cy="1714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CA4371" id="Rectangle 235" o:spid="_x0000_s1026" style="position:absolute;margin-left:60pt;margin-top:16.1pt;width:35.25pt;height:13.5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" filled="f" strokecolor="black [3200]">
                <v:stroke joinstyle="round"/>
              </v:rect>
            </w:pict>
          </mc:Fallback>
        </mc:AlternateContent>
      </w:r>
      <w:r w:rsidR="00AA5287">
        <w:rPr>
          <w:noProof/>
          <w:lang w:eastAsia="en-GB"/>
        </w:rPr>
        <w:drawing>
          <wp:anchor distT="0" distB="0" distL="114300" distR="114300" simplePos="0" relativeHeight="251726848" behindDoc="1" locked="0" layoutInCell="1" allowOverlap="1">
            <wp:simplePos x="0" y="0"/>
            <wp:positionH relativeFrom="column">
              <wp:posOffset>-76200</wp:posOffset>
            </wp:positionH>
            <wp:positionV relativeFrom="paragraph">
              <wp:posOffset>13970</wp:posOffset>
            </wp:positionV>
            <wp:extent cx="3943350" cy="4105275"/>
            <wp:effectExtent l="0" t="0" r="0" b="9525"/>
            <wp:wrapTight wrapText="bothSides">
              <wp:wrapPolygon edited="0">
                <wp:start x="0" y="0"/>
                <wp:lineTo x="0" y="21550"/>
                <wp:lineTo x="21496" y="21550"/>
                <wp:lineTo x="21496"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43350" cy="4105275"/>
                    </a:xfrm>
                    <a:prstGeom prst="rect">
                      <a:avLst/>
                    </a:prstGeom>
                  </pic:spPr>
                </pic:pic>
              </a:graphicData>
            </a:graphic>
            <wp14:sizeRelH relativeFrom="margin">
              <wp14:pctWidth>0</wp14:pctWidth>
            </wp14:sizeRelH>
            <wp14:sizeRelV relativeFrom="margin">
              <wp14:pctHeight>0</wp14:pctHeight>
            </wp14:sizeRelV>
          </wp:anchor>
        </w:drawing>
      </w:r>
    </w:p>
    <w:p w:rsidR="00AA5287" w:rsidRDefault="00353B42" w:rsidP="00FC4B02">
      <w:r>
        <w:rPr>
          <w:noProof/>
          <w:lang w:eastAsia="en-GB"/>
        </w:rPr>
        <mc:AlternateContent>
          <mc:Choice Requires="wps">
            <w:drawing>
              <wp:anchor distT="45720" distB="45720" distL="114300" distR="114300" simplePos="0" relativeHeight="251728896" behindDoc="0" locked="0" layoutInCell="1" allowOverlap="1">
                <wp:simplePos x="0" y="0"/>
                <wp:positionH relativeFrom="column">
                  <wp:posOffset>3924300</wp:posOffset>
                </wp:positionH>
                <wp:positionV relativeFrom="paragraph">
                  <wp:posOffset>423545</wp:posOffset>
                </wp:positionV>
                <wp:extent cx="2476500" cy="2486025"/>
                <wp:effectExtent l="0" t="0" r="19050" b="2857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486025"/>
                        </a:xfrm>
                        <a:prstGeom prst="rect">
                          <a:avLst/>
                        </a:prstGeom>
                        <a:solidFill>
                          <a:srgbClr val="FFFFFF"/>
                        </a:solidFill>
                        <a:ln w="9525">
                          <a:solidFill>
                            <a:srgbClr val="000000"/>
                          </a:solidFill>
                          <a:miter lim="800000"/>
                          <a:headEnd/>
                          <a:tailEnd/>
                        </a:ln>
                      </wps:spPr>
                      <wps:txbx>
                        <w:txbxContent>
                          <w:p w:rsidR="00736E2E" w:rsidRDefault="00736E2E">
                            <w:r>
                              <w:t>Here is an example of the console log (console.log). As shown in this console log, when the horses are moving down it will detect the top position of each of them and then shows the exact position of those horses through a series of numbers. Line 46 is basically the line where the “</w:t>
                            </w:r>
                            <w:r w:rsidRPr="00977580">
                              <w:t>console.log(toppositioni);</w:t>
                            </w:r>
                            <w:r>
                              <w:t>” has been added to detect the top position for each of the 4 horses. This console is an inbuilt feature in the Google chrome browser and doesn’t need downloa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309pt;margin-top:33.35pt;width:195pt;height:195.75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">
                <v:textbox>
                  <w:txbxContent>
                    <w:p w:rsidR="00736E2E" w:rsidRDefault="00736E2E">
                      <w:r>
                        <w:t>Here is an example of the console log (console.log). As shown in this console log, when the horses are moving down it will detect the top position of each of them and then shows the exact position of those horses through a series of numbers. Line 46 is basically the line where the “</w:t>
                      </w:r>
                      <w:r w:rsidRPr="00977580">
                        <w:t>console.log(toppositioni);</w:t>
                      </w:r>
                      <w:r>
                        <w:t>” has been added to detect the top position for each of the 4 horses. This console is an inbuilt feature in the Google chrome browser and doesn’t need downloading.</w:t>
                      </w:r>
                    </w:p>
                  </w:txbxContent>
                </v:textbox>
                <w10:wrap type="square"/>
              </v:shape>
            </w:pict>
          </mc:Fallback>
        </mc:AlternateContent>
      </w:r>
      <w:r w:rsidR="005310E1">
        <w:rPr>
          <w:noProof/>
          <w:lang w:eastAsia="en-GB"/>
        </w:rPr>
        <mc:AlternateContent>
          <mc:Choice Requires="wps">
            <w:drawing>
              <wp:anchor distT="0" distB="0" distL="114300" distR="114300" simplePos="0" relativeHeight="251729920" behindDoc="0" locked="0" layoutInCell="1" allowOverlap="1">
                <wp:simplePos x="0" y="0"/>
                <wp:positionH relativeFrom="column">
                  <wp:posOffset>304800</wp:posOffset>
                </wp:positionH>
                <wp:positionV relativeFrom="paragraph">
                  <wp:posOffset>1623694</wp:posOffset>
                </wp:positionV>
                <wp:extent cx="3781425" cy="142875"/>
                <wp:effectExtent l="19050" t="76200" r="28575" b="28575"/>
                <wp:wrapNone/>
                <wp:docPr id="218" name="Straight Arrow Connector 218"/>
                <wp:cNvGraphicFramePr/>
                <a:graphic xmlns:a="http://schemas.openxmlformats.org/drawingml/2006/main">
                  <a:graphicData uri="http://schemas.microsoft.com/office/word/2010/wordprocessingShape">
                    <wps:wsp>
                      <wps:cNvCnPr/>
                      <wps:spPr>
                        <a:xfrm flipH="1" flipV="1">
                          <a:off x="0" y="0"/>
                          <a:ext cx="37814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E3CD52" id="_x0000_t32" coordsize="21600,21600" o:spt="32" o:oned="t" path="m,l21600,21600e" filled="f">
                <v:path arrowok="t" fillok="f" o:connecttype="none"/>
                <o:lock v:ext="edit" shapetype="t"/>
              </v:shapetype>
              <v:shape id="Straight Arrow Connector 218" o:spid="_x0000_s1026" type="#_x0000_t32" style="position:absolute;margin-left:24pt;margin-top:127.85pt;width:297.75pt;height:11.25pt;flip:x y;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" strokecolor="black [3200]" strokeweight=".5pt">
                <v:stroke endarrow="block" joinstyle="miter"/>
              </v:shape>
            </w:pict>
          </mc:Fallback>
        </mc:AlternateContent>
      </w:r>
      <w:r w:rsidR="00295AFA">
        <w:rPr>
          <w:noProof/>
          <w:lang w:eastAsia="en-GB"/>
        </w:rPr>
        <mc:AlternateContent>
          <mc:Choice Requires="wps">
            <w:drawing>
              <wp:anchor distT="0" distB="0" distL="114300" distR="114300" simplePos="0" relativeHeight="251750400" behindDoc="0" locked="0" layoutInCell="1" allowOverlap="1">
                <wp:simplePos x="0" y="0"/>
                <wp:positionH relativeFrom="column">
                  <wp:posOffset>-57150</wp:posOffset>
                </wp:positionH>
                <wp:positionV relativeFrom="paragraph">
                  <wp:posOffset>213995</wp:posOffset>
                </wp:positionV>
                <wp:extent cx="342900" cy="3162300"/>
                <wp:effectExtent l="0" t="0" r="19050" b="19050"/>
                <wp:wrapNone/>
                <wp:docPr id="234" name="Rectangle 234"/>
                <wp:cNvGraphicFramePr/>
                <a:graphic xmlns:a="http://schemas.openxmlformats.org/drawingml/2006/main">
                  <a:graphicData uri="http://schemas.microsoft.com/office/word/2010/wordprocessingShape">
                    <wps:wsp>
                      <wps:cNvSpPr/>
                      <wps:spPr>
                        <a:xfrm>
                          <a:off x="0" y="0"/>
                          <a:ext cx="342900" cy="31623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EF6E6E" id="Rectangle 234" o:spid="_x0000_s1026" style="position:absolute;margin-left:-4.5pt;margin-top:16.85pt;width:27pt;height:24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" filled="f" strokecolor="black [3200]">
                <v:stroke joinstyle="round"/>
              </v:rect>
            </w:pict>
          </mc:Fallback>
        </mc:AlternateContent>
      </w:r>
    </w:p>
    <w:p w:rsidR="00AA5287" w:rsidRDefault="003E3B3C" w:rsidP="00023339">
      <w:pPr>
        <w:tabs>
          <w:tab w:val="center" w:pos="1393"/>
        </w:tabs>
      </w:pPr>
      <w:r>
        <w:rPr>
          <w:noProof/>
          <w:lang w:eastAsia="en-GB"/>
        </w:rPr>
        <mc:AlternateContent>
          <mc:Choice Requires="wps">
            <w:drawing>
              <wp:anchor distT="0" distB="0" distL="114300" distR="114300" simplePos="0" relativeHeight="251731968" behindDoc="0" locked="0" layoutInCell="1" allowOverlap="1">
                <wp:simplePos x="0" y="0"/>
                <wp:positionH relativeFrom="column">
                  <wp:posOffset>3724275</wp:posOffset>
                </wp:positionH>
                <wp:positionV relativeFrom="paragraph">
                  <wp:posOffset>861695</wp:posOffset>
                </wp:positionV>
                <wp:extent cx="295275" cy="104775"/>
                <wp:effectExtent l="38100" t="0" r="28575" b="66675"/>
                <wp:wrapNone/>
                <wp:docPr id="220" name="Straight Arrow Connector 220"/>
                <wp:cNvGraphicFramePr/>
                <a:graphic xmlns:a="http://schemas.openxmlformats.org/drawingml/2006/main">
                  <a:graphicData uri="http://schemas.microsoft.com/office/word/2010/wordprocessingShape">
                    <wps:wsp>
                      <wps:cNvCnPr/>
                      <wps:spPr>
                        <a:xfrm flipH="1">
                          <a:off x="0" y="0"/>
                          <a:ext cx="29527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294D41" id="Straight Arrow Connector 220" o:spid="_x0000_s1026" type="#_x0000_t32" style="position:absolute;margin-left:293.25pt;margin-top:67.85pt;width:23.25pt;height:8.25pt;flip:x;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" strokecolor="black [3200]" strokeweight=".5pt">
                <v:stroke endarrow="block" joinstyle="miter"/>
              </v:shape>
            </w:pict>
          </mc:Fallback>
        </mc:AlternateContent>
      </w:r>
      <w:r w:rsidR="008A55C0">
        <w:rPr>
          <w:noProof/>
          <w:lang w:eastAsia="en-GB"/>
        </w:rPr>
        <mc:AlternateContent>
          <mc:Choice Requires="wps">
            <w:drawing>
              <wp:anchor distT="0" distB="0" distL="114300" distR="114300" simplePos="0" relativeHeight="251730944" behindDoc="0" locked="0" layoutInCell="1" allowOverlap="1">
                <wp:simplePos x="0" y="0"/>
                <wp:positionH relativeFrom="column">
                  <wp:posOffset>3752850</wp:posOffset>
                </wp:positionH>
                <wp:positionV relativeFrom="paragraph">
                  <wp:posOffset>1718945</wp:posOffset>
                </wp:positionV>
                <wp:extent cx="304800" cy="209550"/>
                <wp:effectExtent l="38100" t="38100" r="19050" b="19050"/>
                <wp:wrapNone/>
                <wp:docPr id="219" name="Straight Arrow Connector 219"/>
                <wp:cNvGraphicFramePr/>
                <a:graphic xmlns:a="http://schemas.openxmlformats.org/drawingml/2006/main">
                  <a:graphicData uri="http://schemas.microsoft.com/office/word/2010/wordprocessingShape">
                    <wps:wsp>
                      <wps:cNvCnPr/>
                      <wps:spPr>
                        <a:xfrm flipH="1" flipV="1">
                          <a:off x="0" y="0"/>
                          <a:ext cx="30480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C74A57" id="Straight Arrow Connector 219" o:spid="_x0000_s1026" type="#_x0000_t32" style="position:absolute;margin-left:295.5pt;margin-top:135.35pt;width:24pt;height:16.5pt;flip:x 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" strokecolor="black [3200]" strokeweight=".5pt">
                <v:stroke endarrow="block" joinstyle="miter"/>
              </v:shape>
            </w:pict>
          </mc:Fallback>
        </mc:AlternateContent>
      </w:r>
      <w:r w:rsidR="00023339">
        <w:tab/>
      </w:r>
    </w:p>
    <w:p w:rsidR="00AA5287" w:rsidRDefault="00AA5287" w:rsidP="000F22A7">
      <w:pPr>
        <w:jc w:val="right"/>
      </w:pPr>
    </w:p>
    <w:p w:rsidR="00673E92" w:rsidRDefault="00673E92" w:rsidP="00FC4B02"/>
    <w:p w:rsidR="00AA5287" w:rsidRDefault="00AA5287" w:rsidP="00FC4B02"/>
    <w:p w:rsidR="00AA5287" w:rsidRDefault="00AA5287" w:rsidP="00FC4B02"/>
    <w:p w:rsidR="00AA5287" w:rsidRDefault="00AA5287" w:rsidP="00FC4B02"/>
    <w:p w:rsidR="00AA5287" w:rsidRDefault="00AA5287" w:rsidP="00FC4B02"/>
    <w:p w:rsidR="00AA5287" w:rsidRPr="006D1A2B" w:rsidRDefault="00AA5287" w:rsidP="00FC4B02"/>
    <w:p w:rsidR="00957E7A" w:rsidRDefault="00957E7A" w:rsidP="00FC4B02">
      <w:pPr>
        <w:rPr>
          <w:b/>
          <w:sz w:val="28"/>
          <w:szCs w:val="28"/>
        </w:rPr>
      </w:pPr>
      <w:r w:rsidRPr="00FC4B02">
        <w:rPr>
          <w:b/>
          <w:sz w:val="28"/>
          <w:szCs w:val="28"/>
        </w:rPr>
        <w:lastRenderedPageBreak/>
        <w:t xml:space="preserve">Could you test certain aspects of the code without running the entire game and waiting for it to finish? </w:t>
      </w:r>
    </w:p>
    <w:p w:rsidR="00FC4B02" w:rsidRPr="006A4F65" w:rsidRDefault="001A4678" w:rsidP="00FC4B02">
      <w:r>
        <w:t xml:space="preserve">You could test the code </w:t>
      </w:r>
      <w:r w:rsidR="00812957">
        <w:t xml:space="preserve">without running the entire game and </w:t>
      </w:r>
      <w:r w:rsidR="00812957" w:rsidRPr="00964EB1">
        <w:rPr>
          <w:noProof/>
        </w:rPr>
        <w:t>waiting</w:t>
      </w:r>
      <w:r w:rsidR="00812957">
        <w:t xml:space="preserve"> for it to finish by at least running half of the game. This could include making sure that the horses are moving at the start of the game</w:t>
      </w:r>
      <w:r w:rsidR="00BC2B5F">
        <w:t xml:space="preserve"> to the right-hand side </w:t>
      </w:r>
      <w:r w:rsidR="00F222B1">
        <w:t>of the track and then turning to move downwards</w:t>
      </w:r>
      <w:r w:rsidR="00334935">
        <w:t xml:space="preserve"> on the track.</w:t>
      </w:r>
      <w:r w:rsidR="002D2C85">
        <w:t xml:space="preserve"> This would then include half of the track</w:t>
      </w:r>
      <w:r w:rsidR="00973C99">
        <w:t xml:space="preserve"> </w:t>
      </w:r>
      <w:r w:rsidR="005E0439">
        <w:t xml:space="preserve">being used meaning that half of the </w:t>
      </w:r>
      <w:r w:rsidR="00A1513F">
        <w:t>horse’s</w:t>
      </w:r>
      <w:r w:rsidR="005E0439">
        <w:t xml:space="preserve"> game would have run rather than the full horses game.</w:t>
      </w:r>
      <w:r w:rsidR="00A1513F">
        <w:t xml:space="preserve"> But to make sure that the game has been properly tested the end-user would have to run the entire game including waiting for it to finish at the start/stop line if the end-user did want to test the horses game as not </w:t>
      </w:r>
      <w:r w:rsidR="006A4F65">
        <w:t>all</w:t>
      </w:r>
      <w:r w:rsidR="00A1513F">
        <w:t xml:space="preserve"> the tests would apply when running the game for just half of the overall track. </w:t>
      </w:r>
    </w:p>
    <w:p w:rsidR="00957E7A" w:rsidRPr="00FC4B02" w:rsidRDefault="00957E7A" w:rsidP="00FC4B02">
      <w:pPr>
        <w:rPr>
          <w:b/>
          <w:sz w:val="28"/>
          <w:szCs w:val="28"/>
        </w:rPr>
      </w:pPr>
      <w:r w:rsidRPr="00FC4B02">
        <w:rPr>
          <w:b/>
          <w:sz w:val="28"/>
          <w:szCs w:val="28"/>
        </w:rPr>
        <w:t xml:space="preserve">What tests did you carry out and what were the outcomes? </w:t>
      </w:r>
    </w:p>
    <w:tbl>
      <w:tblPr>
        <w:tblStyle w:val="GridTable6Colorful"/>
        <w:tblW w:w="0" w:type="auto"/>
        <w:tblLook w:val="04A0" w:firstRow="1" w:lastRow="0" w:firstColumn="1" w:lastColumn="0" w:noHBand="0" w:noVBand="1"/>
      </w:tblPr>
      <w:tblGrid>
        <w:gridCol w:w="2254"/>
        <w:gridCol w:w="2254"/>
        <w:gridCol w:w="2254"/>
        <w:gridCol w:w="2254"/>
      </w:tblGrid>
      <w:tr w:rsidR="009722F8" w:rsidTr="009973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9722F8" w:rsidRPr="00B8794A" w:rsidRDefault="009722F8" w:rsidP="00FC4B02">
            <w:pPr>
              <w:rPr>
                <w:sz w:val="26"/>
                <w:szCs w:val="26"/>
              </w:rPr>
            </w:pPr>
            <w:r w:rsidRPr="00B8794A">
              <w:rPr>
                <w:sz w:val="26"/>
                <w:szCs w:val="26"/>
              </w:rPr>
              <w:t>What are you testing?</w:t>
            </w:r>
          </w:p>
        </w:tc>
        <w:tc>
          <w:tcPr>
            <w:tcW w:w="2254" w:type="dxa"/>
          </w:tcPr>
          <w:p w:rsidR="009722F8" w:rsidRPr="00B8794A" w:rsidRDefault="009722F8" w:rsidP="00FC4B02">
            <w:pPr>
              <w:cnfStyle w:val="100000000000" w:firstRow="1" w:lastRow="0" w:firstColumn="0" w:lastColumn="0" w:oddVBand="0" w:evenVBand="0" w:oddHBand="0" w:evenHBand="0" w:firstRowFirstColumn="0" w:firstRowLastColumn="0" w:lastRowFirstColumn="0" w:lastRowLastColumn="0"/>
              <w:rPr>
                <w:sz w:val="26"/>
                <w:szCs w:val="26"/>
              </w:rPr>
            </w:pPr>
            <w:r w:rsidRPr="00B8794A">
              <w:rPr>
                <w:sz w:val="26"/>
                <w:szCs w:val="26"/>
              </w:rPr>
              <w:t>Expected outcome</w:t>
            </w:r>
          </w:p>
        </w:tc>
        <w:tc>
          <w:tcPr>
            <w:tcW w:w="2254" w:type="dxa"/>
          </w:tcPr>
          <w:p w:rsidR="009722F8" w:rsidRPr="00B8794A" w:rsidRDefault="009722F8" w:rsidP="00FC4B02">
            <w:pPr>
              <w:cnfStyle w:val="100000000000" w:firstRow="1" w:lastRow="0" w:firstColumn="0" w:lastColumn="0" w:oddVBand="0" w:evenVBand="0" w:oddHBand="0" w:evenHBand="0" w:firstRowFirstColumn="0" w:firstRowLastColumn="0" w:lastRowFirstColumn="0" w:lastRowLastColumn="0"/>
              <w:rPr>
                <w:sz w:val="26"/>
                <w:szCs w:val="26"/>
              </w:rPr>
            </w:pPr>
            <w:r w:rsidRPr="00B8794A">
              <w:rPr>
                <w:sz w:val="26"/>
                <w:szCs w:val="26"/>
              </w:rPr>
              <w:t>Actual outcome</w:t>
            </w:r>
          </w:p>
        </w:tc>
        <w:tc>
          <w:tcPr>
            <w:tcW w:w="2254" w:type="dxa"/>
          </w:tcPr>
          <w:p w:rsidR="009722F8" w:rsidRPr="00B8794A" w:rsidRDefault="00225258" w:rsidP="00FC4B02">
            <w:pPr>
              <w:cnfStyle w:val="100000000000" w:firstRow="1" w:lastRow="0" w:firstColumn="0" w:lastColumn="0" w:oddVBand="0" w:evenVBand="0" w:oddHBand="0" w:evenHBand="0" w:firstRowFirstColumn="0" w:firstRowLastColumn="0" w:lastRowFirstColumn="0" w:lastRowLastColumn="0"/>
              <w:rPr>
                <w:sz w:val="26"/>
                <w:szCs w:val="26"/>
              </w:rPr>
            </w:pPr>
            <w:r w:rsidRPr="00B8794A">
              <w:rPr>
                <w:sz w:val="26"/>
                <w:szCs w:val="26"/>
              </w:rPr>
              <w:t>Any improvements?</w:t>
            </w:r>
          </w:p>
        </w:tc>
      </w:tr>
      <w:tr w:rsidR="00225258" w:rsidTr="009973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25258" w:rsidRPr="009722F8" w:rsidRDefault="00AD5A84" w:rsidP="00FC4B02">
            <w:pPr>
              <w:rPr>
                <w:b w:val="0"/>
                <w:sz w:val="24"/>
                <w:szCs w:val="24"/>
              </w:rPr>
            </w:pPr>
            <w:r>
              <w:rPr>
                <w:b w:val="0"/>
                <w:sz w:val="24"/>
                <w:szCs w:val="24"/>
              </w:rPr>
              <w:t xml:space="preserve">Each horse should move to the top right corner of the track, then down the </w:t>
            </w:r>
            <w:r w:rsidR="00F33B14">
              <w:rPr>
                <w:b w:val="0"/>
                <w:sz w:val="24"/>
                <w:szCs w:val="24"/>
              </w:rPr>
              <w:t>right-hand</w:t>
            </w:r>
            <w:r>
              <w:rPr>
                <w:b w:val="0"/>
                <w:sz w:val="24"/>
                <w:szCs w:val="24"/>
              </w:rPr>
              <w:t xml:space="preserve"> side of the track, </w:t>
            </w:r>
            <w:r w:rsidRPr="00964EB1">
              <w:rPr>
                <w:b w:val="0"/>
                <w:noProof/>
                <w:sz w:val="24"/>
                <w:szCs w:val="24"/>
              </w:rPr>
              <w:t>along</w:t>
            </w:r>
            <w:r>
              <w:rPr>
                <w:b w:val="0"/>
                <w:sz w:val="24"/>
                <w:szCs w:val="24"/>
              </w:rPr>
              <w:t xml:space="preserve"> the bottom and </w:t>
            </w:r>
            <w:r w:rsidRPr="00964EB1">
              <w:rPr>
                <w:b w:val="0"/>
                <w:noProof/>
                <w:sz w:val="24"/>
                <w:szCs w:val="24"/>
              </w:rPr>
              <w:t>back</w:t>
            </w:r>
            <w:r w:rsidR="00964EB1">
              <w:rPr>
                <w:b w:val="0"/>
                <w:noProof/>
                <w:sz w:val="24"/>
                <w:szCs w:val="24"/>
              </w:rPr>
              <w:t xml:space="preserve"> </w:t>
            </w:r>
            <w:r w:rsidRPr="00964EB1">
              <w:rPr>
                <w:b w:val="0"/>
                <w:noProof/>
                <w:sz w:val="24"/>
                <w:szCs w:val="24"/>
              </w:rPr>
              <w:t>up</w:t>
            </w:r>
            <w:r>
              <w:rPr>
                <w:b w:val="0"/>
                <w:sz w:val="24"/>
                <w:szCs w:val="24"/>
              </w:rPr>
              <w:t xml:space="preserve"> </w:t>
            </w:r>
            <w:r w:rsidR="00E257B9">
              <w:rPr>
                <w:b w:val="0"/>
                <w:sz w:val="24"/>
                <w:szCs w:val="24"/>
              </w:rPr>
              <w:t xml:space="preserve">to the top turning whilst </w:t>
            </w:r>
            <w:r w:rsidR="00E257B9" w:rsidRPr="00964EB1">
              <w:rPr>
                <w:b w:val="0"/>
                <w:noProof/>
                <w:sz w:val="24"/>
                <w:szCs w:val="24"/>
              </w:rPr>
              <w:t>ensuring</w:t>
            </w:r>
            <w:r w:rsidR="00E257B9">
              <w:rPr>
                <w:b w:val="0"/>
                <w:sz w:val="24"/>
                <w:szCs w:val="24"/>
              </w:rPr>
              <w:t xml:space="preserve"> they stay on the track.</w:t>
            </w:r>
          </w:p>
        </w:tc>
        <w:tc>
          <w:tcPr>
            <w:tcW w:w="2254" w:type="dxa"/>
          </w:tcPr>
          <w:p w:rsidR="00225258" w:rsidRPr="001F4D96" w:rsidRDefault="001F4D96"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he 4 horses should turn around each side of the track i.e. right, down, left and up without any problems.</w:t>
            </w:r>
          </w:p>
        </w:tc>
        <w:tc>
          <w:tcPr>
            <w:tcW w:w="2254" w:type="dxa"/>
          </w:tcPr>
          <w:p w:rsidR="00225258" w:rsidRPr="00C54757" w:rsidRDefault="00C54757"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 the 4 horses turn exactly as they should do around the track without any problems.</w:t>
            </w:r>
          </w:p>
        </w:tc>
        <w:tc>
          <w:tcPr>
            <w:tcW w:w="2254" w:type="dxa"/>
          </w:tcPr>
          <w:p w:rsidR="00225258" w:rsidRPr="001D0F44" w:rsidRDefault="001D0F44"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Some improvements the author could make when the horses are turning around the track is to </w:t>
            </w:r>
            <w:r w:rsidRPr="00964EB1">
              <w:rPr>
                <w:noProof/>
                <w:sz w:val="24"/>
                <w:szCs w:val="24"/>
              </w:rPr>
              <w:t>unbunch</w:t>
            </w:r>
            <w:r>
              <w:rPr>
                <w:sz w:val="24"/>
                <w:szCs w:val="24"/>
              </w:rPr>
              <w:t xml:space="preserve"> the horses by passing arguments, a speed function and setting intervals for each of the horses as they turn.</w:t>
            </w:r>
          </w:p>
        </w:tc>
      </w:tr>
      <w:tr w:rsidR="00225258" w:rsidTr="00997308">
        <w:tc>
          <w:tcPr>
            <w:cnfStyle w:val="001000000000" w:firstRow="0" w:lastRow="0" w:firstColumn="1" w:lastColumn="0" w:oddVBand="0" w:evenVBand="0" w:oddHBand="0" w:evenHBand="0" w:firstRowFirstColumn="0" w:firstRowLastColumn="0" w:lastRowFirstColumn="0" w:lastRowLastColumn="0"/>
            <w:tcW w:w="2254" w:type="dxa"/>
          </w:tcPr>
          <w:p w:rsidR="00225258" w:rsidRPr="009722F8" w:rsidRDefault="00F33B14" w:rsidP="00FC4B02">
            <w:pPr>
              <w:rPr>
                <w:b w:val="0"/>
                <w:sz w:val="24"/>
                <w:szCs w:val="24"/>
              </w:rPr>
            </w:pPr>
            <w:r>
              <w:rPr>
                <w:b w:val="0"/>
                <w:sz w:val="24"/>
                <w:szCs w:val="24"/>
              </w:rPr>
              <w:t>The horses should continue following the track until they reach the start/finish line.</w:t>
            </w:r>
          </w:p>
        </w:tc>
        <w:tc>
          <w:tcPr>
            <w:tcW w:w="2254" w:type="dxa"/>
          </w:tcPr>
          <w:p w:rsidR="00225258" w:rsidRPr="00EE4B32" w:rsidRDefault="00EE4B32"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horses should continue following the track until they reach the start/finish line.</w:t>
            </w:r>
          </w:p>
        </w:tc>
        <w:tc>
          <w:tcPr>
            <w:tcW w:w="2254" w:type="dxa"/>
          </w:tcPr>
          <w:p w:rsidR="00225258" w:rsidRPr="00EE4B32" w:rsidRDefault="00EE4B32"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 the 4 horses do follow the whole track until they reach the start/finish line.</w:t>
            </w:r>
          </w:p>
        </w:tc>
        <w:tc>
          <w:tcPr>
            <w:tcW w:w="2254" w:type="dxa"/>
          </w:tcPr>
          <w:p w:rsidR="00225258" w:rsidRPr="00EE4B32" w:rsidRDefault="00EE4B32"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ome improvements the author could make when the horses continue to follow the track is to make sure that the horses don’t go off the side of the track</w:t>
            </w:r>
            <w:r w:rsidR="00985504">
              <w:rPr>
                <w:sz w:val="24"/>
                <w:szCs w:val="24"/>
              </w:rPr>
              <w:t xml:space="preserve"> on the odd occasion when they are running around the track.</w:t>
            </w:r>
          </w:p>
        </w:tc>
      </w:tr>
      <w:tr w:rsidR="00225258" w:rsidTr="009973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25258" w:rsidRPr="009722F8" w:rsidRDefault="00F33B14" w:rsidP="00FC4B02">
            <w:pPr>
              <w:rPr>
                <w:b w:val="0"/>
                <w:sz w:val="24"/>
                <w:szCs w:val="24"/>
              </w:rPr>
            </w:pPr>
            <w:r>
              <w:rPr>
                <w:b w:val="0"/>
                <w:sz w:val="24"/>
                <w:szCs w:val="24"/>
              </w:rPr>
              <w:t xml:space="preserve">As horses change direction and start/stop their animations should change. The animations are provided for you as </w:t>
            </w:r>
            <w:r>
              <w:rPr>
                <w:b w:val="0"/>
                <w:sz w:val="24"/>
                <w:szCs w:val="24"/>
              </w:rPr>
              <w:lastRenderedPageBreak/>
              <w:t xml:space="preserve">CSS classes. The horses should always face the direction they are </w:t>
            </w:r>
            <w:r w:rsidRPr="00964EB1">
              <w:rPr>
                <w:b w:val="0"/>
                <w:noProof/>
                <w:sz w:val="24"/>
                <w:szCs w:val="24"/>
              </w:rPr>
              <w:t>traveling</w:t>
            </w:r>
            <w:r>
              <w:rPr>
                <w:b w:val="0"/>
                <w:sz w:val="24"/>
                <w:szCs w:val="24"/>
              </w:rPr>
              <w:t>.</w:t>
            </w:r>
          </w:p>
        </w:tc>
        <w:tc>
          <w:tcPr>
            <w:tcW w:w="2254" w:type="dxa"/>
          </w:tcPr>
          <w:p w:rsidR="00225258" w:rsidRPr="00736E2E" w:rsidRDefault="00736E2E"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he horses should change their animations and be facing that general direction when </w:t>
            </w:r>
            <w:r w:rsidR="002F789E">
              <w:rPr>
                <w:sz w:val="24"/>
                <w:szCs w:val="24"/>
              </w:rPr>
              <w:t xml:space="preserve">running that side of the track. The CSS </w:t>
            </w:r>
            <w:r w:rsidR="002F789E">
              <w:rPr>
                <w:sz w:val="24"/>
                <w:szCs w:val="24"/>
              </w:rPr>
              <w:lastRenderedPageBreak/>
              <w:t>classes should be provided in the JavaScript code too.</w:t>
            </w:r>
          </w:p>
        </w:tc>
        <w:tc>
          <w:tcPr>
            <w:tcW w:w="2254" w:type="dxa"/>
          </w:tcPr>
          <w:p w:rsidR="00225258" w:rsidRPr="00573D16" w:rsidRDefault="00573D16"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Yes, the 4 horses do in fact change animation when they are running around the track as well as facing that general direction of </w:t>
            </w:r>
            <w:r>
              <w:rPr>
                <w:sz w:val="24"/>
                <w:szCs w:val="24"/>
              </w:rPr>
              <w:lastRenderedPageBreak/>
              <w:t>travel. The CSS classes have also been used such as “horse runRight”.</w:t>
            </w:r>
          </w:p>
        </w:tc>
        <w:tc>
          <w:tcPr>
            <w:tcW w:w="2254" w:type="dxa"/>
          </w:tcPr>
          <w:p w:rsidR="00225258" w:rsidRPr="008E0821" w:rsidRDefault="003425C0"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Nothing needs changing. No improvements need to be made.</w:t>
            </w:r>
          </w:p>
        </w:tc>
      </w:tr>
      <w:tr w:rsidR="00225258" w:rsidTr="00997308">
        <w:tc>
          <w:tcPr>
            <w:cnfStyle w:val="001000000000" w:firstRow="0" w:lastRow="0" w:firstColumn="1" w:lastColumn="0" w:oddVBand="0" w:evenVBand="0" w:oddHBand="0" w:evenHBand="0" w:firstRowFirstColumn="0" w:firstRowLastColumn="0" w:lastRowFirstColumn="0" w:lastRowLastColumn="0"/>
            <w:tcW w:w="2254" w:type="dxa"/>
          </w:tcPr>
          <w:p w:rsidR="00225258" w:rsidRPr="009722F8" w:rsidRDefault="00F33B14" w:rsidP="00FC4B02">
            <w:pPr>
              <w:rPr>
                <w:b w:val="0"/>
                <w:sz w:val="24"/>
                <w:szCs w:val="24"/>
              </w:rPr>
            </w:pPr>
            <w:r>
              <w:rPr>
                <w:b w:val="0"/>
                <w:sz w:val="24"/>
                <w:szCs w:val="24"/>
              </w:rPr>
              <w:t>As each horse reaches the start/finish line it completes t</w:t>
            </w:r>
            <w:r w:rsidR="00E95BCB">
              <w:rPr>
                <w:b w:val="0"/>
                <w:sz w:val="24"/>
                <w:szCs w:val="24"/>
              </w:rPr>
              <w:t>he lap and should stop racing. T</w:t>
            </w:r>
            <w:r>
              <w:rPr>
                <w:b w:val="0"/>
                <w:sz w:val="24"/>
                <w:szCs w:val="24"/>
              </w:rPr>
              <w:t xml:space="preserve">he horses don’t have to stop exactly on the </w:t>
            </w:r>
            <w:r w:rsidRPr="00964EB1">
              <w:rPr>
                <w:b w:val="0"/>
                <w:noProof/>
                <w:sz w:val="24"/>
                <w:szCs w:val="24"/>
              </w:rPr>
              <w:t>line</w:t>
            </w:r>
            <w:r>
              <w:rPr>
                <w:b w:val="0"/>
                <w:sz w:val="24"/>
                <w:szCs w:val="24"/>
              </w:rPr>
              <w:t xml:space="preserve"> but must go over it.</w:t>
            </w:r>
          </w:p>
        </w:tc>
        <w:tc>
          <w:tcPr>
            <w:tcW w:w="2254" w:type="dxa"/>
          </w:tcPr>
          <w:p w:rsidR="00225258" w:rsidRPr="00DA51E3" w:rsidRDefault="003C2536"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The 4 horses should reach the finishing line </w:t>
            </w:r>
            <w:r w:rsidR="009426C3">
              <w:rPr>
                <w:sz w:val="24"/>
                <w:szCs w:val="24"/>
              </w:rPr>
              <w:t>and stop</w:t>
            </w:r>
            <w:r w:rsidR="002F020C">
              <w:rPr>
                <w:sz w:val="24"/>
                <w:szCs w:val="24"/>
              </w:rPr>
              <w:t xml:space="preserve"> just after that finishing line without any problems on the first lap of the game.</w:t>
            </w:r>
          </w:p>
        </w:tc>
        <w:tc>
          <w:tcPr>
            <w:tcW w:w="2254" w:type="dxa"/>
          </w:tcPr>
          <w:p w:rsidR="00225258" w:rsidRPr="00B170B3" w:rsidRDefault="00B170B3"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Yes, the 4 horses do in fact go around the track and stop after the finishing line without any problems on their first lap around the track.</w:t>
            </w:r>
          </w:p>
        </w:tc>
        <w:tc>
          <w:tcPr>
            <w:tcW w:w="2254" w:type="dxa"/>
          </w:tcPr>
          <w:p w:rsidR="00225258" w:rsidRPr="00774143" w:rsidRDefault="00FD1F5C" w:rsidP="00FC4B0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he author could improve on this by making sure that other laps after the first lap stop the horses as well rather than just the once.</w:t>
            </w:r>
          </w:p>
        </w:tc>
      </w:tr>
      <w:tr w:rsidR="00225258" w:rsidTr="009973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25258" w:rsidRPr="009722F8" w:rsidRDefault="00F33B14" w:rsidP="00FC4B02">
            <w:pPr>
              <w:rPr>
                <w:b w:val="0"/>
                <w:sz w:val="24"/>
                <w:szCs w:val="24"/>
              </w:rPr>
            </w:pPr>
            <w:r>
              <w:rPr>
                <w:b w:val="0"/>
                <w:sz w:val="24"/>
                <w:szCs w:val="24"/>
              </w:rPr>
              <w:t>Pressing the start button again should reset the horses and start another lap.</w:t>
            </w:r>
          </w:p>
        </w:tc>
        <w:tc>
          <w:tcPr>
            <w:tcW w:w="2254" w:type="dxa"/>
          </w:tcPr>
          <w:p w:rsidR="00225258" w:rsidRPr="00FD1F5C" w:rsidRDefault="00820E5A"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When the end-user presses the start button again the horses should start racing again around the track.</w:t>
            </w:r>
          </w:p>
        </w:tc>
        <w:tc>
          <w:tcPr>
            <w:tcW w:w="2254" w:type="dxa"/>
          </w:tcPr>
          <w:p w:rsidR="00225258" w:rsidRPr="00245E72" w:rsidRDefault="00245E72"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es, this did work. When the end-user did press the start button again all four horses fired up and started running around the track again.</w:t>
            </w:r>
          </w:p>
        </w:tc>
        <w:tc>
          <w:tcPr>
            <w:tcW w:w="2254" w:type="dxa"/>
          </w:tcPr>
          <w:p w:rsidR="00225258" w:rsidRPr="00245E72" w:rsidRDefault="00245E72" w:rsidP="00FC4B0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None. No improvements need to </w:t>
            </w:r>
            <w:r w:rsidR="006756A3">
              <w:rPr>
                <w:sz w:val="24"/>
                <w:szCs w:val="24"/>
              </w:rPr>
              <w:t>be made</w:t>
            </w:r>
            <w:r>
              <w:rPr>
                <w:sz w:val="24"/>
                <w:szCs w:val="24"/>
              </w:rPr>
              <w:t xml:space="preserve"> for this section. </w:t>
            </w:r>
          </w:p>
        </w:tc>
      </w:tr>
    </w:tbl>
    <w:p w:rsidR="00D428BD" w:rsidRDefault="00D428BD" w:rsidP="00FC4B02">
      <w:pPr>
        <w:rPr>
          <w:b/>
          <w:sz w:val="28"/>
          <w:szCs w:val="28"/>
        </w:rPr>
      </w:pPr>
    </w:p>
    <w:p w:rsidR="009A1899" w:rsidRDefault="00957E7A" w:rsidP="00FC4B02">
      <w:pPr>
        <w:rPr>
          <w:b/>
          <w:sz w:val="28"/>
          <w:szCs w:val="28"/>
        </w:rPr>
      </w:pPr>
      <w:r w:rsidRPr="00FC4B02">
        <w:rPr>
          <w:b/>
          <w:sz w:val="28"/>
          <w:szCs w:val="28"/>
        </w:rPr>
        <w:t>What bugs did you discover during testing?</w:t>
      </w:r>
    </w:p>
    <w:p w:rsidR="00DC7E04" w:rsidRDefault="000A6086" w:rsidP="00FC4B02">
      <w:r>
        <w:rPr>
          <w:noProof/>
          <w:lang w:eastAsia="en-GB"/>
        </w:rPr>
        <w:drawing>
          <wp:anchor distT="0" distB="0" distL="114300" distR="114300" simplePos="0" relativeHeight="251756544" behindDoc="1" locked="0" layoutInCell="1" allowOverlap="1">
            <wp:simplePos x="0" y="0"/>
            <wp:positionH relativeFrom="column">
              <wp:posOffset>-104775</wp:posOffset>
            </wp:positionH>
            <wp:positionV relativeFrom="paragraph">
              <wp:posOffset>1858645</wp:posOffset>
            </wp:positionV>
            <wp:extent cx="6172200" cy="2207895"/>
            <wp:effectExtent l="0" t="0" r="0" b="1905"/>
            <wp:wrapTight wrapText="bothSides">
              <wp:wrapPolygon edited="0">
                <wp:start x="0" y="0"/>
                <wp:lineTo x="0" y="21432"/>
                <wp:lineTo x="21533" y="21432"/>
                <wp:lineTo x="21533"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172200" cy="2207895"/>
                    </a:xfrm>
                    <a:prstGeom prst="rect">
                      <a:avLst/>
                    </a:prstGeom>
                  </pic:spPr>
                </pic:pic>
              </a:graphicData>
            </a:graphic>
            <wp14:sizeRelH relativeFrom="margin">
              <wp14:pctWidth>0</wp14:pctWidth>
            </wp14:sizeRelH>
            <wp14:sizeRelV relativeFrom="margin">
              <wp14:pctHeight>0</wp14:pctHeight>
            </wp14:sizeRelV>
          </wp:anchor>
        </w:drawing>
      </w:r>
      <w:r w:rsidR="00686B7E">
        <w:t>There were a series of bugs which popped up during the testing stages of the application. The first bug which popped up whilst testing the JavaScript horse game</w:t>
      </w:r>
      <w:r w:rsidR="0043215E">
        <w:t xml:space="preserve"> was the “start button” itself. When the end-user accidently presses the </w:t>
      </w:r>
      <w:r w:rsidR="00557267">
        <w:t xml:space="preserve">start </w:t>
      </w:r>
      <w:r w:rsidR="0043215E">
        <w:t>button twice</w:t>
      </w:r>
      <w:r w:rsidR="00557267">
        <w:t xml:space="preserve"> the horses </w:t>
      </w:r>
      <w:r w:rsidR="00D26ED5">
        <w:t>run a lot faster than they were set up to do</w:t>
      </w:r>
      <w:r w:rsidR="00557267">
        <w:t xml:space="preserve">. This then causes the horses to move sporadically across the screen i.e. when the horses are turning and about to move downwards the horses do indeed move down but </w:t>
      </w:r>
      <w:r w:rsidR="00557267" w:rsidRPr="00964EB1">
        <w:rPr>
          <w:noProof/>
        </w:rPr>
        <w:t>halfway</w:t>
      </w:r>
      <w:r w:rsidR="00557267">
        <w:t xml:space="preserve"> down the right-hand side of the track whilst they are going down they suddenly drift off the screen.</w:t>
      </w:r>
      <w:r w:rsidR="00107523">
        <w:t xml:space="preserve"> Another bug (although it could be fixed by completely changing the code) is the horses being squashed together whilst they are running together. This is because the JavaScript code </w:t>
      </w:r>
      <w:r w:rsidR="00363E98">
        <w:t>is getting a hold of each of the 4 horses and then setting them all under one interval rather than setting an interval or arguments for each of the individual horses.</w:t>
      </w:r>
      <w:r w:rsidR="00DC7E04">
        <w:br w:type="page"/>
      </w:r>
    </w:p>
    <w:p w:rsidR="00DC7E04" w:rsidRDefault="00DC7E04" w:rsidP="00DC7E04">
      <w:pPr>
        <w:pStyle w:val="Heading1"/>
        <w:numPr>
          <w:ilvl w:val="0"/>
          <w:numId w:val="2"/>
        </w:numPr>
        <w:rPr>
          <w:rFonts w:ascii="Times New Roman" w:hAnsi="Times New Roman" w:cs="Times New Roman"/>
          <w:b/>
          <w:color w:val="auto"/>
        </w:rPr>
      </w:pPr>
      <w:bookmarkStart w:id="10" w:name="_Toc481340405"/>
      <w:r>
        <w:rPr>
          <w:rFonts w:ascii="Times New Roman" w:hAnsi="Times New Roman" w:cs="Times New Roman"/>
          <w:b/>
          <w:color w:val="auto"/>
        </w:rPr>
        <w:lastRenderedPageBreak/>
        <w:t>Conclusion</w:t>
      </w:r>
      <w:bookmarkEnd w:id="10"/>
    </w:p>
    <w:p w:rsidR="00567333" w:rsidRDefault="00567333" w:rsidP="00567333">
      <w:pPr>
        <w:rPr>
          <w:b/>
          <w:sz w:val="28"/>
          <w:szCs w:val="28"/>
        </w:rPr>
      </w:pPr>
    </w:p>
    <w:p w:rsidR="006A2EBC" w:rsidRPr="00567333" w:rsidRDefault="006A2EBC" w:rsidP="00567333">
      <w:pPr>
        <w:rPr>
          <w:b/>
          <w:sz w:val="28"/>
          <w:szCs w:val="28"/>
        </w:rPr>
      </w:pPr>
      <w:r w:rsidRPr="00567333">
        <w:rPr>
          <w:b/>
          <w:sz w:val="28"/>
          <w:szCs w:val="28"/>
        </w:rPr>
        <w:t xml:space="preserve">What works well? </w:t>
      </w:r>
    </w:p>
    <w:p w:rsidR="003A284C" w:rsidRPr="003A284C" w:rsidRDefault="003A284C" w:rsidP="00567333">
      <w:pPr>
        <w:rPr>
          <w:sz w:val="24"/>
          <w:szCs w:val="24"/>
        </w:rPr>
      </w:pPr>
      <w:r>
        <w:rPr>
          <w:sz w:val="24"/>
          <w:szCs w:val="24"/>
        </w:rPr>
        <w:t xml:space="preserve">One aspect which works quite well in the JavaScript horse game is the animations and the direction in which the horses are </w:t>
      </w:r>
      <w:r w:rsidRPr="00964EB1">
        <w:rPr>
          <w:noProof/>
          <w:sz w:val="24"/>
          <w:szCs w:val="24"/>
        </w:rPr>
        <w:t>traveling</w:t>
      </w:r>
      <w:r>
        <w:rPr>
          <w:sz w:val="24"/>
          <w:szCs w:val="24"/>
        </w:rPr>
        <w:t xml:space="preserve">/running at. For example, when the horses are running to the right the “horses runRight” animation will be implemented and </w:t>
      </w:r>
      <w:r w:rsidR="00733F58">
        <w:rPr>
          <w:sz w:val="24"/>
          <w:szCs w:val="24"/>
        </w:rPr>
        <w:t>all</w:t>
      </w:r>
      <w:r>
        <w:rPr>
          <w:sz w:val="24"/>
          <w:szCs w:val="24"/>
        </w:rPr>
        <w:t xml:space="preserve"> the horses will be facing right as they are running along the screen.</w:t>
      </w:r>
      <w:r w:rsidR="00733F58">
        <w:rPr>
          <w:sz w:val="24"/>
          <w:szCs w:val="24"/>
        </w:rPr>
        <w:t xml:space="preserve"> There aren’t any glitches at all in this part of the code</w:t>
      </w:r>
      <w:r w:rsidR="00240C54">
        <w:rPr>
          <w:sz w:val="24"/>
          <w:szCs w:val="24"/>
        </w:rPr>
        <w:t xml:space="preserve"> as it is </w:t>
      </w:r>
      <w:r w:rsidR="00497B2D">
        <w:rPr>
          <w:sz w:val="24"/>
          <w:szCs w:val="24"/>
        </w:rPr>
        <w:t>straight</w:t>
      </w:r>
      <w:r w:rsidR="00240C54">
        <w:rPr>
          <w:sz w:val="24"/>
          <w:szCs w:val="24"/>
        </w:rPr>
        <w:t xml:space="preserve"> forward and self-explanatory</w:t>
      </w:r>
      <w:r w:rsidR="00CC79E2">
        <w:rPr>
          <w:sz w:val="24"/>
          <w:szCs w:val="24"/>
        </w:rPr>
        <w:t>.</w:t>
      </w:r>
      <w:r w:rsidR="00497B2D">
        <w:rPr>
          <w:sz w:val="24"/>
          <w:szCs w:val="24"/>
        </w:rPr>
        <w:t xml:space="preserve"> Another feature which works quite nicely in the horse game</w:t>
      </w:r>
      <w:r w:rsidR="00240C54">
        <w:rPr>
          <w:sz w:val="24"/>
          <w:szCs w:val="24"/>
        </w:rPr>
        <w:t xml:space="preserve"> </w:t>
      </w:r>
      <w:r w:rsidR="00645E0A">
        <w:rPr>
          <w:sz w:val="24"/>
          <w:szCs w:val="24"/>
        </w:rPr>
        <w:t xml:space="preserve">is the horses starting another lap as soon as </w:t>
      </w:r>
      <w:r w:rsidR="00795F4C">
        <w:rPr>
          <w:sz w:val="24"/>
          <w:szCs w:val="24"/>
        </w:rPr>
        <w:t xml:space="preserve">the end-user presses the “Start” button in the </w:t>
      </w:r>
      <w:r w:rsidR="00227D01">
        <w:rPr>
          <w:sz w:val="24"/>
          <w:szCs w:val="24"/>
        </w:rPr>
        <w:t xml:space="preserve">horse </w:t>
      </w:r>
      <w:r w:rsidR="007A6423">
        <w:rPr>
          <w:sz w:val="24"/>
          <w:szCs w:val="24"/>
        </w:rPr>
        <w:t>game as there aren’t any glitches in this process (unless you press the start button twice whilst the horses are running).</w:t>
      </w:r>
    </w:p>
    <w:p w:rsidR="006A2EBC" w:rsidRPr="00567333" w:rsidRDefault="003C3581" w:rsidP="00567333">
      <w:pPr>
        <w:rPr>
          <w:b/>
          <w:sz w:val="28"/>
          <w:szCs w:val="28"/>
        </w:rPr>
      </w:pPr>
      <w:r>
        <w:rPr>
          <w:b/>
          <w:sz w:val="28"/>
          <w:szCs w:val="28"/>
        </w:rPr>
        <w:t>What improvements could/</w:t>
      </w:r>
      <w:r w:rsidR="006A2EBC" w:rsidRPr="00567333">
        <w:rPr>
          <w:b/>
          <w:sz w:val="28"/>
          <w:szCs w:val="28"/>
        </w:rPr>
        <w:t xml:space="preserve">can be made? </w:t>
      </w:r>
    </w:p>
    <w:p w:rsidR="00567333" w:rsidRPr="00302BD4" w:rsidRDefault="004F2FD0" w:rsidP="00567333">
      <w:pPr>
        <w:rPr>
          <w:i/>
          <w:sz w:val="24"/>
          <w:szCs w:val="24"/>
        </w:rPr>
      </w:pPr>
      <w:r w:rsidRPr="00302BD4">
        <w:rPr>
          <w:i/>
          <w:sz w:val="24"/>
          <w:szCs w:val="24"/>
        </w:rPr>
        <w:t xml:space="preserve">**Refer to the test plan for a list of improvements </w:t>
      </w:r>
      <w:r w:rsidR="000E4F2A" w:rsidRPr="00302BD4">
        <w:rPr>
          <w:i/>
          <w:sz w:val="24"/>
          <w:szCs w:val="24"/>
        </w:rPr>
        <w:t xml:space="preserve">for each of the tested scenarios </w:t>
      </w:r>
      <w:r w:rsidRPr="00302BD4">
        <w:rPr>
          <w:i/>
          <w:sz w:val="24"/>
          <w:szCs w:val="24"/>
        </w:rPr>
        <w:t>that need</w:t>
      </w:r>
      <w:r w:rsidR="000E4F2A" w:rsidRPr="00302BD4">
        <w:rPr>
          <w:i/>
          <w:sz w:val="24"/>
          <w:szCs w:val="24"/>
        </w:rPr>
        <w:t>ed</w:t>
      </w:r>
      <w:r w:rsidRPr="00302BD4">
        <w:rPr>
          <w:i/>
          <w:sz w:val="24"/>
          <w:szCs w:val="24"/>
        </w:rPr>
        <w:t xml:space="preserve"> to be made to the JavaScript horse application.</w:t>
      </w:r>
    </w:p>
    <w:p w:rsidR="00302BD4" w:rsidRDefault="00302BD4" w:rsidP="00567333">
      <w:pPr>
        <w:rPr>
          <w:sz w:val="24"/>
          <w:szCs w:val="24"/>
        </w:rPr>
      </w:pPr>
      <w:r>
        <w:rPr>
          <w:sz w:val="24"/>
          <w:szCs w:val="24"/>
        </w:rPr>
        <w:t xml:space="preserve">Some improvements the author could make when the horses are turning around the track is to </w:t>
      </w:r>
      <w:r w:rsidRPr="00964EB1">
        <w:rPr>
          <w:noProof/>
          <w:sz w:val="24"/>
          <w:szCs w:val="24"/>
        </w:rPr>
        <w:t>unbunch</w:t>
      </w:r>
      <w:r>
        <w:rPr>
          <w:sz w:val="24"/>
          <w:szCs w:val="24"/>
        </w:rPr>
        <w:t xml:space="preserve"> the horses by passing arguments, a speed function and setting intervals for each of the horses as they turn.</w:t>
      </w:r>
    </w:p>
    <w:p w:rsidR="00302BD4" w:rsidRDefault="00302BD4" w:rsidP="00567333">
      <w:pPr>
        <w:rPr>
          <w:sz w:val="24"/>
          <w:szCs w:val="24"/>
        </w:rPr>
      </w:pPr>
      <w:r>
        <w:rPr>
          <w:sz w:val="24"/>
          <w:szCs w:val="24"/>
        </w:rPr>
        <w:t>The author could make when the horses continue to follow the track is to make sure that the horses don’t go off the side of the track on the odd occasion when they are running around the track.</w:t>
      </w:r>
    </w:p>
    <w:p w:rsidR="00302BD4" w:rsidRPr="004F2FD0" w:rsidRDefault="00302BD4" w:rsidP="00567333">
      <w:pPr>
        <w:rPr>
          <w:sz w:val="24"/>
          <w:szCs w:val="24"/>
        </w:rPr>
      </w:pPr>
      <w:r>
        <w:rPr>
          <w:sz w:val="24"/>
          <w:szCs w:val="24"/>
        </w:rPr>
        <w:t>The author could improve on this by making sure that other laps after the first lap stop the horses as well rather than just the once.</w:t>
      </w:r>
    </w:p>
    <w:p w:rsidR="006A2EBC" w:rsidRPr="00567333" w:rsidRDefault="006A2EBC" w:rsidP="00567333">
      <w:pPr>
        <w:rPr>
          <w:b/>
          <w:sz w:val="28"/>
          <w:szCs w:val="28"/>
        </w:rPr>
      </w:pPr>
      <w:r w:rsidRPr="00567333">
        <w:rPr>
          <w:b/>
          <w:sz w:val="28"/>
          <w:szCs w:val="28"/>
        </w:rPr>
        <w:t xml:space="preserve">What else would you have done if you had more time? </w:t>
      </w:r>
    </w:p>
    <w:p w:rsidR="00567333" w:rsidRPr="00C90D18" w:rsidRDefault="00B51E4F" w:rsidP="00567333">
      <w:pPr>
        <w:rPr>
          <w:sz w:val="24"/>
          <w:szCs w:val="24"/>
        </w:rPr>
      </w:pPr>
      <w:r>
        <w:rPr>
          <w:sz w:val="24"/>
          <w:szCs w:val="24"/>
        </w:rPr>
        <w:t xml:space="preserve">If the author had more time to implement </w:t>
      </w:r>
      <w:r w:rsidR="00FE3E2A">
        <w:rPr>
          <w:sz w:val="24"/>
          <w:szCs w:val="24"/>
        </w:rPr>
        <w:t>the JavaScript game the author would have change</w:t>
      </w:r>
      <w:r w:rsidR="00F21C4D">
        <w:rPr>
          <w:sz w:val="24"/>
          <w:szCs w:val="24"/>
        </w:rPr>
        <w:t>d</w:t>
      </w:r>
      <w:r w:rsidR="00FE3E2A">
        <w:rPr>
          <w:sz w:val="24"/>
          <w:szCs w:val="24"/>
        </w:rPr>
        <w:t xml:space="preserve"> the JavaScript coding around slightly different </w:t>
      </w:r>
      <w:r w:rsidR="00E94C18">
        <w:rPr>
          <w:sz w:val="24"/>
          <w:szCs w:val="24"/>
        </w:rPr>
        <w:t xml:space="preserve">by adding more intervals as well as passing more arguments </w:t>
      </w:r>
      <w:r w:rsidR="00FB5110">
        <w:rPr>
          <w:sz w:val="24"/>
          <w:szCs w:val="24"/>
        </w:rPr>
        <w:t>and functions so that the horses would run around the track without being jumbled together.</w:t>
      </w:r>
      <w:r w:rsidR="000E1EFE">
        <w:rPr>
          <w:sz w:val="24"/>
          <w:szCs w:val="24"/>
        </w:rPr>
        <w:t xml:space="preserve"> The author would have tried to </w:t>
      </w:r>
      <w:r w:rsidR="00801089">
        <w:rPr>
          <w:sz w:val="24"/>
          <w:szCs w:val="24"/>
        </w:rPr>
        <w:t xml:space="preserve">make sure that using those intervals and arguments not only unjumbled the horses but also allowed the horses to operate at different speeds around the track i.e. one horse running slower than the other horse </w:t>
      </w:r>
      <w:r w:rsidR="00927EB2">
        <w:rPr>
          <w:sz w:val="24"/>
          <w:szCs w:val="24"/>
        </w:rPr>
        <w:t xml:space="preserve">and </w:t>
      </w:r>
      <w:r w:rsidR="00801089">
        <w:rPr>
          <w:sz w:val="24"/>
          <w:szCs w:val="24"/>
        </w:rPr>
        <w:t>or overtaking.</w:t>
      </w:r>
      <w:r w:rsidR="000F1FDD">
        <w:rPr>
          <w:sz w:val="24"/>
          <w:szCs w:val="24"/>
        </w:rPr>
        <w:t xml:space="preserve"> The author could have made sure that the horses didn’t </w:t>
      </w:r>
      <w:r w:rsidR="00E078C5">
        <w:rPr>
          <w:sz w:val="24"/>
          <w:szCs w:val="24"/>
        </w:rPr>
        <w:t>turn at the exact same point in the track as this would prevent the horses from overlapping each other whilst they are turning around each side of the track.</w:t>
      </w:r>
      <w:r w:rsidR="0038335C">
        <w:rPr>
          <w:sz w:val="24"/>
          <w:szCs w:val="24"/>
        </w:rPr>
        <w:t xml:space="preserve"> The author could have also used one of the topics in the lesson </w:t>
      </w:r>
      <w:r w:rsidR="00A53A56">
        <w:rPr>
          <w:sz w:val="24"/>
          <w:szCs w:val="24"/>
        </w:rPr>
        <w:t>to detect which horse will likely win the race once they have all crossed the finish line.</w:t>
      </w:r>
      <w:r w:rsidR="00F16303">
        <w:rPr>
          <w:sz w:val="24"/>
          <w:szCs w:val="24"/>
        </w:rPr>
        <w:t xml:space="preserve"> The name of the horse should then be displayed in the form of a “pop-up” prompt which informs the end-user that horse 1 won or horse 4 lost etc.</w:t>
      </w:r>
      <w:r w:rsidR="001E0A12">
        <w:rPr>
          <w:sz w:val="24"/>
          <w:szCs w:val="24"/>
        </w:rPr>
        <w:t xml:space="preserve"> The author could have disabled the start button whilst the race is in progress so that the horses don’t speed up and go off to the side when the start button accidently gets pressed twice.</w:t>
      </w:r>
    </w:p>
    <w:p w:rsidR="006A2EBC" w:rsidRPr="00567333" w:rsidRDefault="006A2EBC" w:rsidP="00567333">
      <w:pPr>
        <w:rPr>
          <w:b/>
          <w:sz w:val="28"/>
          <w:szCs w:val="28"/>
        </w:rPr>
      </w:pPr>
      <w:r w:rsidRPr="00567333">
        <w:rPr>
          <w:b/>
          <w:sz w:val="28"/>
          <w:szCs w:val="28"/>
        </w:rPr>
        <w:lastRenderedPageBreak/>
        <w:t>If you had to build a similar game in the future, what would you do differently and why?</w:t>
      </w:r>
    </w:p>
    <w:p w:rsidR="00A134AE" w:rsidRPr="009B4A7E" w:rsidRDefault="000119F5" w:rsidP="00727343">
      <w:pPr>
        <w:rPr>
          <w:sz w:val="24"/>
          <w:szCs w:val="24"/>
        </w:rPr>
      </w:pPr>
      <w:r w:rsidRPr="009B4A7E">
        <w:rPr>
          <w:sz w:val="24"/>
          <w:szCs w:val="24"/>
        </w:rPr>
        <w:t>If the author</w:t>
      </w:r>
      <w:r w:rsidR="00E76580" w:rsidRPr="009B4A7E">
        <w:rPr>
          <w:sz w:val="24"/>
          <w:szCs w:val="24"/>
        </w:rPr>
        <w:t xml:space="preserve"> had to make or buil</w:t>
      </w:r>
      <w:r w:rsidRPr="009B4A7E">
        <w:rPr>
          <w:sz w:val="24"/>
          <w:szCs w:val="24"/>
        </w:rPr>
        <w:t>d a similar game in the future the author</w:t>
      </w:r>
      <w:r w:rsidR="00E76580" w:rsidRPr="009B4A7E">
        <w:rPr>
          <w:sz w:val="24"/>
          <w:szCs w:val="24"/>
        </w:rPr>
        <w:t xml:space="preserve"> would have added more features to the game such as </w:t>
      </w:r>
      <w:r w:rsidR="00D10534" w:rsidRPr="009B4A7E">
        <w:rPr>
          <w:sz w:val="24"/>
          <w:szCs w:val="24"/>
        </w:rPr>
        <w:t xml:space="preserve">collision detection objects i.e. when the horse is running around the track it would </w:t>
      </w:r>
      <w:r w:rsidR="00DC5163" w:rsidRPr="009B4A7E">
        <w:rPr>
          <w:sz w:val="24"/>
          <w:szCs w:val="24"/>
        </w:rPr>
        <w:t xml:space="preserve">detect a hurdle and then jump over that hurdle before carrying on </w:t>
      </w:r>
      <w:r w:rsidR="00930F7D" w:rsidRPr="009B4A7E">
        <w:rPr>
          <w:sz w:val="24"/>
          <w:szCs w:val="24"/>
        </w:rPr>
        <w:t xml:space="preserve">and </w:t>
      </w:r>
      <w:r w:rsidR="00DC5163" w:rsidRPr="009B4A7E">
        <w:rPr>
          <w:sz w:val="24"/>
          <w:szCs w:val="24"/>
        </w:rPr>
        <w:t>running the rest of the track.</w:t>
      </w:r>
      <w:r w:rsidRPr="009B4A7E">
        <w:rPr>
          <w:sz w:val="24"/>
          <w:szCs w:val="24"/>
        </w:rPr>
        <w:t xml:space="preserve"> Another way in which the author could build a similar game in the future is by simply planning it out a lot better and gather more knowledge from external sources to help with the overall construction of the game rather than relying on limited knowledge. The author could form a </w:t>
      </w:r>
      <w:r w:rsidRPr="00964EB1">
        <w:rPr>
          <w:noProof/>
          <w:sz w:val="24"/>
          <w:szCs w:val="24"/>
        </w:rPr>
        <w:t>pseudocode</w:t>
      </w:r>
      <w:r w:rsidRPr="009B4A7E">
        <w:rPr>
          <w:sz w:val="24"/>
          <w:szCs w:val="24"/>
        </w:rPr>
        <w:t xml:space="preserve"> or flowchart like</w:t>
      </w:r>
      <w:r w:rsidR="00964EB1">
        <w:rPr>
          <w:sz w:val="24"/>
          <w:szCs w:val="24"/>
        </w:rPr>
        <w:t xml:space="preserve"> a</w:t>
      </w:r>
      <w:r w:rsidRPr="009B4A7E">
        <w:rPr>
          <w:sz w:val="24"/>
          <w:szCs w:val="24"/>
        </w:rPr>
        <w:t xml:space="preserve"> </w:t>
      </w:r>
      <w:r w:rsidRPr="00964EB1">
        <w:rPr>
          <w:noProof/>
          <w:sz w:val="24"/>
          <w:szCs w:val="24"/>
        </w:rPr>
        <w:t>plan</w:t>
      </w:r>
      <w:r w:rsidRPr="009B4A7E">
        <w:rPr>
          <w:sz w:val="24"/>
          <w:szCs w:val="24"/>
        </w:rPr>
        <w:t xml:space="preserve"> to make sure that they </w:t>
      </w:r>
      <w:r w:rsidR="009B4A7E" w:rsidRPr="009B4A7E">
        <w:rPr>
          <w:sz w:val="24"/>
          <w:szCs w:val="24"/>
        </w:rPr>
        <w:t>plan</w:t>
      </w:r>
      <w:r w:rsidRPr="009B4A7E">
        <w:rPr>
          <w:sz w:val="24"/>
          <w:szCs w:val="24"/>
        </w:rPr>
        <w:t xml:space="preserve"> the design first before making any implementations to the game.</w:t>
      </w:r>
    </w:p>
    <w:p w:rsidR="00502C5A" w:rsidRPr="00274C2D" w:rsidRDefault="00244226" w:rsidP="00274C2D">
      <w:r>
        <w:br w:type="page"/>
      </w:r>
    </w:p>
    <w:bookmarkStart w:id="11" w:name="_Toc481340406" w:displacedByCustomXml="next"/>
    <w:sdt>
      <w:sdtPr>
        <w:rPr>
          <w:rFonts w:asciiTheme="minorHAnsi" w:eastAsiaTheme="minorHAnsi" w:hAnsiTheme="minorHAnsi" w:cstheme="minorBidi"/>
          <w:color w:val="auto"/>
          <w:sz w:val="22"/>
          <w:szCs w:val="22"/>
        </w:rPr>
        <w:id w:val="417292144"/>
        <w:docPartObj>
          <w:docPartGallery w:val="Bibliographies"/>
          <w:docPartUnique/>
        </w:docPartObj>
      </w:sdtPr>
      <w:sdtEndPr/>
      <w:sdtContent>
        <w:p w:rsidR="00502C5A" w:rsidRDefault="00502C5A" w:rsidP="00B77381">
          <w:pPr>
            <w:pStyle w:val="Heading1"/>
            <w:numPr>
              <w:ilvl w:val="0"/>
              <w:numId w:val="2"/>
            </w:numPr>
            <w:rPr>
              <w:rFonts w:ascii="Times New Roman" w:hAnsi="Times New Roman" w:cs="Times New Roman"/>
              <w:b/>
              <w:color w:val="auto"/>
            </w:rPr>
          </w:pPr>
          <w:r w:rsidRPr="00B77381">
            <w:rPr>
              <w:rFonts w:ascii="Times New Roman" w:hAnsi="Times New Roman" w:cs="Times New Roman"/>
              <w:b/>
              <w:color w:val="auto"/>
            </w:rPr>
            <w:t>References</w:t>
          </w:r>
          <w:bookmarkEnd w:id="11"/>
        </w:p>
        <w:p w:rsidR="00D6237E" w:rsidRPr="00D6237E" w:rsidRDefault="00D6237E" w:rsidP="00D6237E"/>
        <w:p w:rsidR="00D6237E" w:rsidRDefault="005D1CD5" w:rsidP="005D1CD5">
          <w:proofErr w:type="spellStart"/>
          <w:r w:rsidRPr="005D1CD5">
            <w:t>Javascript</w:t>
          </w:r>
          <w:proofErr w:type="spellEnd"/>
          <w:r w:rsidRPr="005D1CD5">
            <w:t xml:space="preserve"> If...Else Statements". https://www.w3schools.com/js/js_if_else.asp. </w:t>
          </w:r>
          <w:proofErr w:type="spellStart"/>
          <w:r w:rsidRPr="005D1CD5">
            <w:t>N.p</w:t>
          </w:r>
          <w:proofErr w:type="spellEnd"/>
          <w:r w:rsidRPr="005D1CD5">
            <w:t>., 2017. Web. 26 Apr. 2017.</w:t>
          </w:r>
        </w:p>
        <w:p w:rsidR="00BF57F1" w:rsidRDefault="00D6237E" w:rsidP="005D1CD5">
          <w:r w:rsidRPr="00D6237E">
            <w:t xml:space="preserve">CSY1018 - Web Programming". https://nile.northampton.ac.uk/bbcswebdav/pid-3374564-dt-content-rid-3279126_1/courses/CSY1018-STD-1617/CSY1018%20Assignment%202%20-%20version%203.pdf. Moulton College. </w:t>
          </w:r>
          <w:proofErr w:type="spellStart"/>
          <w:r w:rsidRPr="00D6237E">
            <w:t>N.p</w:t>
          </w:r>
          <w:proofErr w:type="spellEnd"/>
          <w:r w:rsidRPr="00D6237E">
            <w:t>., 2017. Web. 5 Feb. 2017.</w:t>
          </w:r>
        </w:p>
        <w:p w:rsidR="00502C5A" w:rsidRDefault="00BF57F1" w:rsidP="005D1CD5">
          <w:r w:rsidRPr="00BF57F1">
            <w:t xml:space="preserve">https://nile.northampton.ac.uk/webapps/blackboard/content/listContent.jsp?course_id=_64602_1&amp;content_id=_3087458_1. Tom Butler. </w:t>
          </w:r>
          <w:proofErr w:type="spellStart"/>
          <w:r w:rsidRPr="00BF57F1">
            <w:t>N.p</w:t>
          </w:r>
          <w:proofErr w:type="spellEnd"/>
          <w:r w:rsidRPr="00BF57F1">
            <w:t>., 2017. Web. 5 Feb. 2017.</w:t>
          </w:r>
        </w:p>
      </w:sdtContent>
    </w:sdt>
    <w:p w:rsidR="00244226" w:rsidRPr="00274C2D" w:rsidRDefault="00244226" w:rsidP="00274C2D"/>
    <w:sectPr w:rsidR="00244226" w:rsidRPr="00274C2D">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E2E" w:rsidRDefault="00736E2E" w:rsidP="004959A5">
      <w:pPr>
        <w:spacing w:after="0" w:line="240" w:lineRule="auto"/>
      </w:pPr>
      <w:r>
        <w:separator/>
      </w:r>
    </w:p>
  </w:endnote>
  <w:endnote w:type="continuationSeparator" w:id="0">
    <w:p w:rsidR="00736E2E" w:rsidRDefault="00736E2E" w:rsidP="00495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9207528"/>
      <w:docPartObj>
        <w:docPartGallery w:val="Page Numbers (Bottom of Page)"/>
        <w:docPartUnique/>
      </w:docPartObj>
    </w:sdtPr>
    <w:sdtEndPr>
      <w:rPr>
        <w:color w:val="7F7F7F" w:themeColor="background1" w:themeShade="7F"/>
        <w:spacing w:val="60"/>
      </w:rPr>
    </w:sdtEndPr>
    <w:sdtContent>
      <w:p w:rsidR="008C25E8" w:rsidRDefault="008C25E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95063" w:rsidRPr="00595063">
          <w:rPr>
            <w:b/>
            <w:bCs/>
            <w:noProof/>
          </w:rPr>
          <w:t>26</w:t>
        </w:r>
        <w:r>
          <w:rPr>
            <w:b/>
            <w:bCs/>
            <w:noProof/>
          </w:rPr>
          <w:fldChar w:fldCharType="end"/>
        </w:r>
        <w:r>
          <w:rPr>
            <w:b/>
            <w:bCs/>
          </w:rPr>
          <w:t xml:space="preserve"> | </w:t>
        </w:r>
        <w:r>
          <w:rPr>
            <w:color w:val="7F7F7F" w:themeColor="background1" w:themeShade="7F"/>
            <w:spacing w:val="60"/>
          </w:rPr>
          <w:t>Page</w:t>
        </w:r>
      </w:p>
    </w:sdtContent>
  </w:sdt>
  <w:p w:rsidR="008C25E8" w:rsidRDefault="008C2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E2E" w:rsidRDefault="00736E2E" w:rsidP="004959A5">
      <w:pPr>
        <w:spacing w:after="0" w:line="240" w:lineRule="auto"/>
      </w:pPr>
      <w:r>
        <w:separator/>
      </w:r>
    </w:p>
  </w:footnote>
  <w:footnote w:type="continuationSeparator" w:id="0">
    <w:p w:rsidR="00736E2E" w:rsidRDefault="00736E2E" w:rsidP="004959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36E2E" w:rsidRDefault="00736E2E">
    <w:pPr>
      <w:pStyle w:val="Header"/>
    </w:pPr>
    <w:r>
      <w:t>Ashleigh Claire Foster - 16427265</w:t>
    </w:r>
    <w:r>
      <w:tab/>
    </w:r>
    <w:r>
      <w:tab/>
      <w:t>CSY1018 Web Programming –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113AE"/>
    <w:multiLevelType w:val="hybridMultilevel"/>
    <w:tmpl w:val="33664D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94625C"/>
    <w:multiLevelType w:val="hybridMultilevel"/>
    <w:tmpl w:val="430C7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C57C5C"/>
    <w:multiLevelType w:val="hybridMultilevel"/>
    <w:tmpl w:val="59BACC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EA3F97"/>
    <w:multiLevelType w:val="hybridMultilevel"/>
    <w:tmpl w:val="747AED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20B7C31"/>
    <w:multiLevelType w:val="hybridMultilevel"/>
    <w:tmpl w:val="17C679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637DFC"/>
    <w:multiLevelType w:val="hybridMultilevel"/>
    <w:tmpl w:val="F084AF4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6B2548C6"/>
    <w:multiLevelType w:val="hybridMultilevel"/>
    <w:tmpl w:val="57F4A406"/>
    <w:lvl w:ilvl="0" w:tplc="968C2016">
      <w:start w:val="1"/>
      <w:numFmt w:val="decimal"/>
      <w:lvlText w:val="%1."/>
      <w:lvlJc w:val="left"/>
      <w:pPr>
        <w:ind w:left="720" w:hanging="360"/>
      </w:pPr>
      <w:rPr>
        <w:rFonts w:ascii="Times New Roman" w:hAnsi="Times New Roman" w:cs="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B4F5C42"/>
    <w:multiLevelType w:val="hybridMultilevel"/>
    <w:tmpl w:val="65ACD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F5D58D6"/>
    <w:multiLevelType w:val="hybridMultilevel"/>
    <w:tmpl w:val="5BBA66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0"/>
  </w:num>
  <w:num w:numId="5">
    <w:abstractNumId w:val="4"/>
  </w:num>
  <w:num w:numId="6">
    <w:abstractNumId w:val="8"/>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U2MTE1NTY0szCwNTCyUdpeDU4uLM/DyQApNaAMv5liosAAAA"/>
  </w:docVars>
  <w:rsids>
    <w:rsidRoot w:val="00827471"/>
    <w:rsid w:val="000016DA"/>
    <w:rsid w:val="00001B76"/>
    <w:rsid w:val="00004873"/>
    <w:rsid w:val="00005C57"/>
    <w:rsid w:val="000119F5"/>
    <w:rsid w:val="0001249E"/>
    <w:rsid w:val="000125BA"/>
    <w:rsid w:val="00012EB5"/>
    <w:rsid w:val="0001401F"/>
    <w:rsid w:val="00014BE5"/>
    <w:rsid w:val="000163A9"/>
    <w:rsid w:val="00021DCF"/>
    <w:rsid w:val="000220BD"/>
    <w:rsid w:val="000230F9"/>
    <w:rsid w:val="00023339"/>
    <w:rsid w:val="000260C6"/>
    <w:rsid w:val="00027E58"/>
    <w:rsid w:val="00027F67"/>
    <w:rsid w:val="000305DE"/>
    <w:rsid w:val="000313BF"/>
    <w:rsid w:val="000332A7"/>
    <w:rsid w:val="0003402F"/>
    <w:rsid w:val="00035711"/>
    <w:rsid w:val="00035941"/>
    <w:rsid w:val="000362DC"/>
    <w:rsid w:val="00043BD2"/>
    <w:rsid w:val="00045CEF"/>
    <w:rsid w:val="00046458"/>
    <w:rsid w:val="000477A3"/>
    <w:rsid w:val="00051A1B"/>
    <w:rsid w:val="000531C4"/>
    <w:rsid w:val="00053721"/>
    <w:rsid w:val="00055136"/>
    <w:rsid w:val="000557BC"/>
    <w:rsid w:val="00055B73"/>
    <w:rsid w:val="00056414"/>
    <w:rsid w:val="00056F8D"/>
    <w:rsid w:val="00056FA6"/>
    <w:rsid w:val="00060588"/>
    <w:rsid w:val="00062DE3"/>
    <w:rsid w:val="00063654"/>
    <w:rsid w:val="0006656F"/>
    <w:rsid w:val="00072AFE"/>
    <w:rsid w:val="00072B1C"/>
    <w:rsid w:val="00072D11"/>
    <w:rsid w:val="00073512"/>
    <w:rsid w:val="00073C82"/>
    <w:rsid w:val="00076D2D"/>
    <w:rsid w:val="000774D0"/>
    <w:rsid w:val="0008095E"/>
    <w:rsid w:val="00081E96"/>
    <w:rsid w:val="000823E4"/>
    <w:rsid w:val="00082B34"/>
    <w:rsid w:val="00083D83"/>
    <w:rsid w:val="00087F33"/>
    <w:rsid w:val="00090039"/>
    <w:rsid w:val="00090D34"/>
    <w:rsid w:val="000921E9"/>
    <w:rsid w:val="0009261C"/>
    <w:rsid w:val="00093253"/>
    <w:rsid w:val="0009352D"/>
    <w:rsid w:val="00095C01"/>
    <w:rsid w:val="000965CA"/>
    <w:rsid w:val="000965CE"/>
    <w:rsid w:val="000A07C5"/>
    <w:rsid w:val="000A3C0F"/>
    <w:rsid w:val="000A4B2F"/>
    <w:rsid w:val="000A55BE"/>
    <w:rsid w:val="000A55FC"/>
    <w:rsid w:val="000A57EB"/>
    <w:rsid w:val="000A59A8"/>
    <w:rsid w:val="000A6086"/>
    <w:rsid w:val="000A6A1D"/>
    <w:rsid w:val="000A76CD"/>
    <w:rsid w:val="000A7E35"/>
    <w:rsid w:val="000B3B12"/>
    <w:rsid w:val="000B59E5"/>
    <w:rsid w:val="000B5C86"/>
    <w:rsid w:val="000B7878"/>
    <w:rsid w:val="000B78D9"/>
    <w:rsid w:val="000C190D"/>
    <w:rsid w:val="000C2419"/>
    <w:rsid w:val="000C2EC8"/>
    <w:rsid w:val="000C42CD"/>
    <w:rsid w:val="000C479F"/>
    <w:rsid w:val="000C517E"/>
    <w:rsid w:val="000C5FE9"/>
    <w:rsid w:val="000C7AD4"/>
    <w:rsid w:val="000D25A0"/>
    <w:rsid w:val="000D3D4D"/>
    <w:rsid w:val="000D6157"/>
    <w:rsid w:val="000E071B"/>
    <w:rsid w:val="000E1EFE"/>
    <w:rsid w:val="000E28A9"/>
    <w:rsid w:val="000E3799"/>
    <w:rsid w:val="000E3AC5"/>
    <w:rsid w:val="000E4F2A"/>
    <w:rsid w:val="000E5440"/>
    <w:rsid w:val="000E6080"/>
    <w:rsid w:val="000E690D"/>
    <w:rsid w:val="000F0085"/>
    <w:rsid w:val="000F0DEA"/>
    <w:rsid w:val="000F1AE5"/>
    <w:rsid w:val="000F1FDD"/>
    <w:rsid w:val="000F20A0"/>
    <w:rsid w:val="000F22A7"/>
    <w:rsid w:val="000F32D2"/>
    <w:rsid w:val="000F432C"/>
    <w:rsid w:val="000F564D"/>
    <w:rsid w:val="000F6D76"/>
    <w:rsid w:val="000F702F"/>
    <w:rsid w:val="0010112E"/>
    <w:rsid w:val="0010115C"/>
    <w:rsid w:val="001014A6"/>
    <w:rsid w:val="0010307B"/>
    <w:rsid w:val="00104960"/>
    <w:rsid w:val="00104C83"/>
    <w:rsid w:val="001052D1"/>
    <w:rsid w:val="0010565D"/>
    <w:rsid w:val="00107523"/>
    <w:rsid w:val="0011313E"/>
    <w:rsid w:val="0011329C"/>
    <w:rsid w:val="00113BAD"/>
    <w:rsid w:val="00114830"/>
    <w:rsid w:val="0011604E"/>
    <w:rsid w:val="0011675B"/>
    <w:rsid w:val="0011732C"/>
    <w:rsid w:val="001205EA"/>
    <w:rsid w:val="00120950"/>
    <w:rsid w:val="00121C18"/>
    <w:rsid w:val="001231A5"/>
    <w:rsid w:val="00125199"/>
    <w:rsid w:val="00125FF4"/>
    <w:rsid w:val="00131E8F"/>
    <w:rsid w:val="00132E41"/>
    <w:rsid w:val="00133C49"/>
    <w:rsid w:val="00133D40"/>
    <w:rsid w:val="00135F0A"/>
    <w:rsid w:val="00136AAE"/>
    <w:rsid w:val="0013725E"/>
    <w:rsid w:val="00141605"/>
    <w:rsid w:val="00142780"/>
    <w:rsid w:val="00142C93"/>
    <w:rsid w:val="00143275"/>
    <w:rsid w:val="00143EA4"/>
    <w:rsid w:val="00146AEF"/>
    <w:rsid w:val="00146F14"/>
    <w:rsid w:val="00151DE3"/>
    <w:rsid w:val="00152A4D"/>
    <w:rsid w:val="00154226"/>
    <w:rsid w:val="0015485F"/>
    <w:rsid w:val="00155821"/>
    <w:rsid w:val="0015654A"/>
    <w:rsid w:val="0015730B"/>
    <w:rsid w:val="0016197E"/>
    <w:rsid w:val="00164177"/>
    <w:rsid w:val="001654BC"/>
    <w:rsid w:val="00165A08"/>
    <w:rsid w:val="00165BA4"/>
    <w:rsid w:val="00165EF1"/>
    <w:rsid w:val="00166A6E"/>
    <w:rsid w:val="0017044E"/>
    <w:rsid w:val="00171C5C"/>
    <w:rsid w:val="001723FF"/>
    <w:rsid w:val="00172DB5"/>
    <w:rsid w:val="00180CA5"/>
    <w:rsid w:val="00180D01"/>
    <w:rsid w:val="001832C5"/>
    <w:rsid w:val="00184CAA"/>
    <w:rsid w:val="00184D63"/>
    <w:rsid w:val="00187D33"/>
    <w:rsid w:val="001909F5"/>
    <w:rsid w:val="001923DD"/>
    <w:rsid w:val="00192D0C"/>
    <w:rsid w:val="001938D1"/>
    <w:rsid w:val="0019611C"/>
    <w:rsid w:val="00196127"/>
    <w:rsid w:val="001963F8"/>
    <w:rsid w:val="0019723F"/>
    <w:rsid w:val="00197613"/>
    <w:rsid w:val="00197C58"/>
    <w:rsid w:val="001A1D71"/>
    <w:rsid w:val="001A2ABD"/>
    <w:rsid w:val="001A327A"/>
    <w:rsid w:val="001A379D"/>
    <w:rsid w:val="001A4678"/>
    <w:rsid w:val="001A65CB"/>
    <w:rsid w:val="001A6718"/>
    <w:rsid w:val="001A7371"/>
    <w:rsid w:val="001B1233"/>
    <w:rsid w:val="001B4A78"/>
    <w:rsid w:val="001B4FF7"/>
    <w:rsid w:val="001B5611"/>
    <w:rsid w:val="001B5BDC"/>
    <w:rsid w:val="001B72F9"/>
    <w:rsid w:val="001B7973"/>
    <w:rsid w:val="001C10A4"/>
    <w:rsid w:val="001C17BF"/>
    <w:rsid w:val="001C1A06"/>
    <w:rsid w:val="001C20CC"/>
    <w:rsid w:val="001C2C82"/>
    <w:rsid w:val="001C2E96"/>
    <w:rsid w:val="001C3204"/>
    <w:rsid w:val="001C3700"/>
    <w:rsid w:val="001C42BD"/>
    <w:rsid w:val="001C4A09"/>
    <w:rsid w:val="001C5592"/>
    <w:rsid w:val="001C613C"/>
    <w:rsid w:val="001C6471"/>
    <w:rsid w:val="001C662D"/>
    <w:rsid w:val="001C7F99"/>
    <w:rsid w:val="001D0489"/>
    <w:rsid w:val="001D0EE7"/>
    <w:rsid w:val="001D0F44"/>
    <w:rsid w:val="001D1665"/>
    <w:rsid w:val="001D2010"/>
    <w:rsid w:val="001D2522"/>
    <w:rsid w:val="001D588B"/>
    <w:rsid w:val="001E0A12"/>
    <w:rsid w:val="001E30B6"/>
    <w:rsid w:val="001E5168"/>
    <w:rsid w:val="001E69B7"/>
    <w:rsid w:val="001E74B6"/>
    <w:rsid w:val="001F2486"/>
    <w:rsid w:val="001F39A4"/>
    <w:rsid w:val="001F4D96"/>
    <w:rsid w:val="001F6074"/>
    <w:rsid w:val="001F72AD"/>
    <w:rsid w:val="002008E6"/>
    <w:rsid w:val="00201EB7"/>
    <w:rsid w:val="00202E0A"/>
    <w:rsid w:val="0020395C"/>
    <w:rsid w:val="00203F19"/>
    <w:rsid w:val="002046B8"/>
    <w:rsid w:val="00204C5E"/>
    <w:rsid w:val="00204E9F"/>
    <w:rsid w:val="002064C3"/>
    <w:rsid w:val="0021105F"/>
    <w:rsid w:val="00211B0F"/>
    <w:rsid w:val="00211DC4"/>
    <w:rsid w:val="002127F5"/>
    <w:rsid w:val="00216BAE"/>
    <w:rsid w:val="00221E50"/>
    <w:rsid w:val="00222770"/>
    <w:rsid w:val="00225258"/>
    <w:rsid w:val="00225337"/>
    <w:rsid w:val="00227D01"/>
    <w:rsid w:val="00231582"/>
    <w:rsid w:val="00231D16"/>
    <w:rsid w:val="002358CE"/>
    <w:rsid w:val="00236CD0"/>
    <w:rsid w:val="0024009A"/>
    <w:rsid w:val="00240329"/>
    <w:rsid w:val="00240C54"/>
    <w:rsid w:val="0024262A"/>
    <w:rsid w:val="00242EBB"/>
    <w:rsid w:val="002431A0"/>
    <w:rsid w:val="002434D9"/>
    <w:rsid w:val="00243DE3"/>
    <w:rsid w:val="00244226"/>
    <w:rsid w:val="00245E72"/>
    <w:rsid w:val="002466EA"/>
    <w:rsid w:val="0024724A"/>
    <w:rsid w:val="00247C53"/>
    <w:rsid w:val="0025036B"/>
    <w:rsid w:val="00251425"/>
    <w:rsid w:val="0025226C"/>
    <w:rsid w:val="00252726"/>
    <w:rsid w:val="00257F75"/>
    <w:rsid w:val="00260565"/>
    <w:rsid w:val="002607D2"/>
    <w:rsid w:val="00261DDE"/>
    <w:rsid w:val="00262C64"/>
    <w:rsid w:val="00263349"/>
    <w:rsid w:val="0026378B"/>
    <w:rsid w:val="00263D21"/>
    <w:rsid w:val="00264251"/>
    <w:rsid w:val="0026438C"/>
    <w:rsid w:val="00265B11"/>
    <w:rsid w:val="00267435"/>
    <w:rsid w:val="00267C70"/>
    <w:rsid w:val="0027144F"/>
    <w:rsid w:val="00274C2D"/>
    <w:rsid w:val="00274F82"/>
    <w:rsid w:val="0027558C"/>
    <w:rsid w:val="002761A4"/>
    <w:rsid w:val="00276CD6"/>
    <w:rsid w:val="00277204"/>
    <w:rsid w:val="00277BA7"/>
    <w:rsid w:val="00281465"/>
    <w:rsid w:val="002818AC"/>
    <w:rsid w:val="00282B0E"/>
    <w:rsid w:val="002851DF"/>
    <w:rsid w:val="00285930"/>
    <w:rsid w:val="00285DE2"/>
    <w:rsid w:val="00285E5F"/>
    <w:rsid w:val="00285E76"/>
    <w:rsid w:val="00287165"/>
    <w:rsid w:val="00287B73"/>
    <w:rsid w:val="00290817"/>
    <w:rsid w:val="00291853"/>
    <w:rsid w:val="00292F6B"/>
    <w:rsid w:val="0029371B"/>
    <w:rsid w:val="00294578"/>
    <w:rsid w:val="00295AFA"/>
    <w:rsid w:val="002964C3"/>
    <w:rsid w:val="002A0042"/>
    <w:rsid w:val="002A1894"/>
    <w:rsid w:val="002A26AE"/>
    <w:rsid w:val="002A55FD"/>
    <w:rsid w:val="002A6064"/>
    <w:rsid w:val="002B16E3"/>
    <w:rsid w:val="002B1C72"/>
    <w:rsid w:val="002B25F1"/>
    <w:rsid w:val="002B2FBC"/>
    <w:rsid w:val="002B315C"/>
    <w:rsid w:val="002B3F9B"/>
    <w:rsid w:val="002B564B"/>
    <w:rsid w:val="002B59A3"/>
    <w:rsid w:val="002C08BD"/>
    <w:rsid w:val="002C17DE"/>
    <w:rsid w:val="002C397F"/>
    <w:rsid w:val="002C5005"/>
    <w:rsid w:val="002C5946"/>
    <w:rsid w:val="002C608C"/>
    <w:rsid w:val="002C63B7"/>
    <w:rsid w:val="002D2C85"/>
    <w:rsid w:val="002D2EA8"/>
    <w:rsid w:val="002D36BE"/>
    <w:rsid w:val="002D4081"/>
    <w:rsid w:val="002D477E"/>
    <w:rsid w:val="002D56AF"/>
    <w:rsid w:val="002D63A3"/>
    <w:rsid w:val="002D7DD5"/>
    <w:rsid w:val="002E09BF"/>
    <w:rsid w:val="002E10EF"/>
    <w:rsid w:val="002E122B"/>
    <w:rsid w:val="002E1CEB"/>
    <w:rsid w:val="002E5314"/>
    <w:rsid w:val="002E5653"/>
    <w:rsid w:val="002E5F47"/>
    <w:rsid w:val="002E68F4"/>
    <w:rsid w:val="002F020C"/>
    <w:rsid w:val="002F0529"/>
    <w:rsid w:val="002F069D"/>
    <w:rsid w:val="002F0800"/>
    <w:rsid w:val="002F121C"/>
    <w:rsid w:val="002F21EE"/>
    <w:rsid w:val="002F2FA5"/>
    <w:rsid w:val="002F2FCA"/>
    <w:rsid w:val="002F3306"/>
    <w:rsid w:val="002F50A6"/>
    <w:rsid w:val="002F789E"/>
    <w:rsid w:val="00301199"/>
    <w:rsid w:val="00301805"/>
    <w:rsid w:val="00302BD4"/>
    <w:rsid w:val="00303F3A"/>
    <w:rsid w:val="0030432F"/>
    <w:rsid w:val="0031043B"/>
    <w:rsid w:val="00311051"/>
    <w:rsid w:val="0031381E"/>
    <w:rsid w:val="00315416"/>
    <w:rsid w:val="003159AF"/>
    <w:rsid w:val="003204BC"/>
    <w:rsid w:val="00321755"/>
    <w:rsid w:val="00323252"/>
    <w:rsid w:val="00326771"/>
    <w:rsid w:val="0032692E"/>
    <w:rsid w:val="00326FEE"/>
    <w:rsid w:val="0032720C"/>
    <w:rsid w:val="003277B2"/>
    <w:rsid w:val="00327CAF"/>
    <w:rsid w:val="00332C6A"/>
    <w:rsid w:val="00333BA7"/>
    <w:rsid w:val="00334935"/>
    <w:rsid w:val="00334CF0"/>
    <w:rsid w:val="00335E70"/>
    <w:rsid w:val="00336E11"/>
    <w:rsid w:val="00337CB0"/>
    <w:rsid w:val="003406DA"/>
    <w:rsid w:val="003425C0"/>
    <w:rsid w:val="00344018"/>
    <w:rsid w:val="003463AA"/>
    <w:rsid w:val="00346C8D"/>
    <w:rsid w:val="003476C8"/>
    <w:rsid w:val="0035062A"/>
    <w:rsid w:val="00350FAE"/>
    <w:rsid w:val="0035263E"/>
    <w:rsid w:val="00353B42"/>
    <w:rsid w:val="00355717"/>
    <w:rsid w:val="00355775"/>
    <w:rsid w:val="0035587E"/>
    <w:rsid w:val="00357BC0"/>
    <w:rsid w:val="00357F2F"/>
    <w:rsid w:val="00361133"/>
    <w:rsid w:val="00361F29"/>
    <w:rsid w:val="00362301"/>
    <w:rsid w:val="00362A38"/>
    <w:rsid w:val="00363E98"/>
    <w:rsid w:val="00365379"/>
    <w:rsid w:val="00366D5E"/>
    <w:rsid w:val="00367EFA"/>
    <w:rsid w:val="0037003A"/>
    <w:rsid w:val="0037054E"/>
    <w:rsid w:val="00370671"/>
    <w:rsid w:val="0037073E"/>
    <w:rsid w:val="00370AB1"/>
    <w:rsid w:val="00370D98"/>
    <w:rsid w:val="00372C66"/>
    <w:rsid w:val="0037461B"/>
    <w:rsid w:val="00377D7D"/>
    <w:rsid w:val="00381019"/>
    <w:rsid w:val="0038335C"/>
    <w:rsid w:val="0038440B"/>
    <w:rsid w:val="00384BEC"/>
    <w:rsid w:val="00385684"/>
    <w:rsid w:val="003871CC"/>
    <w:rsid w:val="003903A7"/>
    <w:rsid w:val="0039075F"/>
    <w:rsid w:val="00391348"/>
    <w:rsid w:val="00391E2E"/>
    <w:rsid w:val="00392305"/>
    <w:rsid w:val="003924C3"/>
    <w:rsid w:val="00395068"/>
    <w:rsid w:val="003950BA"/>
    <w:rsid w:val="003955C1"/>
    <w:rsid w:val="003963F5"/>
    <w:rsid w:val="00396E4C"/>
    <w:rsid w:val="0039799A"/>
    <w:rsid w:val="003A26B0"/>
    <w:rsid w:val="003A284C"/>
    <w:rsid w:val="003A52AA"/>
    <w:rsid w:val="003A57FB"/>
    <w:rsid w:val="003A6859"/>
    <w:rsid w:val="003B281E"/>
    <w:rsid w:val="003B67EF"/>
    <w:rsid w:val="003B68E9"/>
    <w:rsid w:val="003B6913"/>
    <w:rsid w:val="003C07D6"/>
    <w:rsid w:val="003C19C1"/>
    <w:rsid w:val="003C2536"/>
    <w:rsid w:val="003C3581"/>
    <w:rsid w:val="003C3CA8"/>
    <w:rsid w:val="003C51B6"/>
    <w:rsid w:val="003C5CEB"/>
    <w:rsid w:val="003D0BD0"/>
    <w:rsid w:val="003D4D13"/>
    <w:rsid w:val="003D4FA9"/>
    <w:rsid w:val="003D53BE"/>
    <w:rsid w:val="003D63BC"/>
    <w:rsid w:val="003D6A80"/>
    <w:rsid w:val="003E386D"/>
    <w:rsid w:val="003E3B3C"/>
    <w:rsid w:val="003E5B8A"/>
    <w:rsid w:val="003E67B6"/>
    <w:rsid w:val="003E7258"/>
    <w:rsid w:val="003F05FB"/>
    <w:rsid w:val="003F2649"/>
    <w:rsid w:val="003F33F8"/>
    <w:rsid w:val="003F38CB"/>
    <w:rsid w:val="003F3BA3"/>
    <w:rsid w:val="003F4DD1"/>
    <w:rsid w:val="003F5922"/>
    <w:rsid w:val="003F5C42"/>
    <w:rsid w:val="00401A15"/>
    <w:rsid w:val="0040205B"/>
    <w:rsid w:val="00404AD2"/>
    <w:rsid w:val="00406C9B"/>
    <w:rsid w:val="00407CFD"/>
    <w:rsid w:val="004110F4"/>
    <w:rsid w:val="0041162F"/>
    <w:rsid w:val="004118BF"/>
    <w:rsid w:val="004123FC"/>
    <w:rsid w:val="004132E6"/>
    <w:rsid w:val="00415533"/>
    <w:rsid w:val="00416693"/>
    <w:rsid w:val="00417ECE"/>
    <w:rsid w:val="00422580"/>
    <w:rsid w:val="0042280D"/>
    <w:rsid w:val="00422844"/>
    <w:rsid w:val="00423970"/>
    <w:rsid w:val="00424280"/>
    <w:rsid w:val="004250E6"/>
    <w:rsid w:val="0042567C"/>
    <w:rsid w:val="00425D4D"/>
    <w:rsid w:val="00426323"/>
    <w:rsid w:val="00426583"/>
    <w:rsid w:val="00426B1B"/>
    <w:rsid w:val="00427215"/>
    <w:rsid w:val="004273F8"/>
    <w:rsid w:val="00427B52"/>
    <w:rsid w:val="00427BF8"/>
    <w:rsid w:val="004308B1"/>
    <w:rsid w:val="0043215E"/>
    <w:rsid w:val="00432577"/>
    <w:rsid w:val="00432F55"/>
    <w:rsid w:val="00432FC8"/>
    <w:rsid w:val="00433A41"/>
    <w:rsid w:val="00433DE2"/>
    <w:rsid w:val="004343EE"/>
    <w:rsid w:val="00435848"/>
    <w:rsid w:val="00436066"/>
    <w:rsid w:val="00436159"/>
    <w:rsid w:val="0043780A"/>
    <w:rsid w:val="00437F7B"/>
    <w:rsid w:val="0044190D"/>
    <w:rsid w:val="00441BD5"/>
    <w:rsid w:val="00442497"/>
    <w:rsid w:val="00443EEA"/>
    <w:rsid w:val="00445501"/>
    <w:rsid w:val="00446334"/>
    <w:rsid w:val="00446653"/>
    <w:rsid w:val="00452EF6"/>
    <w:rsid w:val="00454798"/>
    <w:rsid w:val="00454ADA"/>
    <w:rsid w:val="00456136"/>
    <w:rsid w:val="00457AC3"/>
    <w:rsid w:val="00460035"/>
    <w:rsid w:val="00460458"/>
    <w:rsid w:val="00460826"/>
    <w:rsid w:val="00463394"/>
    <w:rsid w:val="00464DA2"/>
    <w:rsid w:val="00465534"/>
    <w:rsid w:val="004660CD"/>
    <w:rsid w:val="0046660A"/>
    <w:rsid w:val="00467E7B"/>
    <w:rsid w:val="00475139"/>
    <w:rsid w:val="00475566"/>
    <w:rsid w:val="004755A9"/>
    <w:rsid w:val="0047650F"/>
    <w:rsid w:val="004778FA"/>
    <w:rsid w:val="00477E17"/>
    <w:rsid w:val="00480B41"/>
    <w:rsid w:val="00480B42"/>
    <w:rsid w:val="00482DFC"/>
    <w:rsid w:val="00483B2C"/>
    <w:rsid w:val="00484429"/>
    <w:rsid w:val="004845AA"/>
    <w:rsid w:val="004846B1"/>
    <w:rsid w:val="00485A88"/>
    <w:rsid w:val="004925B0"/>
    <w:rsid w:val="0049263F"/>
    <w:rsid w:val="00493B30"/>
    <w:rsid w:val="004946C3"/>
    <w:rsid w:val="004947CA"/>
    <w:rsid w:val="00495449"/>
    <w:rsid w:val="004959A5"/>
    <w:rsid w:val="0049682F"/>
    <w:rsid w:val="00496E6B"/>
    <w:rsid w:val="0049735E"/>
    <w:rsid w:val="00497B2D"/>
    <w:rsid w:val="004A1775"/>
    <w:rsid w:val="004A1EB2"/>
    <w:rsid w:val="004A25E8"/>
    <w:rsid w:val="004A370F"/>
    <w:rsid w:val="004A43B4"/>
    <w:rsid w:val="004A4835"/>
    <w:rsid w:val="004A543E"/>
    <w:rsid w:val="004A5923"/>
    <w:rsid w:val="004A66A6"/>
    <w:rsid w:val="004A6D6F"/>
    <w:rsid w:val="004A6E35"/>
    <w:rsid w:val="004A7AE3"/>
    <w:rsid w:val="004B3C63"/>
    <w:rsid w:val="004B3E38"/>
    <w:rsid w:val="004B4092"/>
    <w:rsid w:val="004B4170"/>
    <w:rsid w:val="004B5D3D"/>
    <w:rsid w:val="004B67EA"/>
    <w:rsid w:val="004B69C0"/>
    <w:rsid w:val="004B6A5B"/>
    <w:rsid w:val="004C152D"/>
    <w:rsid w:val="004C1CBE"/>
    <w:rsid w:val="004C1FE5"/>
    <w:rsid w:val="004C2D7A"/>
    <w:rsid w:val="004C30F3"/>
    <w:rsid w:val="004C32DA"/>
    <w:rsid w:val="004C7360"/>
    <w:rsid w:val="004D1FFB"/>
    <w:rsid w:val="004D2005"/>
    <w:rsid w:val="004D5140"/>
    <w:rsid w:val="004D55AB"/>
    <w:rsid w:val="004D6812"/>
    <w:rsid w:val="004D708B"/>
    <w:rsid w:val="004E135A"/>
    <w:rsid w:val="004E2E1C"/>
    <w:rsid w:val="004E36EC"/>
    <w:rsid w:val="004E36F9"/>
    <w:rsid w:val="004E483A"/>
    <w:rsid w:val="004E558A"/>
    <w:rsid w:val="004E630E"/>
    <w:rsid w:val="004E7199"/>
    <w:rsid w:val="004E71F8"/>
    <w:rsid w:val="004E73BA"/>
    <w:rsid w:val="004F1BB7"/>
    <w:rsid w:val="004F1E5D"/>
    <w:rsid w:val="004F2FC2"/>
    <w:rsid w:val="004F2FD0"/>
    <w:rsid w:val="004F3115"/>
    <w:rsid w:val="004F3B5E"/>
    <w:rsid w:val="004F48CA"/>
    <w:rsid w:val="004F531A"/>
    <w:rsid w:val="004F5873"/>
    <w:rsid w:val="004F68AC"/>
    <w:rsid w:val="00501066"/>
    <w:rsid w:val="0050115A"/>
    <w:rsid w:val="00501DF7"/>
    <w:rsid w:val="00502C5A"/>
    <w:rsid w:val="00504CEC"/>
    <w:rsid w:val="00504DE8"/>
    <w:rsid w:val="00504F86"/>
    <w:rsid w:val="005052F6"/>
    <w:rsid w:val="00506090"/>
    <w:rsid w:val="00507033"/>
    <w:rsid w:val="005076BC"/>
    <w:rsid w:val="005107D9"/>
    <w:rsid w:val="005175AB"/>
    <w:rsid w:val="0052008E"/>
    <w:rsid w:val="005206E0"/>
    <w:rsid w:val="005224FE"/>
    <w:rsid w:val="00527C45"/>
    <w:rsid w:val="005310E1"/>
    <w:rsid w:val="005317E4"/>
    <w:rsid w:val="00534F83"/>
    <w:rsid w:val="00537012"/>
    <w:rsid w:val="0053764D"/>
    <w:rsid w:val="00537E6B"/>
    <w:rsid w:val="00541DF8"/>
    <w:rsid w:val="0054219B"/>
    <w:rsid w:val="005429D7"/>
    <w:rsid w:val="0054627B"/>
    <w:rsid w:val="00547CE1"/>
    <w:rsid w:val="00551226"/>
    <w:rsid w:val="00554141"/>
    <w:rsid w:val="00554BDB"/>
    <w:rsid w:val="00555392"/>
    <w:rsid w:val="00555FC7"/>
    <w:rsid w:val="0055708A"/>
    <w:rsid w:val="00557267"/>
    <w:rsid w:val="00557B73"/>
    <w:rsid w:val="0056069A"/>
    <w:rsid w:val="00560DE3"/>
    <w:rsid w:val="005619FC"/>
    <w:rsid w:val="00562EEB"/>
    <w:rsid w:val="0056306F"/>
    <w:rsid w:val="00563545"/>
    <w:rsid w:val="0056382C"/>
    <w:rsid w:val="005641B7"/>
    <w:rsid w:val="0056618A"/>
    <w:rsid w:val="00567333"/>
    <w:rsid w:val="00572C1B"/>
    <w:rsid w:val="00573921"/>
    <w:rsid w:val="00573D16"/>
    <w:rsid w:val="00573F7F"/>
    <w:rsid w:val="00575C28"/>
    <w:rsid w:val="005766B8"/>
    <w:rsid w:val="00580497"/>
    <w:rsid w:val="00581028"/>
    <w:rsid w:val="00582AD3"/>
    <w:rsid w:val="0058357E"/>
    <w:rsid w:val="00584E77"/>
    <w:rsid w:val="00586CB6"/>
    <w:rsid w:val="00587AAD"/>
    <w:rsid w:val="00592E62"/>
    <w:rsid w:val="00593532"/>
    <w:rsid w:val="00593D74"/>
    <w:rsid w:val="00595063"/>
    <w:rsid w:val="0059509D"/>
    <w:rsid w:val="00595430"/>
    <w:rsid w:val="00596777"/>
    <w:rsid w:val="005A0EC1"/>
    <w:rsid w:val="005A419E"/>
    <w:rsid w:val="005A6F0C"/>
    <w:rsid w:val="005B05CE"/>
    <w:rsid w:val="005B0BE5"/>
    <w:rsid w:val="005B20D0"/>
    <w:rsid w:val="005B334B"/>
    <w:rsid w:val="005B4843"/>
    <w:rsid w:val="005B51AB"/>
    <w:rsid w:val="005B684E"/>
    <w:rsid w:val="005B69F2"/>
    <w:rsid w:val="005B6C4B"/>
    <w:rsid w:val="005B6DE2"/>
    <w:rsid w:val="005B71D4"/>
    <w:rsid w:val="005C0B20"/>
    <w:rsid w:val="005C12DA"/>
    <w:rsid w:val="005C2D18"/>
    <w:rsid w:val="005C2F75"/>
    <w:rsid w:val="005C4BA2"/>
    <w:rsid w:val="005C4D09"/>
    <w:rsid w:val="005C5073"/>
    <w:rsid w:val="005C50EA"/>
    <w:rsid w:val="005C7593"/>
    <w:rsid w:val="005C7B56"/>
    <w:rsid w:val="005D047F"/>
    <w:rsid w:val="005D129B"/>
    <w:rsid w:val="005D1464"/>
    <w:rsid w:val="005D14D4"/>
    <w:rsid w:val="005D1CD5"/>
    <w:rsid w:val="005D2794"/>
    <w:rsid w:val="005D2E6D"/>
    <w:rsid w:val="005D37F7"/>
    <w:rsid w:val="005D39CC"/>
    <w:rsid w:val="005D4769"/>
    <w:rsid w:val="005D5346"/>
    <w:rsid w:val="005D580B"/>
    <w:rsid w:val="005D59CF"/>
    <w:rsid w:val="005E0439"/>
    <w:rsid w:val="005E1901"/>
    <w:rsid w:val="005E1C14"/>
    <w:rsid w:val="005E5463"/>
    <w:rsid w:val="005E550D"/>
    <w:rsid w:val="005E5906"/>
    <w:rsid w:val="005E73C3"/>
    <w:rsid w:val="005E7A61"/>
    <w:rsid w:val="005E7AEC"/>
    <w:rsid w:val="005F15C2"/>
    <w:rsid w:val="005F1E02"/>
    <w:rsid w:val="005F2FC2"/>
    <w:rsid w:val="005F35B3"/>
    <w:rsid w:val="005F6308"/>
    <w:rsid w:val="00600698"/>
    <w:rsid w:val="00603ADE"/>
    <w:rsid w:val="00605585"/>
    <w:rsid w:val="00605BAB"/>
    <w:rsid w:val="0060680E"/>
    <w:rsid w:val="00607B1E"/>
    <w:rsid w:val="00610620"/>
    <w:rsid w:val="00611CA4"/>
    <w:rsid w:val="006120CA"/>
    <w:rsid w:val="0061282C"/>
    <w:rsid w:val="00612E96"/>
    <w:rsid w:val="0061304F"/>
    <w:rsid w:val="00616647"/>
    <w:rsid w:val="00616D15"/>
    <w:rsid w:val="00616EC5"/>
    <w:rsid w:val="00617943"/>
    <w:rsid w:val="00621BA0"/>
    <w:rsid w:val="00624A5B"/>
    <w:rsid w:val="00625B91"/>
    <w:rsid w:val="00626B7C"/>
    <w:rsid w:val="006273DD"/>
    <w:rsid w:val="006278C1"/>
    <w:rsid w:val="006303F7"/>
    <w:rsid w:val="0063137A"/>
    <w:rsid w:val="00631FEE"/>
    <w:rsid w:val="00632FF1"/>
    <w:rsid w:val="006345BF"/>
    <w:rsid w:val="00634DB8"/>
    <w:rsid w:val="006360B3"/>
    <w:rsid w:val="00636AB9"/>
    <w:rsid w:val="006370D0"/>
    <w:rsid w:val="006406CE"/>
    <w:rsid w:val="00640B89"/>
    <w:rsid w:val="00640C5D"/>
    <w:rsid w:val="00641978"/>
    <w:rsid w:val="00641A63"/>
    <w:rsid w:val="006441DF"/>
    <w:rsid w:val="00645A5C"/>
    <w:rsid w:val="00645E0A"/>
    <w:rsid w:val="00646296"/>
    <w:rsid w:val="00646970"/>
    <w:rsid w:val="006504CA"/>
    <w:rsid w:val="00650D3D"/>
    <w:rsid w:val="0065235A"/>
    <w:rsid w:val="006539C6"/>
    <w:rsid w:val="00653FBF"/>
    <w:rsid w:val="0065536B"/>
    <w:rsid w:val="00656E68"/>
    <w:rsid w:val="006576D4"/>
    <w:rsid w:val="00657EB8"/>
    <w:rsid w:val="00660954"/>
    <w:rsid w:val="00660AF8"/>
    <w:rsid w:val="00661881"/>
    <w:rsid w:val="00661A60"/>
    <w:rsid w:val="00663454"/>
    <w:rsid w:val="00665B4D"/>
    <w:rsid w:val="00666B14"/>
    <w:rsid w:val="006679D3"/>
    <w:rsid w:val="00667EC5"/>
    <w:rsid w:val="00673E92"/>
    <w:rsid w:val="006756A3"/>
    <w:rsid w:val="00676B7A"/>
    <w:rsid w:val="00677470"/>
    <w:rsid w:val="006804A8"/>
    <w:rsid w:val="006809FC"/>
    <w:rsid w:val="00680A0C"/>
    <w:rsid w:val="00680B94"/>
    <w:rsid w:val="0068169B"/>
    <w:rsid w:val="00683B65"/>
    <w:rsid w:val="00685A67"/>
    <w:rsid w:val="00686B7E"/>
    <w:rsid w:val="00686C8F"/>
    <w:rsid w:val="00687A43"/>
    <w:rsid w:val="00687A51"/>
    <w:rsid w:val="00692F18"/>
    <w:rsid w:val="00693626"/>
    <w:rsid w:val="0069383A"/>
    <w:rsid w:val="00693BB7"/>
    <w:rsid w:val="00694DF1"/>
    <w:rsid w:val="00695AD1"/>
    <w:rsid w:val="00695EEA"/>
    <w:rsid w:val="006969A5"/>
    <w:rsid w:val="00697002"/>
    <w:rsid w:val="00697228"/>
    <w:rsid w:val="006A0E4A"/>
    <w:rsid w:val="006A13B7"/>
    <w:rsid w:val="006A1C1C"/>
    <w:rsid w:val="006A1DE1"/>
    <w:rsid w:val="006A2EBC"/>
    <w:rsid w:val="006A3C98"/>
    <w:rsid w:val="006A4D1A"/>
    <w:rsid w:val="006A4F65"/>
    <w:rsid w:val="006A5767"/>
    <w:rsid w:val="006A5B14"/>
    <w:rsid w:val="006A7F92"/>
    <w:rsid w:val="006B0845"/>
    <w:rsid w:val="006B25E2"/>
    <w:rsid w:val="006B2FC2"/>
    <w:rsid w:val="006B3926"/>
    <w:rsid w:val="006B6B16"/>
    <w:rsid w:val="006B7A36"/>
    <w:rsid w:val="006C0111"/>
    <w:rsid w:val="006C05C0"/>
    <w:rsid w:val="006C18B3"/>
    <w:rsid w:val="006C2B50"/>
    <w:rsid w:val="006C5421"/>
    <w:rsid w:val="006D0157"/>
    <w:rsid w:val="006D02EF"/>
    <w:rsid w:val="006D0524"/>
    <w:rsid w:val="006D17CC"/>
    <w:rsid w:val="006D1A2B"/>
    <w:rsid w:val="006D3827"/>
    <w:rsid w:val="006D4D78"/>
    <w:rsid w:val="006D7554"/>
    <w:rsid w:val="006E058A"/>
    <w:rsid w:val="006E2334"/>
    <w:rsid w:val="006E3A46"/>
    <w:rsid w:val="006E5362"/>
    <w:rsid w:val="006E5AF7"/>
    <w:rsid w:val="006E62A7"/>
    <w:rsid w:val="006E6629"/>
    <w:rsid w:val="006F1521"/>
    <w:rsid w:val="006F2BAB"/>
    <w:rsid w:val="006F3E5F"/>
    <w:rsid w:val="006F4196"/>
    <w:rsid w:val="006F5B46"/>
    <w:rsid w:val="006F5C55"/>
    <w:rsid w:val="006F5ED8"/>
    <w:rsid w:val="006F6452"/>
    <w:rsid w:val="006F7385"/>
    <w:rsid w:val="0070006D"/>
    <w:rsid w:val="00700B57"/>
    <w:rsid w:val="0070119E"/>
    <w:rsid w:val="007018EA"/>
    <w:rsid w:val="00702AB4"/>
    <w:rsid w:val="00702E04"/>
    <w:rsid w:val="00704563"/>
    <w:rsid w:val="007047DF"/>
    <w:rsid w:val="0070536D"/>
    <w:rsid w:val="00705DB7"/>
    <w:rsid w:val="00707AD6"/>
    <w:rsid w:val="00710728"/>
    <w:rsid w:val="0071153E"/>
    <w:rsid w:val="0071344F"/>
    <w:rsid w:val="00714939"/>
    <w:rsid w:val="007174F6"/>
    <w:rsid w:val="00717C0B"/>
    <w:rsid w:val="00723094"/>
    <w:rsid w:val="00723F6E"/>
    <w:rsid w:val="007256F4"/>
    <w:rsid w:val="007258BB"/>
    <w:rsid w:val="00726043"/>
    <w:rsid w:val="007271C0"/>
    <w:rsid w:val="00727343"/>
    <w:rsid w:val="007323B5"/>
    <w:rsid w:val="00733D97"/>
    <w:rsid w:val="00733F58"/>
    <w:rsid w:val="00734650"/>
    <w:rsid w:val="0073467D"/>
    <w:rsid w:val="00736E2E"/>
    <w:rsid w:val="00737ADD"/>
    <w:rsid w:val="00741034"/>
    <w:rsid w:val="0074104D"/>
    <w:rsid w:val="007424AC"/>
    <w:rsid w:val="007432ED"/>
    <w:rsid w:val="00743744"/>
    <w:rsid w:val="00745760"/>
    <w:rsid w:val="007459C5"/>
    <w:rsid w:val="00745D25"/>
    <w:rsid w:val="007472AA"/>
    <w:rsid w:val="00747A4E"/>
    <w:rsid w:val="00747C2C"/>
    <w:rsid w:val="007517A6"/>
    <w:rsid w:val="0075230E"/>
    <w:rsid w:val="0075312F"/>
    <w:rsid w:val="00753D62"/>
    <w:rsid w:val="00754415"/>
    <w:rsid w:val="007556A9"/>
    <w:rsid w:val="00755F89"/>
    <w:rsid w:val="00756257"/>
    <w:rsid w:val="0076108C"/>
    <w:rsid w:val="0076150A"/>
    <w:rsid w:val="00762B12"/>
    <w:rsid w:val="00762FFE"/>
    <w:rsid w:val="007647BC"/>
    <w:rsid w:val="00767849"/>
    <w:rsid w:val="007700F1"/>
    <w:rsid w:val="0077138C"/>
    <w:rsid w:val="00773184"/>
    <w:rsid w:val="00774143"/>
    <w:rsid w:val="00776074"/>
    <w:rsid w:val="00776C45"/>
    <w:rsid w:val="00780AD6"/>
    <w:rsid w:val="00782708"/>
    <w:rsid w:val="007827F3"/>
    <w:rsid w:val="0078454F"/>
    <w:rsid w:val="0078469D"/>
    <w:rsid w:val="0078478D"/>
    <w:rsid w:val="0078678C"/>
    <w:rsid w:val="0079038C"/>
    <w:rsid w:val="00790EFD"/>
    <w:rsid w:val="00792FFF"/>
    <w:rsid w:val="00795775"/>
    <w:rsid w:val="00795F4C"/>
    <w:rsid w:val="00796B27"/>
    <w:rsid w:val="007971D8"/>
    <w:rsid w:val="007973AE"/>
    <w:rsid w:val="007A0A00"/>
    <w:rsid w:val="007A1181"/>
    <w:rsid w:val="007A195A"/>
    <w:rsid w:val="007A1FC6"/>
    <w:rsid w:val="007A3A42"/>
    <w:rsid w:val="007A4016"/>
    <w:rsid w:val="007A51AE"/>
    <w:rsid w:val="007A6423"/>
    <w:rsid w:val="007A6977"/>
    <w:rsid w:val="007A73D0"/>
    <w:rsid w:val="007A73DC"/>
    <w:rsid w:val="007A7A3A"/>
    <w:rsid w:val="007B0696"/>
    <w:rsid w:val="007B09A1"/>
    <w:rsid w:val="007B0DA9"/>
    <w:rsid w:val="007B165F"/>
    <w:rsid w:val="007B184F"/>
    <w:rsid w:val="007B4A13"/>
    <w:rsid w:val="007B565B"/>
    <w:rsid w:val="007B56E0"/>
    <w:rsid w:val="007B7A76"/>
    <w:rsid w:val="007B7DEF"/>
    <w:rsid w:val="007C1199"/>
    <w:rsid w:val="007C2B03"/>
    <w:rsid w:val="007C3F2F"/>
    <w:rsid w:val="007D1F99"/>
    <w:rsid w:val="007D2490"/>
    <w:rsid w:val="007D2654"/>
    <w:rsid w:val="007D2C8F"/>
    <w:rsid w:val="007D38E4"/>
    <w:rsid w:val="007D3D17"/>
    <w:rsid w:val="007D4F81"/>
    <w:rsid w:val="007D63FD"/>
    <w:rsid w:val="007D6673"/>
    <w:rsid w:val="007D68E5"/>
    <w:rsid w:val="007E0D71"/>
    <w:rsid w:val="007E22B7"/>
    <w:rsid w:val="007E3102"/>
    <w:rsid w:val="007E3489"/>
    <w:rsid w:val="007E38E3"/>
    <w:rsid w:val="007E3CF6"/>
    <w:rsid w:val="007E5217"/>
    <w:rsid w:val="007E5908"/>
    <w:rsid w:val="007E606A"/>
    <w:rsid w:val="007F2844"/>
    <w:rsid w:val="007F293A"/>
    <w:rsid w:val="007F52B0"/>
    <w:rsid w:val="007F555C"/>
    <w:rsid w:val="007F7019"/>
    <w:rsid w:val="007F705A"/>
    <w:rsid w:val="008001C6"/>
    <w:rsid w:val="008004ED"/>
    <w:rsid w:val="00801089"/>
    <w:rsid w:val="0080207E"/>
    <w:rsid w:val="00802BE1"/>
    <w:rsid w:val="00805242"/>
    <w:rsid w:val="0080526C"/>
    <w:rsid w:val="00805EA2"/>
    <w:rsid w:val="00806EA1"/>
    <w:rsid w:val="008075C0"/>
    <w:rsid w:val="00810994"/>
    <w:rsid w:val="00811606"/>
    <w:rsid w:val="00812053"/>
    <w:rsid w:val="00812827"/>
    <w:rsid w:val="00812957"/>
    <w:rsid w:val="00813D2B"/>
    <w:rsid w:val="00813F9E"/>
    <w:rsid w:val="00814388"/>
    <w:rsid w:val="00814FA6"/>
    <w:rsid w:val="00815775"/>
    <w:rsid w:val="00815999"/>
    <w:rsid w:val="00815EF1"/>
    <w:rsid w:val="00817EFE"/>
    <w:rsid w:val="00820E5A"/>
    <w:rsid w:val="00822244"/>
    <w:rsid w:val="00825DF6"/>
    <w:rsid w:val="00827471"/>
    <w:rsid w:val="00827ED2"/>
    <w:rsid w:val="0083357E"/>
    <w:rsid w:val="00834244"/>
    <w:rsid w:val="00834926"/>
    <w:rsid w:val="0083589A"/>
    <w:rsid w:val="008365C6"/>
    <w:rsid w:val="00837109"/>
    <w:rsid w:val="00840D72"/>
    <w:rsid w:val="00841739"/>
    <w:rsid w:val="00841F93"/>
    <w:rsid w:val="00844712"/>
    <w:rsid w:val="00845396"/>
    <w:rsid w:val="00845C96"/>
    <w:rsid w:val="00850109"/>
    <w:rsid w:val="0085113B"/>
    <w:rsid w:val="00852334"/>
    <w:rsid w:val="008528C0"/>
    <w:rsid w:val="00853CFC"/>
    <w:rsid w:val="00854032"/>
    <w:rsid w:val="0085416A"/>
    <w:rsid w:val="00854789"/>
    <w:rsid w:val="00855127"/>
    <w:rsid w:val="008565A5"/>
    <w:rsid w:val="0085749B"/>
    <w:rsid w:val="0085749E"/>
    <w:rsid w:val="008609FE"/>
    <w:rsid w:val="00860B56"/>
    <w:rsid w:val="00863F3C"/>
    <w:rsid w:val="00867244"/>
    <w:rsid w:val="00867FA7"/>
    <w:rsid w:val="00872F98"/>
    <w:rsid w:val="00873868"/>
    <w:rsid w:val="00874227"/>
    <w:rsid w:val="00874EBD"/>
    <w:rsid w:val="00874F6F"/>
    <w:rsid w:val="0087556F"/>
    <w:rsid w:val="00876939"/>
    <w:rsid w:val="00877D7F"/>
    <w:rsid w:val="0088075D"/>
    <w:rsid w:val="00880A2B"/>
    <w:rsid w:val="00880AE1"/>
    <w:rsid w:val="00886137"/>
    <w:rsid w:val="00887BF1"/>
    <w:rsid w:val="00891486"/>
    <w:rsid w:val="00892093"/>
    <w:rsid w:val="00893126"/>
    <w:rsid w:val="00893D84"/>
    <w:rsid w:val="00896C3B"/>
    <w:rsid w:val="00896DE2"/>
    <w:rsid w:val="008A1FB2"/>
    <w:rsid w:val="008A348A"/>
    <w:rsid w:val="008A471E"/>
    <w:rsid w:val="008A55C0"/>
    <w:rsid w:val="008A784A"/>
    <w:rsid w:val="008B06AD"/>
    <w:rsid w:val="008B177B"/>
    <w:rsid w:val="008B4675"/>
    <w:rsid w:val="008B5EE6"/>
    <w:rsid w:val="008B76AA"/>
    <w:rsid w:val="008B7DCB"/>
    <w:rsid w:val="008C073A"/>
    <w:rsid w:val="008C19D3"/>
    <w:rsid w:val="008C24EC"/>
    <w:rsid w:val="008C25E8"/>
    <w:rsid w:val="008C3E1B"/>
    <w:rsid w:val="008C3E1D"/>
    <w:rsid w:val="008C45A9"/>
    <w:rsid w:val="008C492F"/>
    <w:rsid w:val="008C4D6D"/>
    <w:rsid w:val="008C5FCA"/>
    <w:rsid w:val="008C6358"/>
    <w:rsid w:val="008C65D4"/>
    <w:rsid w:val="008C6C0D"/>
    <w:rsid w:val="008C7F1F"/>
    <w:rsid w:val="008D0599"/>
    <w:rsid w:val="008D1AE2"/>
    <w:rsid w:val="008D1B50"/>
    <w:rsid w:val="008D259F"/>
    <w:rsid w:val="008D4856"/>
    <w:rsid w:val="008E07D8"/>
    <w:rsid w:val="008E0821"/>
    <w:rsid w:val="008E0DA1"/>
    <w:rsid w:val="008E1374"/>
    <w:rsid w:val="008E333E"/>
    <w:rsid w:val="008E33AC"/>
    <w:rsid w:val="008E4037"/>
    <w:rsid w:val="008E5004"/>
    <w:rsid w:val="008E5032"/>
    <w:rsid w:val="008E6305"/>
    <w:rsid w:val="008E757C"/>
    <w:rsid w:val="008E7D18"/>
    <w:rsid w:val="008F2631"/>
    <w:rsid w:val="008F28F3"/>
    <w:rsid w:val="008F3577"/>
    <w:rsid w:val="008F4E5B"/>
    <w:rsid w:val="008F5389"/>
    <w:rsid w:val="008F642D"/>
    <w:rsid w:val="008F7A25"/>
    <w:rsid w:val="00903DE1"/>
    <w:rsid w:val="00903F43"/>
    <w:rsid w:val="00904E3A"/>
    <w:rsid w:val="00905C54"/>
    <w:rsid w:val="00906080"/>
    <w:rsid w:val="009064D4"/>
    <w:rsid w:val="0090711D"/>
    <w:rsid w:val="009071A9"/>
    <w:rsid w:val="00910DCD"/>
    <w:rsid w:val="00911802"/>
    <w:rsid w:val="00911DD0"/>
    <w:rsid w:val="00914586"/>
    <w:rsid w:val="00915257"/>
    <w:rsid w:val="00915338"/>
    <w:rsid w:val="00916106"/>
    <w:rsid w:val="00917C24"/>
    <w:rsid w:val="009215E5"/>
    <w:rsid w:val="00921AA0"/>
    <w:rsid w:val="00921F30"/>
    <w:rsid w:val="009234E2"/>
    <w:rsid w:val="00925D7B"/>
    <w:rsid w:val="00927EB2"/>
    <w:rsid w:val="00930956"/>
    <w:rsid w:val="00930F7D"/>
    <w:rsid w:val="0093149E"/>
    <w:rsid w:val="00932F24"/>
    <w:rsid w:val="00933792"/>
    <w:rsid w:val="009357BA"/>
    <w:rsid w:val="00936686"/>
    <w:rsid w:val="00936C0C"/>
    <w:rsid w:val="00936C3D"/>
    <w:rsid w:val="00937724"/>
    <w:rsid w:val="009403A5"/>
    <w:rsid w:val="009423AB"/>
    <w:rsid w:val="009426C3"/>
    <w:rsid w:val="00944DAD"/>
    <w:rsid w:val="00944F9C"/>
    <w:rsid w:val="0094515B"/>
    <w:rsid w:val="00946B1B"/>
    <w:rsid w:val="009470CF"/>
    <w:rsid w:val="00951939"/>
    <w:rsid w:val="0095401E"/>
    <w:rsid w:val="00956E3B"/>
    <w:rsid w:val="0095787E"/>
    <w:rsid w:val="00957E7A"/>
    <w:rsid w:val="00961231"/>
    <w:rsid w:val="00961CA3"/>
    <w:rsid w:val="00963661"/>
    <w:rsid w:val="009638ED"/>
    <w:rsid w:val="0096435D"/>
    <w:rsid w:val="00964EB1"/>
    <w:rsid w:val="00966040"/>
    <w:rsid w:val="009704BB"/>
    <w:rsid w:val="00970698"/>
    <w:rsid w:val="00971710"/>
    <w:rsid w:val="009718B8"/>
    <w:rsid w:val="009722F8"/>
    <w:rsid w:val="0097326D"/>
    <w:rsid w:val="00973C99"/>
    <w:rsid w:val="00974C71"/>
    <w:rsid w:val="00977580"/>
    <w:rsid w:val="0098529A"/>
    <w:rsid w:val="00985504"/>
    <w:rsid w:val="00985E4F"/>
    <w:rsid w:val="00986FF2"/>
    <w:rsid w:val="0098711F"/>
    <w:rsid w:val="00991E49"/>
    <w:rsid w:val="00991EE8"/>
    <w:rsid w:val="009932F0"/>
    <w:rsid w:val="0099407D"/>
    <w:rsid w:val="00996600"/>
    <w:rsid w:val="00997308"/>
    <w:rsid w:val="009A10B3"/>
    <w:rsid w:val="009A1899"/>
    <w:rsid w:val="009A2BFB"/>
    <w:rsid w:val="009A5369"/>
    <w:rsid w:val="009B1C77"/>
    <w:rsid w:val="009B4A7E"/>
    <w:rsid w:val="009B5074"/>
    <w:rsid w:val="009B65EF"/>
    <w:rsid w:val="009B7C74"/>
    <w:rsid w:val="009C3CA6"/>
    <w:rsid w:val="009C3CCB"/>
    <w:rsid w:val="009C4200"/>
    <w:rsid w:val="009C622B"/>
    <w:rsid w:val="009C6B09"/>
    <w:rsid w:val="009D0667"/>
    <w:rsid w:val="009D1726"/>
    <w:rsid w:val="009D538E"/>
    <w:rsid w:val="009D6495"/>
    <w:rsid w:val="009D6CD7"/>
    <w:rsid w:val="009D7236"/>
    <w:rsid w:val="009D740C"/>
    <w:rsid w:val="009E037D"/>
    <w:rsid w:val="009E2D51"/>
    <w:rsid w:val="009E4D19"/>
    <w:rsid w:val="009E5333"/>
    <w:rsid w:val="009E5D15"/>
    <w:rsid w:val="009E601C"/>
    <w:rsid w:val="009E625D"/>
    <w:rsid w:val="009E6BB8"/>
    <w:rsid w:val="009E7684"/>
    <w:rsid w:val="009E7765"/>
    <w:rsid w:val="009E79AA"/>
    <w:rsid w:val="009F18F8"/>
    <w:rsid w:val="009F2069"/>
    <w:rsid w:val="009F30C4"/>
    <w:rsid w:val="009F3C66"/>
    <w:rsid w:val="009F47E5"/>
    <w:rsid w:val="009F4A4B"/>
    <w:rsid w:val="009F4A7E"/>
    <w:rsid w:val="009F5D72"/>
    <w:rsid w:val="00A00B34"/>
    <w:rsid w:val="00A05D1E"/>
    <w:rsid w:val="00A06667"/>
    <w:rsid w:val="00A0678C"/>
    <w:rsid w:val="00A068B0"/>
    <w:rsid w:val="00A07C73"/>
    <w:rsid w:val="00A111D7"/>
    <w:rsid w:val="00A127B7"/>
    <w:rsid w:val="00A12961"/>
    <w:rsid w:val="00A12F0D"/>
    <w:rsid w:val="00A134AE"/>
    <w:rsid w:val="00A141E3"/>
    <w:rsid w:val="00A1513F"/>
    <w:rsid w:val="00A15EB9"/>
    <w:rsid w:val="00A15F33"/>
    <w:rsid w:val="00A22F4E"/>
    <w:rsid w:val="00A232BB"/>
    <w:rsid w:val="00A25655"/>
    <w:rsid w:val="00A25A3B"/>
    <w:rsid w:val="00A2796B"/>
    <w:rsid w:val="00A279B2"/>
    <w:rsid w:val="00A31321"/>
    <w:rsid w:val="00A32562"/>
    <w:rsid w:val="00A3305D"/>
    <w:rsid w:val="00A346DC"/>
    <w:rsid w:val="00A35391"/>
    <w:rsid w:val="00A35D8B"/>
    <w:rsid w:val="00A36AE9"/>
    <w:rsid w:val="00A37259"/>
    <w:rsid w:val="00A37FE3"/>
    <w:rsid w:val="00A41510"/>
    <w:rsid w:val="00A4391B"/>
    <w:rsid w:val="00A45097"/>
    <w:rsid w:val="00A47D51"/>
    <w:rsid w:val="00A502BA"/>
    <w:rsid w:val="00A50427"/>
    <w:rsid w:val="00A51238"/>
    <w:rsid w:val="00A53A56"/>
    <w:rsid w:val="00A55A07"/>
    <w:rsid w:val="00A56380"/>
    <w:rsid w:val="00A6143C"/>
    <w:rsid w:val="00A61FE2"/>
    <w:rsid w:val="00A656E4"/>
    <w:rsid w:val="00A65C1D"/>
    <w:rsid w:val="00A674E0"/>
    <w:rsid w:val="00A70D75"/>
    <w:rsid w:val="00A7136F"/>
    <w:rsid w:val="00A72E33"/>
    <w:rsid w:val="00A736C1"/>
    <w:rsid w:val="00A75EED"/>
    <w:rsid w:val="00A771BD"/>
    <w:rsid w:val="00A77C1A"/>
    <w:rsid w:val="00A77D7F"/>
    <w:rsid w:val="00A80023"/>
    <w:rsid w:val="00A808D7"/>
    <w:rsid w:val="00A808F5"/>
    <w:rsid w:val="00A81961"/>
    <w:rsid w:val="00A81C05"/>
    <w:rsid w:val="00A81D26"/>
    <w:rsid w:val="00A82277"/>
    <w:rsid w:val="00A83AB2"/>
    <w:rsid w:val="00A83CC6"/>
    <w:rsid w:val="00A84322"/>
    <w:rsid w:val="00A84CFC"/>
    <w:rsid w:val="00A84EB2"/>
    <w:rsid w:val="00A85528"/>
    <w:rsid w:val="00A86314"/>
    <w:rsid w:val="00A87339"/>
    <w:rsid w:val="00A902E0"/>
    <w:rsid w:val="00A92147"/>
    <w:rsid w:val="00A92DA4"/>
    <w:rsid w:val="00A92FBD"/>
    <w:rsid w:val="00A93F9D"/>
    <w:rsid w:val="00A957E8"/>
    <w:rsid w:val="00A96457"/>
    <w:rsid w:val="00A966BC"/>
    <w:rsid w:val="00A96E19"/>
    <w:rsid w:val="00AA053A"/>
    <w:rsid w:val="00AA0B18"/>
    <w:rsid w:val="00AA2ACA"/>
    <w:rsid w:val="00AA2B83"/>
    <w:rsid w:val="00AA2C10"/>
    <w:rsid w:val="00AA4344"/>
    <w:rsid w:val="00AA4E0B"/>
    <w:rsid w:val="00AA5287"/>
    <w:rsid w:val="00AA5A28"/>
    <w:rsid w:val="00AA69B7"/>
    <w:rsid w:val="00AA6B1B"/>
    <w:rsid w:val="00AA7F2F"/>
    <w:rsid w:val="00AB38C6"/>
    <w:rsid w:val="00AB3DE9"/>
    <w:rsid w:val="00AB5186"/>
    <w:rsid w:val="00AB624F"/>
    <w:rsid w:val="00AB6540"/>
    <w:rsid w:val="00AC2F35"/>
    <w:rsid w:val="00AC4478"/>
    <w:rsid w:val="00AC46F8"/>
    <w:rsid w:val="00AC4917"/>
    <w:rsid w:val="00AC6491"/>
    <w:rsid w:val="00AD0164"/>
    <w:rsid w:val="00AD1CE7"/>
    <w:rsid w:val="00AD24FB"/>
    <w:rsid w:val="00AD28B2"/>
    <w:rsid w:val="00AD5134"/>
    <w:rsid w:val="00AD5A84"/>
    <w:rsid w:val="00AD7980"/>
    <w:rsid w:val="00AE172D"/>
    <w:rsid w:val="00AE2928"/>
    <w:rsid w:val="00AE53C3"/>
    <w:rsid w:val="00AE6294"/>
    <w:rsid w:val="00AE70EF"/>
    <w:rsid w:val="00AF0EFF"/>
    <w:rsid w:val="00AF30A1"/>
    <w:rsid w:val="00AF4559"/>
    <w:rsid w:val="00AF48A4"/>
    <w:rsid w:val="00B011FF"/>
    <w:rsid w:val="00B01676"/>
    <w:rsid w:val="00B023BE"/>
    <w:rsid w:val="00B02DB2"/>
    <w:rsid w:val="00B04693"/>
    <w:rsid w:val="00B058B5"/>
    <w:rsid w:val="00B07154"/>
    <w:rsid w:val="00B076E4"/>
    <w:rsid w:val="00B10CFA"/>
    <w:rsid w:val="00B123F4"/>
    <w:rsid w:val="00B13C4E"/>
    <w:rsid w:val="00B13CE6"/>
    <w:rsid w:val="00B15952"/>
    <w:rsid w:val="00B170B3"/>
    <w:rsid w:val="00B173A7"/>
    <w:rsid w:val="00B2012B"/>
    <w:rsid w:val="00B209E8"/>
    <w:rsid w:val="00B20B31"/>
    <w:rsid w:val="00B22521"/>
    <w:rsid w:val="00B25F17"/>
    <w:rsid w:val="00B30506"/>
    <w:rsid w:val="00B314DE"/>
    <w:rsid w:val="00B3269F"/>
    <w:rsid w:val="00B330B9"/>
    <w:rsid w:val="00B36567"/>
    <w:rsid w:val="00B42467"/>
    <w:rsid w:val="00B45064"/>
    <w:rsid w:val="00B47E63"/>
    <w:rsid w:val="00B5035B"/>
    <w:rsid w:val="00B51E4F"/>
    <w:rsid w:val="00B527AD"/>
    <w:rsid w:val="00B5321E"/>
    <w:rsid w:val="00B53CD5"/>
    <w:rsid w:val="00B53EF2"/>
    <w:rsid w:val="00B55B2E"/>
    <w:rsid w:val="00B574E2"/>
    <w:rsid w:val="00B60404"/>
    <w:rsid w:val="00B61B2B"/>
    <w:rsid w:val="00B62071"/>
    <w:rsid w:val="00B62869"/>
    <w:rsid w:val="00B63AFA"/>
    <w:rsid w:val="00B664D9"/>
    <w:rsid w:val="00B6713A"/>
    <w:rsid w:val="00B71E84"/>
    <w:rsid w:val="00B726AB"/>
    <w:rsid w:val="00B72786"/>
    <w:rsid w:val="00B72F35"/>
    <w:rsid w:val="00B7581C"/>
    <w:rsid w:val="00B75AC1"/>
    <w:rsid w:val="00B76722"/>
    <w:rsid w:val="00B77381"/>
    <w:rsid w:val="00B774EB"/>
    <w:rsid w:val="00B8276E"/>
    <w:rsid w:val="00B82B2C"/>
    <w:rsid w:val="00B8612C"/>
    <w:rsid w:val="00B8794A"/>
    <w:rsid w:val="00B90236"/>
    <w:rsid w:val="00B90D20"/>
    <w:rsid w:val="00B91046"/>
    <w:rsid w:val="00B94BA2"/>
    <w:rsid w:val="00B95435"/>
    <w:rsid w:val="00B95D04"/>
    <w:rsid w:val="00B96810"/>
    <w:rsid w:val="00B96AB6"/>
    <w:rsid w:val="00BA0BD4"/>
    <w:rsid w:val="00BA0C17"/>
    <w:rsid w:val="00BA2A4B"/>
    <w:rsid w:val="00BA6451"/>
    <w:rsid w:val="00BA75EC"/>
    <w:rsid w:val="00BB0410"/>
    <w:rsid w:val="00BB12D3"/>
    <w:rsid w:val="00BB15E4"/>
    <w:rsid w:val="00BB1803"/>
    <w:rsid w:val="00BB1F27"/>
    <w:rsid w:val="00BB25EF"/>
    <w:rsid w:val="00BB2CEF"/>
    <w:rsid w:val="00BB3A4B"/>
    <w:rsid w:val="00BB4272"/>
    <w:rsid w:val="00BB5C6F"/>
    <w:rsid w:val="00BB6A00"/>
    <w:rsid w:val="00BC02E5"/>
    <w:rsid w:val="00BC06D0"/>
    <w:rsid w:val="00BC105F"/>
    <w:rsid w:val="00BC2B5F"/>
    <w:rsid w:val="00BC30C0"/>
    <w:rsid w:val="00BC3B5A"/>
    <w:rsid w:val="00BC3BE9"/>
    <w:rsid w:val="00BC45CD"/>
    <w:rsid w:val="00BC4E0B"/>
    <w:rsid w:val="00BC51CE"/>
    <w:rsid w:val="00BC652C"/>
    <w:rsid w:val="00BC6BDA"/>
    <w:rsid w:val="00BD2481"/>
    <w:rsid w:val="00BD2745"/>
    <w:rsid w:val="00BD2D67"/>
    <w:rsid w:val="00BD5A62"/>
    <w:rsid w:val="00BD5D52"/>
    <w:rsid w:val="00BD68F3"/>
    <w:rsid w:val="00BE2FB6"/>
    <w:rsid w:val="00BE4AB7"/>
    <w:rsid w:val="00BE5CE9"/>
    <w:rsid w:val="00BE6289"/>
    <w:rsid w:val="00BF0D0B"/>
    <w:rsid w:val="00BF1C99"/>
    <w:rsid w:val="00BF3E1C"/>
    <w:rsid w:val="00BF5301"/>
    <w:rsid w:val="00BF57F1"/>
    <w:rsid w:val="00BF7B0B"/>
    <w:rsid w:val="00C03E7D"/>
    <w:rsid w:val="00C03F04"/>
    <w:rsid w:val="00C05BBB"/>
    <w:rsid w:val="00C06F65"/>
    <w:rsid w:val="00C11065"/>
    <w:rsid w:val="00C114BC"/>
    <w:rsid w:val="00C11501"/>
    <w:rsid w:val="00C1363F"/>
    <w:rsid w:val="00C14FAD"/>
    <w:rsid w:val="00C169A0"/>
    <w:rsid w:val="00C20397"/>
    <w:rsid w:val="00C20CA0"/>
    <w:rsid w:val="00C22126"/>
    <w:rsid w:val="00C234C1"/>
    <w:rsid w:val="00C2626F"/>
    <w:rsid w:val="00C26427"/>
    <w:rsid w:val="00C267D6"/>
    <w:rsid w:val="00C30F3B"/>
    <w:rsid w:val="00C31E3E"/>
    <w:rsid w:val="00C320BB"/>
    <w:rsid w:val="00C32451"/>
    <w:rsid w:val="00C34F3D"/>
    <w:rsid w:val="00C3700A"/>
    <w:rsid w:val="00C373ED"/>
    <w:rsid w:val="00C407B9"/>
    <w:rsid w:val="00C41263"/>
    <w:rsid w:val="00C4159F"/>
    <w:rsid w:val="00C4180C"/>
    <w:rsid w:val="00C41DAB"/>
    <w:rsid w:val="00C42396"/>
    <w:rsid w:val="00C4474E"/>
    <w:rsid w:val="00C44FA5"/>
    <w:rsid w:val="00C45D96"/>
    <w:rsid w:val="00C47946"/>
    <w:rsid w:val="00C4796F"/>
    <w:rsid w:val="00C47C60"/>
    <w:rsid w:val="00C50048"/>
    <w:rsid w:val="00C535B3"/>
    <w:rsid w:val="00C53B5F"/>
    <w:rsid w:val="00C53D34"/>
    <w:rsid w:val="00C53FAB"/>
    <w:rsid w:val="00C54757"/>
    <w:rsid w:val="00C552D1"/>
    <w:rsid w:val="00C56348"/>
    <w:rsid w:val="00C57F8A"/>
    <w:rsid w:val="00C606A0"/>
    <w:rsid w:val="00C61FBD"/>
    <w:rsid w:val="00C621DF"/>
    <w:rsid w:val="00C63C81"/>
    <w:rsid w:val="00C647EB"/>
    <w:rsid w:val="00C648D9"/>
    <w:rsid w:val="00C64FFB"/>
    <w:rsid w:val="00C6515F"/>
    <w:rsid w:val="00C65E3D"/>
    <w:rsid w:val="00C65E81"/>
    <w:rsid w:val="00C70039"/>
    <w:rsid w:val="00C714E0"/>
    <w:rsid w:val="00C71595"/>
    <w:rsid w:val="00C73789"/>
    <w:rsid w:val="00C73BFC"/>
    <w:rsid w:val="00C776BB"/>
    <w:rsid w:val="00C819CE"/>
    <w:rsid w:val="00C831F0"/>
    <w:rsid w:val="00C833C3"/>
    <w:rsid w:val="00C846D5"/>
    <w:rsid w:val="00C86D67"/>
    <w:rsid w:val="00C8736A"/>
    <w:rsid w:val="00C90D18"/>
    <w:rsid w:val="00C9136F"/>
    <w:rsid w:val="00C914D1"/>
    <w:rsid w:val="00C929FB"/>
    <w:rsid w:val="00C92B35"/>
    <w:rsid w:val="00C9322E"/>
    <w:rsid w:val="00C9508B"/>
    <w:rsid w:val="00C95FB5"/>
    <w:rsid w:val="00CA04DE"/>
    <w:rsid w:val="00CA10FF"/>
    <w:rsid w:val="00CA1573"/>
    <w:rsid w:val="00CA1961"/>
    <w:rsid w:val="00CA432E"/>
    <w:rsid w:val="00CA45E4"/>
    <w:rsid w:val="00CA487E"/>
    <w:rsid w:val="00CA4F37"/>
    <w:rsid w:val="00CA5665"/>
    <w:rsid w:val="00CA575A"/>
    <w:rsid w:val="00CA792A"/>
    <w:rsid w:val="00CB04E0"/>
    <w:rsid w:val="00CB2BC0"/>
    <w:rsid w:val="00CB3870"/>
    <w:rsid w:val="00CB4D28"/>
    <w:rsid w:val="00CB59F2"/>
    <w:rsid w:val="00CB6266"/>
    <w:rsid w:val="00CB686D"/>
    <w:rsid w:val="00CB7855"/>
    <w:rsid w:val="00CC3C3B"/>
    <w:rsid w:val="00CC47F9"/>
    <w:rsid w:val="00CC5D30"/>
    <w:rsid w:val="00CC62A3"/>
    <w:rsid w:val="00CC79E2"/>
    <w:rsid w:val="00CC7EFF"/>
    <w:rsid w:val="00CD0B23"/>
    <w:rsid w:val="00CD1153"/>
    <w:rsid w:val="00CD2D87"/>
    <w:rsid w:val="00CD2F92"/>
    <w:rsid w:val="00CD2FE1"/>
    <w:rsid w:val="00CD4A10"/>
    <w:rsid w:val="00CE16A9"/>
    <w:rsid w:val="00CE2E6E"/>
    <w:rsid w:val="00CE2FC3"/>
    <w:rsid w:val="00CE5947"/>
    <w:rsid w:val="00CE79EA"/>
    <w:rsid w:val="00CF0FC1"/>
    <w:rsid w:val="00CF14A6"/>
    <w:rsid w:val="00CF303B"/>
    <w:rsid w:val="00CF469C"/>
    <w:rsid w:val="00CF5432"/>
    <w:rsid w:val="00CF76E9"/>
    <w:rsid w:val="00CF78F0"/>
    <w:rsid w:val="00D00F04"/>
    <w:rsid w:val="00D018EF"/>
    <w:rsid w:val="00D03CAD"/>
    <w:rsid w:val="00D04882"/>
    <w:rsid w:val="00D056BE"/>
    <w:rsid w:val="00D06C7E"/>
    <w:rsid w:val="00D10534"/>
    <w:rsid w:val="00D113CD"/>
    <w:rsid w:val="00D11568"/>
    <w:rsid w:val="00D137EE"/>
    <w:rsid w:val="00D14A42"/>
    <w:rsid w:val="00D152F0"/>
    <w:rsid w:val="00D16108"/>
    <w:rsid w:val="00D1613E"/>
    <w:rsid w:val="00D179EE"/>
    <w:rsid w:val="00D210A5"/>
    <w:rsid w:val="00D218CD"/>
    <w:rsid w:val="00D2279D"/>
    <w:rsid w:val="00D22A9E"/>
    <w:rsid w:val="00D23628"/>
    <w:rsid w:val="00D238F6"/>
    <w:rsid w:val="00D23BA6"/>
    <w:rsid w:val="00D23C74"/>
    <w:rsid w:val="00D25083"/>
    <w:rsid w:val="00D2537D"/>
    <w:rsid w:val="00D25CB3"/>
    <w:rsid w:val="00D26B24"/>
    <w:rsid w:val="00D26ED5"/>
    <w:rsid w:val="00D31285"/>
    <w:rsid w:val="00D3164B"/>
    <w:rsid w:val="00D3261A"/>
    <w:rsid w:val="00D331A3"/>
    <w:rsid w:val="00D3553C"/>
    <w:rsid w:val="00D36FD2"/>
    <w:rsid w:val="00D428BD"/>
    <w:rsid w:val="00D446ED"/>
    <w:rsid w:val="00D469A1"/>
    <w:rsid w:val="00D470B9"/>
    <w:rsid w:val="00D47CB1"/>
    <w:rsid w:val="00D50310"/>
    <w:rsid w:val="00D503CC"/>
    <w:rsid w:val="00D50B16"/>
    <w:rsid w:val="00D51818"/>
    <w:rsid w:val="00D51ABA"/>
    <w:rsid w:val="00D53A08"/>
    <w:rsid w:val="00D53FDD"/>
    <w:rsid w:val="00D543C5"/>
    <w:rsid w:val="00D54598"/>
    <w:rsid w:val="00D54627"/>
    <w:rsid w:val="00D55784"/>
    <w:rsid w:val="00D6237E"/>
    <w:rsid w:val="00D6426B"/>
    <w:rsid w:val="00D642A8"/>
    <w:rsid w:val="00D647A9"/>
    <w:rsid w:val="00D64DBD"/>
    <w:rsid w:val="00D66CE7"/>
    <w:rsid w:val="00D70A1C"/>
    <w:rsid w:val="00D71C5B"/>
    <w:rsid w:val="00D73946"/>
    <w:rsid w:val="00D74CCE"/>
    <w:rsid w:val="00D75317"/>
    <w:rsid w:val="00D757FE"/>
    <w:rsid w:val="00D75BA6"/>
    <w:rsid w:val="00D80B0F"/>
    <w:rsid w:val="00D83F46"/>
    <w:rsid w:val="00D85514"/>
    <w:rsid w:val="00D85C66"/>
    <w:rsid w:val="00D860F6"/>
    <w:rsid w:val="00D870D5"/>
    <w:rsid w:val="00D871FA"/>
    <w:rsid w:val="00D8788F"/>
    <w:rsid w:val="00D902B6"/>
    <w:rsid w:val="00D90903"/>
    <w:rsid w:val="00D91BC6"/>
    <w:rsid w:val="00D9285A"/>
    <w:rsid w:val="00D93C65"/>
    <w:rsid w:val="00D9413D"/>
    <w:rsid w:val="00D96DCB"/>
    <w:rsid w:val="00DA065E"/>
    <w:rsid w:val="00DA094A"/>
    <w:rsid w:val="00DA2B84"/>
    <w:rsid w:val="00DA4B75"/>
    <w:rsid w:val="00DA51E3"/>
    <w:rsid w:val="00DB0ECC"/>
    <w:rsid w:val="00DB15E1"/>
    <w:rsid w:val="00DB2443"/>
    <w:rsid w:val="00DB2BE6"/>
    <w:rsid w:val="00DB3F2F"/>
    <w:rsid w:val="00DB4030"/>
    <w:rsid w:val="00DB4A10"/>
    <w:rsid w:val="00DB5A00"/>
    <w:rsid w:val="00DB5D4C"/>
    <w:rsid w:val="00DB67A9"/>
    <w:rsid w:val="00DB6D95"/>
    <w:rsid w:val="00DB72EC"/>
    <w:rsid w:val="00DC114D"/>
    <w:rsid w:val="00DC198F"/>
    <w:rsid w:val="00DC19CA"/>
    <w:rsid w:val="00DC1A3A"/>
    <w:rsid w:val="00DC22BA"/>
    <w:rsid w:val="00DC3467"/>
    <w:rsid w:val="00DC3CEB"/>
    <w:rsid w:val="00DC5163"/>
    <w:rsid w:val="00DC5A03"/>
    <w:rsid w:val="00DC7E04"/>
    <w:rsid w:val="00DD0059"/>
    <w:rsid w:val="00DD0204"/>
    <w:rsid w:val="00DD06C0"/>
    <w:rsid w:val="00DD0959"/>
    <w:rsid w:val="00DD0DE6"/>
    <w:rsid w:val="00DD22C3"/>
    <w:rsid w:val="00DD354F"/>
    <w:rsid w:val="00DD693E"/>
    <w:rsid w:val="00DD6B5C"/>
    <w:rsid w:val="00DD6D64"/>
    <w:rsid w:val="00DD787D"/>
    <w:rsid w:val="00DE0601"/>
    <w:rsid w:val="00DE0BCC"/>
    <w:rsid w:val="00DE10D9"/>
    <w:rsid w:val="00DE4931"/>
    <w:rsid w:val="00DF0757"/>
    <w:rsid w:val="00DF2C6E"/>
    <w:rsid w:val="00DF3572"/>
    <w:rsid w:val="00DF386A"/>
    <w:rsid w:val="00DF4BE5"/>
    <w:rsid w:val="00DF4C9F"/>
    <w:rsid w:val="00DF539F"/>
    <w:rsid w:val="00DF5A6E"/>
    <w:rsid w:val="00DF71E6"/>
    <w:rsid w:val="00E00443"/>
    <w:rsid w:val="00E01B88"/>
    <w:rsid w:val="00E0426F"/>
    <w:rsid w:val="00E04883"/>
    <w:rsid w:val="00E05993"/>
    <w:rsid w:val="00E078C5"/>
    <w:rsid w:val="00E11268"/>
    <w:rsid w:val="00E1519F"/>
    <w:rsid w:val="00E1526E"/>
    <w:rsid w:val="00E20EA7"/>
    <w:rsid w:val="00E2124B"/>
    <w:rsid w:val="00E217D2"/>
    <w:rsid w:val="00E23E7F"/>
    <w:rsid w:val="00E244E8"/>
    <w:rsid w:val="00E24B54"/>
    <w:rsid w:val="00E257B9"/>
    <w:rsid w:val="00E25D8B"/>
    <w:rsid w:val="00E25EF6"/>
    <w:rsid w:val="00E269B7"/>
    <w:rsid w:val="00E26E2B"/>
    <w:rsid w:val="00E27593"/>
    <w:rsid w:val="00E27927"/>
    <w:rsid w:val="00E302F1"/>
    <w:rsid w:val="00E311DF"/>
    <w:rsid w:val="00E3280F"/>
    <w:rsid w:val="00E32824"/>
    <w:rsid w:val="00E34828"/>
    <w:rsid w:val="00E354F0"/>
    <w:rsid w:val="00E35880"/>
    <w:rsid w:val="00E36A40"/>
    <w:rsid w:val="00E410B2"/>
    <w:rsid w:val="00E41250"/>
    <w:rsid w:val="00E42AE2"/>
    <w:rsid w:val="00E431FF"/>
    <w:rsid w:val="00E433B4"/>
    <w:rsid w:val="00E4612E"/>
    <w:rsid w:val="00E474CE"/>
    <w:rsid w:val="00E5048E"/>
    <w:rsid w:val="00E508A7"/>
    <w:rsid w:val="00E50BF4"/>
    <w:rsid w:val="00E51F30"/>
    <w:rsid w:val="00E5255D"/>
    <w:rsid w:val="00E52704"/>
    <w:rsid w:val="00E53896"/>
    <w:rsid w:val="00E54591"/>
    <w:rsid w:val="00E55703"/>
    <w:rsid w:val="00E60423"/>
    <w:rsid w:val="00E61DAA"/>
    <w:rsid w:val="00E61F52"/>
    <w:rsid w:val="00E6570C"/>
    <w:rsid w:val="00E67E26"/>
    <w:rsid w:val="00E719F7"/>
    <w:rsid w:val="00E7336D"/>
    <w:rsid w:val="00E74E75"/>
    <w:rsid w:val="00E75535"/>
    <w:rsid w:val="00E75736"/>
    <w:rsid w:val="00E75D3A"/>
    <w:rsid w:val="00E76580"/>
    <w:rsid w:val="00E772E6"/>
    <w:rsid w:val="00E77CAE"/>
    <w:rsid w:val="00E77D67"/>
    <w:rsid w:val="00E820A2"/>
    <w:rsid w:val="00E82DE4"/>
    <w:rsid w:val="00E830AA"/>
    <w:rsid w:val="00E837F4"/>
    <w:rsid w:val="00E847C2"/>
    <w:rsid w:val="00E849FD"/>
    <w:rsid w:val="00E85566"/>
    <w:rsid w:val="00E86864"/>
    <w:rsid w:val="00E868A8"/>
    <w:rsid w:val="00E86EDB"/>
    <w:rsid w:val="00E877B2"/>
    <w:rsid w:val="00E87D6D"/>
    <w:rsid w:val="00E923FD"/>
    <w:rsid w:val="00E92720"/>
    <w:rsid w:val="00E94225"/>
    <w:rsid w:val="00E9469F"/>
    <w:rsid w:val="00E94C18"/>
    <w:rsid w:val="00E95BCB"/>
    <w:rsid w:val="00E96831"/>
    <w:rsid w:val="00E97663"/>
    <w:rsid w:val="00E97924"/>
    <w:rsid w:val="00EA237C"/>
    <w:rsid w:val="00EA32EB"/>
    <w:rsid w:val="00EA6790"/>
    <w:rsid w:val="00EB0691"/>
    <w:rsid w:val="00EB370D"/>
    <w:rsid w:val="00EB396C"/>
    <w:rsid w:val="00EB3A56"/>
    <w:rsid w:val="00EB5184"/>
    <w:rsid w:val="00EC00B7"/>
    <w:rsid w:val="00EC0A4F"/>
    <w:rsid w:val="00EC12D3"/>
    <w:rsid w:val="00EC2777"/>
    <w:rsid w:val="00EC3741"/>
    <w:rsid w:val="00EC3D07"/>
    <w:rsid w:val="00EC53CC"/>
    <w:rsid w:val="00EC6525"/>
    <w:rsid w:val="00EC7E28"/>
    <w:rsid w:val="00ED134E"/>
    <w:rsid w:val="00ED43F0"/>
    <w:rsid w:val="00ED5639"/>
    <w:rsid w:val="00ED57E0"/>
    <w:rsid w:val="00ED5B11"/>
    <w:rsid w:val="00EE064B"/>
    <w:rsid w:val="00EE114A"/>
    <w:rsid w:val="00EE19CD"/>
    <w:rsid w:val="00EE1C08"/>
    <w:rsid w:val="00EE27FC"/>
    <w:rsid w:val="00EE3133"/>
    <w:rsid w:val="00EE391A"/>
    <w:rsid w:val="00EE4694"/>
    <w:rsid w:val="00EE4695"/>
    <w:rsid w:val="00EE4B32"/>
    <w:rsid w:val="00EE518B"/>
    <w:rsid w:val="00EE5A30"/>
    <w:rsid w:val="00EE6F78"/>
    <w:rsid w:val="00EF0191"/>
    <w:rsid w:val="00EF240D"/>
    <w:rsid w:val="00EF2DAA"/>
    <w:rsid w:val="00EF49EA"/>
    <w:rsid w:val="00EF5124"/>
    <w:rsid w:val="00EF532F"/>
    <w:rsid w:val="00EF55F4"/>
    <w:rsid w:val="00EF5CC2"/>
    <w:rsid w:val="00EF6BD9"/>
    <w:rsid w:val="00EF76D8"/>
    <w:rsid w:val="00EF79A8"/>
    <w:rsid w:val="00F00104"/>
    <w:rsid w:val="00F014AA"/>
    <w:rsid w:val="00F02E3A"/>
    <w:rsid w:val="00F03D90"/>
    <w:rsid w:val="00F05EBF"/>
    <w:rsid w:val="00F06093"/>
    <w:rsid w:val="00F06A11"/>
    <w:rsid w:val="00F0706E"/>
    <w:rsid w:val="00F075A0"/>
    <w:rsid w:val="00F07FB4"/>
    <w:rsid w:val="00F10AE4"/>
    <w:rsid w:val="00F110C8"/>
    <w:rsid w:val="00F11630"/>
    <w:rsid w:val="00F11754"/>
    <w:rsid w:val="00F11F13"/>
    <w:rsid w:val="00F133A1"/>
    <w:rsid w:val="00F13AB1"/>
    <w:rsid w:val="00F146A7"/>
    <w:rsid w:val="00F1512F"/>
    <w:rsid w:val="00F16303"/>
    <w:rsid w:val="00F16BC2"/>
    <w:rsid w:val="00F17411"/>
    <w:rsid w:val="00F17F12"/>
    <w:rsid w:val="00F20740"/>
    <w:rsid w:val="00F20BDA"/>
    <w:rsid w:val="00F21C4D"/>
    <w:rsid w:val="00F21E55"/>
    <w:rsid w:val="00F220AC"/>
    <w:rsid w:val="00F222B1"/>
    <w:rsid w:val="00F2267A"/>
    <w:rsid w:val="00F235D4"/>
    <w:rsid w:val="00F23ADB"/>
    <w:rsid w:val="00F23D16"/>
    <w:rsid w:val="00F23EE4"/>
    <w:rsid w:val="00F240CF"/>
    <w:rsid w:val="00F245AC"/>
    <w:rsid w:val="00F24A7E"/>
    <w:rsid w:val="00F261C5"/>
    <w:rsid w:val="00F26217"/>
    <w:rsid w:val="00F278F6"/>
    <w:rsid w:val="00F27DDA"/>
    <w:rsid w:val="00F3048F"/>
    <w:rsid w:val="00F30746"/>
    <w:rsid w:val="00F31AB3"/>
    <w:rsid w:val="00F32ECD"/>
    <w:rsid w:val="00F33B14"/>
    <w:rsid w:val="00F37675"/>
    <w:rsid w:val="00F40DF5"/>
    <w:rsid w:val="00F41DD3"/>
    <w:rsid w:val="00F4263B"/>
    <w:rsid w:val="00F44396"/>
    <w:rsid w:val="00F45244"/>
    <w:rsid w:val="00F466AC"/>
    <w:rsid w:val="00F4693E"/>
    <w:rsid w:val="00F46D54"/>
    <w:rsid w:val="00F5080E"/>
    <w:rsid w:val="00F51CE4"/>
    <w:rsid w:val="00F52B2F"/>
    <w:rsid w:val="00F56198"/>
    <w:rsid w:val="00F56631"/>
    <w:rsid w:val="00F56F8E"/>
    <w:rsid w:val="00F577BA"/>
    <w:rsid w:val="00F6006D"/>
    <w:rsid w:val="00F60FCB"/>
    <w:rsid w:val="00F61090"/>
    <w:rsid w:val="00F61298"/>
    <w:rsid w:val="00F634E7"/>
    <w:rsid w:val="00F6470C"/>
    <w:rsid w:val="00F67A18"/>
    <w:rsid w:val="00F67EAD"/>
    <w:rsid w:val="00F70519"/>
    <w:rsid w:val="00F70E77"/>
    <w:rsid w:val="00F7175D"/>
    <w:rsid w:val="00F7191F"/>
    <w:rsid w:val="00F7519F"/>
    <w:rsid w:val="00F80F53"/>
    <w:rsid w:val="00F84794"/>
    <w:rsid w:val="00F85E23"/>
    <w:rsid w:val="00F8664A"/>
    <w:rsid w:val="00F87480"/>
    <w:rsid w:val="00F877E6"/>
    <w:rsid w:val="00F878FE"/>
    <w:rsid w:val="00F92774"/>
    <w:rsid w:val="00F93822"/>
    <w:rsid w:val="00F93ABB"/>
    <w:rsid w:val="00F944C3"/>
    <w:rsid w:val="00FA3E96"/>
    <w:rsid w:val="00FA4325"/>
    <w:rsid w:val="00FA5830"/>
    <w:rsid w:val="00FA6A1B"/>
    <w:rsid w:val="00FB0D9A"/>
    <w:rsid w:val="00FB3295"/>
    <w:rsid w:val="00FB5110"/>
    <w:rsid w:val="00FB67A5"/>
    <w:rsid w:val="00FB732A"/>
    <w:rsid w:val="00FC2CCD"/>
    <w:rsid w:val="00FC3807"/>
    <w:rsid w:val="00FC4B02"/>
    <w:rsid w:val="00FC55AD"/>
    <w:rsid w:val="00FC5D57"/>
    <w:rsid w:val="00FD0004"/>
    <w:rsid w:val="00FD1F5C"/>
    <w:rsid w:val="00FD2236"/>
    <w:rsid w:val="00FD2FD7"/>
    <w:rsid w:val="00FD3C36"/>
    <w:rsid w:val="00FD409A"/>
    <w:rsid w:val="00FD4598"/>
    <w:rsid w:val="00FD5D5C"/>
    <w:rsid w:val="00FD60CA"/>
    <w:rsid w:val="00FD6C87"/>
    <w:rsid w:val="00FD7747"/>
    <w:rsid w:val="00FD7B8A"/>
    <w:rsid w:val="00FD7E23"/>
    <w:rsid w:val="00FE15A6"/>
    <w:rsid w:val="00FE30CD"/>
    <w:rsid w:val="00FE3C21"/>
    <w:rsid w:val="00FE3E2A"/>
    <w:rsid w:val="00FE4782"/>
    <w:rsid w:val="00FE4E3D"/>
    <w:rsid w:val="00FE5CE7"/>
    <w:rsid w:val="00FE6059"/>
    <w:rsid w:val="00FF0772"/>
    <w:rsid w:val="00FF0D0D"/>
    <w:rsid w:val="00FF10EC"/>
    <w:rsid w:val="00FF1D05"/>
    <w:rsid w:val="00FF2A5C"/>
    <w:rsid w:val="00FF330D"/>
    <w:rsid w:val="00FF46FC"/>
    <w:rsid w:val="00FF5DDD"/>
    <w:rsid w:val="00FF61F4"/>
    <w:rsid w:val="00FF6B71"/>
    <w:rsid w:val="00FF7B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B9EBD4D-55CA-4149-8529-8366BB1B3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27471"/>
  </w:style>
  <w:style w:type="paragraph" w:styleId="Heading1">
    <w:name w:val="heading 1"/>
    <w:basedOn w:val="Normal"/>
    <w:next w:val="Normal"/>
    <w:link w:val="Heading1Char"/>
    <w:uiPriority w:val="9"/>
    <w:qFormat/>
    <w:rsid w:val="008274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47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DC7E04"/>
    <w:pPr>
      <w:spacing w:after="0" w:line="240" w:lineRule="auto"/>
    </w:pPr>
  </w:style>
  <w:style w:type="paragraph" w:styleId="ListParagraph">
    <w:name w:val="List Paragraph"/>
    <w:basedOn w:val="Normal"/>
    <w:uiPriority w:val="34"/>
    <w:qFormat/>
    <w:rsid w:val="004E36EC"/>
    <w:pPr>
      <w:ind w:left="720"/>
      <w:contextualSpacing/>
    </w:pPr>
  </w:style>
  <w:style w:type="paragraph" w:styleId="TOCHeading">
    <w:name w:val="TOC Heading"/>
    <w:basedOn w:val="Heading1"/>
    <w:next w:val="Normal"/>
    <w:uiPriority w:val="39"/>
    <w:unhideWhenUsed/>
    <w:qFormat/>
    <w:rsid w:val="003950BA"/>
    <w:pPr>
      <w:outlineLvl w:val="9"/>
    </w:pPr>
    <w:rPr>
      <w:lang w:val="en-US"/>
    </w:rPr>
  </w:style>
  <w:style w:type="paragraph" w:styleId="TOC1">
    <w:name w:val="toc 1"/>
    <w:basedOn w:val="Normal"/>
    <w:next w:val="Normal"/>
    <w:autoRedefine/>
    <w:uiPriority w:val="39"/>
    <w:unhideWhenUsed/>
    <w:rsid w:val="003950BA"/>
    <w:pPr>
      <w:spacing w:after="100"/>
    </w:pPr>
  </w:style>
  <w:style w:type="character" w:styleId="Hyperlink">
    <w:name w:val="Hyperlink"/>
    <w:basedOn w:val="DefaultParagraphFont"/>
    <w:uiPriority w:val="99"/>
    <w:unhideWhenUsed/>
    <w:rsid w:val="003950BA"/>
    <w:rPr>
      <w:color w:val="0563C1" w:themeColor="hyperlink"/>
      <w:u w:val="single"/>
    </w:rPr>
  </w:style>
  <w:style w:type="paragraph" w:styleId="Header">
    <w:name w:val="header"/>
    <w:basedOn w:val="Normal"/>
    <w:link w:val="HeaderChar"/>
    <w:uiPriority w:val="99"/>
    <w:unhideWhenUsed/>
    <w:rsid w:val="004959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59A5"/>
  </w:style>
  <w:style w:type="paragraph" w:styleId="Footer">
    <w:name w:val="footer"/>
    <w:basedOn w:val="Normal"/>
    <w:link w:val="FooterChar"/>
    <w:uiPriority w:val="99"/>
    <w:unhideWhenUsed/>
    <w:rsid w:val="004959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59A5"/>
  </w:style>
  <w:style w:type="character" w:customStyle="1" w:styleId="apple-converted-space">
    <w:name w:val="apple-converted-space"/>
    <w:basedOn w:val="DefaultParagraphFont"/>
    <w:rsid w:val="005D1CD5"/>
  </w:style>
  <w:style w:type="table" w:styleId="TableGrid">
    <w:name w:val="Table Grid"/>
    <w:basedOn w:val="TableNormal"/>
    <w:uiPriority w:val="39"/>
    <w:rsid w:val="00972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99730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nile.northampton.ac.uk/bbcswebdav/pid-3374564-dt-content-rid-3279126_1/courses/CSY1018-STD-1617/CSY1018%20Assignment%202%20-%20version%203.pdf"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AA46DAE-4399-4C5B-A7B2-897C860B9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28</Pages>
  <Words>5263</Words>
  <Characters>3000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Foster</dc:creator>
  <cp:keywords/>
  <dc:description/>
  <cp:lastModifiedBy>Foster Ashleigh</cp:lastModifiedBy>
  <cp:revision>1941</cp:revision>
  <dcterms:created xsi:type="dcterms:W3CDTF">2017-02-12T03:01:00Z</dcterms:created>
  <dcterms:modified xsi:type="dcterms:W3CDTF">2017-04-30T17:38:00Z</dcterms:modified>
</cp:coreProperties>
</file>